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eastAsiaTheme="minorHAnsi"/>
          <w:color w:val="4F81BD" w:themeColor="accent1"/>
          <w:sz w:val="24"/>
          <w:szCs w:val="24"/>
        </w:rPr>
        <w:id w:val="-423267326"/>
        <w:docPartObj>
          <w:docPartGallery w:val="Cover Pages"/>
          <w:docPartUnique/>
        </w:docPartObj>
      </w:sdtPr>
      <w:sdtEndPr>
        <w:rPr>
          <w:color w:val="auto"/>
        </w:rPr>
      </w:sdtEndPr>
      <w:sdtContent>
        <w:p w14:paraId="1C651FFA" w14:textId="3D452E62" w:rsidR="00384330" w:rsidRDefault="00384330">
          <w:pPr>
            <w:pStyle w:val="KeinLeerraum"/>
            <w:spacing w:before="1540" w:after="240"/>
            <w:jc w:val="center"/>
            <w:rPr>
              <w:color w:val="4F81BD" w:themeColor="accent1"/>
            </w:rPr>
          </w:pPr>
          <w:r>
            <w:rPr>
              <w:noProof/>
              <w:color w:val="4F81BD" w:themeColor="accent1"/>
            </w:rPr>
            <w:drawing>
              <wp:inline distT="0" distB="0" distL="0" distR="0" wp14:anchorId="2E9104DF" wp14:editId="6362769C">
                <wp:extent cx="4238625" cy="2615487"/>
                <wp:effectExtent l="0" t="0" r="0" b="0"/>
                <wp:docPr id="143" name="Bild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Bild 14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55807" cy="2626089"/>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56"/>
              <w:szCs w:val="56"/>
            </w:rPr>
            <w:alias w:val="Titel"/>
            <w:tag w:val=""/>
            <w:id w:val="1735040861"/>
            <w:placeholder>
              <w:docPart w:val="07B2EAE028644C5D92BAE6D3D1D31D5D"/>
            </w:placeholder>
            <w:dataBinding w:prefixMappings="xmlns:ns0='http://purl.org/dc/elements/1.1/' xmlns:ns1='http://schemas.openxmlformats.org/package/2006/metadata/core-properties' " w:xpath="/ns1:coreProperties[1]/ns0:title[1]" w:storeItemID="{6C3C8BC8-F283-45AE-878A-BAB7291924A1}"/>
            <w:text/>
          </w:sdtPr>
          <w:sdtEndPr/>
          <w:sdtContent>
            <w:p w14:paraId="6E8875C3" w14:textId="675B0CA1" w:rsidR="00384330" w:rsidRPr="00384330" w:rsidRDefault="00384330">
              <w:pPr>
                <w:pStyle w:val="KeinLeerraum"/>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72"/>
                  <w:szCs w:val="72"/>
                </w:rPr>
              </w:pPr>
              <w:r w:rsidRPr="00384330">
                <w:rPr>
                  <w:rFonts w:asciiTheme="majorHAnsi" w:eastAsiaTheme="majorEastAsia" w:hAnsiTheme="majorHAnsi" w:cstheme="majorBidi"/>
                  <w:caps/>
                  <w:color w:val="4F81BD" w:themeColor="accent1"/>
                  <w:sz w:val="56"/>
                  <w:szCs w:val="56"/>
                </w:rPr>
                <w:t>Schnittstellenspezifikation</w:t>
              </w:r>
            </w:p>
          </w:sdtContent>
        </w:sdt>
        <w:sdt>
          <w:sdtPr>
            <w:rPr>
              <w:rFonts w:asciiTheme="majorHAnsi" w:hAnsiTheme="majorHAnsi" w:cstheme="majorHAnsi"/>
              <w:color w:val="4F81BD" w:themeColor="accent1"/>
              <w:sz w:val="28"/>
              <w:szCs w:val="28"/>
            </w:rPr>
            <w:alias w:val="Untertitel"/>
            <w:tag w:val=""/>
            <w:id w:val="328029620"/>
            <w:placeholder>
              <w:docPart w:val="948E386A03824E7D8FDF15EBC02CAF5E"/>
            </w:placeholder>
            <w:dataBinding w:prefixMappings="xmlns:ns0='http://purl.org/dc/elements/1.1/' xmlns:ns1='http://schemas.openxmlformats.org/package/2006/metadata/core-properties' " w:xpath="/ns1:coreProperties[1]/ns0:subject[1]" w:storeItemID="{6C3C8BC8-F283-45AE-878A-BAB7291924A1}"/>
            <w:text/>
          </w:sdtPr>
          <w:sdtEndPr/>
          <w:sdtContent>
            <w:p w14:paraId="041A9FAC" w14:textId="5333CDFE" w:rsidR="00384330" w:rsidRPr="003407DF" w:rsidRDefault="00384330">
              <w:pPr>
                <w:pStyle w:val="KeinLeerraum"/>
                <w:jc w:val="center"/>
                <w:rPr>
                  <w:rFonts w:asciiTheme="majorHAnsi" w:hAnsiTheme="majorHAnsi" w:cstheme="majorHAnsi"/>
                  <w:color w:val="4F81BD" w:themeColor="accent1"/>
                  <w:sz w:val="28"/>
                  <w:szCs w:val="28"/>
                </w:rPr>
              </w:pPr>
              <w:r w:rsidRPr="003407DF">
                <w:rPr>
                  <w:rFonts w:asciiTheme="majorHAnsi" w:hAnsiTheme="majorHAnsi" w:cstheme="majorHAnsi"/>
                  <w:color w:val="4F81BD" w:themeColor="accent1"/>
                  <w:sz w:val="28"/>
                  <w:szCs w:val="28"/>
                </w:rPr>
                <w:t>Im Rahmen des Projekts „Interaktive Visualisierung von Open Data</w:t>
              </w:r>
              <w:r w:rsidR="00C42E24">
                <w:rPr>
                  <w:rFonts w:asciiTheme="majorHAnsi" w:hAnsiTheme="majorHAnsi" w:cstheme="majorHAnsi"/>
                  <w:color w:val="4F81BD" w:themeColor="accent1"/>
                  <w:sz w:val="28"/>
                  <w:szCs w:val="28"/>
                </w:rPr>
                <w:t xml:space="preserve"> - IVOD</w:t>
              </w:r>
              <w:r w:rsidRPr="003407DF">
                <w:rPr>
                  <w:rFonts w:asciiTheme="majorHAnsi" w:hAnsiTheme="majorHAnsi" w:cstheme="majorHAnsi"/>
                  <w:color w:val="4F81BD" w:themeColor="accent1"/>
                  <w:sz w:val="28"/>
                  <w:szCs w:val="28"/>
                </w:rPr>
                <w:t>“</w:t>
              </w:r>
            </w:p>
          </w:sdtContent>
        </w:sdt>
        <w:p w14:paraId="0C6C3745" w14:textId="49CCB9B4" w:rsidR="00384330" w:rsidRDefault="00384330">
          <w:pPr>
            <w:pStyle w:val="KeinLeerraum"/>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7004CCFE" wp14:editId="7EE3F498">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feld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hAnsiTheme="majorHAnsi" w:cstheme="majorHAnsi"/>
                                    <w:caps/>
                                    <w:color w:val="4F81BD" w:themeColor="accent1"/>
                                    <w:sz w:val="28"/>
                                    <w:szCs w:val="28"/>
                                  </w:rPr>
                                  <w:alias w:val="Datum"/>
                                  <w:tag w:val=""/>
                                  <w:id w:val="197127006"/>
                                  <w:dataBinding w:prefixMappings="xmlns:ns0='http://schemas.microsoft.com/office/2006/coverPageProps' " w:xpath="/ns0:CoverPageProperties[1]/ns0:PublishDate[1]" w:storeItemID="{55AF091B-3C7A-41E3-B477-F2FDAA23CFDA}"/>
                                  <w:date w:fullDate="2021-12-31T00:00:00Z">
                                    <w:dateFormat w:val="d. MMMM yyyy"/>
                                    <w:lid w:val="de-DE"/>
                                    <w:storeMappedDataAs w:val="dateTime"/>
                                    <w:calendar w:val="gregorian"/>
                                  </w:date>
                                </w:sdtPr>
                                <w:sdtEndPr/>
                                <w:sdtContent>
                                  <w:p w14:paraId="18D822A8" w14:textId="2BC8BB39" w:rsidR="00384330" w:rsidRPr="003407DF" w:rsidRDefault="00384330">
                                    <w:pPr>
                                      <w:pStyle w:val="KeinLeerraum"/>
                                      <w:spacing w:after="40"/>
                                      <w:jc w:val="center"/>
                                      <w:rPr>
                                        <w:rFonts w:asciiTheme="majorHAnsi" w:hAnsiTheme="majorHAnsi" w:cstheme="majorHAnsi"/>
                                        <w:caps/>
                                        <w:color w:val="4F81BD" w:themeColor="accent1"/>
                                        <w:sz w:val="28"/>
                                        <w:szCs w:val="28"/>
                                      </w:rPr>
                                    </w:pPr>
                                    <w:r w:rsidRPr="003407DF">
                                      <w:rPr>
                                        <w:rFonts w:asciiTheme="majorHAnsi" w:hAnsiTheme="majorHAnsi" w:cstheme="majorHAnsi"/>
                                        <w:caps/>
                                        <w:color w:val="4F81BD" w:themeColor="accent1"/>
                                        <w:sz w:val="28"/>
                                        <w:szCs w:val="28"/>
                                      </w:rPr>
                                      <w:t>31. Dezember 2021</w:t>
                                    </w:r>
                                  </w:p>
                                </w:sdtContent>
                              </w:sdt>
                              <w:p w14:paraId="36B64646" w14:textId="091ED899" w:rsidR="00384330" w:rsidRPr="003407DF" w:rsidRDefault="004A0EF5">
                                <w:pPr>
                                  <w:pStyle w:val="KeinLeerraum"/>
                                  <w:jc w:val="center"/>
                                  <w:rPr>
                                    <w:rFonts w:asciiTheme="majorHAnsi" w:hAnsiTheme="majorHAnsi" w:cstheme="majorHAnsi"/>
                                    <w:color w:val="4F81BD" w:themeColor="accent1"/>
                                  </w:rPr>
                                </w:pPr>
                                <w:sdt>
                                  <w:sdtPr>
                                    <w:rPr>
                                      <w:rFonts w:asciiTheme="majorHAnsi" w:hAnsiTheme="majorHAnsi" w:cstheme="majorHAnsi"/>
                                      <w:caps/>
                                      <w:color w:val="4F81BD" w:themeColor="accent1"/>
                                    </w:rPr>
                                    <w:alias w:val="Firma"/>
                                    <w:tag w:val=""/>
                                    <w:id w:val="1390145197"/>
                                    <w:dataBinding w:prefixMappings="xmlns:ns0='http://schemas.openxmlformats.org/officeDocument/2006/extended-properties' " w:xpath="/ns0:Properties[1]/ns0:Company[1]" w:storeItemID="{6668398D-A668-4E3E-A5EB-62B293D839F1}"/>
                                    <w:text/>
                                  </w:sdtPr>
                                  <w:sdtEndPr/>
                                  <w:sdtContent>
                                    <w:r w:rsidR="00384330" w:rsidRPr="003407DF">
                                      <w:rPr>
                                        <w:rFonts w:asciiTheme="majorHAnsi" w:hAnsiTheme="majorHAnsi" w:cstheme="majorHAnsi"/>
                                        <w:caps/>
                                        <w:color w:val="4F81BD" w:themeColor="accent1"/>
                                      </w:rPr>
                                      <w:t>Institut für Internet-Sicherheit</w:t>
                                    </w:r>
                                  </w:sdtContent>
                                </w:sdt>
                              </w:p>
                              <w:p w14:paraId="09B2AA99" w14:textId="4807CA24" w:rsidR="00384330" w:rsidRDefault="00384330">
                                <w:pPr>
                                  <w:pStyle w:val="KeinLeerraum"/>
                                  <w:jc w:val="center"/>
                                  <w:rPr>
                                    <w:color w:val="4F81BD"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7004CCFE" id="_x0000_t202" coordsize="21600,21600" o:spt="202" path="m,l,21600r21600,l21600,xe">
                    <v:stroke joinstyle="miter"/>
                    <v:path gradientshapeok="t" o:connecttype="rect"/>
                  </v:shapetype>
                  <v:shape id="Textfeld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rFonts w:asciiTheme="majorHAnsi" w:hAnsiTheme="majorHAnsi" w:cstheme="majorHAnsi"/>
                              <w:caps/>
                              <w:color w:val="4F81BD" w:themeColor="accent1"/>
                              <w:sz w:val="28"/>
                              <w:szCs w:val="28"/>
                            </w:rPr>
                            <w:alias w:val="Datum"/>
                            <w:tag w:val=""/>
                            <w:id w:val="197127006"/>
                            <w:dataBinding w:prefixMappings="xmlns:ns0='http://schemas.microsoft.com/office/2006/coverPageProps' " w:xpath="/ns0:CoverPageProperties[1]/ns0:PublishDate[1]" w:storeItemID="{55AF091B-3C7A-41E3-B477-F2FDAA23CFDA}"/>
                            <w:date w:fullDate="2021-12-31T00:00:00Z">
                              <w:dateFormat w:val="d. MMMM yyyy"/>
                              <w:lid w:val="de-DE"/>
                              <w:storeMappedDataAs w:val="dateTime"/>
                              <w:calendar w:val="gregorian"/>
                            </w:date>
                          </w:sdtPr>
                          <w:sdtContent>
                            <w:p w14:paraId="18D822A8" w14:textId="2BC8BB39" w:rsidR="00384330" w:rsidRPr="003407DF" w:rsidRDefault="00384330">
                              <w:pPr>
                                <w:pStyle w:val="KeinLeerraum"/>
                                <w:spacing w:after="40"/>
                                <w:jc w:val="center"/>
                                <w:rPr>
                                  <w:rFonts w:asciiTheme="majorHAnsi" w:hAnsiTheme="majorHAnsi" w:cstheme="majorHAnsi"/>
                                  <w:caps/>
                                  <w:color w:val="4F81BD" w:themeColor="accent1"/>
                                  <w:sz w:val="28"/>
                                  <w:szCs w:val="28"/>
                                </w:rPr>
                              </w:pPr>
                              <w:r w:rsidRPr="003407DF">
                                <w:rPr>
                                  <w:rFonts w:asciiTheme="majorHAnsi" w:hAnsiTheme="majorHAnsi" w:cstheme="majorHAnsi"/>
                                  <w:caps/>
                                  <w:color w:val="4F81BD" w:themeColor="accent1"/>
                                  <w:sz w:val="28"/>
                                  <w:szCs w:val="28"/>
                                </w:rPr>
                                <w:t>31. Dezember 2021</w:t>
                              </w:r>
                            </w:p>
                          </w:sdtContent>
                        </w:sdt>
                        <w:p w14:paraId="36B64646" w14:textId="091ED899" w:rsidR="00384330" w:rsidRPr="003407DF" w:rsidRDefault="00384330">
                          <w:pPr>
                            <w:pStyle w:val="KeinLeerraum"/>
                            <w:jc w:val="center"/>
                            <w:rPr>
                              <w:rFonts w:asciiTheme="majorHAnsi" w:hAnsiTheme="majorHAnsi" w:cstheme="majorHAnsi"/>
                              <w:color w:val="4F81BD" w:themeColor="accent1"/>
                            </w:rPr>
                          </w:pPr>
                          <w:sdt>
                            <w:sdtPr>
                              <w:rPr>
                                <w:rFonts w:asciiTheme="majorHAnsi" w:hAnsiTheme="majorHAnsi" w:cstheme="majorHAnsi"/>
                                <w:caps/>
                                <w:color w:val="4F81BD" w:themeColor="accent1"/>
                              </w:rPr>
                              <w:alias w:val="Firma"/>
                              <w:tag w:val=""/>
                              <w:id w:val="1390145197"/>
                              <w:dataBinding w:prefixMappings="xmlns:ns0='http://schemas.openxmlformats.org/officeDocument/2006/extended-properties' " w:xpath="/ns0:Properties[1]/ns0:Company[1]" w:storeItemID="{6668398D-A668-4E3E-A5EB-62B293D839F1}"/>
                              <w:text/>
                            </w:sdtPr>
                            <w:sdtContent>
                              <w:r w:rsidRPr="003407DF">
                                <w:rPr>
                                  <w:rFonts w:asciiTheme="majorHAnsi" w:hAnsiTheme="majorHAnsi" w:cstheme="majorHAnsi"/>
                                  <w:caps/>
                                  <w:color w:val="4F81BD" w:themeColor="accent1"/>
                                </w:rPr>
                                <w:t>Institut für Internet-Sicherheit</w:t>
                              </w:r>
                            </w:sdtContent>
                          </w:sdt>
                        </w:p>
                        <w:p w14:paraId="09B2AA99" w14:textId="4807CA24" w:rsidR="00384330" w:rsidRDefault="00384330">
                          <w:pPr>
                            <w:pStyle w:val="KeinLeerraum"/>
                            <w:jc w:val="center"/>
                            <w:rPr>
                              <w:color w:val="4F81BD" w:themeColor="accent1"/>
                            </w:rPr>
                          </w:pPr>
                        </w:p>
                      </w:txbxContent>
                    </v:textbox>
                    <w10:wrap anchorx="margin" anchory="page"/>
                  </v:shape>
                </w:pict>
              </mc:Fallback>
            </mc:AlternateContent>
          </w:r>
        </w:p>
        <w:p w14:paraId="0DF4F951" w14:textId="49A58303" w:rsidR="00384330" w:rsidRDefault="00384330" w:rsidP="00384330">
          <w:pPr>
            <w:tabs>
              <w:tab w:val="left" w:pos="6855"/>
            </w:tabs>
          </w:pPr>
          <w:r>
            <w:tab/>
          </w:r>
        </w:p>
        <w:p w14:paraId="1B4FA729" w14:textId="22113CD2" w:rsidR="00384330" w:rsidRDefault="00DC0C3E" w:rsidP="00384330">
          <w:pPr>
            <w:tabs>
              <w:tab w:val="left" w:pos="6855"/>
            </w:tabs>
            <w:rPr>
              <w:rFonts w:asciiTheme="majorHAnsi" w:eastAsiaTheme="majorEastAsia" w:hAnsiTheme="majorHAnsi" w:cstheme="majorBidi"/>
              <w:b/>
              <w:bCs/>
              <w:color w:val="4F81BD"/>
              <w:sz w:val="32"/>
              <w:szCs w:val="32"/>
            </w:rPr>
          </w:pPr>
          <w:r w:rsidRPr="00DC0C3E">
            <w:rPr>
              <w:noProof/>
              <w:color w:val="4F81BD" w:themeColor="accent1"/>
            </w:rPr>
            <w:drawing>
              <wp:anchor distT="0" distB="0" distL="114300" distR="114300" simplePos="0" relativeHeight="251660288" behindDoc="1" locked="0" layoutInCell="1" allowOverlap="1" wp14:anchorId="0720C05C" wp14:editId="08EE5A98">
                <wp:simplePos x="0" y="0"/>
                <wp:positionH relativeFrom="margin">
                  <wp:align>center</wp:align>
                </wp:positionH>
                <wp:positionV relativeFrom="paragraph">
                  <wp:posOffset>1216660</wp:posOffset>
                </wp:positionV>
                <wp:extent cx="1352550" cy="825304"/>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825304"/>
                        </a:xfrm>
                        <a:prstGeom prst="rect">
                          <a:avLst/>
                        </a:prstGeom>
                        <a:noFill/>
                        <a:ln>
                          <a:noFill/>
                        </a:ln>
                      </pic:spPr>
                    </pic:pic>
                  </a:graphicData>
                </a:graphic>
                <wp14:sizeRelH relativeFrom="page">
                  <wp14:pctWidth>0</wp14:pctWidth>
                </wp14:sizeRelH>
                <wp14:sizeRelV relativeFrom="page">
                  <wp14:pctHeight>0</wp14:pctHeight>
                </wp14:sizeRelV>
              </wp:anchor>
            </w:drawing>
          </w:r>
          <w:r w:rsidR="00384330" w:rsidRPr="00384330">
            <w:br w:type="page"/>
          </w:r>
          <w:r w:rsidR="00384330">
            <w:lastRenderedPageBreak/>
            <w:tab/>
          </w:r>
        </w:p>
      </w:sdtContent>
    </w:sdt>
    <w:bookmarkStart w:id="1" w:name="_Toc92081309" w:displacedByCustomXml="next"/>
    <w:sdt>
      <w:sdtPr>
        <w:rPr>
          <w:rFonts w:asciiTheme="minorHAnsi" w:eastAsiaTheme="minorHAnsi" w:hAnsiTheme="minorHAnsi" w:cstheme="minorBidi"/>
          <w:b w:val="0"/>
          <w:bCs w:val="0"/>
          <w:color w:val="auto"/>
          <w:sz w:val="24"/>
          <w:szCs w:val="24"/>
        </w:rPr>
        <w:id w:val="-1748411498"/>
        <w:docPartObj>
          <w:docPartGallery w:val="Table of Contents"/>
          <w:docPartUnique/>
        </w:docPartObj>
      </w:sdtPr>
      <w:sdtEndPr/>
      <w:sdtContent>
        <w:p w14:paraId="30B96E2F" w14:textId="4E9BD91D" w:rsidR="00360E2A" w:rsidRDefault="00360E2A">
          <w:pPr>
            <w:pStyle w:val="Inhaltsverzeichnisberschrift"/>
          </w:pPr>
          <w:r>
            <w:t>Inhalt</w:t>
          </w:r>
          <w:bookmarkEnd w:id="1"/>
        </w:p>
        <w:p w14:paraId="105C1CA5" w14:textId="405CAD45" w:rsidR="001D4CEE" w:rsidRDefault="00360E2A">
          <w:pPr>
            <w:pStyle w:val="Verzeichnis1"/>
            <w:tabs>
              <w:tab w:val="right" w:leader="dot" w:pos="8494"/>
            </w:tabs>
            <w:rPr>
              <w:rFonts w:eastAsiaTheme="minorEastAsia"/>
              <w:noProof/>
              <w:sz w:val="22"/>
              <w:szCs w:val="22"/>
            </w:rPr>
          </w:pPr>
          <w:r>
            <w:fldChar w:fldCharType="begin"/>
          </w:r>
          <w:r>
            <w:instrText xml:space="preserve"> TOC \o "1-3" \h \z \u </w:instrText>
          </w:r>
          <w:r>
            <w:fldChar w:fldCharType="separate"/>
          </w:r>
          <w:hyperlink w:anchor="_Toc92081309" w:history="1">
            <w:r w:rsidR="001D4CEE" w:rsidRPr="000A3756">
              <w:rPr>
                <w:rStyle w:val="Hyperlink"/>
                <w:noProof/>
              </w:rPr>
              <w:t>Inhalt</w:t>
            </w:r>
            <w:r w:rsidR="001D4CEE">
              <w:rPr>
                <w:noProof/>
                <w:webHidden/>
              </w:rPr>
              <w:tab/>
            </w:r>
            <w:r w:rsidR="001D4CEE">
              <w:rPr>
                <w:noProof/>
                <w:webHidden/>
              </w:rPr>
              <w:fldChar w:fldCharType="begin"/>
            </w:r>
            <w:r w:rsidR="001D4CEE">
              <w:rPr>
                <w:noProof/>
                <w:webHidden/>
              </w:rPr>
              <w:instrText xml:space="preserve"> PAGEREF _Toc92081309 \h </w:instrText>
            </w:r>
            <w:r w:rsidR="001D4CEE">
              <w:rPr>
                <w:noProof/>
                <w:webHidden/>
              </w:rPr>
            </w:r>
            <w:r w:rsidR="001D4CEE">
              <w:rPr>
                <w:noProof/>
                <w:webHidden/>
              </w:rPr>
              <w:fldChar w:fldCharType="separate"/>
            </w:r>
            <w:r w:rsidR="001D4CEE">
              <w:rPr>
                <w:noProof/>
                <w:webHidden/>
              </w:rPr>
              <w:t>1</w:t>
            </w:r>
            <w:r w:rsidR="001D4CEE">
              <w:rPr>
                <w:noProof/>
                <w:webHidden/>
              </w:rPr>
              <w:fldChar w:fldCharType="end"/>
            </w:r>
          </w:hyperlink>
        </w:p>
        <w:p w14:paraId="38C395BF" w14:textId="42BA97B9" w:rsidR="001D4CEE" w:rsidRDefault="004A0EF5">
          <w:pPr>
            <w:pStyle w:val="Verzeichnis1"/>
            <w:tabs>
              <w:tab w:val="right" w:leader="dot" w:pos="8494"/>
            </w:tabs>
            <w:rPr>
              <w:rFonts w:eastAsiaTheme="minorEastAsia"/>
              <w:noProof/>
              <w:sz w:val="22"/>
              <w:szCs w:val="22"/>
            </w:rPr>
          </w:pPr>
          <w:hyperlink w:anchor="_Toc92081310" w:history="1">
            <w:r w:rsidR="001D4CEE" w:rsidRPr="000A3756">
              <w:rPr>
                <w:rStyle w:val="Hyperlink"/>
                <w:noProof/>
              </w:rPr>
              <w:t>Allgemeines</w:t>
            </w:r>
            <w:r w:rsidR="001D4CEE">
              <w:rPr>
                <w:noProof/>
                <w:webHidden/>
              </w:rPr>
              <w:tab/>
            </w:r>
            <w:r w:rsidR="001D4CEE">
              <w:rPr>
                <w:noProof/>
                <w:webHidden/>
              </w:rPr>
              <w:fldChar w:fldCharType="begin"/>
            </w:r>
            <w:r w:rsidR="001D4CEE">
              <w:rPr>
                <w:noProof/>
                <w:webHidden/>
              </w:rPr>
              <w:instrText xml:space="preserve"> PAGEREF _Toc92081310 \h </w:instrText>
            </w:r>
            <w:r w:rsidR="001D4CEE">
              <w:rPr>
                <w:noProof/>
                <w:webHidden/>
              </w:rPr>
            </w:r>
            <w:r w:rsidR="001D4CEE">
              <w:rPr>
                <w:noProof/>
                <w:webHidden/>
              </w:rPr>
              <w:fldChar w:fldCharType="separate"/>
            </w:r>
            <w:r w:rsidR="001D4CEE">
              <w:rPr>
                <w:noProof/>
                <w:webHidden/>
              </w:rPr>
              <w:t>5</w:t>
            </w:r>
            <w:r w:rsidR="001D4CEE">
              <w:rPr>
                <w:noProof/>
                <w:webHidden/>
              </w:rPr>
              <w:fldChar w:fldCharType="end"/>
            </w:r>
          </w:hyperlink>
        </w:p>
        <w:p w14:paraId="425495E1" w14:textId="34F2948C" w:rsidR="001D4CEE" w:rsidRDefault="004A0EF5">
          <w:pPr>
            <w:pStyle w:val="Verzeichnis1"/>
            <w:tabs>
              <w:tab w:val="right" w:leader="dot" w:pos="8494"/>
            </w:tabs>
            <w:rPr>
              <w:rFonts w:eastAsiaTheme="minorEastAsia"/>
              <w:noProof/>
              <w:sz w:val="22"/>
              <w:szCs w:val="22"/>
            </w:rPr>
          </w:pPr>
          <w:hyperlink w:anchor="_Toc92081311" w:history="1">
            <w:r w:rsidR="001D4CEE" w:rsidRPr="000A3756">
              <w:rPr>
                <w:rStyle w:val="Hyperlink"/>
                <w:noProof/>
              </w:rPr>
              <w:t>Lizenz</w:t>
            </w:r>
            <w:r w:rsidR="001D4CEE">
              <w:rPr>
                <w:noProof/>
                <w:webHidden/>
              </w:rPr>
              <w:tab/>
            </w:r>
            <w:r w:rsidR="001D4CEE">
              <w:rPr>
                <w:noProof/>
                <w:webHidden/>
              </w:rPr>
              <w:fldChar w:fldCharType="begin"/>
            </w:r>
            <w:r w:rsidR="001D4CEE">
              <w:rPr>
                <w:noProof/>
                <w:webHidden/>
              </w:rPr>
              <w:instrText xml:space="preserve"> PAGEREF _Toc92081311 \h </w:instrText>
            </w:r>
            <w:r w:rsidR="001D4CEE">
              <w:rPr>
                <w:noProof/>
                <w:webHidden/>
              </w:rPr>
            </w:r>
            <w:r w:rsidR="001D4CEE">
              <w:rPr>
                <w:noProof/>
                <w:webHidden/>
              </w:rPr>
              <w:fldChar w:fldCharType="separate"/>
            </w:r>
            <w:r w:rsidR="001D4CEE">
              <w:rPr>
                <w:noProof/>
                <w:webHidden/>
              </w:rPr>
              <w:t>6</w:t>
            </w:r>
            <w:r w:rsidR="001D4CEE">
              <w:rPr>
                <w:noProof/>
                <w:webHidden/>
              </w:rPr>
              <w:fldChar w:fldCharType="end"/>
            </w:r>
          </w:hyperlink>
        </w:p>
        <w:p w14:paraId="4206BC3E" w14:textId="0FA0B4E0" w:rsidR="001D4CEE" w:rsidRDefault="004A0EF5">
          <w:pPr>
            <w:pStyle w:val="Verzeichnis1"/>
            <w:tabs>
              <w:tab w:val="right" w:leader="dot" w:pos="8494"/>
            </w:tabs>
            <w:rPr>
              <w:rFonts w:eastAsiaTheme="minorEastAsia"/>
              <w:noProof/>
              <w:sz w:val="22"/>
              <w:szCs w:val="22"/>
            </w:rPr>
          </w:pPr>
          <w:hyperlink w:anchor="_Toc92081312" w:history="1">
            <w:r w:rsidR="001D4CEE" w:rsidRPr="000A3756">
              <w:rPr>
                <w:rStyle w:val="Hyperlink"/>
                <w:noProof/>
              </w:rPr>
              <w:t>Datenstrukturen nach Visualisierungen</w:t>
            </w:r>
            <w:r w:rsidR="001D4CEE">
              <w:rPr>
                <w:noProof/>
                <w:webHidden/>
              </w:rPr>
              <w:tab/>
            </w:r>
            <w:r w:rsidR="001D4CEE">
              <w:rPr>
                <w:noProof/>
                <w:webHidden/>
              </w:rPr>
              <w:fldChar w:fldCharType="begin"/>
            </w:r>
            <w:r w:rsidR="001D4CEE">
              <w:rPr>
                <w:noProof/>
                <w:webHidden/>
              </w:rPr>
              <w:instrText xml:space="preserve"> PAGEREF _Toc92081312 \h </w:instrText>
            </w:r>
            <w:r w:rsidR="001D4CEE">
              <w:rPr>
                <w:noProof/>
                <w:webHidden/>
              </w:rPr>
            </w:r>
            <w:r w:rsidR="001D4CEE">
              <w:rPr>
                <w:noProof/>
                <w:webHidden/>
              </w:rPr>
              <w:fldChar w:fldCharType="separate"/>
            </w:r>
            <w:r w:rsidR="001D4CEE">
              <w:rPr>
                <w:noProof/>
                <w:webHidden/>
              </w:rPr>
              <w:t>7</w:t>
            </w:r>
            <w:r w:rsidR="001D4CEE">
              <w:rPr>
                <w:noProof/>
                <w:webHidden/>
              </w:rPr>
              <w:fldChar w:fldCharType="end"/>
            </w:r>
          </w:hyperlink>
        </w:p>
        <w:p w14:paraId="177078C2" w14:textId="736DFFD1" w:rsidR="001D4CEE" w:rsidRDefault="004A0EF5">
          <w:pPr>
            <w:pStyle w:val="Verzeichnis2"/>
            <w:tabs>
              <w:tab w:val="right" w:leader="dot" w:pos="8494"/>
            </w:tabs>
            <w:rPr>
              <w:rFonts w:eastAsiaTheme="minorEastAsia"/>
              <w:noProof/>
              <w:sz w:val="22"/>
              <w:szCs w:val="22"/>
            </w:rPr>
          </w:pPr>
          <w:hyperlink w:anchor="_Toc92081313" w:history="1">
            <w:r w:rsidR="001D4CEE" w:rsidRPr="000A3756">
              <w:rPr>
                <w:rStyle w:val="Hyperlink"/>
                <w:noProof/>
              </w:rPr>
              <w:t>Barchart</w:t>
            </w:r>
            <w:r w:rsidR="001D4CEE">
              <w:rPr>
                <w:noProof/>
                <w:webHidden/>
              </w:rPr>
              <w:tab/>
            </w:r>
            <w:r w:rsidR="001D4CEE">
              <w:rPr>
                <w:noProof/>
                <w:webHidden/>
              </w:rPr>
              <w:fldChar w:fldCharType="begin"/>
            </w:r>
            <w:r w:rsidR="001D4CEE">
              <w:rPr>
                <w:noProof/>
                <w:webHidden/>
              </w:rPr>
              <w:instrText xml:space="preserve"> PAGEREF _Toc92081313 \h </w:instrText>
            </w:r>
            <w:r w:rsidR="001D4CEE">
              <w:rPr>
                <w:noProof/>
                <w:webHidden/>
              </w:rPr>
            </w:r>
            <w:r w:rsidR="001D4CEE">
              <w:rPr>
                <w:noProof/>
                <w:webHidden/>
              </w:rPr>
              <w:fldChar w:fldCharType="separate"/>
            </w:r>
            <w:r w:rsidR="001D4CEE">
              <w:rPr>
                <w:noProof/>
                <w:webHidden/>
              </w:rPr>
              <w:t>7</w:t>
            </w:r>
            <w:r w:rsidR="001D4CEE">
              <w:rPr>
                <w:noProof/>
                <w:webHidden/>
              </w:rPr>
              <w:fldChar w:fldCharType="end"/>
            </w:r>
          </w:hyperlink>
        </w:p>
        <w:p w14:paraId="50D562F9" w14:textId="48BC678E" w:rsidR="001D4CEE" w:rsidRDefault="004A0EF5">
          <w:pPr>
            <w:pStyle w:val="Verzeichnis2"/>
            <w:tabs>
              <w:tab w:val="right" w:leader="dot" w:pos="8494"/>
            </w:tabs>
            <w:rPr>
              <w:rFonts w:eastAsiaTheme="minorEastAsia"/>
              <w:noProof/>
              <w:sz w:val="22"/>
              <w:szCs w:val="22"/>
            </w:rPr>
          </w:pPr>
          <w:hyperlink w:anchor="_Toc92081314" w:history="1">
            <w:r w:rsidR="001D4CEE" w:rsidRPr="000A3756">
              <w:rPr>
                <w:rStyle w:val="Hyperlink"/>
                <w:noProof/>
              </w:rPr>
              <w:t>Datenfeld</w:t>
            </w:r>
            <w:r w:rsidR="001D4CEE">
              <w:rPr>
                <w:noProof/>
                <w:webHidden/>
              </w:rPr>
              <w:tab/>
            </w:r>
            <w:r w:rsidR="001D4CEE">
              <w:rPr>
                <w:noProof/>
                <w:webHidden/>
              </w:rPr>
              <w:fldChar w:fldCharType="begin"/>
            </w:r>
            <w:r w:rsidR="001D4CEE">
              <w:rPr>
                <w:noProof/>
                <w:webHidden/>
              </w:rPr>
              <w:instrText xml:space="preserve"> PAGEREF _Toc92081314 \h </w:instrText>
            </w:r>
            <w:r w:rsidR="001D4CEE">
              <w:rPr>
                <w:noProof/>
                <w:webHidden/>
              </w:rPr>
            </w:r>
            <w:r w:rsidR="001D4CEE">
              <w:rPr>
                <w:noProof/>
                <w:webHidden/>
              </w:rPr>
              <w:fldChar w:fldCharType="separate"/>
            </w:r>
            <w:r w:rsidR="001D4CEE">
              <w:rPr>
                <w:noProof/>
                <w:webHidden/>
              </w:rPr>
              <w:t>7</w:t>
            </w:r>
            <w:r w:rsidR="001D4CEE">
              <w:rPr>
                <w:noProof/>
                <w:webHidden/>
              </w:rPr>
              <w:fldChar w:fldCharType="end"/>
            </w:r>
          </w:hyperlink>
        </w:p>
        <w:p w14:paraId="2542C2A6" w14:textId="13FBAE31" w:rsidR="001D4CEE" w:rsidRDefault="004A0EF5">
          <w:pPr>
            <w:pStyle w:val="Verzeichnis2"/>
            <w:tabs>
              <w:tab w:val="right" w:leader="dot" w:pos="8494"/>
            </w:tabs>
            <w:rPr>
              <w:rFonts w:eastAsiaTheme="minorEastAsia"/>
              <w:noProof/>
              <w:sz w:val="22"/>
              <w:szCs w:val="22"/>
            </w:rPr>
          </w:pPr>
          <w:hyperlink w:anchor="_Toc92081315" w:history="1">
            <w:r w:rsidR="001D4CEE" w:rsidRPr="000A3756">
              <w:rPr>
                <w:rStyle w:val="Hyperlink"/>
                <w:noProof/>
              </w:rPr>
              <w:t>Visualisierungsdatentyp</w:t>
            </w:r>
            <w:r w:rsidR="001D4CEE">
              <w:rPr>
                <w:noProof/>
                <w:webHidden/>
              </w:rPr>
              <w:tab/>
            </w:r>
            <w:r w:rsidR="001D4CEE">
              <w:rPr>
                <w:noProof/>
                <w:webHidden/>
              </w:rPr>
              <w:fldChar w:fldCharType="begin"/>
            </w:r>
            <w:r w:rsidR="001D4CEE">
              <w:rPr>
                <w:noProof/>
                <w:webHidden/>
              </w:rPr>
              <w:instrText xml:space="preserve"> PAGEREF _Toc92081315 \h </w:instrText>
            </w:r>
            <w:r w:rsidR="001D4CEE">
              <w:rPr>
                <w:noProof/>
                <w:webHidden/>
              </w:rPr>
            </w:r>
            <w:r w:rsidR="001D4CEE">
              <w:rPr>
                <w:noProof/>
                <w:webHidden/>
              </w:rPr>
              <w:fldChar w:fldCharType="separate"/>
            </w:r>
            <w:r w:rsidR="001D4CEE">
              <w:rPr>
                <w:noProof/>
                <w:webHidden/>
              </w:rPr>
              <w:t>7</w:t>
            </w:r>
            <w:r w:rsidR="001D4CEE">
              <w:rPr>
                <w:noProof/>
                <w:webHidden/>
              </w:rPr>
              <w:fldChar w:fldCharType="end"/>
            </w:r>
          </w:hyperlink>
        </w:p>
        <w:p w14:paraId="0D322C21" w14:textId="12331EB3" w:rsidR="001D4CEE" w:rsidRDefault="004A0EF5">
          <w:pPr>
            <w:pStyle w:val="Verzeichnis2"/>
            <w:tabs>
              <w:tab w:val="right" w:leader="dot" w:pos="8494"/>
            </w:tabs>
            <w:rPr>
              <w:rFonts w:eastAsiaTheme="minorEastAsia"/>
              <w:noProof/>
              <w:sz w:val="22"/>
              <w:szCs w:val="22"/>
            </w:rPr>
          </w:pPr>
          <w:hyperlink w:anchor="_Toc92081316" w:history="1">
            <w:r w:rsidR="001D4CEE" w:rsidRPr="000A3756">
              <w:rPr>
                <w:rStyle w:val="Hyperlink"/>
                <w:noProof/>
              </w:rPr>
              <w:t>Wert</w:t>
            </w:r>
            <w:r w:rsidR="001D4CEE">
              <w:rPr>
                <w:noProof/>
                <w:webHidden/>
              </w:rPr>
              <w:tab/>
            </w:r>
            <w:r w:rsidR="001D4CEE">
              <w:rPr>
                <w:noProof/>
                <w:webHidden/>
              </w:rPr>
              <w:fldChar w:fldCharType="begin"/>
            </w:r>
            <w:r w:rsidR="001D4CEE">
              <w:rPr>
                <w:noProof/>
                <w:webHidden/>
              </w:rPr>
              <w:instrText xml:space="preserve"> PAGEREF _Toc92081316 \h </w:instrText>
            </w:r>
            <w:r w:rsidR="001D4CEE">
              <w:rPr>
                <w:noProof/>
                <w:webHidden/>
              </w:rPr>
            </w:r>
            <w:r w:rsidR="001D4CEE">
              <w:rPr>
                <w:noProof/>
                <w:webHidden/>
              </w:rPr>
              <w:fldChar w:fldCharType="separate"/>
            </w:r>
            <w:r w:rsidR="001D4CEE">
              <w:rPr>
                <w:noProof/>
                <w:webHidden/>
              </w:rPr>
              <w:t>7</w:t>
            </w:r>
            <w:r w:rsidR="001D4CEE">
              <w:rPr>
                <w:noProof/>
                <w:webHidden/>
              </w:rPr>
              <w:fldChar w:fldCharType="end"/>
            </w:r>
          </w:hyperlink>
        </w:p>
        <w:p w14:paraId="58D3AEF3" w14:textId="723BE370" w:rsidR="001D4CEE" w:rsidRDefault="004A0EF5">
          <w:pPr>
            <w:pStyle w:val="Verzeichnis2"/>
            <w:tabs>
              <w:tab w:val="right" w:leader="dot" w:pos="8494"/>
            </w:tabs>
            <w:rPr>
              <w:rFonts w:eastAsiaTheme="minorEastAsia"/>
              <w:noProof/>
              <w:sz w:val="22"/>
              <w:szCs w:val="22"/>
            </w:rPr>
          </w:pPr>
          <w:hyperlink w:anchor="_Toc92081317" w:history="1">
            <w:r w:rsidR="001D4CEE" w:rsidRPr="000A3756">
              <w:rPr>
                <w:rStyle w:val="Hyperlink"/>
                <w:noProof/>
              </w:rPr>
              <w:t>Zahl</w:t>
            </w:r>
            <w:r w:rsidR="001D4CEE">
              <w:rPr>
                <w:noProof/>
                <w:webHidden/>
              </w:rPr>
              <w:tab/>
            </w:r>
            <w:r w:rsidR="001D4CEE">
              <w:rPr>
                <w:noProof/>
                <w:webHidden/>
              </w:rPr>
              <w:fldChar w:fldCharType="begin"/>
            </w:r>
            <w:r w:rsidR="001D4CEE">
              <w:rPr>
                <w:noProof/>
                <w:webHidden/>
              </w:rPr>
              <w:instrText xml:space="preserve"> PAGEREF _Toc92081317 \h </w:instrText>
            </w:r>
            <w:r w:rsidR="001D4CEE">
              <w:rPr>
                <w:noProof/>
                <w:webHidden/>
              </w:rPr>
            </w:r>
            <w:r w:rsidR="001D4CEE">
              <w:rPr>
                <w:noProof/>
                <w:webHidden/>
              </w:rPr>
              <w:fldChar w:fldCharType="separate"/>
            </w:r>
            <w:r w:rsidR="001D4CEE">
              <w:rPr>
                <w:noProof/>
                <w:webHidden/>
              </w:rPr>
              <w:t>7</w:t>
            </w:r>
            <w:r w:rsidR="001D4CEE">
              <w:rPr>
                <w:noProof/>
                <w:webHidden/>
              </w:rPr>
              <w:fldChar w:fldCharType="end"/>
            </w:r>
          </w:hyperlink>
        </w:p>
        <w:p w14:paraId="4BEB8CA0" w14:textId="3C850ED5" w:rsidR="001D4CEE" w:rsidRDefault="004A0EF5">
          <w:pPr>
            <w:pStyle w:val="Verzeichnis2"/>
            <w:tabs>
              <w:tab w:val="right" w:leader="dot" w:pos="8494"/>
            </w:tabs>
            <w:rPr>
              <w:rFonts w:eastAsiaTheme="minorEastAsia"/>
              <w:noProof/>
              <w:sz w:val="22"/>
              <w:szCs w:val="22"/>
            </w:rPr>
          </w:pPr>
          <w:hyperlink w:anchor="_Toc92081318" w:history="1">
            <w:r w:rsidR="001D4CEE" w:rsidRPr="000A3756">
              <w:rPr>
                <w:rStyle w:val="Hyperlink"/>
                <w:noProof/>
              </w:rPr>
              <w:t>Bezeichnung</w:t>
            </w:r>
            <w:r w:rsidR="001D4CEE">
              <w:rPr>
                <w:noProof/>
                <w:webHidden/>
              </w:rPr>
              <w:tab/>
            </w:r>
            <w:r w:rsidR="001D4CEE">
              <w:rPr>
                <w:noProof/>
                <w:webHidden/>
              </w:rPr>
              <w:fldChar w:fldCharType="begin"/>
            </w:r>
            <w:r w:rsidR="001D4CEE">
              <w:rPr>
                <w:noProof/>
                <w:webHidden/>
              </w:rPr>
              <w:instrText xml:space="preserve"> PAGEREF _Toc92081318 \h </w:instrText>
            </w:r>
            <w:r w:rsidR="001D4CEE">
              <w:rPr>
                <w:noProof/>
                <w:webHidden/>
              </w:rPr>
            </w:r>
            <w:r w:rsidR="001D4CEE">
              <w:rPr>
                <w:noProof/>
                <w:webHidden/>
              </w:rPr>
              <w:fldChar w:fldCharType="separate"/>
            </w:r>
            <w:r w:rsidR="001D4CEE">
              <w:rPr>
                <w:noProof/>
                <w:webHidden/>
              </w:rPr>
              <w:t>7</w:t>
            </w:r>
            <w:r w:rsidR="001D4CEE">
              <w:rPr>
                <w:noProof/>
                <w:webHidden/>
              </w:rPr>
              <w:fldChar w:fldCharType="end"/>
            </w:r>
          </w:hyperlink>
        </w:p>
        <w:p w14:paraId="267EA2A1" w14:textId="0C0E5945" w:rsidR="001D4CEE" w:rsidRDefault="004A0EF5">
          <w:pPr>
            <w:pStyle w:val="Verzeichnis2"/>
            <w:tabs>
              <w:tab w:val="right" w:leader="dot" w:pos="8494"/>
            </w:tabs>
            <w:rPr>
              <w:rFonts w:eastAsiaTheme="minorEastAsia"/>
              <w:noProof/>
              <w:sz w:val="22"/>
              <w:szCs w:val="22"/>
            </w:rPr>
          </w:pPr>
          <w:hyperlink w:anchor="_Toc92081319" w:history="1">
            <w:r w:rsidR="001D4CEE" w:rsidRPr="000A3756">
              <w:rPr>
                <w:rStyle w:val="Hyperlink"/>
                <w:noProof/>
              </w:rPr>
              <w:t>Text</w:t>
            </w:r>
            <w:r w:rsidR="001D4CEE">
              <w:rPr>
                <w:noProof/>
                <w:webHidden/>
              </w:rPr>
              <w:tab/>
            </w:r>
            <w:r w:rsidR="001D4CEE">
              <w:rPr>
                <w:noProof/>
                <w:webHidden/>
              </w:rPr>
              <w:fldChar w:fldCharType="begin"/>
            </w:r>
            <w:r w:rsidR="001D4CEE">
              <w:rPr>
                <w:noProof/>
                <w:webHidden/>
              </w:rPr>
              <w:instrText xml:space="preserve"> PAGEREF _Toc92081319 \h </w:instrText>
            </w:r>
            <w:r w:rsidR="001D4CEE">
              <w:rPr>
                <w:noProof/>
                <w:webHidden/>
              </w:rPr>
            </w:r>
            <w:r w:rsidR="001D4CEE">
              <w:rPr>
                <w:noProof/>
                <w:webHidden/>
              </w:rPr>
              <w:fldChar w:fldCharType="separate"/>
            </w:r>
            <w:r w:rsidR="001D4CEE">
              <w:rPr>
                <w:noProof/>
                <w:webHidden/>
              </w:rPr>
              <w:t>7</w:t>
            </w:r>
            <w:r w:rsidR="001D4CEE">
              <w:rPr>
                <w:noProof/>
                <w:webHidden/>
              </w:rPr>
              <w:fldChar w:fldCharType="end"/>
            </w:r>
          </w:hyperlink>
        </w:p>
        <w:p w14:paraId="6331BF6C" w14:textId="41848577" w:rsidR="001D4CEE" w:rsidRDefault="004A0EF5">
          <w:pPr>
            <w:pStyle w:val="Verzeichnis2"/>
            <w:tabs>
              <w:tab w:val="right" w:leader="dot" w:pos="8494"/>
            </w:tabs>
            <w:rPr>
              <w:rFonts w:eastAsiaTheme="minorEastAsia"/>
              <w:noProof/>
              <w:sz w:val="22"/>
              <w:szCs w:val="22"/>
            </w:rPr>
          </w:pPr>
          <w:hyperlink w:anchor="_Toc92081320" w:history="1">
            <w:r w:rsidR="001D4CEE" w:rsidRPr="000A3756">
              <w:rPr>
                <w:rStyle w:val="Hyperlink"/>
                <w:noProof/>
              </w:rPr>
              <w:t>Bubblechart</w:t>
            </w:r>
            <w:r w:rsidR="001D4CEE">
              <w:rPr>
                <w:noProof/>
                <w:webHidden/>
              </w:rPr>
              <w:tab/>
            </w:r>
            <w:r w:rsidR="001D4CEE">
              <w:rPr>
                <w:noProof/>
                <w:webHidden/>
              </w:rPr>
              <w:fldChar w:fldCharType="begin"/>
            </w:r>
            <w:r w:rsidR="001D4CEE">
              <w:rPr>
                <w:noProof/>
                <w:webHidden/>
              </w:rPr>
              <w:instrText xml:space="preserve"> PAGEREF _Toc92081320 \h </w:instrText>
            </w:r>
            <w:r w:rsidR="001D4CEE">
              <w:rPr>
                <w:noProof/>
                <w:webHidden/>
              </w:rPr>
            </w:r>
            <w:r w:rsidR="001D4CEE">
              <w:rPr>
                <w:noProof/>
                <w:webHidden/>
              </w:rPr>
              <w:fldChar w:fldCharType="separate"/>
            </w:r>
            <w:r w:rsidR="001D4CEE">
              <w:rPr>
                <w:noProof/>
                <w:webHidden/>
              </w:rPr>
              <w:t>8</w:t>
            </w:r>
            <w:r w:rsidR="001D4CEE">
              <w:rPr>
                <w:noProof/>
                <w:webHidden/>
              </w:rPr>
              <w:fldChar w:fldCharType="end"/>
            </w:r>
          </w:hyperlink>
        </w:p>
        <w:p w14:paraId="06897046" w14:textId="4F41131F" w:rsidR="001D4CEE" w:rsidRDefault="004A0EF5">
          <w:pPr>
            <w:pStyle w:val="Verzeichnis2"/>
            <w:tabs>
              <w:tab w:val="right" w:leader="dot" w:pos="8494"/>
            </w:tabs>
            <w:rPr>
              <w:rFonts w:eastAsiaTheme="minorEastAsia"/>
              <w:noProof/>
              <w:sz w:val="22"/>
              <w:szCs w:val="22"/>
            </w:rPr>
          </w:pPr>
          <w:hyperlink w:anchor="_Toc92081321" w:history="1">
            <w:r w:rsidR="001D4CEE" w:rsidRPr="000A3756">
              <w:rPr>
                <w:rStyle w:val="Hyperlink"/>
                <w:noProof/>
              </w:rPr>
              <w:t>Chordchart</w:t>
            </w:r>
            <w:r w:rsidR="001D4CEE">
              <w:rPr>
                <w:noProof/>
                <w:webHidden/>
              </w:rPr>
              <w:tab/>
            </w:r>
            <w:r w:rsidR="001D4CEE">
              <w:rPr>
                <w:noProof/>
                <w:webHidden/>
              </w:rPr>
              <w:fldChar w:fldCharType="begin"/>
            </w:r>
            <w:r w:rsidR="001D4CEE">
              <w:rPr>
                <w:noProof/>
                <w:webHidden/>
              </w:rPr>
              <w:instrText xml:space="preserve"> PAGEREF _Toc92081321 \h </w:instrText>
            </w:r>
            <w:r w:rsidR="001D4CEE">
              <w:rPr>
                <w:noProof/>
                <w:webHidden/>
              </w:rPr>
            </w:r>
            <w:r w:rsidR="001D4CEE">
              <w:rPr>
                <w:noProof/>
                <w:webHidden/>
              </w:rPr>
              <w:fldChar w:fldCharType="separate"/>
            </w:r>
            <w:r w:rsidR="001D4CEE">
              <w:rPr>
                <w:noProof/>
                <w:webHidden/>
              </w:rPr>
              <w:t>8</w:t>
            </w:r>
            <w:r w:rsidR="001D4CEE">
              <w:rPr>
                <w:noProof/>
                <w:webHidden/>
              </w:rPr>
              <w:fldChar w:fldCharType="end"/>
            </w:r>
          </w:hyperlink>
        </w:p>
        <w:p w14:paraId="61A4DF55" w14:textId="5A6A38A1" w:rsidR="001D4CEE" w:rsidRDefault="004A0EF5">
          <w:pPr>
            <w:pStyle w:val="Verzeichnis2"/>
            <w:tabs>
              <w:tab w:val="right" w:leader="dot" w:pos="8494"/>
            </w:tabs>
            <w:rPr>
              <w:rFonts w:eastAsiaTheme="minorEastAsia"/>
              <w:noProof/>
              <w:sz w:val="22"/>
              <w:szCs w:val="22"/>
            </w:rPr>
          </w:pPr>
          <w:hyperlink w:anchor="_Toc92081322" w:history="1">
            <w:r w:rsidR="001D4CEE" w:rsidRPr="000A3756">
              <w:rPr>
                <w:rStyle w:val="Hyperlink"/>
                <w:noProof/>
              </w:rPr>
              <w:t>Heatmap</w:t>
            </w:r>
            <w:r w:rsidR="001D4CEE">
              <w:rPr>
                <w:noProof/>
                <w:webHidden/>
              </w:rPr>
              <w:tab/>
            </w:r>
            <w:r w:rsidR="001D4CEE">
              <w:rPr>
                <w:noProof/>
                <w:webHidden/>
              </w:rPr>
              <w:fldChar w:fldCharType="begin"/>
            </w:r>
            <w:r w:rsidR="001D4CEE">
              <w:rPr>
                <w:noProof/>
                <w:webHidden/>
              </w:rPr>
              <w:instrText xml:space="preserve"> PAGEREF _Toc92081322 \h </w:instrText>
            </w:r>
            <w:r w:rsidR="001D4CEE">
              <w:rPr>
                <w:noProof/>
                <w:webHidden/>
              </w:rPr>
            </w:r>
            <w:r w:rsidR="001D4CEE">
              <w:rPr>
                <w:noProof/>
                <w:webHidden/>
              </w:rPr>
              <w:fldChar w:fldCharType="separate"/>
            </w:r>
            <w:r w:rsidR="001D4CEE">
              <w:rPr>
                <w:noProof/>
                <w:webHidden/>
              </w:rPr>
              <w:t>9</w:t>
            </w:r>
            <w:r w:rsidR="001D4CEE">
              <w:rPr>
                <w:noProof/>
                <w:webHidden/>
              </w:rPr>
              <w:fldChar w:fldCharType="end"/>
            </w:r>
          </w:hyperlink>
        </w:p>
        <w:p w14:paraId="0D1898AC" w14:textId="70883104" w:rsidR="001D4CEE" w:rsidRDefault="004A0EF5">
          <w:pPr>
            <w:pStyle w:val="Verzeichnis2"/>
            <w:tabs>
              <w:tab w:val="right" w:leader="dot" w:pos="8494"/>
            </w:tabs>
            <w:rPr>
              <w:rFonts w:eastAsiaTheme="minorEastAsia"/>
              <w:noProof/>
              <w:sz w:val="22"/>
              <w:szCs w:val="22"/>
            </w:rPr>
          </w:pPr>
          <w:hyperlink w:anchor="_Toc92081323" w:history="1">
            <w:r w:rsidR="001D4CEE" w:rsidRPr="000A3756">
              <w:rPr>
                <w:rStyle w:val="Hyperlink"/>
                <w:noProof/>
              </w:rPr>
              <w:t>Linechart</w:t>
            </w:r>
            <w:r w:rsidR="001D4CEE">
              <w:rPr>
                <w:noProof/>
                <w:webHidden/>
              </w:rPr>
              <w:tab/>
            </w:r>
            <w:r w:rsidR="001D4CEE">
              <w:rPr>
                <w:noProof/>
                <w:webHidden/>
              </w:rPr>
              <w:fldChar w:fldCharType="begin"/>
            </w:r>
            <w:r w:rsidR="001D4CEE">
              <w:rPr>
                <w:noProof/>
                <w:webHidden/>
              </w:rPr>
              <w:instrText xml:space="preserve"> PAGEREF _Toc92081323 \h </w:instrText>
            </w:r>
            <w:r w:rsidR="001D4CEE">
              <w:rPr>
                <w:noProof/>
                <w:webHidden/>
              </w:rPr>
            </w:r>
            <w:r w:rsidR="001D4CEE">
              <w:rPr>
                <w:noProof/>
                <w:webHidden/>
              </w:rPr>
              <w:fldChar w:fldCharType="separate"/>
            </w:r>
            <w:r w:rsidR="001D4CEE">
              <w:rPr>
                <w:noProof/>
                <w:webHidden/>
              </w:rPr>
              <w:t>9</w:t>
            </w:r>
            <w:r w:rsidR="001D4CEE">
              <w:rPr>
                <w:noProof/>
                <w:webHidden/>
              </w:rPr>
              <w:fldChar w:fldCharType="end"/>
            </w:r>
          </w:hyperlink>
        </w:p>
        <w:p w14:paraId="03A5BB55" w14:textId="7CDB5244" w:rsidR="001D4CEE" w:rsidRDefault="004A0EF5">
          <w:pPr>
            <w:pStyle w:val="Verzeichnis2"/>
            <w:tabs>
              <w:tab w:val="right" w:leader="dot" w:pos="8494"/>
            </w:tabs>
            <w:rPr>
              <w:rFonts w:eastAsiaTheme="minorEastAsia"/>
              <w:noProof/>
              <w:sz w:val="22"/>
              <w:szCs w:val="22"/>
            </w:rPr>
          </w:pPr>
          <w:hyperlink w:anchor="_Toc92081324" w:history="1">
            <w:r w:rsidR="001D4CEE" w:rsidRPr="000A3756">
              <w:rPr>
                <w:rStyle w:val="Hyperlink"/>
                <w:noProof/>
              </w:rPr>
              <w:t>Piechart</w:t>
            </w:r>
            <w:r w:rsidR="001D4CEE">
              <w:rPr>
                <w:noProof/>
                <w:webHidden/>
              </w:rPr>
              <w:tab/>
            </w:r>
            <w:r w:rsidR="001D4CEE">
              <w:rPr>
                <w:noProof/>
                <w:webHidden/>
              </w:rPr>
              <w:fldChar w:fldCharType="begin"/>
            </w:r>
            <w:r w:rsidR="001D4CEE">
              <w:rPr>
                <w:noProof/>
                <w:webHidden/>
              </w:rPr>
              <w:instrText xml:space="preserve"> PAGEREF _Toc92081324 \h </w:instrText>
            </w:r>
            <w:r w:rsidR="001D4CEE">
              <w:rPr>
                <w:noProof/>
                <w:webHidden/>
              </w:rPr>
            </w:r>
            <w:r w:rsidR="001D4CEE">
              <w:rPr>
                <w:noProof/>
                <w:webHidden/>
              </w:rPr>
              <w:fldChar w:fldCharType="separate"/>
            </w:r>
            <w:r w:rsidR="001D4CEE">
              <w:rPr>
                <w:noProof/>
                <w:webHidden/>
              </w:rPr>
              <w:t>10</w:t>
            </w:r>
            <w:r w:rsidR="001D4CEE">
              <w:rPr>
                <w:noProof/>
                <w:webHidden/>
              </w:rPr>
              <w:fldChar w:fldCharType="end"/>
            </w:r>
          </w:hyperlink>
        </w:p>
        <w:p w14:paraId="08104BE1" w14:textId="1AEB7D8A" w:rsidR="001D4CEE" w:rsidRDefault="004A0EF5">
          <w:pPr>
            <w:pStyle w:val="Verzeichnis2"/>
            <w:tabs>
              <w:tab w:val="right" w:leader="dot" w:pos="8494"/>
            </w:tabs>
            <w:rPr>
              <w:rFonts w:eastAsiaTheme="minorEastAsia"/>
              <w:noProof/>
              <w:sz w:val="22"/>
              <w:szCs w:val="22"/>
            </w:rPr>
          </w:pPr>
          <w:hyperlink w:anchor="_Toc92081325" w:history="1">
            <w:r w:rsidR="001D4CEE" w:rsidRPr="000A3756">
              <w:rPr>
                <w:rStyle w:val="Hyperlink"/>
                <w:noProof/>
              </w:rPr>
              <w:t>Point-of-Interest (POI)</w:t>
            </w:r>
            <w:r w:rsidR="001D4CEE">
              <w:rPr>
                <w:noProof/>
                <w:webHidden/>
              </w:rPr>
              <w:tab/>
            </w:r>
            <w:r w:rsidR="001D4CEE">
              <w:rPr>
                <w:noProof/>
                <w:webHidden/>
              </w:rPr>
              <w:fldChar w:fldCharType="begin"/>
            </w:r>
            <w:r w:rsidR="001D4CEE">
              <w:rPr>
                <w:noProof/>
                <w:webHidden/>
              </w:rPr>
              <w:instrText xml:space="preserve"> PAGEREF _Toc92081325 \h </w:instrText>
            </w:r>
            <w:r w:rsidR="001D4CEE">
              <w:rPr>
                <w:noProof/>
                <w:webHidden/>
              </w:rPr>
            </w:r>
            <w:r w:rsidR="001D4CEE">
              <w:rPr>
                <w:noProof/>
                <w:webHidden/>
              </w:rPr>
              <w:fldChar w:fldCharType="separate"/>
            </w:r>
            <w:r w:rsidR="001D4CEE">
              <w:rPr>
                <w:noProof/>
                <w:webHidden/>
              </w:rPr>
              <w:t>10</w:t>
            </w:r>
            <w:r w:rsidR="001D4CEE">
              <w:rPr>
                <w:noProof/>
                <w:webHidden/>
              </w:rPr>
              <w:fldChar w:fldCharType="end"/>
            </w:r>
          </w:hyperlink>
        </w:p>
        <w:p w14:paraId="743B995A" w14:textId="3880BA9C" w:rsidR="001D4CEE" w:rsidRDefault="004A0EF5">
          <w:pPr>
            <w:pStyle w:val="Verzeichnis2"/>
            <w:tabs>
              <w:tab w:val="right" w:leader="dot" w:pos="8494"/>
            </w:tabs>
            <w:rPr>
              <w:rFonts w:eastAsiaTheme="minorEastAsia"/>
              <w:noProof/>
              <w:sz w:val="22"/>
              <w:szCs w:val="22"/>
            </w:rPr>
          </w:pPr>
          <w:hyperlink w:anchor="_Toc92081326" w:history="1">
            <w:r w:rsidR="001D4CEE" w:rsidRPr="000A3756">
              <w:rPr>
                <w:rStyle w:val="Hyperlink"/>
                <w:noProof/>
              </w:rPr>
              <w:t>Polygon</w:t>
            </w:r>
            <w:r w:rsidR="001D4CEE">
              <w:rPr>
                <w:noProof/>
                <w:webHidden/>
              </w:rPr>
              <w:tab/>
            </w:r>
            <w:r w:rsidR="001D4CEE">
              <w:rPr>
                <w:noProof/>
                <w:webHidden/>
              </w:rPr>
              <w:fldChar w:fldCharType="begin"/>
            </w:r>
            <w:r w:rsidR="001D4CEE">
              <w:rPr>
                <w:noProof/>
                <w:webHidden/>
              </w:rPr>
              <w:instrText xml:space="preserve"> PAGEREF _Toc92081326 \h </w:instrText>
            </w:r>
            <w:r w:rsidR="001D4CEE">
              <w:rPr>
                <w:noProof/>
                <w:webHidden/>
              </w:rPr>
            </w:r>
            <w:r w:rsidR="001D4CEE">
              <w:rPr>
                <w:noProof/>
                <w:webHidden/>
              </w:rPr>
              <w:fldChar w:fldCharType="separate"/>
            </w:r>
            <w:r w:rsidR="001D4CEE">
              <w:rPr>
                <w:noProof/>
                <w:webHidden/>
              </w:rPr>
              <w:t>11</w:t>
            </w:r>
            <w:r w:rsidR="001D4CEE">
              <w:rPr>
                <w:noProof/>
                <w:webHidden/>
              </w:rPr>
              <w:fldChar w:fldCharType="end"/>
            </w:r>
          </w:hyperlink>
        </w:p>
        <w:p w14:paraId="2D770EC1" w14:textId="529ED047" w:rsidR="001D4CEE" w:rsidRDefault="004A0EF5">
          <w:pPr>
            <w:pStyle w:val="Verzeichnis2"/>
            <w:tabs>
              <w:tab w:val="right" w:leader="dot" w:pos="8494"/>
            </w:tabs>
            <w:rPr>
              <w:rFonts w:eastAsiaTheme="minorEastAsia"/>
              <w:noProof/>
              <w:sz w:val="22"/>
              <w:szCs w:val="22"/>
            </w:rPr>
          </w:pPr>
          <w:hyperlink w:anchor="_Toc92081327" w:history="1">
            <w:r w:rsidR="001D4CEE" w:rsidRPr="000A3756">
              <w:rPr>
                <w:rStyle w:val="Hyperlink"/>
                <w:noProof/>
              </w:rPr>
              <w:t>Scatterchart</w:t>
            </w:r>
            <w:r w:rsidR="001D4CEE">
              <w:rPr>
                <w:noProof/>
                <w:webHidden/>
              </w:rPr>
              <w:tab/>
            </w:r>
            <w:r w:rsidR="001D4CEE">
              <w:rPr>
                <w:noProof/>
                <w:webHidden/>
              </w:rPr>
              <w:fldChar w:fldCharType="begin"/>
            </w:r>
            <w:r w:rsidR="001D4CEE">
              <w:rPr>
                <w:noProof/>
                <w:webHidden/>
              </w:rPr>
              <w:instrText xml:space="preserve"> PAGEREF _Toc92081327 \h </w:instrText>
            </w:r>
            <w:r w:rsidR="001D4CEE">
              <w:rPr>
                <w:noProof/>
                <w:webHidden/>
              </w:rPr>
            </w:r>
            <w:r w:rsidR="001D4CEE">
              <w:rPr>
                <w:noProof/>
                <w:webHidden/>
              </w:rPr>
              <w:fldChar w:fldCharType="separate"/>
            </w:r>
            <w:r w:rsidR="001D4CEE">
              <w:rPr>
                <w:noProof/>
                <w:webHidden/>
              </w:rPr>
              <w:t>11</w:t>
            </w:r>
            <w:r w:rsidR="001D4CEE">
              <w:rPr>
                <w:noProof/>
                <w:webHidden/>
              </w:rPr>
              <w:fldChar w:fldCharType="end"/>
            </w:r>
          </w:hyperlink>
        </w:p>
        <w:p w14:paraId="4B7DBBBC" w14:textId="153DAF39" w:rsidR="001D4CEE" w:rsidRDefault="004A0EF5">
          <w:pPr>
            <w:pStyle w:val="Verzeichnis1"/>
            <w:tabs>
              <w:tab w:val="right" w:leader="dot" w:pos="8494"/>
            </w:tabs>
            <w:rPr>
              <w:rFonts w:eastAsiaTheme="minorEastAsia"/>
              <w:noProof/>
              <w:sz w:val="22"/>
              <w:szCs w:val="22"/>
            </w:rPr>
          </w:pPr>
          <w:hyperlink w:anchor="_Toc92081328" w:history="1">
            <w:r w:rsidR="001D4CEE" w:rsidRPr="000A3756">
              <w:rPr>
                <w:rStyle w:val="Hyperlink"/>
                <w:noProof/>
              </w:rPr>
              <w:t>Benutzung der Schnittstelle</w:t>
            </w:r>
            <w:r w:rsidR="001D4CEE">
              <w:rPr>
                <w:noProof/>
                <w:webHidden/>
              </w:rPr>
              <w:tab/>
            </w:r>
            <w:r w:rsidR="001D4CEE">
              <w:rPr>
                <w:noProof/>
                <w:webHidden/>
              </w:rPr>
              <w:fldChar w:fldCharType="begin"/>
            </w:r>
            <w:r w:rsidR="001D4CEE">
              <w:rPr>
                <w:noProof/>
                <w:webHidden/>
              </w:rPr>
              <w:instrText xml:space="preserve"> PAGEREF _Toc92081328 \h </w:instrText>
            </w:r>
            <w:r w:rsidR="001D4CEE">
              <w:rPr>
                <w:noProof/>
                <w:webHidden/>
              </w:rPr>
            </w:r>
            <w:r w:rsidR="001D4CEE">
              <w:rPr>
                <w:noProof/>
                <w:webHidden/>
              </w:rPr>
              <w:fldChar w:fldCharType="separate"/>
            </w:r>
            <w:r w:rsidR="001D4CEE">
              <w:rPr>
                <w:noProof/>
                <w:webHidden/>
              </w:rPr>
              <w:t>12</w:t>
            </w:r>
            <w:r w:rsidR="001D4CEE">
              <w:rPr>
                <w:noProof/>
                <w:webHidden/>
              </w:rPr>
              <w:fldChar w:fldCharType="end"/>
            </w:r>
          </w:hyperlink>
        </w:p>
        <w:p w14:paraId="3197E8EC" w14:textId="6018BF32" w:rsidR="001D4CEE" w:rsidRDefault="004A0EF5">
          <w:pPr>
            <w:pStyle w:val="Verzeichnis2"/>
            <w:tabs>
              <w:tab w:val="right" w:leader="dot" w:pos="8494"/>
            </w:tabs>
            <w:rPr>
              <w:rFonts w:eastAsiaTheme="minorEastAsia"/>
              <w:noProof/>
              <w:sz w:val="22"/>
              <w:szCs w:val="22"/>
            </w:rPr>
          </w:pPr>
          <w:hyperlink w:anchor="_Toc92081329" w:history="1">
            <w:r w:rsidR="001D4CEE" w:rsidRPr="000A3756">
              <w:rPr>
                <w:rStyle w:val="Hyperlink"/>
                <w:noProof/>
              </w:rPr>
              <w:t>Authentifizierung</w:t>
            </w:r>
            <w:r w:rsidR="001D4CEE">
              <w:rPr>
                <w:noProof/>
                <w:webHidden/>
              </w:rPr>
              <w:tab/>
            </w:r>
            <w:r w:rsidR="001D4CEE">
              <w:rPr>
                <w:noProof/>
                <w:webHidden/>
              </w:rPr>
              <w:fldChar w:fldCharType="begin"/>
            </w:r>
            <w:r w:rsidR="001D4CEE">
              <w:rPr>
                <w:noProof/>
                <w:webHidden/>
              </w:rPr>
              <w:instrText xml:space="preserve"> PAGEREF _Toc92081329 \h </w:instrText>
            </w:r>
            <w:r w:rsidR="001D4CEE">
              <w:rPr>
                <w:noProof/>
                <w:webHidden/>
              </w:rPr>
            </w:r>
            <w:r w:rsidR="001D4CEE">
              <w:rPr>
                <w:noProof/>
                <w:webHidden/>
              </w:rPr>
              <w:fldChar w:fldCharType="separate"/>
            </w:r>
            <w:r w:rsidR="001D4CEE">
              <w:rPr>
                <w:noProof/>
                <w:webHidden/>
              </w:rPr>
              <w:t>12</w:t>
            </w:r>
            <w:r w:rsidR="001D4CEE">
              <w:rPr>
                <w:noProof/>
                <w:webHidden/>
              </w:rPr>
              <w:fldChar w:fldCharType="end"/>
            </w:r>
          </w:hyperlink>
        </w:p>
        <w:p w14:paraId="2BCF8678" w14:textId="231E66BD" w:rsidR="001D4CEE" w:rsidRDefault="004A0EF5">
          <w:pPr>
            <w:pStyle w:val="Verzeichnis2"/>
            <w:tabs>
              <w:tab w:val="right" w:leader="dot" w:pos="8494"/>
            </w:tabs>
            <w:rPr>
              <w:rFonts w:eastAsiaTheme="minorEastAsia"/>
              <w:noProof/>
              <w:sz w:val="22"/>
              <w:szCs w:val="22"/>
            </w:rPr>
          </w:pPr>
          <w:hyperlink w:anchor="_Toc92081330" w:history="1">
            <w:r w:rsidR="001D4CEE" w:rsidRPr="000A3756">
              <w:rPr>
                <w:rStyle w:val="Hyperlink"/>
                <w:noProof/>
              </w:rPr>
              <w:t>Token Refresh</w:t>
            </w:r>
            <w:r w:rsidR="001D4CEE">
              <w:rPr>
                <w:noProof/>
                <w:webHidden/>
              </w:rPr>
              <w:tab/>
            </w:r>
            <w:r w:rsidR="001D4CEE">
              <w:rPr>
                <w:noProof/>
                <w:webHidden/>
              </w:rPr>
              <w:fldChar w:fldCharType="begin"/>
            </w:r>
            <w:r w:rsidR="001D4CEE">
              <w:rPr>
                <w:noProof/>
                <w:webHidden/>
              </w:rPr>
              <w:instrText xml:space="preserve"> PAGEREF _Toc92081330 \h </w:instrText>
            </w:r>
            <w:r w:rsidR="001D4CEE">
              <w:rPr>
                <w:noProof/>
                <w:webHidden/>
              </w:rPr>
            </w:r>
            <w:r w:rsidR="001D4CEE">
              <w:rPr>
                <w:noProof/>
                <w:webHidden/>
              </w:rPr>
              <w:fldChar w:fldCharType="separate"/>
            </w:r>
            <w:r w:rsidR="001D4CEE">
              <w:rPr>
                <w:noProof/>
                <w:webHidden/>
              </w:rPr>
              <w:t>13</w:t>
            </w:r>
            <w:r w:rsidR="001D4CEE">
              <w:rPr>
                <w:noProof/>
                <w:webHidden/>
              </w:rPr>
              <w:fldChar w:fldCharType="end"/>
            </w:r>
          </w:hyperlink>
        </w:p>
        <w:p w14:paraId="5366702D" w14:textId="49518041" w:rsidR="001D4CEE" w:rsidRDefault="004A0EF5">
          <w:pPr>
            <w:pStyle w:val="Verzeichnis2"/>
            <w:tabs>
              <w:tab w:val="right" w:leader="dot" w:pos="8494"/>
            </w:tabs>
            <w:rPr>
              <w:rFonts w:eastAsiaTheme="minorEastAsia"/>
              <w:noProof/>
              <w:sz w:val="22"/>
              <w:szCs w:val="22"/>
            </w:rPr>
          </w:pPr>
          <w:hyperlink w:anchor="_Toc92081331" w:history="1">
            <w:r w:rsidR="001D4CEE" w:rsidRPr="000A3756">
              <w:rPr>
                <w:rStyle w:val="Hyperlink"/>
                <w:noProof/>
              </w:rPr>
              <w:t>Logout/Token Invalidation</w:t>
            </w:r>
            <w:r w:rsidR="001D4CEE">
              <w:rPr>
                <w:noProof/>
                <w:webHidden/>
              </w:rPr>
              <w:tab/>
            </w:r>
            <w:r w:rsidR="001D4CEE">
              <w:rPr>
                <w:noProof/>
                <w:webHidden/>
              </w:rPr>
              <w:fldChar w:fldCharType="begin"/>
            </w:r>
            <w:r w:rsidR="001D4CEE">
              <w:rPr>
                <w:noProof/>
                <w:webHidden/>
              </w:rPr>
              <w:instrText xml:space="preserve"> PAGEREF _Toc92081331 \h </w:instrText>
            </w:r>
            <w:r w:rsidR="001D4CEE">
              <w:rPr>
                <w:noProof/>
                <w:webHidden/>
              </w:rPr>
            </w:r>
            <w:r w:rsidR="001D4CEE">
              <w:rPr>
                <w:noProof/>
                <w:webHidden/>
              </w:rPr>
              <w:fldChar w:fldCharType="separate"/>
            </w:r>
            <w:r w:rsidR="001D4CEE">
              <w:rPr>
                <w:noProof/>
                <w:webHidden/>
              </w:rPr>
              <w:t>13</w:t>
            </w:r>
            <w:r w:rsidR="001D4CEE">
              <w:rPr>
                <w:noProof/>
                <w:webHidden/>
              </w:rPr>
              <w:fldChar w:fldCharType="end"/>
            </w:r>
          </w:hyperlink>
        </w:p>
        <w:p w14:paraId="1BEA4C3C" w14:textId="58525181" w:rsidR="001D4CEE" w:rsidRDefault="004A0EF5">
          <w:pPr>
            <w:pStyle w:val="Verzeichnis1"/>
            <w:tabs>
              <w:tab w:val="right" w:leader="dot" w:pos="8494"/>
            </w:tabs>
            <w:rPr>
              <w:rFonts w:eastAsiaTheme="minorEastAsia"/>
              <w:noProof/>
              <w:sz w:val="22"/>
              <w:szCs w:val="22"/>
            </w:rPr>
          </w:pPr>
          <w:hyperlink w:anchor="_Toc92081332" w:history="1">
            <w:r w:rsidR="001D4CEE" w:rsidRPr="000A3756">
              <w:rPr>
                <w:rStyle w:val="Hyperlink"/>
                <w:noProof/>
              </w:rPr>
              <w:t>Visualisierung</w:t>
            </w:r>
            <w:r w:rsidR="001D4CEE">
              <w:rPr>
                <w:noProof/>
                <w:webHidden/>
              </w:rPr>
              <w:tab/>
            </w:r>
            <w:r w:rsidR="001D4CEE">
              <w:rPr>
                <w:noProof/>
                <w:webHidden/>
              </w:rPr>
              <w:fldChar w:fldCharType="begin"/>
            </w:r>
            <w:r w:rsidR="001D4CEE">
              <w:rPr>
                <w:noProof/>
                <w:webHidden/>
              </w:rPr>
              <w:instrText xml:space="preserve"> PAGEREF _Toc92081332 \h </w:instrText>
            </w:r>
            <w:r w:rsidR="001D4CEE">
              <w:rPr>
                <w:noProof/>
                <w:webHidden/>
              </w:rPr>
            </w:r>
            <w:r w:rsidR="001D4CEE">
              <w:rPr>
                <w:noProof/>
                <w:webHidden/>
              </w:rPr>
              <w:fldChar w:fldCharType="separate"/>
            </w:r>
            <w:r w:rsidR="001D4CEE">
              <w:rPr>
                <w:noProof/>
                <w:webHidden/>
              </w:rPr>
              <w:t>14</w:t>
            </w:r>
            <w:r w:rsidR="001D4CEE">
              <w:rPr>
                <w:noProof/>
                <w:webHidden/>
              </w:rPr>
              <w:fldChar w:fldCharType="end"/>
            </w:r>
          </w:hyperlink>
        </w:p>
        <w:p w14:paraId="067B6421" w14:textId="5DAF25AD" w:rsidR="001D4CEE" w:rsidRDefault="004A0EF5">
          <w:pPr>
            <w:pStyle w:val="Verzeichnis2"/>
            <w:tabs>
              <w:tab w:val="right" w:leader="dot" w:pos="8494"/>
            </w:tabs>
            <w:rPr>
              <w:rFonts w:eastAsiaTheme="minorEastAsia"/>
              <w:noProof/>
              <w:sz w:val="22"/>
              <w:szCs w:val="22"/>
            </w:rPr>
          </w:pPr>
          <w:hyperlink w:anchor="_Toc92081333" w:history="1">
            <w:r w:rsidR="001D4CEE" w:rsidRPr="000A3756">
              <w:rPr>
                <w:rStyle w:val="Hyperlink"/>
                <w:noProof/>
              </w:rPr>
              <w:t>Hochladen der Daten</w:t>
            </w:r>
            <w:r w:rsidR="001D4CEE">
              <w:rPr>
                <w:noProof/>
                <w:webHidden/>
              </w:rPr>
              <w:tab/>
            </w:r>
            <w:r w:rsidR="001D4CEE">
              <w:rPr>
                <w:noProof/>
                <w:webHidden/>
              </w:rPr>
              <w:fldChar w:fldCharType="begin"/>
            </w:r>
            <w:r w:rsidR="001D4CEE">
              <w:rPr>
                <w:noProof/>
                <w:webHidden/>
              </w:rPr>
              <w:instrText xml:space="preserve"> PAGEREF _Toc92081333 \h </w:instrText>
            </w:r>
            <w:r w:rsidR="001D4CEE">
              <w:rPr>
                <w:noProof/>
                <w:webHidden/>
              </w:rPr>
            </w:r>
            <w:r w:rsidR="001D4CEE">
              <w:rPr>
                <w:noProof/>
                <w:webHidden/>
              </w:rPr>
              <w:fldChar w:fldCharType="separate"/>
            </w:r>
            <w:r w:rsidR="001D4CEE">
              <w:rPr>
                <w:noProof/>
                <w:webHidden/>
              </w:rPr>
              <w:t>14</w:t>
            </w:r>
            <w:r w:rsidR="001D4CEE">
              <w:rPr>
                <w:noProof/>
                <w:webHidden/>
              </w:rPr>
              <w:fldChar w:fldCharType="end"/>
            </w:r>
          </w:hyperlink>
        </w:p>
        <w:p w14:paraId="46BD00A8" w14:textId="28737DB3" w:rsidR="001D4CEE" w:rsidRDefault="004A0EF5">
          <w:pPr>
            <w:pStyle w:val="Verzeichnis2"/>
            <w:tabs>
              <w:tab w:val="right" w:leader="dot" w:pos="8494"/>
            </w:tabs>
            <w:rPr>
              <w:rFonts w:eastAsiaTheme="minorEastAsia"/>
              <w:noProof/>
              <w:sz w:val="22"/>
              <w:szCs w:val="22"/>
            </w:rPr>
          </w:pPr>
          <w:hyperlink w:anchor="_Toc92081334" w:history="1">
            <w:r w:rsidR="001D4CEE" w:rsidRPr="000A3756">
              <w:rPr>
                <w:rStyle w:val="Hyperlink"/>
                <w:noProof/>
              </w:rPr>
              <w:t>Auflistung der möglichen Visualisierungen</w:t>
            </w:r>
            <w:r w:rsidR="001D4CEE">
              <w:rPr>
                <w:noProof/>
                <w:webHidden/>
              </w:rPr>
              <w:tab/>
            </w:r>
            <w:r w:rsidR="001D4CEE">
              <w:rPr>
                <w:noProof/>
                <w:webHidden/>
              </w:rPr>
              <w:fldChar w:fldCharType="begin"/>
            </w:r>
            <w:r w:rsidR="001D4CEE">
              <w:rPr>
                <w:noProof/>
                <w:webHidden/>
              </w:rPr>
              <w:instrText xml:space="preserve"> PAGEREF _Toc92081334 \h </w:instrText>
            </w:r>
            <w:r w:rsidR="001D4CEE">
              <w:rPr>
                <w:noProof/>
                <w:webHidden/>
              </w:rPr>
            </w:r>
            <w:r w:rsidR="001D4CEE">
              <w:rPr>
                <w:noProof/>
                <w:webHidden/>
              </w:rPr>
              <w:fldChar w:fldCharType="separate"/>
            </w:r>
            <w:r w:rsidR="001D4CEE">
              <w:rPr>
                <w:noProof/>
                <w:webHidden/>
              </w:rPr>
              <w:t>15</w:t>
            </w:r>
            <w:r w:rsidR="001D4CEE">
              <w:rPr>
                <w:noProof/>
                <w:webHidden/>
              </w:rPr>
              <w:fldChar w:fldCharType="end"/>
            </w:r>
          </w:hyperlink>
        </w:p>
        <w:p w14:paraId="5BCF0F7C" w14:textId="0010398C" w:rsidR="001D4CEE" w:rsidRDefault="004A0EF5">
          <w:pPr>
            <w:pStyle w:val="Verzeichnis2"/>
            <w:tabs>
              <w:tab w:val="right" w:leader="dot" w:pos="8494"/>
            </w:tabs>
            <w:rPr>
              <w:rFonts w:eastAsiaTheme="minorEastAsia"/>
              <w:noProof/>
              <w:sz w:val="22"/>
              <w:szCs w:val="22"/>
            </w:rPr>
          </w:pPr>
          <w:hyperlink w:anchor="_Toc92081335" w:history="1">
            <w:r w:rsidR="001D4CEE" w:rsidRPr="000A3756">
              <w:rPr>
                <w:rStyle w:val="Hyperlink"/>
                <w:noProof/>
              </w:rPr>
              <w:t>Erzeugung der gewünschten Visualisierung mit optionaler Konfiguration</w:t>
            </w:r>
            <w:r w:rsidR="001D4CEE">
              <w:rPr>
                <w:noProof/>
                <w:webHidden/>
              </w:rPr>
              <w:tab/>
            </w:r>
            <w:r w:rsidR="001D4CEE">
              <w:rPr>
                <w:noProof/>
                <w:webHidden/>
              </w:rPr>
              <w:fldChar w:fldCharType="begin"/>
            </w:r>
            <w:r w:rsidR="001D4CEE">
              <w:rPr>
                <w:noProof/>
                <w:webHidden/>
              </w:rPr>
              <w:instrText xml:space="preserve"> PAGEREF _Toc92081335 \h </w:instrText>
            </w:r>
            <w:r w:rsidR="001D4CEE">
              <w:rPr>
                <w:noProof/>
                <w:webHidden/>
              </w:rPr>
            </w:r>
            <w:r w:rsidR="001D4CEE">
              <w:rPr>
                <w:noProof/>
                <w:webHidden/>
              </w:rPr>
              <w:fldChar w:fldCharType="separate"/>
            </w:r>
            <w:r w:rsidR="001D4CEE">
              <w:rPr>
                <w:noProof/>
                <w:webHidden/>
              </w:rPr>
              <w:t>16</w:t>
            </w:r>
            <w:r w:rsidR="001D4CEE">
              <w:rPr>
                <w:noProof/>
                <w:webHidden/>
              </w:rPr>
              <w:fldChar w:fldCharType="end"/>
            </w:r>
          </w:hyperlink>
        </w:p>
        <w:p w14:paraId="3191FBD0" w14:textId="370D6CE3" w:rsidR="001D4CEE" w:rsidRDefault="004A0EF5">
          <w:pPr>
            <w:pStyle w:val="Verzeichnis2"/>
            <w:tabs>
              <w:tab w:val="right" w:leader="dot" w:pos="8494"/>
            </w:tabs>
            <w:rPr>
              <w:rFonts w:eastAsiaTheme="minorEastAsia"/>
              <w:noProof/>
              <w:sz w:val="22"/>
              <w:szCs w:val="22"/>
            </w:rPr>
          </w:pPr>
          <w:hyperlink w:anchor="_Toc92081336" w:history="1">
            <w:r w:rsidR="001D4CEE" w:rsidRPr="000A3756">
              <w:rPr>
                <w:rStyle w:val="Hyperlink"/>
                <w:noProof/>
              </w:rPr>
              <w:t>Einbindung der Visualisierung</w:t>
            </w:r>
            <w:r w:rsidR="001D4CEE">
              <w:rPr>
                <w:noProof/>
                <w:webHidden/>
              </w:rPr>
              <w:tab/>
            </w:r>
            <w:r w:rsidR="001D4CEE">
              <w:rPr>
                <w:noProof/>
                <w:webHidden/>
              </w:rPr>
              <w:fldChar w:fldCharType="begin"/>
            </w:r>
            <w:r w:rsidR="001D4CEE">
              <w:rPr>
                <w:noProof/>
                <w:webHidden/>
              </w:rPr>
              <w:instrText xml:space="preserve"> PAGEREF _Toc92081336 \h </w:instrText>
            </w:r>
            <w:r w:rsidR="001D4CEE">
              <w:rPr>
                <w:noProof/>
                <w:webHidden/>
              </w:rPr>
            </w:r>
            <w:r w:rsidR="001D4CEE">
              <w:rPr>
                <w:noProof/>
                <w:webHidden/>
              </w:rPr>
              <w:fldChar w:fldCharType="separate"/>
            </w:r>
            <w:r w:rsidR="001D4CEE">
              <w:rPr>
                <w:noProof/>
                <w:webHidden/>
              </w:rPr>
              <w:t>17</w:t>
            </w:r>
            <w:r w:rsidR="001D4CEE">
              <w:rPr>
                <w:noProof/>
                <w:webHidden/>
              </w:rPr>
              <w:fldChar w:fldCharType="end"/>
            </w:r>
          </w:hyperlink>
        </w:p>
        <w:p w14:paraId="48762664" w14:textId="2DF89490" w:rsidR="001D4CEE" w:rsidRDefault="004A0EF5">
          <w:pPr>
            <w:pStyle w:val="Verzeichnis1"/>
            <w:tabs>
              <w:tab w:val="right" w:leader="dot" w:pos="8494"/>
            </w:tabs>
            <w:rPr>
              <w:rFonts w:eastAsiaTheme="minorEastAsia"/>
              <w:noProof/>
              <w:sz w:val="22"/>
              <w:szCs w:val="22"/>
            </w:rPr>
          </w:pPr>
          <w:hyperlink w:anchor="_Toc92081337" w:history="1">
            <w:r w:rsidR="001D4CEE" w:rsidRPr="000A3756">
              <w:rPr>
                <w:rStyle w:val="Hyperlink"/>
                <w:noProof/>
              </w:rPr>
              <w:t>Endpunkte</w:t>
            </w:r>
            <w:r w:rsidR="001D4CEE">
              <w:rPr>
                <w:noProof/>
                <w:webHidden/>
              </w:rPr>
              <w:tab/>
            </w:r>
            <w:r w:rsidR="001D4CEE">
              <w:rPr>
                <w:noProof/>
                <w:webHidden/>
              </w:rPr>
              <w:fldChar w:fldCharType="begin"/>
            </w:r>
            <w:r w:rsidR="001D4CEE">
              <w:rPr>
                <w:noProof/>
                <w:webHidden/>
              </w:rPr>
              <w:instrText xml:space="preserve"> PAGEREF _Toc92081337 \h </w:instrText>
            </w:r>
            <w:r w:rsidR="001D4CEE">
              <w:rPr>
                <w:noProof/>
                <w:webHidden/>
              </w:rPr>
            </w:r>
            <w:r w:rsidR="001D4CEE">
              <w:rPr>
                <w:noProof/>
                <w:webHidden/>
              </w:rPr>
              <w:fldChar w:fldCharType="separate"/>
            </w:r>
            <w:r w:rsidR="001D4CEE">
              <w:rPr>
                <w:noProof/>
                <w:webHidden/>
              </w:rPr>
              <w:t>19</w:t>
            </w:r>
            <w:r w:rsidR="001D4CEE">
              <w:rPr>
                <w:noProof/>
                <w:webHidden/>
              </w:rPr>
              <w:fldChar w:fldCharType="end"/>
            </w:r>
          </w:hyperlink>
        </w:p>
        <w:p w14:paraId="77AB9D45" w14:textId="7343F4C9" w:rsidR="001D4CEE" w:rsidRDefault="004A0EF5">
          <w:pPr>
            <w:pStyle w:val="Verzeichnis2"/>
            <w:tabs>
              <w:tab w:val="right" w:leader="dot" w:pos="8494"/>
            </w:tabs>
            <w:rPr>
              <w:rFonts w:eastAsiaTheme="minorEastAsia"/>
              <w:noProof/>
              <w:sz w:val="22"/>
              <w:szCs w:val="22"/>
            </w:rPr>
          </w:pPr>
          <w:hyperlink w:anchor="_Toc92081338" w:history="1">
            <w:r w:rsidR="001D4CEE" w:rsidRPr="000A3756">
              <w:rPr>
                <w:rStyle w:val="Hyperlink"/>
                <w:noProof/>
              </w:rPr>
              <w:t>chart-add</w:t>
            </w:r>
            <w:r w:rsidR="001D4CEE">
              <w:rPr>
                <w:noProof/>
                <w:webHidden/>
              </w:rPr>
              <w:tab/>
            </w:r>
            <w:r w:rsidR="001D4CEE">
              <w:rPr>
                <w:noProof/>
                <w:webHidden/>
              </w:rPr>
              <w:fldChar w:fldCharType="begin"/>
            </w:r>
            <w:r w:rsidR="001D4CEE">
              <w:rPr>
                <w:noProof/>
                <w:webHidden/>
              </w:rPr>
              <w:instrText xml:space="preserve"> PAGEREF _Toc92081338 \h </w:instrText>
            </w:r>
            <w:r w:rsidR="001D4CEE">
              <w:rPr>
                <w:noProof/>
                <w:webHidden/>
              </w:rPr>
            </w:r>
            <w:r w:rsidR="001D4CEE">
              <w:rPr>
                <w:noProof/>
                <w:webHidden/>
              </w:rPr>
              <w:fldChar w:fldCharType="separate"/>
            </w:r>
            <w:r w:rsidR="001D4CEE">
              <w:rPr>
                <w:noProof/>
                <w:webHidden/>
              </w:rPr>
              <w:t>19</w:t>
            </w:r>
            <w:r w:rsidR="001D4CEE">
              <w:rPr>
                <w:noProof/>
                <w:webHidden/>
              </w:rPr>
              <w:fldChar w:fldCharType="end"/>
            </w:r>
          </w:hyperlink>
        </w:p>
        <w:p w14:paraId="0DBD6332" w14:textId="7AB5773C" w:rsidR="001D4CEE" w:rsidRDefault="004A0EF5">
          <w:pPr>
            <w:pStyle w:val="Verzeichnis2"/>
            <w:tabs>
              <w:tab w:val="right" w:leader="dot" w:pos="8494"/>
            </w:tabs>
            <w:rPr>
              <w:rFonts w:eastAsiaTheme="minorEastAsia"/>
              <w:noProof/>
              <w:sz w:val="22"/>
              <w:szCs w:val="22"/>
            </w:rPr>
          </w:pPr>
          <w:hyperlink w:anchor="_Toc92081339" w:history="1">
            <w:r w:rsidR="001D4CEE" w:rsidRPr="000A3756">
              <w:rPr>
                <w:rStyle w:val="Hyperlink"/>
                <w:noProof/>
              </w:rPr>
              <w:t>chart-get</w:t>
            </w:r>
            <w:r w:rsidR="001D4CEE">
              <w:rPr>
                <w:noProof/>
                <w:webHidden/>
              </w:rPr>
              <w:tab/>
            </w:r>
            <w:r w:rsidR="001D4CEE">
              <w:rPr>
                <w:noProof/>
                <w:webHidden/>
              </w:rPr>
              <w:fldChar w:fldCharType="begin"/>
            </w:r>
            <w:r w:rsidR="001D4CEE">
              <w:rPr>
                <w:noProof/>
                <w:webHidden/>
              </w:rPr>
              <w:instrText xml:space="preserve"> PAGEREF _Toc92081339 \h </w:instrText>
            </w:r>
            <w:r w:rsidR="001D4CEE">
              <w:rPr>
                <w:noProof/>
                <w:webHidden/>
              </w:rPr>
            </w:r>
            <w:r w:rsidR="001D4CEE">
              <w:rPr>
                <w:noProof/>
                <w:webHidden/>
              </w:rPr>
              <w:fldChar w:fldCharType="separate"/>
            </w:r>
            <w:r w:rsidR="001D4CEE">
              <w:rPr>
                <w:noProof/>
                <w:webHidden/>
              </w:rPr>
              <w:t>22</w:t>
            </w:r>
            <w:r w:rsidR="001D4CEE">
              <w:rPr>
                <w:noProof/>
                <w:webHidden/>
              </w:rPr>
              <w:fldChar w:fldCharType="end"/>
            </w:r>
          </w:hyperlink>
        </w:p>
        <w:p w14:paraId="359323D8" w14:textId="45F0D2E5" w:rsidR="001D4CEE" w:rsidRDefault="004A0EF5">
          <w:pPr>
            <w:pStyle w:val="Verzeichnis2"/>
            <w:tabs>
              <w:tab w:val="right" w:leader="dot" w:pos="8494"/>
            </w:tabs>
            <w:rPr>
              <w:rFonts w:eastAsiaTheme="minorEastAsia"/>
              <w:noProof/>
              <w:sz w:val="22"/>
              <w:szCs w:val="22"/>
            </w:rPr>
          </w:pPr>
          <w:hyperlink w:anchor="_Toc92081340" w:history="1">
            <w:r w:rsidR="001D4CEE" w:rsidRPr="000A3756">
              <w:rPr>
                <w:rStyle w:val="Hyperlink"/>
                <w:noProof/>
              </w:rPr>
              <w:t>chart-shared</w:t>
            </w:r>
            <w:r w:rsidR="001D4CEE">
              <w:rPr>
                <w:noProof/>
                <w:webHidden/>
              </w:rPr>
              <w:tab/>
            </w:r>
            <w:r w:rsidR="001D4CEE">
              <w:rPr>
                <w:noProof/>
                <w:webHidden/>
              </w:rPr>
              <w:fldChar w:fldCharType="begin"/>
            </w:r>
            <w:r w:rsidR="001D4CEE">
              <w:rPr>
                <w:noProof/>
                <w:webHidden/>
              </w:rPr>
              <w:instrText xml:space="preserve"> PAGEREF _Toc92081340 \h </w:instrText>
            </w:r>
            <w:r w:rsidR="001D4CEE">
              <w:rPr>
                <w:noProof/>
                <w:webHidden/>
              </w:rPr>
            </w:r>
            <w:r w:rsidR="001D4CEE">
              <w:rPr>
                <w:noProof/>
                <w:webHidden/>
              </w:rPr>
              <w:fldChar w:fldCharType="separate"/>
            </w:r>
            <w:r w:rsidR="001D4CEE">
              <w:rPr>
                <w:noProof/>
                <w:webHidden/>
              </w:rPr>
              <w:t>24</w:t>
            </w:r>
            <w:r w:rsidR="001D4CEE">
              <w:rPr>
                <w:noProof/>
                <w:webHidden/>
              </w:rPr>
              <w:fldChar w:fldCharType="end"/>
            </w:r>
          </w:hyperlink>
        </w:p>
        <w:p w14:paraId="68D2F586" w14:textId="798A2768" w:rsidR="001D4CEE" w:rsidRDefault="004A0EF5">
          <w:pPr>
            <w:pStyle w:val="Verzeichnis2"/>
            <w:tabs>
              <w:tab w:val="right" w:leader="dot" w:pos="8494"/>
            </w:tabs>
            <w:rPr>
              <w:rFonts w:eastAsiaTheme="minorEastAsia"/>
              <w:noProof/>
              <w:sz w:val="22"/>
              <w:szCs w:val="22"/>
            </w:rPr>
          </w:pPr>
          <w:hyperlink w:anchor="_Toc92081341" w:history="1">
            <w:r w:rsidR="001D4CEE" w:rsidRPr="000A3756">
              <w:rPr>
                <w:rStyle w:val="Hyperlink"/>
                <w:noProof/>
              </w:rPr>
              <w:t>chart-data</w:t>
            </w:r>
            <w:r w:rsidR="001D4CEE">
              <w:rPr>
                <w:noProof/>
                <w:webHidden/>
              </w:rPr>
              <w:tab/>
            </w:r>
            <w:r w:rsidR="001D4CEE">
              <w:rPr>
                <w:noProof/>
                <w:webHidden/>
              </w:rPr>
              <w:fldChar w:fldCharType="begin"/>
            </w:r>
            <w:r w:rsidR="001D4CEE">
              <w:rPr>
                <w:noProof/>
                <w:webHidden/>
              </w:rPr>
              <w:instrText xml:space="preserve"> PAGEREF _Toc92081341 \h </w:instrText>
            </w:r>
            <w:r w:rsidR="001D4CEE">
              <w:rPr>
                <w:noProof/>
                <w:webHidden/>
              </w:rPr>
            </w:r>
            <w:r w:rsidR="001D4CEE">
              <w:rPr>
                <w:noProof/>
                <w:webHidden/>
              </w:rPr>
              <w:fldChar w:fldCharType="separate"/>
            </w:r>
            <w:r w:rsidR="001D4CEE">
              <w:rPr>
                <w:noProof/>
                <w:webHidden/>
              </w:rPr>
              <w:t>26</w:t>
            </w:r>
            <w:r w:rsidR="001D4CEE">
              <w:rPr>
                <w:noProof/>
                <w:webHidden/>
              </w:rPr>
              <w:fldChar w:fldCharType="end"/>
            </w:r>
          </w:hyperlink>
        </w:p>
        <w:p w14:paraId="002210A4" w14:textId="2BA39294" w:rsidR="001D4CEE" w:rsidRDefault="004A0EF5">
          <w:pPr>
            <w:pStyle w:val="Verzeichnis2"/>
            <w:tabs>
              <w:tab w:val="right" w:leader="dot" w:pos="8494"/>
            </w:tabs>
            <w:rPr>
              <w:rFonts w:eastAsiaTheme="minorEastAsia"/>
              <w:noProof/>
              <w:sz w:val="22"/>
              <w:szCs w:val="22"/>
            </w:rPr>
          </w:pPr>
          <w:hyperlink w:anchor="_Toc92081342" w:history="1">
            <w:r w:rsidR="001D4CEE" w:rsidRPr="000A3756">
              <w:rPr>
                <w:rStyle w:val="Hyperlink"/>
                <w:noProof/>
              </w:rPr>
              <w:t>chart-code</w:t>
            </w:r>
            <w:r w:rsidR="001D4CEE">
              <w:rPr>
                <w:noProof/>
                <w:webHidden/>
              </w:rPr>
              <w:tab/>
            </w:r>
            <w:r w:rsidR="001D4CEE">
              <w:rPr>
                <w:noProof/>
                <w:webHidden/>
              </w:rPr>
              <w:fldChar w:fldCharType="begin"/>
            </w:r>
            <w:r w:rsidR="001D4CEE">
              <w:rPr>
                <w:noProof/>
                <w:webHidden/>
              </w:rPr>
              <w:instrText xml:space="preserve"> PAGEREF _Toc92081342 \h </w:instrText>
            </w:r>
            <w:r w:rsidR="001D4CEE">
              <w:rPr>
                <w:noProof/>
                <w:webHidden/>
              </w:rPr>
            </w:r>
            <w:r w:rsidR="001D4CEE">
              <w:rPr>
                <w:noProof/>
                <w:webHidden/>
              </w:rPr>
              <w:fldChar w:fldCharType="separate"/>
            </w:r>
            <w:r w:rsidR="001D4CEE">
              <w:rPr>
                <w:noProof/>
                <w:webHidden/>
              </w:rPr>
              <w:t>26</w:t>
            </w:r>
            <w:r w:rsidR="001D4CEE">
              <w:rPr>
                <w:noProof/>
                <w:webHidden/>
              </w:rPr>
              <w:fldChar w:fldCharType="end"/>
            </w:r>
          </w:hyperlink>
        </w:p>
        <w:p w14:paraId="35E519D4" w14:textId="16681F70" w:rsidR="001D4CEE" w:rsidRDefault="004A0EF5">
          <w:pPr>
            <w:pStyle w:val="Verzeichnis2"/>
            <w:tabs>
              <w:tab w:val="right" w:leader="dot" w:pos="8494"/>
            </w:tabs>
            <w:rPr>
              <w:rFonts w:eastAsiaTheme="minorEastAsia"/>
              <w:noProof/>
              <w:sz w:val="22"/>
              <w:szCs w:val="22"/>
            </w:rPr>
          </w:pPr>
          <w:hyperlink w:anchor="_Toc92081343" w:history="1">
            <w:r w:rsidR="001D4CEE" w:rsidRPr="000A3756">
              <w:rPr>
                <w:rStyle w:val="Hyperlink"/>
                <w:noProof/>
              </w:rPr>
              <w:t>chart-config</w:t>
            </w:r>
            <w:r w:rsidR="001D4CEE">
              <w:rPr>
                <w:noProof/>
                <w:webHidden/>
              </w:rPr>
              <w:tab/>
            </w:r>
            <w:r w:rsidR="001D4CEE">
              <w:rPr>
                <w:noProof/>
                <w:webHidden/>
              </w:rPr>
              <w:fldChar w:fldCharType="begin"/>
            </w:r>
            <w:r w:rsidR="001D4CEE">
              <w:rPr>
                <w:noProof/>
                <w:webHidden/>
              </w:rPr>
              <w:instrText xml:space="preserve"> PAGEREF _Toc92081343 \h </w:instrText>
            </w:r>
            <w:r w:rsidR="001D4CEE">
              <w:rPr>
                <w:noProof/>
                <w:webHidden/>
              </w:rPr>
            </w:r>
            <w:r w:rsidR="001D4CEE">
              <w:rPr>
                <w:noProof/>
                <w:webHidden/>
              </w:rPr>
              <w:fldChar w:fldCharType="separate"/>
            </w:r>
            <w:r w:rsidR="001D4CEE">
              <w:rPr>
                <w:noProof/>
                <w:webHidden/>
              </w:rPr>
              <w:t>27</w:t>
            </w:r>
            <w:r w:rsidR="001D4CEE">
              <w:rPr>
                <w:noProof/>
                <w:webHidden/>
              </w:rPr>
              <w:fldChar w:fldCharType="end"/>
            </w:r>
          </w:hyperlink>
        </w:p>
        <w:p w14:paraId="311CA0FA" w14:textId="23D96626" w:rsidR="001D4CEE" w:rsidRDefault="004A0EF5">
          <w:pPr>
            <w:pStyle w:val="Verzeichnis2"/>
            <w:tabs>
              <w:tab w:val="right" w:leader="dot" w:pos="8494"/>
            </w:tabs>
            <w:rPr>
              <w:rFonts w:eastAsiaTheme="minorEastAsia"/>
              <w:noProof/>
              <w:sz w:val="22"/>
              <w:szCs w:val="22"/>
            </w:rPr>
          </w:pPr>
          <w:hyperlink w:anchor="_Toc92081344" w:history="1">
            <w:r w:rsidR="001D4CEE" w:rsidRPr="000A3756">
              <w:rPr>
                <w:rStyle w:val="Hyperlink"/>
                <w:noProof/>
              </w:rPr>
              <w:t>chart-files</w:t>
            </w:r>
            <w:r w:rsidR="001D4CEE">
              <w:rPr>
                <w:noProof/>
                <w:webHidden/>
              </w:rPr>
              <w:tab/>
            </w:r>
            <w:r w:rsidR="001D4CEE">
              <w:rPr>
                <w:noProof/>
                <w:webHidden/>
              </w:rPr>
              <w:fldChar w:fldCharType="begin"/>
            </w:r>
            <w:r w:rsidR="001D4CEE">
              <w:rPr>
                <w:noProof/>
                <w:webHidden/>
              </w:rPr>
              <w:instrText xml:space="preserve"> PAGEREF _Toc92081344 \h </w:instrText>
            </w:r>
            <w:r w:rsidR="001D4CEE">
              <w:rPr>
                <w:noProof/>
                <w:webHidden/>
              </w:rPr>
            </w:r>
            <w:r w:rsidR="001D4CEE">
              <w:rPr>
                <w:noProof/>
                <w:webHidden/>
              </w:rPr>
              <w:fldChar w:fldCharType="separate"/>
            </w:r>
            <w:r w:rsidR="001D4CEE">
              <w:rPr>
                <w:noProof/>
                <w:webHidden/>
              </w:rPr>
              <w:t>27</w:t>
            </w:r>
            <w:r w:rsidR="001D4CEE">
              <w:rPr>
                <w:noProof/>
                <w:webHidden/>
              </w:rPr>
              <w:fldChar w:fldCharType="end"/>
            </w:r>
          </w:hyperlink>
        </w:p>
        <w:p w14:paraId="32585935" w14:textId="334565BE" w:rsidR="001D4CEE" w:rsidRDefault="004A0EF5">
          <w:pPr>
            <w:pStyle w:val="Verzeichnis2"/>
            <w:tabs>
              <w:tab w:val="right" w:leader="dot" w:pos="8494"/>
            </w:tabs>
            <w:rPr>
              <w:rFonts w:eastAsiaTheme="minorEastAsia"/>
              <w:noProof/>
              <w:sz w:val="22"/>
              <w:szCs w:val="22"/>
            </w:rPr>
          </w:pPr>
          <w:hyperlink w:anchor="_Toc92081345" w:history="1">
            <w:r w:rsidR="001D4CEE" w:rsidRPr="000A3756">
              <w:rPr>
                <w:rStyle w:val="Hyperlink"/>
                <w:noProof/>
              </w:rPr>
              <w:t>code-common-get</w:t>
            </w:r>
            <w:r w:rsidR="001D4CEE">
              <w:rPr>
                <w:noProof/>
                <w:webHidden/>
              </w:rPr>
              <w:tab/>
            </w:r>
            <w:r w:rsidR="001D4CEE">
              <w:rPr>
                <w:noProof/>
                <w:webHidden/>
              </w:rPr>
              <w:fldChar w:fldCharType="begin"/>
            </w:r>
            <w:r w:rsidR="001D4CEE">
              <w:rPr>
                <w:noProof/>
                <w:webHidden/>
              </w:rPr>
              <w:instrText xml:space="preserve"> PAGEREF _Toc92081345 \h </w:instrText>
            </w:r>
            <w:r w:rsidR="001D4CEE">
              <w:rPr>
                <w:noProof/>
                <w:webHidden/>
              </w:rPr>
            </w:r>
            <w:r w:rsidR="001D4CEE">
              <w:rPr>
                <w:noProof/>
                <w:webHidden/>
              </w:rPr>
              <w:fldChar w:fldCharType="separate"/>
            </w:r>
            <w:r w:rsidR="001D4CEE">
              <w:rPr>
                <w:noProof/>
                <w:webHidden/>
              </w:rPr>
              <w:t>28</w:t>
            </w:r>
            <w:r w:rsidR="001D4CEE">
              <w:rPr>
                <w:noProof/>
                <w:webHidden/>
              </w:rPr>
              <w:fldChar w:fldCharType="end"/>
            </w:r>
          </w:hyperlink>
        </w:p>
        <w:p w14:paraId="02631D8D" w14:textId="7AB53109" w:rsidR="001D4CEE" w:rsidRDefault="004A0EF5">
          <w:pPr>
            <w:pStyle w:val="Verzeichnis2"/>
            <w:tabs>
              <w:tab w:val="right" w:leader="dot" w:pos="8494"/>
            </w:tabs>
            <w:rPr>
              <w:rFonts w:eastAsiaTheme="minorEastAsia"/>
              <w:noProof/>
              <w:sz w:val="22"/>
              <w:szCs w:val="22"/>
            </w:rPr>
          </w:pPr>
          <w:hyperlink w:anchor="_Toc92081346" w:history="1">
            <w:r w:rsidR="001D4CEE" w:rsidRPr="000A3756">
              <w:rPr>
                <w:rStyle w:val="Hyperlink"/>
                <w:noProof/>
              </w:rPr>
              <w:t>code-get</w:t>
            </w:r>
            <w:r w:rsidR="001D4CEE">
              <w:rPr>
                <w:noProof/>
                <w:webHidden/>
              </w:rPr>
              <w:tab/>
            </w:r>
            <w:r w:rsidR="001D4CEE">
              <w:rPr>
                <w:noProof/>
                <w:webHidden/>
              </w:rPr>
              <w:fldChar w:fldCharType="begin"/>
            </w:r>
            <w:r w:rsidR="001D4CEE">
              <w:rPr>
                <w:noProof/>
                <w:webHidden/>
              </w:rPr>
              <w:instrText xml:space="preserve"> PAGEREF _Toc92081346 \h </w:instrText>
            </w:r>
            <w:r w:rsidR="001D4CEE">
              <w:rPr>
                <w:noProof/>
                <w:webHidden/>
              </w:rPr>
            </w:r>
            <w:r w:rsidR="001D4CEE">
              <w:rPr>
                <w:noProof/>
                <w:webHidden/>
              </w:rPr>
              <w:fldChar w:fldCharType="separate"/>
            </w:r>
            <w:r w:rsidR="001D4CEE">
              <w:rPr>
                <w:noProof/>
                <w:webHidden/>
              </w:rPr>
              <w:t>28</w:t>
            </w:r>
            <w:r w:rsidR="001D4CEE">
              <w:rPr>
                <w:noProof/>
                <w:webHidden/>
              </w:rPr>
              <w:fldChar w:fldCharType="end"/>
            </w:r>
          </w:hyperlink>
        </w:p>
        <w:p w14:paraId="2F714ECA" w14:textId="5CE3CA8F" w:rsidR="001D4CEE" w:rsidRDefault="004A0EF5">
          <w:pPr>
            <w:pStyle w:val="Verzeichnis2"/>
            <w:tabs>
              <w:tab w:val="right" w:leader="dot" w:pos="8494"/>
            </w:tabs>
            <w:rPr>
              <w:rFonts w:eastAsiaTheme="minorEastAsia"/>
              <w:noProof/>
              <w:sz w:val="22"/>
              <w:szCs w:val="22"/>
            </w:rPr>
          </w:pPr>
          <w:hyperlink w:anchor="_Toc92081347" w:history="1">
            <w:r w:rsidR="001D4CEE" w:rsidRPr="000A3756">
              <w:rPr>
                <w:rStyle w:val="Hyperlink"/>
                <w:noProof/>
              </w:rPr>
              <w:t>datasource-add</w:t>
            </w:r>
            <w:r w:rsidR="001D4CEE">
              <w:rPr>
                <w:noProof/>
                <w:webHidden/>
              </w:rPr>
              <w:tab/>
            </w:r>
            <w:r w:rsidR="001D4CEE">
              <w:rPr>
                <w:noProof/>
                <w:webHidden/>
              </w:rPr>
              <w:fldChar w:fldCharType="begin"/>
            </w:r>
            <w:r w:rsidR="001D4CEE">
              <w:rPr>
                <w:noProof/>
                <w:webHidden/>
              </w:rPr>
              <w:instrText xml:space="preserve"> PAGEREF _Toc92081347 \h </w:instrText>
            </w:r>
            <w:r w:rsidR="001D4CEE">
              <w:rPr>
                <w:noProof/>
                <w:webHidden/>
              </w:rPr>
            </w:r>
            <w:r w:rsidR="001D4CEE">
              <w:rPr>
                <w:noProof/>
                <w:webHidden/>
              </w:rPr>
              <w:fldChar w:fldCharType="separate"/>
            </w:r>
            <w:r w:rsidR="001D4CEE">
              <w:rPr>
                <w:noProof/>
                <w:webHidden/>
              </w:rPr>
              <w:t>29</w:t>
            </w:r>
            <w:r w:rsidR="001D4CEE">
              <w:rPr>
                <w:noProof/>
                <w:webHidden/>
              </w:rPr>
              <w:fldChar w:fldCharType="end"/>
            </w:r>
          </w:hyperlink>
        </w:p>
        <w:p w14:paraId="28E86770" w14:textId="2D44C0F2" w:rsidR="001D4CEE" w:rsidRDefault="004A0EF5">
          <w:pPr>
            <w:pStyle w:val="Verzeichnis2"/>
            <w:tabs>
              <w:tab w:val="right" w:leader="dot" w:pos="8494"/>
            </w:tabs>
            <w:rPr>
              <w:rFonts w:eastAsiaTheme="minorEastAsia"/>
              <w:noProof/>
              <w:sz w:val="22"/>
              <w:szCs w:val="22"/>
            </w:rPr>
          </w:pPr>
          <w:hyperlink w:anchor="_Toc92081348" w:history="1">
            <w:r w:rsidR="001D4CEE" w:rsidRPr="000A3756">
              <w:rPr>
                <w:rStyle w:val="Hyperlink"/>
                <w:noProof/>
              </w:rPr>
              <w:t>datasource-get</w:t>
            </w:r>
            <w:r w:rsidR="001D4CEE">
              <w:rPr>
                <w:noProof/>
                <w:webHidden/>
              </w:rPr>
              <w:tab/>
            </w:r>
            <w:r w:rsidR="001D4CEE">
              <w:rPr>
                <w:noProof/>
                <w:webHidden/>
              </w:rPr>
              <w:fldChar w:fldCharType="begin"/>
            </w:r>
            <w:r w:rsidR="001D4CEE">
              <w:rPr>
                <w:noProof/>
                <w:webHidden/>
              </w:rPr>
              <w:instrText xml:space="preserve"> PAGEREF _Toc92081348 \h </w:instrText>
            </w:r>
            <w:r w:rsidR="001D4CEE">
              <w:rPr>
                <w:noProof/>
                <w:webHidden/>
              </w:rPr>
            </w:r>
            <w:r w:rsidR="001D4CEE">
              <w:rPr>
                <w:noProof/>
                <w:webHidden/>
              </w:rPr>
              <w:fldChar w:fldCharType="separate"/>
            </w:r>
            <w:r w:rsidR="001D4CEE">
              <w:rPr>
                <w:noProof/>
                <w:webHidden/>
              </w:rPr>
              <w:t>30</w:t>
            </w:r>
            <w:r w:rsidR="001D4CEE">
              <w:rPr>
                <w:noProof/>
                <w:webHidden/>
              </w:rPr>
              <w:fldChar w:fldCharType="end"/>
            </w:r>
          </w:hyperlink>
        </w:p>
        <w:p w14:paraId="76D50C2D" w14:textId="5DDF89B2" w:rsidR="001D4CEE" w:rsidRDefault="004A0EF5">
          <w:pPr>
            <w:pStyle w:val="Verzeichnis2"/>
            <w:tabs>
              <w:tab w:val="right" w:leader="dot" w:pos="8494"/>
            </w:tabs>
            <w:rPr>
              <w:rFonts w:eastAsiaTheme="minorEastAsia"/>
              <w:noProof/>
              <w:sz w:val="22"/>
              <w:szCs w:val="22"/>
            </w:rPr>
          </w:pPr>
          <w:hyperlink w:anchor="_Toc92081349" w:history="1">
            <w:r w:rsidR="001D4CEE" w:rsidRPr="000A3756">
              <w:rPr>
                <w:rStyle w:val="Hyperlink"/>
                <w:noProof/>
              </w:rPr>
              <w:t>datasource-shared</w:t>
            </w:r>
            <w:r w:rsidR="001D4CEE">
              <w:rPr>
                <w:noProof/>
                <w:webHidden/>
              </w:rPr>
              <w:tab/>
            </w:r>
            <w:r w:rsidR="001D4CEE">
              <w:rPr>
                <w:noProof/>
                <w:webHidden/>
              </w:rPr>
              <w:fldChar w:fldCharType="begin"/>
            </w:r>
            <w:r w:rsidR="001D4CEE">
              <w:rPr>
                <w:noProof/>
                <w:webHidden/>
              </w:rPr>
              <w:instrText xml:space="preserve"> PAGEREF _Toc92081349 \h </w:instrText>
            </w:r>
            <w:r w:rsidR="001D4CEE">
              <w:rPr>
                <w:noProof/>
                <w:webHidden/>
              </w:rPr>
            </w:r>
            <w:r w:rsidR="001D4CEE">
              <w:rPr>
                <w:noProof/>
                <w:webHidden/>
              </w:rPr>
              <w:fldChar w:fldCharType="separate"/>
            </w:r>
            <w:r w:rsidR="001D4CEE">
              <w:rPr>
                <w:noProof/>
                <w:webHidden/>
              </w:rPr>
              <w:t>31</w:t>
            </w:r>
            <w:r w:rsidR="001D4CEE">
              <w:rPr>
                <w:noProof/>
                <w:webHidden/>
              </w:rPr>
              <w:fldChar w:fldCharType="end"/>
            </w:r>
          </w:hyperlink>
        </w:p>
        <w:p w14:paraId="6641080A" w14:textId="14A5B95D" w:rsidR="001D4CEE" w:rsidRDefault="004A0EF5">
          <w:pPr>
            <w:pStyle w:val="Verzeichnis2"/>
            <w:tabs>
              <w:tab w:val="right" w:leader="dot" w:pos="8494"/>
            </w:tabs>
            <w:rPr>
              <w:rFonts w:eastAsiaTheme="minorEastAsia"/>
              <w:noProof/>
              <w:sz w:val="22"/>
              <w:szCs w:val="22"/>
            </w:rPr>
          </w:pPr>
          <w:hyperlink w:anchor="_Toc92081350" w:history="1">
            <w:r w:rsidR="001D4CEE" w:rsidRPr="000A3756">
              <w:rPr>
                <w:rStyle w:val="Hyperlink"/>
                <w:noProof/>
              </w:rPr>
              <w:t>datasource-charttypes</w:t>
            </w:r>
            <w:r w:rsidR="001D4CEE">
              <w:rPr>
                <w:noProof/>
                <w:webHidden/>
              </w:rPr>
              <w:tab/>
            </w:r>
            <w:r w:rsidR="001D4CEE">
              <w:rPr>
                <w:noProof/>
                <w:webHidden/>
              </w:rPr>
              <w:fldChar w:fldCharType="begin"/>
            </w:r>
            <w:r w:rsidR="001D4CEE">
              <w:rPr>
                <w:noProof/>
                <w:webHidden/>
              </w:rPr>
              <w:instrText xml:space="preserve"> PAGEREF _Toc92081350 \h </w:instrText>
            </w:r>
            <w:r w:rsidR="001D4CEE">
              <w:rPr>
                <w:noProof/>
                <w:webHidden/>
              </w:rPr>
            </w:r>
            <w:r w:rsidR="001D4CEE">
              <w:rPr>
                <w:noProof/>
                <w:webHidden/>
              </w:rPr>
              <w:fldChar w:fldCharType="separate"/>
            </w:r>
            <w:r w:rsidR="001D4CEE">
              <w:rPr>
                <w:noProof/>
                <w:webHidden/>
              </w:rPr>
              <w:t>33</w:t>
            </w:r>
            <w:r w:rsidR="001D4CEE">
              <w:rPr>
                <w:noProof/>
                <w:webHidden/>
              </w:rPr>
              <w:fldChar w:fldCharType="end"/>
            </w:r>
          </w:hyperlink>
        </w:p>
        <w:p w14:paraId="67DE64D6" w14:textId="22884894" w:rsidR="001D4CEE" w:rsidRDefault="004A0EF5">
          <w:pPr>
            <w:pStyle w:val="Verzeichnis2"/>
            <w:tabs>
              <w:tab w:val="right" w:leader="dot" w:pos="8494"/>
            </w:tabs>
            <w:rPr>
              <w:rFonts w:eastAsiaTheme="minorEastAsia"/>
              <w:noProof/>
              <w:sz w:val="22"/>
              <w:szCs w:val="22"/>
            </w:rPr>
          </w:pPr>
          <w:hyperlink w:anchor="_Toc92081351" w:history="1">
            <w:r w:rsidR="001D4CEE" w:rsidRPr="000A3756">
              <w:rPr>
                <w:rStyle w:val="Hyperlink"/>
                <w:noProof/>
              </w:rPr>
              <w:t>dashboard-add</w:t>
            </w:r>
            <w:r w:rsidR="001D4CEE">
              <w:rPr>
                <w:noProof/>
                <w:webHidden/>
              </w:rPr>
              <w:tab/>
            </w:r>
            <w:r w:rsidR="001D4CEE">
              <w:rPr>
                <w:noProof/>
                <w:webHidden/>
              </w:rPr>
              <w:fldChar w:fldCharType="begin"/>
            </w:r>
            <w:r w:rsidR="001D4CEE">
              <w:rPr>
                <w:noProof/>
                <w:webHidden/>
              </w:rPr>
              <w:instrText xml:space="preserve"> PAGEREF _Toc92081351 \h </w:instrText>
            </w:r>
            <w:r w:rsidR="001D4CEE">
              <w:rPr>
                <w:noProof/>
                <w:webHidden/>
              </w:rPr>
            </w:r>
            <w:r w:rsidR="001D4CEE">
              <w:rPr>
                <w:noProof/>
                <w:webHidden/>
              </w:rPr>
              <w:fldChar w:fldCharType="separate"/>
            </w:r>
            <w:r w:rsidR="001D4CEE">
              <w:rPr>
                <w:noProof/>
                <w:webHidden/>
              </w:rPr>
              <w:t>33</w:t>
            </w:r>
            <w:r w:rsidR="001D4CEE">
              <w:rPr>
                <w:noProof/>
                <w:webHidden/>
              </w:rPr>
              <w:fldChar w:fldCharType="end"/>
            </w:r>
          </w:hyperlink>
        </w:p>
        <w:p w14:paraId="59CF5396" w14:textId="5A5983C5" w:rsidR="001D4CEE" w:rsidRDefault="004A0EF5">
          <w:pPr>
            <w:pStyle w:val="Verzeichnis2"/>
            <w:tabs>
              <w:tab w:val="right" w:leader="dot" w:pos="8494"/>
            </w:tabs>
            <w:rPr>
              <w:rFonts w:eastAsiaTheme="minorEastAsia"/>
              <w:noProof/>
              <w:sz w:val="22"/>
              <w:szCs w:val="22"/>
            </w:rPr>
          </w:pPr>
          <w:hyperlink w:anchor="_Toc92081352" w:history="1">
            <w:r w:rsidR="001D4CEE" w:rsidRPr="000A3756">
              <w:rPr>
                <w:rStyle w:val="Hyperlink"/>
                <w:noProof/>
              </w:rPr>
              <w:t>dashboard-get</w:t>
            </w:r>
            <w:r w:rsidR="001D4CEE">
              <w:rPr>
                <w:noProof/>
                <w:webHidden/>
              </w:rPr>
              <w:tab/>
            </w:r>
            <w:r w:rsidR="001D4CEE">
              <w:rPr>
                <w:noProof/>
                <w:webHidden/>
              </w:rPr>
              <w:fldChar w:fldCharType="begin"/>
            </w:r>
            <w:r w:rsidR="001D4CEE">
              <w:rPr>
                <w:noProof/>
                <w:webHidden/>
              </w:rPr>
              <w:instrText xml:space="preserve"> PAGEREF _Toc92081352 \h </w:instrText>
            </w:r>
            <w:r w:rsidR="001D4CEE">
              <w:rPr>
                <w:noProof/>
                <w:webHidden/>
              </w:rPr>
            </w:r>
            <w:r w:rsidR="001D4CEE">
              <w:rPr>
                <w:noProof/>
                <w:webHidden/>
              </w:rPr>
              <w:fldChar w:fldCharType="separate"/>
            </w:r>
            <w:r w:rsidR="001D4CEE">
              <w:rPr>
                <w:noProof/>
                <w:webHidden/>
              </w:rPr>
              <w:t>35</w:t>
            </w:r>
            <w:r w:rsidR="001D4CEE">
              <w:rPr>
                <w:noProof/>
                <w:webHidden/>
              </w:rPr>
              <w:fldChar w:fldCharType="end"/>
            </w:r>
          </w:hyperlink>
        </w:p>
        <w:p w14:paraId="01C68646" w14:textId="42A7DCB0" w:rsidR="001D4CEE" w:rsidRDefault="004A0EF5">
          <w:pPr>
            <w:pStyle w:val="Verzeichnis2"/>
            <w:tabs>
              <w:tab w:val="right" w:leader="dot" w:pos="8494"/>
            </w:tabs>
            <w:rPr>
              <w:rFonts w:eastAsiaTheme="minorEastAsia"/>
              <w:noProof/>
              <w:sz w:val="22"/>
              <w:szCs w:val="22"/>
            </w:rPr>
          </w:pPr>
          <w:hyperlink w:anchor="_Toc92081353" w:history="1">
            <w:r w:rsidR="001D4CEE" w:rsidRPr="000A3756">
              <w:rPr>
                <w:rStyle w:val="Hyperlink"/>
                <w:noProof/>
              </w:rPr>
              <w:t>dashboard-shared</w:t>
            </w:r>
            <w:r w:rsidR="001D4CEE">
              <w:rPr>
                <w:noProof/>
                <w:webHidden/>
              </w:rPr>
              <w:tab/>
            </w:r>
            <w:r w:rsidR="001D4CEE">
              <w:rPr>
                <w:noProof/>
                <w:webHidden/>
              </w:rPr>
              <w:fldChar w:fldCharType="begin"/>
            </w:r>
            <w:r w:rsidR="001D4CEE">
              <w:rPr>
                <w:noProof/>
                <w:webHidden/>
              </w:rPr>
              <w:instrText xml:space="preserve"> PAGEREF _Toc92081353 \h </w:instrText>
            </w:r>
            <w:r w:rsidR="001D4CEE">
              <w:rPr>
                <w:noProof/>
                <w:webHidden/>
              </w:rPr>
            </w:r>
            <w:r w:rsidR="001D4CEE">
              <w:rPr>
                <w:noProof/>
                <w:webHidden/>
              </w:rPr>
              <w:fldChar w:fldCharType="separate"/>
            </w:r>
            <w:r w:rsidR="001D4CEE">
              <w:rPr>
                <w:noProof/>
                <w:webHidden/>
              </w:rPr>
              <w:t>36</w:t>
            </w:r>
            <w:r w:rsidR="001D4CEE">
              <w:rPr>
                <w:noProof/>
                <w:webHidden/>
              </w:rPr>
              <w:fldChar w:fldCharType="end"/>
            </w:r>
          </w:hyperlink>
        </w:p>
        <w:p w14:paraId="3819EAAC" w14:textId="469CE5A7" w:rsidR="001D4CEE" w:rsidRDefault="004A0EF5">
          <w:pPr>
            <w:pStyle w:val="Verzeichnis2"/>
            <w:tabs>
              <w:tab w:val="right" w:leader="dot" w:pos="8494"/>
            </w:tabs>
            <w:rPr>
              <w:rFonts w:eastAsiaTheme="minorEastAsia"/>
              <w:noProof/>
              <w:sz w:val="22"/>
              <w:szCs w:val="22"/>
            </w:rPr>
          </w:pPr>
          <w:hyperlink w:anchor="_Toc92081354" w:history="1">
            <w:r w:rsidR="001D4CEE" w:rsidRPr="000A3756">
              <w:rPr>
                <w:rStyle w:val="Hyperlink"/>
                <w:noProof/>
              </w:rPr>
              <w:t>sharegroup-add</w:t>
            </w:r>
            <w:r w:rsidR="001D4CEE">
              <w:rPr>
                <w:noProof/>
                <w:webHidden/>
              </w:rPr>
              <w:tab/>
            </w:r>
            <w:r w:rsidR="001D4CEE">
              <w:rPr>
                <w:noProof/>
                <w:webHidden/>
              </w:rPr>
              <w:fldChar w:fldCharType="begin"/>
            </w:r>
            <w:r w:rsidR="001D4CEE">
              <w:rPr>
                <w:noProof/>
                <w:webHidden/>
              </w:rPr>
              <w:instrText xml:space="preserve"> PAGEREF _Toc92081354 \h </w:instrText>
            </w:r>
            <w:r w:rsidR="001D4CEE">
              <w:rPr>
                <w:noProof/>
                <w:webHidden/>
              </w:rPr>
            </w:r>
            <w:r w:rsidR="001D4CEE">
              <w:rPr>
                <w:noProof/>
                <w:webHidden/>
              </w:rPr>
              <w:fldChar w:fldCharType="separate"/>
            </w:r>
            <w:r w:rsidR="001D4CEE">
              <w:rPr>
                <w:noProof/>
                <w:webHidden/>
              </w:rPr>
              <w:t>38</w:t>
            </w:r>
            <w:r w:rsidR="001D4CEE">
              <w:rPr>
                <w:noProof/>
                <w:webHidden/>
              </w:rPr>
              <w:fldChar w:fldCharType="end"/>
            </w:r>
          </w:hyperlink>
        </w:p>
        <w:p w14:paraId="554C87A6" w14:textId="1BAE35D9" w:rsidR="001D4CEE" w:rsidRDefault="004A0EF5">
          <w:pPr>
            <w:pStyle w:val="Verzeichnis2"/>
            <w:tabs>
              <w:tab w:val="right" w:leader="dot" w:pos="8494"/>
            </w:tabs>
            <w:rPr>
              <w:rFonts w:eastAsiaTheme="minorEastAsia"/>
              <w:noProof/>
              <w:sz w:val="22"/>
              <w:szCs w:val="22"/>
            </w:rPr>
          </w:pPr>
          <w:hyperlink w:anchor="_Toc92081355" w:history="1">
            <w:r w:rsidR="001D4CEE" w:rsidRPr="000A3756">
              <w:rPr>
                <w:rStyle w:val="Hyperlink"/>
                <w:noProof/>
              </w:rPr>
              <w:t>sharegroup-get</w:t>
            </w:r>
            <w:r w:rsidR="001D4CEE">
              <w:rPr>
                <w:noProof/>
                <w:webHidden/>
              </w:rPr>
              <w:tab/>
            </w:r>
            <w:r w:rsidR="001D4CEE">
              <w:rPr>
                <w:noProof/>
                <w:webHidden/>
              </w:rPr>
              <w:fldChar w:fldCharType="begin"/>
            </w:r>
            <w:r w:rsidR="001D4CEE">
              <w:rPr>
                <w:noProof/>
                <w:webHidden/>
              </w:rPr>
              <w:instrText xml:space="preserve"> PAGEREF _Toc92081355 \h </w:instrText>
            </w:r>
            <w:r w:rsidR="001D4CEE">
              <w:rPr>
                <w:noProof/>
                <w:webHidden/>
              </w:rPr>
            </w:r>
            <w:r w:rsidR="001D4CEE">
              <w:rPr>
                <w:noProof/>
                <w:webHidden/>
              </w:rPr>
              <w:fldChar w:fldCharType="separate"/>
            </w:r>
            <w:r w:rsidR="001D4CEE">
              <w:rPr>
                <w:noProof/>
                <w:webHidden/>
              </w:rPr>
              <w:t>39</w:t>
            </w:r>
            <w:r w:rsidR="001D4CEE">
              <w:rPr>
                <w:noProof/>
                <w:webHidden/>
              </w:rPr>
              <w:fldChar w:fldCharType="end"/>
            </w:r>
          </w:hyperlink>
        </w:p>
        <w:p w14:paraId="73FCE0DD" w14:textId="1C979B17" w:rsidR="001D4CEE" w:rsidRDefault="004A0EF5">
          <w:pPr>
            <w:pStyle w:val="Verzeichnis2"/>
            <w:tabs>
              <w:tab w:val="right" w:leader="dot" w:pos="8494"/>
            </w:tabs>
            <w:rPr>
              <w:rFonts w:eastAsiaTheme="minorEastAsia"/>
              <w:noProof/>
              <w:sz w:val="22"/>
              <w:szCs w:val="22"/>
            </w:rPr>
          </w:pPr>
          <w:hyperlink w:anchor="_Toc92081356" w:history="1">
            <w:r w:rsidR="001D4CEE" w:rsidRPr="000A3756">
              <w:rPr>
                <w:rStyle w:val="Hyperlink"/>
                <w:noProof/>
              </w:rPr>
              <w:t>sharegroup-properties</w:t>
            </w:r>
            <w:r w:rsidR="001D4CEE">
              <w:rPr>
                <w:noProof/>
                <w:webHidden/>
              </w:rPr>
              <w:tab/>
            </w:r>
            <w:r w:rsidR="001D4CEE">
              <w:rPr>
                <w:noProof/>
                <w:webHidden/>
              </w:rPr>
              <w:fldChar w:fldCharType="begin"/>
            </w:r>
            <w:r w:rsidR="001D4CEE">
              <w:rPr>
                <w:noProof/>
                <w:webHidden/>
              </w:rPr>
              <w:instrText xml:space="preserve"> PAGEREF _Toc92081356 \h </w:instrText>
            </w:r>
            <w:r w:rsidR="001D4CEE">
              <w:rPr>
                <w:noProof/>
                <w:webHidden/>
              </w:rPr>
            </w:r>
            <w:r w:rsidR="001D4CEE">
              <w:rPr>
                <w:noProof/>
                <w:webHidden/>
              </w:rPr>
              <w:fldChar w:fldCharType="separate"/>
            </w:r>
            <w:r w:rsidR="001D4CEE">
              <w:rPr>
                <w:noProof/>
                <w:webHidden/>
              </w:rPr>
              <w:t>40</w:t>
            </w:r>
            <w:r w:rsidR="001D4CEE">
              <w:rPr>
                <w:noProof/>
                <w:webHidden/>
              </w:rPr>
              <w:fldChar w:fldCharType="end"/>
            </w:r>
          </w:hyperlink>
        </w:p>
        <w:p w14:paraId="474B7E43" w14:textId="2A02E69B" w:rsidR="001D4CEE" w:rsidRDefault="004A0EF5">
          <w:pPr>
            <w:pStyle w:val="Verzeichnis2"/>
            <w:tabs>
              <w:tab w:val="right" w:leader="dot" w:pos="8494"/>
            </w:tabs>
            <w:rPr>
              <w:rFonts w:eastAsiaTheme="minorEastAsia"/>
              <w:noProof/>
              <w:sz w:val="22"/>
              <w:szCs w:val="22"/>
            </w:rPr>
          </w:pPr>
          <w:hyperlink w:anchor="_Toc92081357" w:history="1">
            <w:r w:rsidR="001D4CEE" w:rsidRPr="000A3756">
              <w:rPr>
                <w:rStyle w:val="Hyperlink"/>
                <w:noProof/>
              </w:rPr>
              <w:t>token_obtain</w:t>
            </w:r>
            <w:r w:rsidR="001D4CEE">
              <w:rPr>
                <w:noProof/>
                <w:webHidden/>
              </w:rPr>
              <w:tab/>
            </w:r>
            <w:r w:rsidR="001D4CEE">
              <w:rPr>
                <w:noProof/>
                <w:webHidden/>
              </w:rPr>
              <w:fldChar w:fldCharType="begin"/>
            </w:r>
            <w:r w:rsidR="001D4CEE">
              <w:rPr>
                <w:noProof/>
                <w:webHidden/>
              </w:rPr>
              <w:instrText xml:space="preserve"> PAGEREF _Toc92081357 \h </w:instrText>
            </w:r>
            <w:r w:rsidR="001D4CEE">
              <w:rPr>
                <w:noProof/>
                <w:webHidden/>
              </w:rPr>
            </w:r>
            <w:r w:rsidR="001D4CEE">
              <w:rPr>
                <w:noProof/>
                <w:webHidden/>
              </w:rPr>
              <w:fldChar w:fldCharType="separate"/>
            </w:r>
            <w:r w:rsidR="001D4CEE">
              <w:rPr>
                <w:noProof/>
                <w:webHidden/>
              </w:rPr>
              <w:t>42</w:t>
            </w:r>
            <w:r w:rsidR="001D4CEE">
              <w:rPr>
                <w:noProof/>
                <w:webHidden/>
              </w:rPr>
              <w:fldChar w:fldCharType="end"/>
            </w:r>
          </w:hyperlink>
        </w:p>
        <w:p w14:paraId="3637B379" w14:textId="0B379DA2" w:rsidR="001D4CEE" w:rsidRDefault="004A0EF5">
          <w:pPr>
            <w:pStyle w:val="Verzeichnis2"/>
            <w:tabs>
              <w:tab w:val="right" w:leader="dot" w:pos="8494"/>
            </w:tabs>
            <w:rPr>
              <w:rFonts w:eastAsiaTheme="minorEastAsia"/>
              <w:noProof/>
              <w:sz w:val="22"/>
              <w:szCs w:val="22"/>
            </w:rPr>
          </w:pPr>
          <w:hyperlink w:anchor="_Toc92081358" w:history="1">
            <w:r w:rsidR="001D4CEE" w:rsidRPr="000A3756">
              <w:rPr>
                <w:rStyle w:val="Hyperlink"/>
                <w:noProof/>
              </w:rPr>
              <w:t>token_refresh</w:t>
            </w:r>
            <w:r w:rsidR="001D4CEE">
              <w:rPr>
                <w:noProof/>
                <w:webHidden/>
              </w:rPr>
              <w:tab/>
            </w:r>
            <w:r w:rsidR="001D4CEE">
              <w:rPr>
                <w:noProof/>
                <w:webHidden/>
              </w:rPr>
              <w:fldChar w:fldCharType="begin"/>
            </w:r>
            <w:r w:rsidR="001D4CEE">
              <w:rPr>
                <w:noProof/>
                <w:webHidden/>
              </w:rPr>
              <w:instrText xml:space="preserve"> PAGEREF _Toc92081358 \h </w:instrText>
            </w:r>
            <w:r w:rsidR="001D4CEE">
              <w:rPr>
                <w:noProof/>
                <w:webHidden/>
              </w:rPr>
            </w:r>
            <w:r w:rsidR="001D4CEE">
              <w:rPr>
                <w:noProof/>
                <w:webHidden/>
              </w:rPr>
              <w:fldChar w:fldCharType="separate"/>
            </w:r>
            <w:r w:rsidR="001D4CEE">
              <w:rPr>
                <w:noProof/>
                <w:webHidden/>
              </w:rPr>
              <w:t>42</w:t>
            </w:r>
            <w:r w:rsidR="001D4CEE">
              <w:rPr>
                <w:noProof/>
                <w:webHidden/>
              </w:rPr>
              <w:fldChar w:fldCharType="end"/>
            </w:r>
          </w:hyperlink>
        </w:p>
        <w:p w14:paraId="11ECE859" w14:textId="66AD6494" w:rsidR="001D4CEE" w:rsidRDefault="004A0EF5">
          <w:pPr>
            <w:pStyle w:val="Verzeichnis2"/>
            <w:tabs>
              <w:tab w:val="right" w:leader="dot" w:pos="8494"/>
            </w:tabs>
            <w:rPr>
              <w:rFonts w:eastAsiaTheme="minorEastAsia"/>
              <w:noProof/>
              <w:sz w:val="22"/>
              <w:szCs w:val="22"/>
            </w:rPr>
          </w:pPr>
          <w:hyperlink w:anchor="_Toc92081359" w:history="1">
            <w:r w:rsidR="001D4CEE" w:rsidRPr="000A3756">
              <w:rPr>
                <w:rStyle w:val="Hyperlink"/>
                <w:noProof/>
              </w:rPr>
              <w:t>token_verify</w:t>
            </w:r>
            <w:r w:rsidR="001D4CEE">
              <w:rPr>
                <w:noProof/>
                <w:webHidden/>
              </w:rPr>
              <w:tab/>
            </w:r>
            <w:r w:rsidR="001D4CEE">
              <w:rPr>
                <w:noProof/>
                <w:webHidden/>
              </w:rPr>
              <w:fldChar w:fldCharType="begin"/>
            </w:r>
            <w:r w:rsidR="001D4CEE">
              <w:rPr>
                <w:noProof/>
                <w:webHidden/>
              </w:rPr>
              <w:instrText xml:space="preserve"> PAGEREF _Toc92081359 \h </w:instrText>
            </w:r>
            <w:r w:rsidR="001D4CEE">
              <w:rPr>
                <w:noProof/>
                <w:webHidden/>
              </w:rPr>
            </w:r>
            <w:r w:rsidR="001D4CEE">
              <w:rPr>
                <w:noProof/>
                <w:webHidden/>
              </w:rPr>
              <w:fldChar w:fldCharType="separate"/>
            </w:r>
            <w:r w:rsidR="001D4CEE">
              <w:rPr>
                <w:noProof/>
                <w:webHidden/>
              </w:rPr>
              <w:t>42</w:t>
            </w:r>
            <w:r w:rsidR="001D4CEE">
              <w:rPr>
                <w:noProof/>
                <w:webHidden/>
              </w:rPr>
              <w:fldChar w:fldCharType="end"/>
            </w:r>
          </w:hyperlink>
        </w:p>
        <w:p w14:paraId="489A6B6F" w14:textId="0C0AECE8" w:rsidR="001D4CEE" w:rsidRDefault="004A0EF5">
          <w:pPr>
            <w:pStyle w:val="Verzeichnis2"/>
            <w:tabs>
              <w:tab w:val="right" w:leader="dot" w:pos="8494"/>
            </w:tabs>
            <w:rPr>
              <w:rFonts w:eastAsiaTheme="minorEastAsia"/>
              <w:noProof/>
              <w:sz w:val="22"/>
              <w:szCs w:val="22"/>
            </w:rPr>
          </w:pPr>
          <w:hyperlink w:anchor="_Toc92081360" w:history="1">
            <w:r w:rsidR="001D4CEE" w:rsidRPr="000A3756">
              <w:rPr>
                <w:rStyle w:val="Hyperlink"/>
                <w:noProof/>
              </w:rPr>
              <w:t>token_blacklist</w:t>
            </w:r>
            <w:r w:rsidR="001D4CEE">
              <w:rPr>
                <w:noProof/>
                <w:webHidden/>
              </w:rPr>
              <w:tab/>
            </w:r>
            <w:r w:rsidR="001D4CEE">
              <w:rPr>
                <w:noProof/>
                <w:webHidden/>
              </w:rPr>
              <w:fldChar w:fldCharType="begin"/>
            </w:r>
            <w:r w:rsidR="001D4CEE">
              <w:rPr>
                <w:noProof/>
                <w:webHidden/>
              </w:rPr>
              <w:instrText xml:space="preserve"> PAGEREF _Toc92081360 \h </w:instrText>
            </w:r>
            <w:r w:rsidR="001D4CEE">
              <w:rPr>
                <w:noProof/>
                <w:webHidden/>
              </w:rPr>
            </w:r>
            <w:r w:rsidR="001D4CEE">
              <w:rPr>
                <w:noProof/>
                <w:webHidden/>
              </w:rPr>
              <w:fldChar w:fldCharType="separate"/>
            </w:r>
            <w:r w:rsidR="001D4CEE">
              <w:rPr>
                <w:noProof/>
                <w:webHidden/>
              </w:rPr>
              <w:t>42</w:t>
            </w:r>
            <w:r w:rsidR="001D4CEE">
              <w:rPr>
                <w:noProof/>
                <w:webHidden/>
              </w:rPr>
              <w:fldChar w:fldCharType="end"/>
            </w:r>
          </w:hyperlink>
        </w:p>
        <w:p w14:paraId="671857A4" w14:textId="5FBAC677" w:rsidR="001D4CEE" w:rsidRDefault="004A0EF5">
          <w:pPr>
            <w:pStyle w:val="Verzeichnis2"/>
            <w:tabs>
              <w:tab w:val="right" w:leader="dot" w:pos="8494"/>
            </w:tabs>
            <w:rPr>
              <w:rFonts w:eastAsiaTheme="minorEastAsia"/>
              <w:noProof/>
              <w:sz w:val="22"/>
              <w:szCs w:val="22"/>
            </w:rPr>
          </w:pPr>
          <w:hyperlink w:anchor="_Toc92081361" w:history="1">
            <w:r w:rsidR="001D4CEE" w:rsidRPr="000A3756">
              <w:rPr>
                <w:rStyle w:val="Hyperlink"/>
                <w:noProof/>
              </w:rPr>
              <w:t>get_current_user</w:t>
            </w:r>
            <w:r w:rsidR="001D4CEE">
              <w:rPr>
                <w:noProof/>
                <w:webHidden/>
              </w:rPr>
              <w:tab/>
            </w:r>
            <w:r w:rsidR="001D4CEE">
              <w:rPr>
                <w:noProof/>
                <w:webHidden/>
              </w:rPr>
              <w:fldChar w:fldCharType="begin"/>
            </w:r>
            <w:r w:rsidR="001D4CEE">
              <w:rPr>
                <w:noProof/>
                <w:webHidden/>
              </w:rPr>
              <w:instrText xml:space="preserve"> PAGEREF _Toc92081361 \h </w:instrText>
            </w:r>
            <w:r w:rsidR="001D4CEE">
              <w:rPr>
                <w:noProof/>
                <w:webHidden/>
              </w:rPr>
            </w:r>
            <w:r w:rsidR="001D4CEE">
              <w:rPr>
                <w:noProof/>
                <w:webHidden/>
              </w:rPr>
              <w:fldChar w:fldCharType="separate"/>
            </w:r>
            <w:r w:rsidR="001D4CEE">
              <w:rPr>
                <w:noProof/>
                <w:webHidden/>
              </w:rPr>
              <w:t>43</w:t>
            </w:r>
            <w:r w:rsidR="001D4CEE">
              <w:rPr>
                <w:noProof/>
                <w:webHidden/>
              </w:rPr>
              <w:fldChar w:fldCharType="end"/>
            </w:r>
          </w:hyperlink>
        </w:p>
        <w:p w14:paraId="2BE71202" w14:textId="43C8ABFA" w:rsidR="001D4CEE" w:rsidRDefault="004A0EF5">
          <w:pPr>
            <w:pStyle w:val="Verzeichnis2"/>
            <w:tabs>
              <w:tab w:val="right" w:leader="dot" w:pos="8494"/>
            </w:tabs>
            <w:rPr>
              <w:rFonts w:eastAsiaTheme="minorEastAsia"/>
              <w:noProof/>
              <w:sz w:val="22"/>
              <w:szCs w:val="22"/>
            </w:rPr>
          </w:pPr>
          <w:hyperlink w:anchor="_Toc92081362" w:history="1">
            <w:r w:rsidR="001D4CEE" w:rsidRPr="000A3756">
              <w:rPr>
                <w:rStyle w:val="Hyperlink"/>
                <w:noProof/>
              </w:rPr>
              <w:t>change_password</w:t>
            </w:r>
            <w:r w:rsidR="001D4CEE">
              <w:rPr>
                <w:noProof/>
                <w:webHidden/>
              </w:rPr>
              <w:tab/>
            </w:r>
            <w:r w:rsidR="001D4CEE">
              <w:rPr>
                <w:noProof/>
                <w:webHidden/>
              </w:rPr>
              <w:fldChar w:fldCharType="begin"/>
            </w:r>
            <w:r w:rsidR="001D4CEE">
              <w:rPr>
                <w:noProof/>
                <w:webHidden/>
              </w:rPr>
              <w:instrText xml:space="preserve"> PAGEREF _Toc92081362 \h </w:instrText>
            </w:r>
            <w:r w:rsidR="001D4CEE">
              <w:rPr>
                <w:noProof/>
                <w:webHidden/>
              </w:rPr>
            </w:r>
            <w:r w:rsidR="001D4CEE">
              <w:rPr>
                <w:noProof/>
                <w:webHidden/>
              </w:rPr>
              <w:fldChar w:fldCharType="separate"/>
            </w:r>
            <w:r w:rsidR="001D4CEE">
              <w:rPr>
                <w:noProof/>
                <w:webHidden/>
              </w:rPr>
              <w:t>44</w:t>
            </w:r>
            <w:r w:rsidR="001D4CEE">
              <w:rPr>
                <w:noProof/>
                <w:webHidden/>
              </w:rPr>
              <w:fldChar w:fldCharType="end"/>
            </w:r>
          </w:hyperlink>
        </w:p>
        <w:p w14:paraId="5AAAB1FD" w14:textId="11E24DCC" w:rsidR="001D4CEE" w:rsidRDefault="004A0EF5">
          <w:pPr>
            <w:pStyle w:val="Verzeichnis2"/>
            <w:tabs>
              <w:tab w:val="right" w:leader="dot" w:pos="8494"/>
            </w:tabs>
            <w:rPr>
              <w:rFonts w:eastAsiaTheme="minorEastAsia"/>
              <w:noProof/>
              <w:sz w:val="22"/>
              <w:szCs w:val="22"/>
            </w:rPr>
          </w:pPr>
          <w:hyperlink w:anchor="_Toc92081363" w:history="1">
            <w:r w:rsidR="001D4CEE" w:rsidRPr="000A3756">
              <w:rPr>
                <w:rStyle w:val="Hyperlink"/>
                <w:noProof/>
              </w:rPr>
              <w:t>change_email</w:t>
            </w:r>
            <w:r w:rsidR="001D4CEE">
              <w:rPr>
                <w:noProof/>
                <w:webHidden/>
              </w:rPr>
              <w:tab/>
            </w:r>
            <w:r w:rsidR="001D4CEE">
              <w:rPr>
                <w:noProof/>
                <w:webHidden/>
              </w:rPr>
              <w:fldChar w:fldCharType="begin"/>
            </w:r>
            <w:r w:rsidR="001D4CEE">
              <w:rPr>
                <w:noProof/>
                <w:webHidden/>
              </w:rPr>
              <w:instrText xml:space="preserve"> PAGEREF _Toc92081363 \h </w:instrText>
            </w:r>
            <w:r w:rsidR="001D4CEE">
              <w:rPr>
                <w:noProof/>
                <w:webHidden/>
              </w:rPr>
            </w:r>
            <w:r w:rsidR="001D4CEE">
              <w:rPr>
                <w:noProof/>
                <w:webHidden/>
              </w:rPr>
              <w:fldChar w:fldCharType="separate"/>
            </w:r>
            <w:r w:rsidR="001D4CEE">
              <w:rPr>
                <w:noProof/>
                <w:webHidden/>
              </w:rPr>
              <w:t>45</w:t>
            </w:r>
            <w:r w:rsidR="001D4CEE">
              <w:rPr>
                <w:noProof/>
                <w:webHidden/>
              </w:rPr>
              <w:fldChar w:fldCharType="end"/>
            </w:r>
          </w:hyperlink>
        </w:p>
        <w:p w14:paraId="617B19E4" w14:textId="0D006C77" w:rsidR="001D4CEE" w:rsidRDefault="004A0EF5">
          <w:pPr>
            <w:pStyle w:val="Verzeichnis2"/>
            <w:tabs>
              <w:tab w:val="right" w:leader="dot" w:pos="8494"/>
            </w:tabs>
            <w:rPr>
              <w:rFonts w:eastAsiaTheme="minorEastAsia"/>
              <w:noProof/>
              <w:sz w:val="22"/>
              <w:szCs w:val="22"/>
            </w:rPr>
          </w:pPr>
          <w:hyperlink w:anchor="_Toc92081364" w:history="1">
            <w:r w:rsidR="001D4CEE" w:rsidRPr="000A3756">
              <w:rPr>
                <w:rStyle w:val="Hyperlink"/>
                <w:noProof/>
              </w:rPr>
              <w:t>get_user</w:t>
            </w:r>
            <w:r w:rsidR="001D4CEE">
              <w:rPr>
                <w:noProof/>
                <w:webHidden/>
              </w:rPr>
              <w:tab/>
            </w:r>
            <w:r w:rsidR="001D4CEE">
              <w:rPr>
                <w:noProof/>
                <w:webHidden/>
              </w:rPr>
              <w:fldChar w:fldCharType="begin"/>
            </w:r>
            <w:r w:rsidR="001D4CEE">
              <w:rPr>
                <w:noProof/>
                <w:webHidden/>
              </w:rPr>
              <w:instrText xml:space="preserve"> PAGEREF _Toc92081364 \h </w:instrText>
            </w:r>
            <w:r w:rsidR="001D4CEE">
              <w:rPr>
                <w:noProof/>
                <w:webHidden/>
              </w:rPr>
            </w:r>
            <w:r w:rsidR="001D4CEE">
              <w:rPr>
                <w:noProof/>
                <w:webHidden/>
              </w:rPr>
              <w:fldChar w:fldCharType="separate"/>
            </w:r>
            <w:r w:rsidR="001D4CEE">
              <w:rPr>
                <w:noProof/>
                <w:webHidden/>
              </w:rPr>
              <w:t>46</w:t>
            </w:r>
            <w:r w:rsidR="001D4CEE">
              <w:rPr>
                <w:noProof/>
                <w:webHidden/>
              </w:rPr>
              <w:fldChar w:fldCharType="end"/>
            </w:r>
          </w:hyperlink>
        </w:p>
        <w:p w14:paraId="4A9D17A5" w14:textId="4038603A" w:rsidR="001D4CEE" w:rsidRDefault="004A0EF5">
          <w:pPr>
            <w:pStyle w:val="Verzeichnis2"/>
            <w:tabs>
              <w:tab w:val="right" w:leader="dot" w:pos="8494"/>
            </w:tabs>
            <w:rPr>
              <w:rFonts w:eastAsiaTheme="minorEastAsia"/>
              <w:noProof/>
              <w:sz w:val="22"/>
              <w:szCs w:val="22"/>
            </w:rPr>
          </w:pPr>
          <w:hyperlink w:anchor="_Toc92081365" w:history="1">
            <w:r w:rsidR="001D4CEE" w:rsidRPr="000A3756">
              <w:rPr>
                <w:rStyle w:val="Hyperlink"/>
                <w:noProof/>
              </w:rPr>
              <w:t>search_user_by_name</w:t>
            </w:r>
            <w:r w:rsidR="001D4CEE">
              <w:rPr>
                <w:noProof/>
                <w:webHidden/>
              </w:rPr>
              <w:tab/>
            </w:r>
            <w:r w:rsidR="001D4CEE">
              <w:rPr>
                <w:noProof/>
                <w:webHidden/>
              </w:rPr>
              <w:fldChar w:fldCharType="begin"/>
            </w:r>
            <w:r w:rsidR="001D4CEE">
              <w:rPr>
                <w:noProof/>
                <w:webHidden/>
              </w:rPr>
              <w:instrText xml:space="preserve"> PAGEREF _Toc92081365 \h </w:instrText>
            </w:r>
            <w:r w:rsidR="001D4CEE">
              <w:rPr>
                <w:noProof/>
                <w:webHidden/>
              </w:rPr>
            </w:r>
            <w:r w:rsidR="001D4CEE">
              <w:rPr>
                <w:noProof/>
                <w:webHidden/>
              </w:rPr>
              <w:fldChar w:fldCharType="separate"/>
            </w:r>
            <w:r w:rsidR="001D4CEE">
              <w:rPr>
                <w:noProof/>
                <w:webHidden/>
              </w:rPr>
              <w:t>46</w:t>
            </w:r>
            <w:r w:rsidR="001D4CEE">
              <w:rPr>
                <w:noProof/>
                <w:webHidden/>
              </w:rPr>
              <w:fldChar w:fldCharType="end"/>
            </w:r>
          </w:hyperlink>
        </w:p>
        <w:p w14:paraId="07A0EA4A" w14:textId="37C1CC12" w:rsidR="001D4CEE" w:rsidRDefault="004A0EF5">
          <w:pPr>
            <w:pStyle w:val="Verzeichnis2"/>
            <w:tabs>
              <w:tab w:val="right" w:leader="dot" w:pos="8494"/>
            </w:tabs>
            <w:rPr>
              <w:rFonts w:eastAsiaTheme="minorEastAsia"/>
              <w:noProof/>
              <w:sz w:val="22"/>
              <w:szCs w:val="22"/>
            </w:rPr>
          </w:pPr>
          <w:hyperlink w:anchor="_Toc92081366" w:history="1">
            <w:r w:rsidR="001D4CEE" w:rsidRPr="000A3756">
              <w:rPr>
                <w:rStyle w:val="Hyperlink"/>
                <w:noProof/>
              </w:rPr>
              <w:t>get_users</w:t>
            </w:r>
            <w:r w:rsidR="001D4CEE">
              <w:rPr>
                <w:noProof/>
                <w:webHidden/>
              </w:rPr>
              <w:tab/>
            </w:r>
            <w:r w:rsidR="001D4CEE">
              <w:rPr>
                <w:noProof/>
                <w:webHidden/>
              </w:rPr>
              <w:fldChar w:fldCharType="begin"/>
            </w:r>
            <w:r w:rsidR="001D4CEE">
              <w:rPr>
                <w:noProof/>
                <w:webHidden/>
              </w:rPr>
              <w:instrText xml:space="preserve"> PAGEREF _Toc92081366 \h </w:instrText>
            </w:r>
            <w:r w:rsidR="001D4CEE">
              <w:rPr>
                <w:noProof/>
                <w:webHidden/>
              </w:rPr>
            </w:r>
            <w:r w:rsidR="001D4CEE">
              <w:rPr>
                <w:noProof/>
                <w:webHidden/>
              </w:rPr>
              <w:fldChar w:fldCharType="separate"/>
            </w:r>
            <w:r w:rsidR="001D4CEE">
              <w:rPr>
                <w:noProof/>
                <w:webHidden/>
              </w:rPr>
              <w:t>47</w:t>
            </w:r>
            <w:r w:rsidR="001D4CEE">
              <w:rPr>
                <w:noProof/>
                <w:webHidden/>
              </w:rPr>
              <w:fldChar w:fldCharType="end"/>
            </w:r>
          </w:hyperlink>
        </w:p>
        <w:p w14:paraId="4348C816" w14:textId="24F3FA28" w:rsidR="001D4CEE" w:rsidRDefault="004A0EF5">
          <w:pPr>
            <w:pStyle w:val="Verzeichnis2"/>
            <w:tabs>
              <w:tab w:val="right" w:leader="dot" w:pos="8494"/>
            </w:tabs>
            <w:rPr>
              <w:rFonts w:eastAsiaTheme="minorEastAsia"/>
              <w:noProof/>
              <w:sz w:val="22"/>
              <w:szCs w:val="22"/>
            </w:rPr>
          </w:pPr>
          <w:hyperlink w:anchor="_Toc92081367" w:history="1">
            <w:r w:rsidR="001D4CEE" w:rsidRPr="000A3756">
              <w:rPr>
                <w:rStyle w:val="Hyperlink"/>
                <w:noProof/>
              </w:rPr>
              <w:t>iniate_password_reset</w:t>
            </w:r>
            <w:r w:rsidR="001D4CEE">
              <w:rPr>
                <w:noProof/>
                <w:webHidden/>
              </w:rPr>
              <w:tab/>
            </w:r>
            <w:r w:rsidR="001D4CEE">
              <w:rPr>
                <w:noProof/>
                <w:webHidden/>
              </w:rPr>
              <w:fldChar w:fldCharType="begin"/>
            </w:r>
            <w:r w:rsidR="001D4CEE">
              <w:rPr>
                <w:noProof/>
                <w:webHidden/>
              </w:rPr>
              <w:instrText xml:space="preserve"> PAGEREF _Toc92081367 \h </w:instrText>
            </w:r>
            <w:r w:rsidR="001D4CEE">
              <w:rPr>
                <w:noProof/>
                <w:webHidden/>
              </w:rPr>
            </w:r>
            <w:r w:rsidR="001D4CEE">
              <w:rPr>
                <w:noProof/>
                <w:webHidden/>
              </w:rPr>
              <w:fldChar w:fldCharType="separate"/>
            </w:r>
            <w:r w:rsidR="001D4CEE">
              <w:rPr>
                <w:noProof/>
                <w:webHidden/>
              </w:rPr>
              <w:t>48</w:t>
            </w:r>
            <w:r w:rsidR="001D4CEE">
              <w:rPr>
                <w:noProof/>
                <w:webHidden/>
              </w:rPr>
              <w:fldChar w:fldCharType="end"/>
            </w:r>
          </w:hyperlink>
        </w:p>
        <w:p w14:paraId="5A30DE77" w14:textId="66EA543E" w:rsidR="001D4CEE" w:rsidRDefault="004A0EF5">
          <w:pPr>
            <w:pStyle w:val="Verzeichnis2"/>
            <w:tabs>
              <w:tab w:val="right" w:leader="dot" w:pos="8494"/>
            </w:tabs>
            <w:rPr>
              <w:rFonts w:eastAsiaTheme="minorEastAsia"/>
              <w:noProof/>
              <w:sz w:val="22"/>
              <w:szCs w:val="22"/>
            </w:rPr>
          </w:pPr>
          <w:hyperlink w:anchor="_Toc92081368" w:history="1">
            <w:r w:rsidR="001D4CEE" w:rsidRPr="000A3756">
              <w:rPr>
                <w:rStyle w:val="Hyperlink"/>
                <w:noProof/>
              </w:rPr>
              <w:t>do_password_reset</w:t>
            </w:r>
            <w:r w:rsidR="001D4CEE">
              <w:rPr>
                <w:noProof/>
                <w:webHidden/>
              </w:rPr>
              <w:tab/>
            </w:r>
            <w:r w:rsidR="001D4CEE">
              <w:rPr>
                <w:noProof/>
                <w:webHidden/>
              </w:rPr>
              <w:fldChar w:fldCharType="begin"/>
            </w:r>
            <w:r w:rsidR="001D4CEE">
              <w:rPr>
                <w:noProof/>
                <w:webHidden/>
              </w:rPr>
              <w:instrText xml:space="preserve"> PAGEREF _Toc92081368 \h </w:instrText>
            </w:r>
            <w:r w:rsidR="001D4CEE">
              <w:rPr>
                <w:noProof/>
                <w:webHidden/>
              </w:rPr>
            </w:r>
            <w:r w:rsidR="001D4CEE">
              <w:rPr>
                <w:noProof/>
                <w:webHidden/>
              </w:rPr>
              <w:fldChar w:fldCharType="separate"/>
            </w:r>
            <w:r w:rsidR="001D4CEE">
              <w:rPr>
                <w:noProof/>
                <w:webHidden/>
              </w:rPr>
              <w:t>48</w:t>
            </w:r>
            <w:r w:rsidR="001D4CEE">
              <w:rPr>
                <w:noProof/>
                <w:webHidden/>
              </w:rPr>
              <w:fldChar w:fldCharType="end"/>
            </w:r>
          </w:hyperlink>
        </w:p>
        <w:p w14:paraId="1FD35958" w14:textId="2EF2EE71" w:rsidR="001D4CEE" w:rsidRDefault="004A0EF5">
          <w:pPr>
            <w:pStyle w:val="Verzeichnis2"/>
            <w:tabs>
              <w:tab w:val="right" w:leader="dot" w:pos="8494"/>
            </w:tabs>
            <w:rPr>
              <w:rFonts w:eastAsiaTheme="minorEastAsia"/>
              <w:noProof/>
              <w:sz w:val="22"/>
              <w:szCs w:val="22"/>
            </w:rPr>
          </w:pPr>
          <w:hyperlink w:anchor="_Toc92081369" w:history="1">
            <w:r w:rsidR="001D4CEE" w:rsidRPr="000A3756">
              <w:rPr>
                <w:rStyle w:val="Hyperlink"/>
                <w:noProof/>
              </w:rPr>
              <w:t>confirm_email</w:t>
            </w:r>
            <w:r w:rsidR="001D4CEE">
              <w:rPr>
                <w:noProof/>
                <w:webHidden/>
              </w:rPr>
              <w:tab/>
            </w:r>
            <w:r w:rsidR="001D4CEE">
              <w:rPr>
                <w:noProof/>
                <w:webHidden/>
              </w:rPr>
              <w:fldChar w:fldCharType="begin"/>
            </w:r>
            <w:r w:rsidR="001D4CEE">
              <w:rPr>
                <w:noProof/>
                <w:webHidden/>
              </w:rPr>
              <w:instrText xml:space="preserve"> PAGEREF _Toc92081369 \h </w:instrText>
            </w:r>
            <w:r w:rsidR="001D4CEE">
              <w:rPr>
                <w:noProof/>
                <w:webHidden/>
              </w:rPr>
            </w:r>
            <w:r w:rsidR="001D4CEE">
              <w:rPr>
                <w:noProof/>
                <w:webHidden/>
              </w:rPr>
              <w:fldChar w:fldCharType="separate"/>
            </w:r>
            <w:r w:rsidR="001D4CEE">
              <w:rPr>
                <w:noProof/>
                <w:webHidden/>
              </w:rPr>
              <w:t>49</w:t>
            </w:r>
            <w:r w:rsidR="001D4CEE">
              <w:rPr>
                <w:noProof/>
                <w:webHidden/>
              </w:rPr>
              <w:fldChar w:fldCharType="end"/>
            </w:r>
          </w:hyperlink>
        </w:p>
        <w:p w14:paraId="0A173DD8" w14:textId="681ABC53" w:rsidR="001D4CEE" w:rsidRDefault="004A0EF5">
          <w:pPr>
            <w:pStyle w:val="Verzeichnis1"/>
            <w:tabs>
              <w:tab w:val="right" w:leader="dot" w:pos="8494"/>
            </w:tabs>
            <w:rPr>
              <w:rFonts w:eastAsiaTheme="minorEastAsia"/>
              <w:noProof/>
              <w:sz w:val="22"/>
              <w:szCs w:val="22"/>
            </w:rPr>
          </w:pPr>
          <w:hyperlink w:anchor="_Toc92081370" w:history="1">
            <w:r w:rsidR="001D4CEE" w:rsidRPr="000A3756">
              <w:rPr>
                <w:rStyle w:val="Hyperlink"/>
                <w:noProof/>
              </w:rPr>
              <w:t>Objektklassen</w:t>
            </w:r>
            <w:r w:rsidR="001D4CEE">
              <w:rPr>
                <w:noProof/>
                <w:webHidden/>
              </w:rPr>
              <w:tab/>
            </w:r>
            <w:r w:rsidR="001D4CEE">
              <w:rPr>
                <w:noProof/>
                <w:webHidden/>
              </w:rPr>
              <w:fldChar w:fldCharType="begin"/>
            </w:r>
            <w:r w:rsidR="001D4CEE">
              <w:rPr>
                <w:noProof/>
                <w:webHidden/>
              </w:rPr>
              <w:instrText xml:space="preserve"> PAGEREF _Toc92081370 \h </w:instrText>
            </w:r>
            <w:r w:rsidR="001D4CEE">
              <w:rPr>
                <w:noProof/>
                <w:webHidden/>
              </w:rPr>
            </w:r>
            <w:r w:rsidR="001D4CEE">
              <w:rPr>
                <w:noProof/>
                <w:webHidden/>
              </w:rPr>
              <w:fldChar w:fldCharType="separate"/>
            </w:r>
            <w:r w:rsidR="001D4CEE">
              <w:rPr>
                <w:noProof/>
                <w:webHidden/>
              </w:rPr>
              <w:t>50</w:t>
            </w:r>
            <w:r w:rsidR="001D4CEE">
              <w:rPr>
                <w:noProof/>
                <w:webHidden/>
              </w:rPr>
              <w:fldChar w:fldCharType="end"/>
            </w:r>
          </w:hyperlink>
        </w:p>
        <w:p w14:paraId="38AC35C6" w14:textId="0E0CA8D0" w:rsidR="001D4CEE" w:rsidRDefault="004A0EF5">
          <w:pPr>
            <w:pStyle w:val="Verzeichnis2"/>
            <w:tabs>
              <w:tab w:val="right" w:leader="dot" w:pos="8494"/>
            </w:tabs>
            <w:rPr>
              <w:rFonts w:eastAsiaTheme="minorEastAsia"/>
              <w:noProof/>
              <w:sz w:val="22"/>
              <w:szCs w:val="22"/>
            </w:rPr>
          </w:pPr>
          <w:hyperlink w:anchor="_Toc92081371" w:history="1">
            <w:r w:rsidR="001D4CEE" w:rsidRPr="000A3756">
              <w:rPr>
                <w:rStyle w:val="Hyperlink"/>
                <w:noProof/>
              </w:rPr>
              <w:t>Datasource</w:t>
            </w:r>
            <w:r w:rsidR="001D4CEE">
              <w:rPr>
                <w:noProof/>
                <w:webHidden/>
              </w:rPr>
              <w:tab/>
            </w:r>
            <w:r w:rsidR="001D4CEE">
              <w:rPr>
                <w:noProof/>
                <w:webHidden/>
              </w:rPr>
              <w:fldChar w:fldCharType="begin"/>
            </w:r>
            <w:r w:rsidR="001D4CEE">
              <w:rPr>
                <w:noProof/>
                <w:webHidden/>
              </w:rPr>
              <w:instrText xml:space="preserve"> PAGEREF _Toc92081371 \h </w:instrText>
            </w:r>
            <w:r w:rsidR="001D4CEE">
              <w:rPr>
                <w:noProof/>
                <w:webHidden/>
              </w:rPr>
            </w:r>
            <w:r w:rsidR="001D4CEE">
              <w:rPr>
                <w:noProof/>
                <w:webHidden/>
              </w:rPr>
              <w:fldChar w:fldCharType="separate"/>
            </w:r>
            <w:r w:rsidR="001D4CEE">
              <w:rPr>
                <w:noProof/>
                <w:webHidden/>
              </w:rPr>
              <w:t>50</w:t>
            </w:r>
            <w:r w:rsidR="001D4CEE">
              <w:rPr>
                <w:noProof/>
                <w:webHidden/>
              </w:rPr>
              <w:fldChar w:fldCharType="end"/>
            </w:r>
          </w:hyperlink>
        </w:p>
        <w:p w14:paraId="4197D082" w14:textId="49AABF43" w:rsidR="001D4CEE" w:rsidRDefault="004A0EF5">
          <w:pPr>
            <w:pStyle w:val="Verzeichnis2"/>
            <w:tabs>
              <w:tab w:val="right" w:leader="dot" w:pos="8494"/>
            </w:tabs>
            <w:rPr>
              <w:rFonts w:eastAsiaTheme="minorEastAsia"/>
              <w:noProof/>
              <w:sz w:val="22"/>
              <w:szCs w:val="22"/>
            </w:rPr>
          </w:pPr>
          <w:hyperlink w:anchor="_Toc92081372" w:history="1">
            <w:r w:rsidR="001D4CEE" w:rsidRPr="000A3756">
              <w:rPr>
                <w:rStyle w:val="Hyperlink"/>
                <w:noProof/>
              </w:rPr>
              <w:t>Chart</w:t>
            </w:r>
            <w:r w:rsidR="001D4CEE">
              <w:rPr>
                <w:noProof/>
                <w:webHidden/>
              </w:rPr>
              <w:tab/>
            </w:r>
            <w:r w:rsidR="001D4CEE">
              <w:rPr>
                <w:noProof/>
                <w:webHidden/>
              </w:rPr>
              <w:fldChar w:fldCharType="begin"/>
            </w:r>
            <w:r w:rsidR="001D4CEE">
              <w:rPr>
                <w:noProof/>
                <w:webHidden/>
              </w:rPr>
              <w:instrText xml:space="preserve"> PAGEREF _Toc92081372 \h </w:instrText>
            </w:r>
            <w:r w:rsidR="001D4CEE">
              <w:rPr>
                <w:noProof/>
                <w:webHidden/>
              </w:rPr>
            </w:r>
            <w:r w:rsidR="001D4CEE">
              <w:rPr>
                <w:noProof/>
                <w:webHidden/>
              </w:rPr>
              <w:fldChar w:fldCharType="separate"/>
            </w:r>
            <w:r w:rsidR="001D4CEE">
              <w:rPr>
                <w:noProof/>
                <w:webHidden/>
              </w:rPr>
              <w:t>51</w:t>
            </w:r>
            <w:r w:rsidR="001D4CEE">
              <w:rPr>
                <w:noProof/>
                <w:webHidden/>
              </w:rPr>
              <w:fldChar w:fldCharType="end"/>
            </w:r>
          </w:hyperlink>
        </w:p>
        <w:p w14:paraId="7826F46C" w14:textId="3C5B6822" w:rsidR="001D4CEE" w:rsidRDefault="004A0EF5">
          <w:pPr>
            <w:pStyle w:val="Verzeichnis2"/>
            <w:tabs>
              <w:tab w:val="right" w:leader="dot" w:pos="8494"/>
            </w:tabs>
            <w:rPr>
              <w:rFonts w:eastAsiaTheme="minorEastAsia"/>
              <w:noProof/>
              <w:sz w:val="22"/>
              <w:szCs w:val="22"/>
            </w:rPr>
          </w:pPr>
          <w:hyperlink w:anchor="_Toc92081373" w:history="1">
            <w:r w:rsidR="001D4CEE" w:rsidRPr="000A3756">
              <w:rPr>
                <w:rStyle w:val="Hyperlink"/>
                <w:noProof/>
              </w:rPr>
              <w:t>ShareGroup</w:t>
            </w:r>
            <w:r w:rsidR="001D4CEE">
              <w:rPr>
                <w:noProof/>
                <w:webHidden/>
              </w:rPr>
              <w:tab/>
            </w:r>
            <w:r w:rsidR="001D4CEE">
              <w:rPr>
                <w:noProof/>
                <w:webHidden/>
              </w:rPr>
              <w:fldChar w:fldCharType="begin"/>
            </w:r>
            <w:r w:rsidR="001D4CEE">
              <w:rPr>
                <w:noProof/>
                <w:webHidden/>
              </w:rPr>
              <w:instrText xml:space="preserve"> PAGEREF _Toc92081373 \h </w:instrText>
            </w:r>
            <w:r w:rsidR="001D4CEE">
              <w:rPr>
                <w:noProof/>
                <w:webHidden/>
              </w:rPr>
            </w:r>
            <w:r w:rsidR="001D4CEE">
              <w:rPr>
                <w:noProof/>
                <w:webHidden/>
              </w:rPr>
              <w:fldChar w:fldCharType="separate"/>
            </w:r>
            <w:r w:rsidR="001D4CEE">
              <w:rPr>
                <w:noProof/>
                <w:webHidden/>
              </w:rPr>
              <w:t>53</w:t>
            </w:r>
            <w:r w:rsidR="001D4CEE">
              <w:rPr>
                <w:noProof/>
                <w:webHidden/>
              </w:rPr>
              <w:fldChar w:fldCharType="end"/>
            </w:r>
          </w:hyperlink>
        </w:p>
        <w:p w14:paraId="097BD457" w14:textId="41604884" w:rsidR="001D4CEE" w:rsidRDefault="004A0EF5">
          <w:pPr>
            <w:pStyle w:val="Verzeichnis2"/>
            <w:tabs>
              <w:tab w:val="right" w:leader="dot" w:pos="8494"/>
            </w:tabs>
            <w:rPr>
              <w:rFonts w:eastAsiaTheme="minorEastAsia"/>
              <w:noProof/>
              <w:sz w:val="22"/>
              <w:szCs w:val="22"/>
            </w:rPr>
          </w:pPr>
          <w:hyperlink w:anchor="_Toc92081374" w:history="1">
            <w:r w:rsidR="001D4CEE" w:rsidRPr="000A3756">
              <w:rPr>
                <w:rStyle w:val="Hyperlink"/>
                <w:noProof/>
              </w:rPr>
              <w:t>Shares</w:t>
            </w:r>
            <w:r w:rsidR="001D4CEE">
              <w:rPr>
                <w:noProof/>
                <w:webHidden/>
              </w:rPr>
              <w:tab/>
            </w:r>
            <w:r w:rsidR="001D4CEE">
              <w:rPr>
                <w:noProof/>
                <w:webHidden/>
              </w:rPr>
              <w:fldChar w:fldCharType="begin"/>
            </w:r>
            <w:r w:rsidR="001D4CEE">
              <w:rPr>
                <w:noProof/>
                <w:webHidden/>
              </w:rPr>
              <w:instrText xml:space="preserve"> PAGEREF _Toc92081374 \h </w:instrText>
            </w:r>
            <w:r w:rsidR="001D4CEE">
              <w:rPr>
                <w:noProof/>
                <w:webHidden/>
              </w:rPr>
            </w:r>
            <w:r w:rsidR="001D4CEE">
              <w:rPr>
                <w:noProof/>
                <w:webHidden/>
              </w:rPr>
              <w:fldChar w:fldCharType="separate"/>
            </w:r>
            <w:r w:rsidR="001D4CEE">
              <w:rPr>
                <w:noProof/>
                <w:webHidden/>
              </w:rPr>
              <w:t>54</w:t>
            </w:r>
            <w:r w:rsidR="001D4CEE">
              <w:rPr>
                <w:noProof/>
                <w:webHidden/>
              </w:rPr>
              <w:fldChar w:fldCharType="end"/>
            </w:r>
          </w:hyperlink>
        </w:p>
        <w:p w14:paraId="6E8DBFE1" w14:textId="0019CDE2" w:rsidR="001D4CEE" w:rsidRDefault="004A0EF5">
          <w:pPr>
            <w:pStyle w:val="Verzeichnis2"/>
            <w:tabs>
              <w:tab w:val="right" w:leader="dot" w:pos="8494"/>
            </w:tabs>
            <w:rPr>
              <w:rFonts w:eastAsiaTheme="minorEastAsia"/>
              <w:noProof/>
              <w:sz w:val="22"/>
              <w:szCs w:val="22"/>
            </w:rPr>
          </w:pPr>
          <w:hyperlink w:anchor="_Toc92081375" w:history="1">
            <w:r w:rsidR="001D4CEE" w:rsidRPr="000A3756">
              <w:rPr>
                <w:rStyle w:val="Hyperlink"/>
                <w:noProof/>
              </w:rPr>
              <w:t>Dashboard</w:t>
            </w:r>
            <w:r w:rsidR="001D4CEE">
              <w:rPr>
                <w:noProof/>
                <w:webHidden/>
              </w:rPr>
              <w:tab/>
            </w:r>
            <w:r w:rsidR="001D4CEE">
              <w:rPr>
                <w:noProof/>
                <w:webHidden/>
              </w:rPr>
              <w:fldChar w:fldCharType="begin"/>
            </w:r>
            <w:r w:rsidR="001D4CEE">
              <w:rPr>
                <w:noProof/>
                <w:webHidden/>
              </w:rPr>
              <w:instrText xml:space="preserve"> PAGEREF _Toc92081375 \h </w:instrText>
            </w:r>
            <w:r w:rsidR="001D4CEE">
              <w:rPr>
                <w:noProof/>
                <w:webHidden/>
              </w:rPr>
            </w:r>
            <w:r w:rsidR="001D4CEE">
              <w:rPr>
                <w:noProof/>
                <w:webHidden/>
              </w:rPr>
              <w:fldChar w:fldCharType="separate"/>
            </w:r>
            <w:r w:rsidR="001D4CEE">
              <w:rPr>
                <w:noProof/>
                <w:webHidden/>
              </w:rPr>
              <w:t>54</w:t>
            </w:r>
            <w:r w:rsidR="001D4CEE">
              <w:rPr>
                <w:noProof/>
                <w:webHidden/>
              </w:rPr>
              <w:fldChar w:fldCharType="end"/>
            </w:r>
          </w:hyperlink>
        </w:p>
        <w:p w14:paraId="4F07165F" w14:textId="1C0D8A3A" w:rsidR="001D4CEE" w:rsidRDefault="004A0EF5">
          <w:pPr>
            <w:pStyle w:val="Verzeichnis2"/>
            <w:tabs>
              <w:tab w:val="right" w:leader="dot" w:pos="8494"/>
            </w:tabs>
            <w:rPr>
              <w:rFonts w:eastAsiaTheme="minorEastAsia"/>
              <w:noProof/>
              <w:sz w:val="22"/>
              <w:szCs w:val="22"/>
            </w:rPr>
          </w:pPr>
          <w:hyperlink w:anchor="_Toc92081376" w:history="1">
            <w:r w:rsidR="001D4CEE" w:rsidRPr="000A3756">
              <w:rPr>
                <w:rStyle w:val="Hyperlink"/>
                <w:noProof/>
              </w:rPr>
              <w:t>User</w:t>
            </w:r>
            <w:r w:rsidR="001D4CEE">
              <w:rPr>
                <w:noProof/>
                <w:webHidden/>
              </w:rPr>
              <w:tab/>
            </w:r>
            <w:r w:rsidR="001D4CEE">
              <w:rPr>
                <w:noProof/>
                <w:webHidden/>
              </w:rPr>
              <w:fldChar w:fldCharType="begin"/>
            </w:r>
            <w:r w:rsidR="001D4CEE">
              <w:rPr>
                <w:noProof/>
                <w:webHidden/>
              </w:rPr>
              <w:instrText xml:space="preserve"> PAGEREF _Toc92081376 \h </w:instrText>
            </w:r>
            <w:r w:rsidR="001D4CEE">
              <w:rPr>
                <w:noProof/>
                <w:webHidden/>
              </w:rPr>
            </w:r>
            <w:r w:rsidR="001D4CEE">
              <w:rPr>
                <w:noProof/>
                <w:webHidden/>
              </w:rPr>
              <w:fldChar w:fldCharType="separate"/>
            </w:r>
            <w:r w:rsidR="001D4CEE">
              <w:rPr>
                <w:noProof/>
                <w:webHidden/>
              </w:rPr>
              <w:t>55</w:t>
            </w:r>
            <w:r w:rsidR="001D4CEE">
              <w:rPr>
                <w:noProof/>
                <w:webHidden/>
              </w:rPr>
              <w:fldChar w:fldCharType="end"/>
            </w:r>
          </w:hyperlink>
        </w:p>
        <w:p w14:paraId="5DF20943" w14:textId="73A32783" w:rsidR="001D4CEE" w:rsidRDefault="004A0EF5">
          <w:pPr>
            <w:pStyle w:val="Verzeichnis1"/>
            <w:tabs>
              <w:tab w:val="right" w:leader="dot" w:pos="8494"/>
            </w:tabs>
            <w:rPr>
              <w:rFonts w:eastAsiaTheme="minorEastAsia"/>
              <w:noProof/>
              <w:sz w:val="22"/>
              <w:szCs w:val="22"/>
            </w:rPr>
          </w:pPr>
          <w:hyperlink w:anchor="_Toc92081377" w:history="1">
            <w:r w:rsidR="001D4CEE" w:rsidRPr="000A3756">
              <w:rPr>
                <w:rStyle w:val="Hyperlink"/>
                <w:noProof/>
              </w:rPr>
              <w:t>Datentypen</w:t>
            </w:r>
            <w:r w:rsidR="001D4CEE">
              <w:rPr>
                <w:noProof/>
                <w:webHidden/>
              </w:rPr>
              <w:tab/>
            </w:r>
            <w:r w:rsidR="001D4CEE">
              <w:rPr>
                <w:noProof/>
                <w:webHidden/>
              </w:rPr>
              <w:fldChar w:fldCharType="begin"/>
            </w:r>
            <w:r w:rsidR="001D4CEE">
              <w:rPr>
                <w:noProof/>
                <w:webHidden/>
              </w:rPr>
              <w:instrText xml:space="preserve"> PAGEREF _Toc92081377 \h </w:instrText>
            </w:r>
            <w:r w:rsidR="001D4CEE">
              <w:rPr>
                <w:noProof/>
                <w:webHidden/>
              </w:rPr>
            </w:r>
            <w:r w:rsidR="001D4CEE">
              <w:rPr>
                <w:noProof/>
                <w:webHidden/>
              </w:rPr>
              <w:fldChar w:fldCharType="separate"/>
            </w:r>
            <w:r w:rsidR="001D4CEE">
              <w:rPr>
                <w:noProof/>
                <w:webHidden/>
              </w:rPr>
              <w:t>57</w:t>
            </w:r>
            <w:r w:rsidR="001D4CEE">
              <w:rPr>
                <w:noProof/>
                <w:webHidden/>
              </w:rPr>
              <w:fldChar w:fldCharType="end"/>
            </w:r>
          </w:hyperlink>
        </w:p>
        <w:p w14:paraId="295A2582" w14:textId="46076970" w:rsidR="001D4CEE" w:rsidRDefault="004A0EF5">
          <w:pPr>
            <w:pStyle w:val="Verzeichnis1"/>
            <w:tabs>
              <w:tab w:val="right" w:leader="dot" w:pos="8494"/>
            </w:tabs>
            <w:rPr>
              <w:rFonts w:eastAsiaTheme="minorEastAsia"/>
              <w:noProof/>
              <w:sz w:val="22"/>
              <w:szCs w:val="22"/>
            </w:rPr>
          </w:pPr>
          <w:hyperlink w:anchor="_Toc92081378" w:history="1">
            <w:r w:rsidR="001D4CEE" w:rsidRPr="000A3756">
              <w:rPr>
                <w:rStyle w:val="Hyperlink"/>
                <w:noProof/>
              </w:rPr>
              <w:t>Formate</w:t>
            </w:r>
            <w:r w:rsidR="001D4CEE">
              <w:rPr>
                <w:noProof/>
                <w:webHidden/>
              </w:rPr>
              <w:tab/>
            </w:r>
            <w:r w:rsidR="001D4CEE">
              <w:rPr>
                <w:noProof/>
                <w:webHidden/>
              </w:rPr>
              <w:fldChar w:fldCharType="begin"/>
            </w:r>
            <w:r w:rsidR="001D4CEE">
              <w:rPr>
                <w:noProof/>
                <w:webHidden/>
              </w:rPr>
              <w:instrText xml:space="preserve"> PAGEREF _Toc92081378 \h </w:instrText>
            </w:r>
            <w:r w:rsidR="001D4CEE">
              <w:rPr>
                <w:noProof/>
                <w:webHidden/>
              </w:rPr>
            </w:r>
            <w:r w:rsidR="001D4CEE">
              <w:rPr>
                <w:noProof/>
                <w:webHidden/>
              </w:rPr>
              <w:fldChar w:fldCharType="separate"/>
            </w:r>
            <w:r w:rsidR="001D4CEE">
              <w:rPr>
                <w:noProof/>
                <w:webHidden/>
              </w:rPr>
              <w:t>58</w:t>
            </w:r>
            <w:r w:rsidR="001D4CEE">
              <w:rPr>
                <w:noProof/>
                <w:webHidden/>
              </w:rPr>
              <w:fldChar w:fldCharType="end"/>
            </w:r>
          </w:hyperlink>
        </w:p>
        <w:p w14:paraId="025DC1B9" w14:textId="53DD50CF" w:rsidR="001D4CEE" w:rsidRDefault="004A0EF5">
          <w:pPr>
            <w:pStyle w:val="Verzeichnis1"/>
            <w:tabs>
              <w:tab w:val="right" w:leader="dot" w:pos="8494"/>
            </w:tabs>
            <w:rPr>
              <w:rFonts w:eastAsiaTheme="minorEastAsia"/>
              <w:noProof/>
              <w:sz w:val="22"/>
              <w:szCs w:val="22"/>
            </w:rPr>
          </w:pPr>
          <w:hyperlink w:anchor="_Toc92081379" w:history="1">
            <w:r w:rsidR="001D4CEE" w:rsidRPr="000A3756">
              <w:rPr>
                <w:rStyle w:val="Hyperlink"/>
                <w:noProof/>
              </w:rPr>
              <w:t>Konfigurationsmöglichkeiten</w:t>
            </w:r>
            <w:r w:rsidR="001D4CEE">
              <w:rPr>
                <w:noProof/>
                <w:webHidden/>
              </w:rPr>
              <w:tab/>
            </w:r>
            <w:r w:rsidR="001D4CEE">
              <w:rPr>
                <w:noProof/>
                <w:webHidden/>
              </w:rPr>
              <w:fldChar w:fldCharType="begin"/>
            </w:r>
            <w:r w:rsidR="001D4CEE">
              <w:rPr>
                <w:noProof/>
                <w:webHidden/>
              </w:rPr>
              <w:instrText xml:space="preserve"> PAGEREF _Toc92081379 \h </w:instrText>
            </w:r>
            <w:r w:rsidR="001D4CEE">
              <w:rPr>
                <w:noProof/>
                <w:webHidden/>
              </w:rPr>
            </w:r>
            <w:r w:rsidR="001D4CEE">
              <w:rPr>
                <w:noProof/>
                <w:webHidden/>
              </w:rPr>
              <w:fldChar w:fldCharType="separate"/>
            </w:r>
            <w:r w:rsidR="001D4CEE">
              <w:rPr>
                <w:noProof/>
                <w:webHidden/>
              </w:rPr>
              <w:t>59</w:t>
            </w:r>
            <w:r w:rsidR="001D4CEE">
              <w:rPr>
                <w:noProof/>
                <w:webHidden/>
              </w:rPr>
              <w:fldChar w:fldCharType="end"/>
            </w:r>
          </w:hyperlink>
        </w:p>
        <w:p w14:paraId="61DD9359" w14:textId="37018C38" w:rsidR="001D4CEE" w:rsidRDefault="004A0EF5">
          <w:pPr>
            <w:pStyle w:val="Verzeichnis2"/>
            <w:tabs>
              <w:tab w:val="right" w:leader="dot" w:pos="8494"/>
            </w:tabs>
            <w:rPr>
              <w:rFonts w:eastAsiaTheme="minorEastAsia"/>
              <w:noProof/>
              <w:sz w:val="22"/>
              <w:szCs w:val="22"/>
            </w:rPr>
          </w:pPr>
          <w:hyperlink w:anchor="_Toc92081380" w:history="1">
            <w:r w:rsidR="001D4CEE" w:rsidRPr="000A3756">
              <w:rPr>
                <w:rStyle w:val="Hyperlink"/>
                <w:noProof/>
              </w:rPr>
              <w:t>Allgemein</w:t>
            </w:r>
            <w:r w:rsidR="001D4CEE">
              <w:rPr>
                <w:noProof/>
                <w:webHidden/>
              </w:rPr>
              <w:tab/>
            </w:r>
            <w:r w:rsidR="001D4CEE">
              <w:rPr>
                <w:noProof/>
                <w:webHidden/>
              </w:rPr>
              <w:fldChar w:fldCharType="begin"/>
            </w:r>
            <w:r w:rsidR="001D4CEE">
              <w:rPr>
                <w:noProof/>
                <w:webHidden/>
              </w:rPr>
              <w:instrText xml:space="preserve"> PAGEREF _Toc92081380 \h </w:instrText>
            </w:r>
            <w:r w:rsidR="001D4CEE">
              <w:rPr>
                <w:noProof/>
                <w:webHidden/>
              </w:rPr>
            </w:r>
            <w:r w:rsidR="001D4CEE">
              <w:rPr>
                <w:noProof/>
                <w:webHidden/>
              </w:rPr>
              <w:fldChar w:fldCharType="separate"/>
            </w:r>
            <w:r w:rsidR="001D4CEE">
              <w:rPr>
                <w:noProof/>
                <w:webHidden/>
              </w:rPr>
              <w:t>59</w:t>
            </w:r>
            <w:r w:rsidR="001D4CEE">
              <w:rPr>
                <w:noProof/>
                <w:webHidden/>
              </w:rPr>
              <w:fldChar w:fldCharType="end"/>
            </w:r>
          </w:hyperlink>
        </w:p>
        <w:p w14:paraId="0C6A9F92" w14:textId="324EA8D7" w:rsidR="001D4CEE" w:rsidRDefault="004A0EF5">
          <w:pPr>
            <w:pStyle w:val="Verzeichnis2"/>
            <w:tabs>
              <w:tab w:val="right" w:leader="dot" w:pos="8494"/>
            </w:tabs>
            <w:rPr>
              <w:rFonts w:eastAsiaTheme="minorEastAsia"/>
              <w:noProof/>
              <w:sz w:val="22"/>
              <w:szCs w:val="22"/>
            </w:rPr>
          </w:pPr>
          <w:hyperlink w:anchor="_Toc92081381" w:history="1">
            <w:r w:rsidR="001D4CEE" w:rsidRPr="000A3756">
              <w:rPr>
                <w:rStyle w:val="Hyperlink"/>
                <w:noProof/>
              </w:rPr>
              <w:t>Barchart</w:t>
            </w:r>
            <w:r w:rsidR="001D4CEE">
              <w:rPr>
                <w:noProof/>
                <w:webHidden/>
              </w:rPr>
              <w:tab/>
            </w:r>
            <w:r w:rsidR="001D4CEE">
              <w:rPr>
                <w:noProof/>
                <w:webHidden/>
              </w:rPr>
              <w:fldChar w:fldCharType="begin"/>
            </w:r>
            <w:r w:rsidR="001D4CEE">
              <w:rPr>
                <w:noProof/>
                <w:webHidden/>
              </w:rPr>
              <w:instrText xml:space="preserve"> PAGEREF _Toc92081381 \h </w:instrText>
            </w:r>
            <w:r w:rsidR="001D4CEE">
              <w:rPr>
                <w:noProof/>
                <w:webHidden/>
              </w:rPr>
            </w:r>
            <w:r w:rsidR="001D4CEE">
              <w:rPr>
                <w:noProof/>
                <w:webHidden/>
              </w:rPr>
              <w:fldChar w:fldCharType="separate"/>
            </w:r>
            <w:r w:rsidR="001D4CEE">
              <w:rPr>
                <w:noProof/>
                <w:webHidden/>
              </w:rPr>
              <w:t>60</w:t>
            </w:r>
            <w:r w:rsidR="001D4CEE">
              <w:rPr>
                <w:noProof/>
                <w:webHidden/>
              </w:rPr>
              <w:fldChar w:fldCharType="end"/>
            </w:r>
          </w:hyperlink>
        </w:p>
        <w:p w14:paraId="71784D2C" w14:textId="0EA08A55" w:rsidR="001D4CEE" w:rsidRDefault="004A0EF5">
          <w:pPr>
            <w:pStyle w:val="Verzeichnis2"/>
            <w:tabs>
              <w:tab w:val="right" w:leader="dot" w:pos="8494"/>
            </w:tabs>
            <w:rPr>
              <w:rFonts w:eastAsiaTheme="minorEastAsia"/>
              <w:noProof/>
              <w:sz w:val="22"/>
              <w:szCs w:val="22"/>
            </w:rPr>
          </w:pPr>
          <w:hyperlink w:anchor="_Toc92081382" w:history="1">
            <w:r w:rsidR="001D4CEE" w:rsidRPr="000A3756">
              <w:rPr>
                <w:rStyle w:val="Hyperlink"/>
                <w:noProof/>
              </w:rPr>
              <w:t>Bubblechart</w:t>
            </w:r>
            <w:r w:rsidR="001D4CEE">
              <w:rPr>
                <w:noProof/>
                <w:webHidden/>
              </w:rPr>
              <w:tab/>
            </w:r>
            <w:r w:rsidR="001D4CEE">
              <w:rPr>
                <w:noProof/>
                <w:webHidden/>
              </w:rPr>
              <w:fldChar w:fldCharType="begin"/>
            </w:r>
            <w:r w:rsidR="001D4CEE">
              <w:rPr>
                <w:noProof/>
                <w:webHidden/>
              </w:rPr>
              <w:instrText xml:space="preserve"> PAGEREF _Toc92081382 \h </w:instrText>
            </w:r>
            <w:r w:rsidR="001D4CEE">
              <w:rPr>
                <w:noProof/>
                <w:webHidden/>
              </w:rPr>
            </w:r>
            <w:r w:rsidR="001D4CEE">
              <w:rPr>
                <w:noProof/>
                <w:webHidden/>
              </w:rPr>
              <w:fldChar w:fldCharType="separate"/>
            </w:r>
            <w:r w:rsidR="001D4CEE">
              <w:rPr>
                <w:noProof/>
                <w:webHidden/>
              </w:rPr>
              <w:t>60</w:t>
            </w:r>
            <w:r w:rsidR="001D4CEE">
              <w:rPr>
                <w:noProof/>
                <w:webHidden/>
              </w:rPr>
              <w:fldChar w:fldCharType="end"/>
            </w:r>
          </w:hyperlink>
        </w:p>
        <w:p w14:paraId="2F358679" w14:textId="419DDDA6" w:rsidR="001D4CEE" w:rsidRDefault="004A0EF5">
          <w:pPr>
            <w:pStyle w:val="Verzeichnis2"/>
            <w:tabs>
              <w:tab w:val="right" w:leader="dot" w:pos="8494"/>
            </w:tabs>
            <w:rPr>
              <w:rFonts w:eastAsiaTheme="minorEastAsia"/>
              <w:noProof/>
              <w:sz w:val="22"/>
              <w:szCs w:val="22"/>
            </w:rPr>
          </w:pPr>
          <w:hyperlink w:anchor="_Toc92081383" w:history="1">
            <w:r w:rsidR="001D4CEE" w:rsidRPr="000A3756">
              <w:rPr>
                <w:rStyle w:val="Hyperlink"/>
                <w:noProof/>
              </w:rPr>
              <w:t>Chordchart</w:t>
            </w:r>
            <w:r w:rsidR="001D4CEE">
              <w:rPr>
                <w:noProof/>
                <w:webHidden/>
              </w:rPr>
              <w:tab/>
            </w:r>
            <w:r w:rsidR="001D4CEE">
              <w:rPr>
                <w:noProof/>
                <w:webHidden/>
              </w:rPr>
              <w:fldChar w:fldCharType="begin"/>
            </w:r>
            <w:r w:rsidR="001D4CEE">
              <w:rPr>
                <w:noProof/>
                <w:webHidden/>
              </w:rPr>
              <w:instrText xml:space="preserve"> PAGEREF _Toc92081383 \h </w:instrText>
            </w:r>
            <w:r w:rsidR="001D4CEE">
              <w:rPr>
                <w:noProof/>
                <w:webHidden/>
              </w:rPr>
            </w:r>
            <w:r w:rsidR="001D4CEE">
              <w:rPr>
                <w:noProof/>
                <w:webHidden/>
              </w:rPr>
              <w:fldChar w:fldCharType="separate"/>
            </w:r>
            <w:r w:rsidR="001D4CEE">
              <w:rPr>
                <w:noProof/>
                <w:webHidden/>
              </w:rPr>
              <w:t>61</w:t>
            </w:r>
            <w:r w:rsidR="001D4CEE">
              <w:rPr>
                <w:noProof/>
                <w:webHidden/>
              </w:rPr>
              <w:fldChar w:fldCharType="end"/>
            </w:r>
          </w:hyperlink>
        </w:p>
        <w:p w14:paraId="3374A29B" w14:textId="1CE548C5" w:rsidR="001D4CEE" w:rsidRDefault="004A0EF5">
          <w:pPr>
            <w:pStyle w:val="Verzeichnis2"/>
            <w:tabs>
              <w:tab w:val="right" w:leader="dot" w:pos="8494"/>
            </w:tabs>
            <w:rPr>
              <w:rFonts w:eastAsiaTheme="minorEastAsia"/>
              <w:noProof/>
              <w:sz w:val="22"/>
              <w:szCs w:val="22"/>
            </w:rPr>
          </w:pPr>
          <w:hyperlink w:anchor="_Toc92081384" w:history="1">
            <w:r w:rsidR="001D4CEE" w:rsidRPr="000A3756">
              <w:rPr>
                <w:rStyle w:val="Hyperlink"/>
                <w:noProof/>
              </w:rPr>
              <w:t>Heatmap</w:t>
            </w:r>
            <w:r w:rsidR="001D4CEE">
              <w:rPr>
                <w:noProof/>
                <w:webHidden/>
              </w:rPr>
              <w:tab/>
            </w:r>
            <w:r w:rsidR="001D4CEE">
              <w:rPr>
                <w:noProof/>
                <w:webHidden/>
              </w:rPr>
              <w:fldChar w:fldCharType="begin"/>
            </w:r>
            <w:r w:rsidR="001D4CEE">
              <w:rPr>
                <w:noProof/>
                <w:webHidden/>
              </w:rPr>
              <w:instrText xml:space="preserve"> PAGEREF _Toc92081384 \h </w:instrText>
            </w:r>
            <w:r w:rsidR="001D4CEE">
              <w:rPr>
                <w:noProof/>
                <w:webHidden/>
              </w:rPr>
            </w:r>
            <w:r w:rsidR="001D4CEE">
              <w:rPr>
                <w:noProof/>
                <w:webHidden/>
              </w:rPr>
              <w:fldChar w:fldCharType="separate"/>
            </w:r>
            <w:r w:rsidR="001D4CEE">
              <w:rPr>
                <w:noProof/>
                <w:webHidden/>
              </w:rPr>
              <w:t>62</w:t>
            </w:r>
            <w:r w:rsidR="001D4CEE">
              <w:rPr>
                <w:noProof/>
                <w:webHidden/>
              </w:rPr>
              <w:fldChar w:fldCharType="end"/>
            </w:r>
          </w:hyperlink>
        </w:p>
        <w:p w14:paraId="1C8ED533" w14:textId="480DA075" w:rsidR="001D4CEE" w:rsidRDefault="004A0EF5">
          <w:pPr>
            <w:pStyle w:val="Verzeichnis2"/>
            <w:tabs>
              <w:tab w:val="right" w:leader="dot" w:pos="8494"/>
            </w:tabs>
            <w:rPr>
              <w:rFonts w:eastAsiaTheme="minorEastAsia"/>
              <w:noProof/>
              <w:sz w:val="22"/>
              <w:szCs w:val="22"/>
            </w:rPr>
          </w:pPr>
          <w:hyperlink w:anchor="_Toc92081385" w:history="1">
            <w:r w:rsidR="001D4CEE" w:rsidRPr="000A3756">
              <w:rPr>
                <w:rStyle w:val="Hyperlink"/>
                <w:noProof/>
              </w:rPr>
              <w:t>Linechart</w:t>
            </w:r>
            <w:r w:rsidR="001D4CEE">
              <w:rPr>
                <w:noProof/>
                <w:webHidden/>
              </w:rPr>
              <w:tab/>
            </w:r>
            <w:r w:rsidR="001D4CEE">
              <w:rPr>
                <w:noProof/>
                <w:webHidden/>
              </w:rPr>
              <w:fldChar w:fldCharType="begin"/>
            </w:r>
            <w:r w:rsidR="001D4CEE">
              <w:rPr>
                <w:noProof/>
                <w:webHidden/>
              </w:rPr>
              <w:instrText xml:space="preserve"> PAGEREF _Toc92081385 \h </w:instrText>
            </w:r>
            <w:r w:rsidR="001D4CEE">
              <w:rPr>
                <w:noProof/>
                <w:webHidden/>
              </w:rPr>
            </w:r>
            <w:r w:rsidR="001D4CEE">
              <w:rPr>
                <w:noProof/>
                <w:webHidden/>
              </w:rPr>
              <w:fldChar w:fldCharType="separate"/>
            </w:r>
            <w:r w:rsidR="001D4CEE">
              <w:rPr>
                <w:noProof/>
                <w:webHidden/>
              </w:rPr>
              <w:t>62</w:t>
            </w:r>
            <w:r w:rsidR="001D4CEE">
              <w:rPr>
                <w:noProof/>
                <w:webHidden/>
              </w:rPr>
              <w:fldChar w:fldCharType="end"/>
            </w:r>
          </w:hyperlink>
        </w:p>
        <w:p w14:paraId="2E95C48B" w14:textId="646B8EBE" w:rsidR="001D4CEE" w:rsidRDefault="004A0EF5">
          <w:pPr>
            <w:pStyle w:val="Verzeichnis2"/>
            <w:tabs>
              <w:tab w:val="right" w:leader="dot" w:pos="8494"/>
            </w:tabs>
            <w:rPr>
              <w:rFonts w:eastAsiaTheme="minorEastAsia"/>
              <w:noProof/>
              <w:sz w:val="22"/>
              <w:szCs w:val="22"/>
            </w:rPr>
          </w:pPr>
          <w:hyperlink w:anchor="_Toc92081386" w:history="1">
            <w:r w:rsidR="001D4CEE" w:rsidRPr="000A3756">
              <w:rPr>
                <w:rStyle w:val="Hyperlink"/>
                <w:noProof/>
              </w:rPr>
              <w:t>Piechart</w:t>
            </w:r>
            <w:r w:rsidR="001D4CEE">
              <w:rPr>
                <w:noProof/>
                <w:webHidden/>
              </w:rPr>
              <w:tab/>
            </w:r>
            <w:r w:rsidR="001D4CEE">
              <w:rPr>
                <w:noProof/>
                <w:webHidden/>
              </w:rPr>
              <w:fldChar w:fldCharType="begin"/>
            </w:r>
            <w:r w:rsidR="001D4CEE">
              <w:rPr>
                <w:noProof/>
                <w:webHidden/>
              </w:rPr>
              <w:instrText xml:space="preserve"> PAGEREF _Toc92081386 \h </w:instrText>
            </w:r>
            <w:r w:rsidR="001D4CEE">
              <w:rPr>
                <w:noProof/>
                <w:webHidden/>
              </w:rPr>
            </w:r>
            <w:r w:rsidR="001D4CEE">
              <w:rPr>
                <w:noProof/>
                <w:webHidden/>
              </w:rPr>
              <w:fldChar w:fldCharType="separate"/>
            </w:r>
            <w:r w:rsidR="001D4CEE">
              <w:rPr>
                <w:noProof/>
                <w:webHidden/>
              </w:rPr>
              <w:t>63</w:t>
            </w:r>
            <w:r w:rsidR="001D4CEE">
              <w:rPr>
                <w:noProof/>
                <w:webHidden/>
              </w:rPr>
              <w:fldChar w:fldCharType="end"/>
            </w:r>
          </w:hyperlink>
        </w:p>
        <w:p w14:paraId="42A1D91E" w14:textId="6DB6571C" w:rsidR="001D4CEE" w:rsidRDefault="004A0EF5">
          <w:pPr>
            <w:pStyle w:val="Verzeichnis2"/>
            <w:tabs>
              <w:tab w:val="right" w:leader="dot" w:pos="8494"/>
            </w:tabs>
            <w:rPr>
              <w:rFonts w:eastAsiaTheme="minorEastAsia"/>
              <w:noProof/>
              <w:sz w:val="22"/>
              <w:szCs w:val="22"/>
            </w:rPr>
          </w:pPr>
          <w:hyperlink w:anchor="_Toc92081387" w:history="1">
            <w:r w:rsidR="001D4CEE" w:rsidRPr="000A3756">
              <w:rPr>
                <w:rStyle w:val="Hyperlink"/>
                <w:noProof/>
              </w:rPr>
              <w:t>Point-of-Interest (POI)</w:t>
            </w:r>
            <w:r w:rsidR="001D4CEE">
              <w:rPr>
                <w:noProof/>
                <w:webHidden/>
              </w:rPr>
              <w:tab/>
            </w:r>
            <w:r w:rsidR="001D4CEE">
              <w:rPr>
                <w:noProof/>
                <w:webHidden/>
              </w:rPr>
              <w:fldChar w:fldCharType="begin"/>
            </w:r>
            <w:r w:rsidR="001D4CEE">
              <w:rPr>
                <w:noProof/>
                <w:webHidden/>
              </w:rPr>
              <w:instrText xml:space="preserve"> PAGEREF _Toc92081387 \h </w:instrText>
            </w:r>
            <w:r w:rsidR="001D4CEE">
              <w:rPr>
                <w:noProof/>
                <w:webHidden/>
              </w:rPr>
            </w:r>
            <w:r w:rsidR="001D4CEE">
              <w:rPr>
                <w:noProof/>
                <w:webHidden/>
              </w:rPr>
              <w:fldChar w:fldCharType="separate"/>
            </w:r>
            <w:r w:rsidR="001D4CEE">
              <w:rPr>
                <w:noProof/>
                <w:webHidden/>
              </w:rPr>
              <w:t>63</w:t>
            </w:r>
            <w:r w:rsidR="001D4CEE">
              <w:rPr>
                <w:noProof/>
                <w:webHidden/>
              </w:rPr>
              <w:fldChar w:fldCharType="end"/>
            </w:r>
          </w:hyperlink>
        </w:p>
        <w:p w14:paraId="56133ED2" w14:textId="4F9B28CB" w:rsidR="001D4CEE" w:rsidRDefault="004A0EF5">
          <w:pPr>
            <w:pStyle w:val="Verzeichnis2"/>
            <w:tabs>
              <w:tab w:val="right" w:leader="dot" w:pos="8494"/>
            </w:tabs>
            <w:rPr>
              <w:rFonts w:eastAsiaTheme="minorEastAsia"/>
              <w:noProof/>
              <w:sz w:val="22"/>
              <w:szCs w:val="22"/>
            </w:rPr>
          </w:pPr>
          <w:hyperlink w:anchor="_Toc92081388" w:history="1">
            <w:r w:rsidR="001D4CEE" w:rsidRPr="000A3756">
              <w:rPr>
                <w:rStyle w:val="Hyperlink"/>
                <w:noProof/>
              </w:rPr>
              <w:t>Polygon</w:t>
            </w:r>
            <w:r w:rsidR="001D4CEE">
              <w:rPr>
                <w:noProof/>
                <w:webHidden/>
              </w:rPr>
              <w:tab/>
            </w:r>
            <w:r w:rsidR="001D4CEE">
              <w:rPr>
                <w:noProof/>
                <w:webHidden/>
              </w:rPr>
              <w:fldChar w:fldCharType="begin"/>
            </w:r>
            <w:r w:rsidR="001D4CEE">
              <w:rPr>
                <w:noProof/>
                <w:webHidden/>
              </w:rPr>
              <w:instrText xml:space="preserve"> PAGEREF _Toc92081388 \h </w:instrText>
            </w:r>
            <w:r w:rsidR="001D4CEE">
              <w:rPr>
                <w:noProof/>
                <w:webHidden/>
              </w:rPr>
            </w:r>
            <w:r w:rsidR="001D4CEE">
              <w:rPr>
                <w:noProof/>
                <w:webHidden/>
              </w:rPr>
              <w:fldChar w:fldCharType="separate"/>
            </w:r>
            <w:r w:rsidR="001D4CEE">
              <w:rPr>
                <w:noProof/>
                <w:webHidden/>
              </w:rPr>
              <w:t>64</w:t>
            </w:r>
            <w:r w:rsidR="001D4CEE">
              <w:rPr>
                <w:noProof/>
                <w:webHidden/>
              </w:rPr>
              <w:fldChar w:fldCharType="end"/>
            </w:r>
          </w:hyperlink>
        </w:p>
        <w:p w14:paraId="3B5DDFD9" w14:textId="3A42DE9F" w:rsidR="001D4CEE" w:rsidRDefault="004A0EF5">
          <w:pPr>
            <w:pStyle w:val="Verzeichnis2"/>
            <w:tabs>
              <w:tab w:val="right" w:leader="dot" w:pos="8494"/>
            </w:tabs>
            <w:rPr>
              <w:rFonts w:eastAsiaTheme="minorEastAsia"/>
              <w:noProof/>
              <w:sz w:val="22"/>
              <w:szCs w:val="22"/>
            </w:rPr>
          </w:pPr>
          <w:hyperlink w:anchor="_Toc92081389" w:history="1">
            <w:r w:rsidR="001D4CEE" w:rsidRPr="000A3756">
              <w:rPr>
                <w:rStyle w:val="Hyperlink"/>
                <w:noProof/>
              </w:rPr>
              <w:t>Scatterschart</w:t>
            </w:r>
            <w:r w:rsidR="001D4CEE">
              <w:rPr>
                <w:noProof/>
                <w:webHidden/>
              </w:rPr>
              <w:tab/>
            </w:r>
            <w:r w:rsidR="001D4CEE">
              <w:rPr>
                <w:noProof/>
                <w:webHidden/>
              </w:rPr>
              <w:fldChar w:fldCharType="begin"/>
            </w:r>
            <w:r w:rsidR="001D4CEE">
              <w:rPr>
                <w:noProof/>
                <w:webHidden/>
              </w:rPr>
              <w:instrText xml:space="preserve"> PAGEREF _Toc92081389 \h </w:instrText>
            </w:r>
            <w:r w:rsidR="001D4CEE">
              <w:rPr>
                <w:noProof/>
                <w:webHidden/>
              </w:rPr>
            </w:r>
            <w:r w:rsidR="001D4CEE">
              <w:rPr>
                <w:noProof/>
                <w:webHidden/>
              </w:rPr>
              <w:fldChar w:fldCharType="separate"/>
            </w:r>
            <w:r w:rsidR="001D4CEE">
              <w:rPr>
                <w:noProof/>
                <w:webHidden/>
              </w:rPr>
              <w:t>65</w:t>
            </w:r>
            <w:r w:rsidR="001D4CEE">
              <w:rPr>
                <w:noProof/>
                <w:webHidden/>
              </w:rPr>
              <w:fldChar w:fldCharType="end"/>
            </w:r>
          </w:hyperlink>
        </w:p>
        <w:p w14:paraId="54C4CE2D" w14:textId="1B614E58" w:rsidR="00360E2A" w:rsidRDefault="00360E2A">
          <w:pPr>
            <w:rPr>
              <w:b/>
              <w:bCs/>
            </w:rPr>
          </w:pPr>
          <w:r>
            <w:rPr>
              <w:b/>
              <w:bCs/>
            </w:rPr>
            <w:fldChar w:fldCharType="end"/>
          </w:r>
        </w:p>
      </w:sdtContent>
    </w:sdt>
    <w:p w14:paraId="3098DFC2" w14:textId="77777777" w:rsidR="00360E2A" w:rsidRDefault="00360E2A">
      <w:pPr>
        <w:rPr>
          <w:b/>
          <w:bCs/>
        </w:rPr>
      </w:pPr>
      <w:r>
        <w:rPr>
          <w:b/>
          <w:bCs/>
        </w:rPr>
        <w:br w:type="page"/>
      </w:r>
    </w:p>
    <w:p w14:paraId="5F7DD24D" w14:textId="094BF764" w:rsidR="009800AF" w:rsidRDefault="00CD076B" w:rsidP="009800AF">
      <w:pPr>
        <w:pStyle w:val="berschrift1"/>
      </w:pPr>
      <w:bookmarkStart w:id="2" w:name="_Toc92081310"/>
      <w:r>
        <w:lastRenderedPageBreak/>
        <w:t>Allgemeines</w:t>
      </w:r>
      <w:bookmarkEnd w:id="2"/>
    </w:p>
    <w:p w14:paraId="45495F97" w14:textId="77777777" w:rsidR="001E3F22" w:rsidRDefault="009800AF" w:rsidP="00194C10">
      <w:pPr>
        <w:pStyle w:val="Textkrper"/>
      </w:pPr>
      <w:r>
        <w:t xml:space="preserve">Das Dokument enthält neben der Spezifikation der eingehenden Datenstrukturen zur automatisierten Visualisierung, die Anleitung zum eigenen Betrieb und zur Nutzung der Schnittstelle, die im </w:t>
      </w:r>
      <w:r w:rsidR="00ED1970">
        <w:t xml:space="preserve">Rahmen des </w:t>
      </w:r>
      <w:r>
        <w:t>Projekt</w:t>
      </w:r>
      <w:r w:rsidR="00ED1970">
        <w:t>s</w:t>
      </w:r>
      <w:r>
        <w:t xml:space="preserve"> „Interaktive Visualisierung von Open Data – IVOD“, erstellt wurde.</w:t>
      </w:r>
      <w:r w:rsidR="00FF649B">
        <w:t xml:space="preserve"> Die Schnittstelle wickelt den Prozess der automatisierten Erzeugung interaktiver Visualisierungen, sowie dem Vorschlagsystem zur Ermittlung geeigneter Visualisierungsmöglichkeiten bei bestimmten Eingabedaten ab. Die Art der Eingabedaten wird hier im Detail erläutert. Das Dokument richtet sich an Entwickler und Systemintegratoren, die einen fortlaufenden Betrieb der Schnittstelle sowie deren Weiterentwicklung unterstützen möchten.</w:t>
      </w:r>
      <w:r w:rsidR="00D03C64">
        <w:t xml:space="preserve"> Die Informationen setzen daher </w:t>
      </w:r>
      <w:r w:rsidR="00241EAE">
        <w:t xml:space="preserve">im Großteil </w:t>
      </w:r>
      <w:r w:rsidR="00D03C64">
        <w:t>einen Kenntnistand in der Webentwicklung sowie der Nutzung von Serversystemen voraus. Im einleitenden Kapitel sind die Informationen zur Bereitstellung kompatibler Daten daher im allgemeinverständlichen Kontext erläutert.</w:t>
      </w:r>
    </w:p>
    <w:p w14:paraId="05397440" w14:textId="1C6C1546" w:rsidR="00194C10" w:rsidRDefault="001E3F22" w:rsidP="00194C10">
      <w:pPr>
        <w:pStyle w:val="Textkrper"/>
      </w:pPr>
      <w:r>
        <w:t>D</w:t>
      </w:r>
      <w:r w:rsidR="00FF649B">
        <w:t xml:space="preserve">ie </w:t>
      </w:r>
      <w:r>
        <w:t xml:space="preserve">Schnittstelle selbst </w:t>
      </w:r>
      <w:r w:rsidR="00FF649B">
        <w:t>kapselt die Funktionen der im Projekt erweiterten Open Source Software „pive“ (</w:t>
      </w:r>
      <w:r w:rsidR="00FF649B" w:rsidRPr="00FF649B">
        <w:t>https://github.com/daboth/pive</w:t>
      </w:r>
      <w:r w:rsidR="00FF649B">
        <w:t xml:space="preserve">) und übernimmt die Bereitstellung der dort </w:t>
      </w:r>
      <w:r w:rsidR="003C55B8">
        <w:t>bestehenden</w:t>
      </w:r>
      <w:r w:rsidR="00FF649B">
        <w:t xml:space="preserve"> Funktionen. </w:t>
      </w:r>
      <w:r>
        <w:t xml:space="preserve">Sie wurde zudem nach modernem Standard um IT-Sicherheitsfunktionalitäten ergänzt. </w:t>
      </w:r>
      <w:r w:rsidR="00FF649B">
        <w:t xml:space="preserve">Die Schnittstelle selbst </w:t>
      </w:r>
      <w:r w:rsidR="00690713">
        <w:t xml:space="preserve">wird </w:t>
      </w:r>
      <w:r w:rsidR="00FF649B">
        <w:t xml:space="preserve">unter der offenen </w:t>
      </w:r>
      <w:r w:rsidR="00215DBD" w:rsidRPr="00215DBD">
        <w:t xml:space="preserve">BSD 2-Clause "Simplified" License </w:t>
      </w:r>
      <w:r w:rsidR="00FF649B">
        <w:t>veröffentlicht.</w:t>
      </w:r>
    </w:p>
    <w:p w14:paraId="51BC14D9" w14:textId="158E983B" w:rsidR="00736C4B" w:rsidRDefault="00736C4B" w:rsidP="00736C4B">
      <w:r>
        <w:t xml:space="preserve">Der Quellcode der Schnittstelle wird nach Projektabschluss bereitgestellt als Open Source auf dem Portal Github unter der URL: </w:t>
      </w:r>
      <w:r w:rsidR="00CE4C25" w:rsidRPr="00CE4C25">
        <w:t xml:space="preserve">https://github.com/internet-sicherheit/ivod-platform </w:t>
      </w:r>
      <w:r>
        <w:t>und kann im Anschluss an das Projekt von jedermann weiterentwickelt werden.</w:t>
      </w:r>
    </w:p>
    <w:p w14:paraId="6AB30B64" w14:textId="71C8DF5B" w:rsidR="00702A0B" w:rsidRDefault="00702A0B">
      <w:pPr>
        <w:rPr>
          <w:rFonts w:asciiTheme="majorHAnsi" w:eastAsiaTheme="majorEastAsia" w:hAnsiTheme="majorHAnsi" w:cstheme="majorBidi"/>
          <w:b/>
          <w:bCs/>
          <w:color w:val="4F81BD"/>
          <w:sz w:val="32"/>
          <w:szCs w:val="32"/>
        </w:rPr>
      </w:pPr>
      <w:r>
        <w:br w:type="page"/>
      </w:r>
    </w:p>
    <w:p w14:paraId="7B43EB12" w14:textId="1DE4B9A7" w:rsidR="00194C10" w:rsidRDefault="00194C10" w:rsidP="00194C10">
      <w:pPr>
        <w:pStyle w:val="berschrift1"/>
      </w:pPr>
      <w:bookmarkStart w:id="3" w:name="_Toc92081311"/>
      <w:r>
        <w:lastRenderedPageBreak/>
        <w:t>Lizenz</w:t>
      </w:r>
      <w:bookmarkEnd w:id="3"/>
    </w:p>
    <w:p w14:paraId="05696575" w14:textId="548683D6" w:rsidR="00194C10" w:rsidRDefault="00194C10" w:rsidP="00980341">
      <w:pPr>
        <w:pStyle w:val="Textkrper"/>
        <w:spacing w:line="240" w:lineRule="auto"/>
      </w:pPr>
      <w:r>
        <w:t>Copyright (c) 2021, Institut für Internet-Sicherh</w:t>
      </w:r>
      <w:r w:rsidR="007C3AA5">
        <w:t>ei</w:t>
      </w:r>
      <w:r>
        <w:t>t – if(is)</w:t>
      </w:r>
    </w:p>
    <w:p w14:paraId="59AC0899" w14:textId="4E32BD91" w:rsidR="00194C10" w:rsidRDefault="00194C10" w:rsidP="00980341">
      <w:pPr>
        <w:pStyle w:val="Textkrper"/>
        <w:spacing w:line="240" w:lineRule="auto"/>
      </w:pPr>
      <w:r>
        <w:t>All rights reserved.</w:t>
      </w:r>
    </w:p>
    <w:p w14:paraId="37D2CA19" w14:textId="77777777" w:rsidR="00194C10" w:rsidRDefault="00194C10" w:rsidP="00980341">
      <w:pPr>
        <w:pStyle w:val="Textkrper"/>
        <w:spacing w:line="240" w:lineRule="auto"/>
      </w:pPr>
      <w:r>
        <w:t>Redistribution and use in source and binary forms, with or without</w:t>
      </w:r>
    </w:p>
    <w:p w14:paraId="0D4245C0" w14:textId="6456D21F" w:rsidR="00194C10" w:rsidRDefault="00194C10" w:rsidP="00980341">
      <w:pPr>
        <w:pStyle w:val="Textkrper"/>
        <w:spacing w:line="240" w:lineRule="auto"/>
      </w:pPr>
      <w:r>
        <w:t>modification, are permitted provided that the following conditions are met:</w:t>
      </w:r>
    </w:p>
    <w:p w14:paraId="71C7E426" w14:textId="77777777" w:rsidR="00980341" w:rsidRPr="00980341" w:rsidRDefault="00980341" w:rsidP="00980341"/>
    <w:p w14:paraId="427A90E5" w14:textId="77777777" w:rsidR="00194C10" w:rsidRDefault="00194C10" w:rsidP="00980341">
      <w:pPr>
        <w:pStyle w:val="Textkrper"/>
        <w:spacing w:line="240" w:lineRule="auto"/>
      </w:pPr>
      <w:r>
        <w:t>1. Redistributions of source code must retain the above copyright notice,</w:t>
      </w:r>
    </w:p>
    <w:p w14:paraId="19D8B6AF" w14:textId="1C886D6F" w:rsidR="00194C10" w:rsidRDefault="00194C10" w:rsidP="00980341">
      <w:pPr>
        <w:pStyle w:val="Textkrper"/>
        <w:spacing w:line="240" w:lineRule="auto"/>
      </w:pPr>
      <w:r>
        <w:t>this list of conditions and the following disclaimer.</w:t>
      </w:r>
    </w:p>
    <w:p w14:paraId="38DAF6E5" w14:textId="77777777" w:rsidR="00980341" w:rsidRPr="00980341" w:rsidRDefault="00980341" w:rsidP="00980341"/>
    <w:p w14:paraId="29E520EE" w14:textId="77777777" w:rsidR="00194C10" w:rsidRDefault="00194C10" w:rsidP="00980341">
      <w:pPr>
        <w:pStyle w:val="Textkrper"/>
        <w:spacing w:line="240" w:lineRule="auto"/>
      </w:pPr>
      <w:r>
        <w:t>2. Redistributions in binary form must reproduce the above copyright notice,</w:t>
      </w:r>
    </w:p>
    <w:p w14:paraId="562D1DA1" w14:textId="77777777" w:rsidR="00194C10" w:rsidRDefault="00194C10" w:rsidP="00980341">
      <w:pPr>
        <w:pStyle w:val="Textkrper"/>
        <w:spacing w:line="240" w:lineRule="auto"/>
      </w:pPr>
      <w:r>
        <w:t>this list of conditions and the following disclaimer in the documentation</w:t>
      </w:r>
    </w:p>
    <w:p w14:paraId="1BD69B28" w14:textId="77777777" w:rsidR="00194C10" w:rsidRDefault="00194C10" w:rsidP="00980341">
      <w:pPr>
        <w:pStyle w:val="Textkrper"/>
        <w:spacing w:line="240" w:lineRule="auto"/>
      </w:pPr>
      <w:r>
        <w:t>and/or other materials provided with the distribution.</w:t>
      </w:r>
    </w:p>
    <w:p w14:paraId="130B1611" w14:textId="433E722D" w:rsidR="00194C10" w:rsidRDefault="00980341" w:rsidP="00980341">
      <w:pPr>
        <w:pStyle w:val="Textkrper"/>
        <w:tabs>
          <w:tab w:val="left" w:pos="6120"/>
        </w:tabs>
      </w:pPr>
      <w:r>
        <w:tab/>
      </w:r>
    </w:p>
    <w:p w14:paraId="32225A4E" w14:textId="6961EBEA" w:rsidR="00194C10" w:rsidRDefault="00194C10" w:rsidP="00194C10">
      <w:pPr>
        <w:pStyle w:val="Textkrper"/>
      </w:pPr>
      <w:r>
        <w:t>THIS SOFTWARE IS PROVIDED BY THE COPYRIGHT HOLDERS AND CONTRIBUTORS "AS IS" AND ANY EXPRESS OR IMPLIED WARRANTIES, INCLUDING, BUT NOT LIMITED TO, THE IMPLIED WARRANTIES OF MERCHANTABILITY AND FITNESS FOR A PARTICULAR PURPOS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6CA458C1" w14:textId="77EDE1C4" w:rsidR="00702A0B" w:rsidRDefault="00702A0B">
      <w:r>
        <w:br w:type="page"/>
      </w:r>
    </w:p>
    <w:p w14:paraId="24DE5DC1" w14:textId="783ACEE5" w:rsidR="0051676F" w:rsidRDefault="0051676F" w:rsidP="00140825">
      <w:pPr>
        <w:pStyle w:val="berschrift1"/>
      </w:pPr>
      <w:bookmarkStart w:id="4" w:name="_Toc92081312"/>
      <w:r>
        <w:lastRenderedPageBreak/>
        <w:t>Datenstrukturen</w:t>
      </w:r>
      <w:r w:rsidR="00980B4D">
        <w:t xml:space="preserve"> nach Visualisierungen</w:t>
      </w:r>
      <w:bookmarkEnd w:id="4"/>
    </w:p>
    <w:p w14:paraId="2BF65AC6" w14:textId="58E88F11" w:rsidR="0051676F" w:rsidRDefault="000E6516" w:rsidP="0051676F">
      <w:pPr>
        <w:pStyle w:val="Textkrper"/>
      </w:pPr>
      <w:r>
        <w:t xml:space="preserve">Dieser Abschnitt enthält </w:t>
      </w:r>
      <w:r w:rsidR="009B6F27">
        <w:t>Informationen</w:t>
      </w:r>
      <w:r>
        <w:t xml:space="preserve"> über die derzeit verfügbaren Datenstrukturen, mit denen die Schnittstelle laut Spezifikation umgehen kann. Die hier erläuterten Datenstrukturen vermitteln eine Übersicht der implementierten Funktionalitäten der Schnittstelle, sowie notwendige Informationen zur zukünftigen Veröffentlichung offener Daten für die maschinelle Verarbeitung.</w:t>
      </w:r>
    </w:p>
    <w:p w14:paraId="770AF940" w14:textId="0AFDD7E3" w:rsidR="00B9089B" w:rsidRDefault="00B9089B" w:rsidP="00B9089B">
      <w:r>
        <w:t>Die erweiterte Open Source Lösung pive bietet die automatische Zuordnung von geeigneten Visualisierungen auf den gegebenen Datensatz. Während des Vorgangs, werden alle Eigenschaften des Datensatzes auf Konfigurationen geprüft. Sobald alle Bedingungen der Konfigurationsdatei erfüllt sind, wird die Visualisierung in eine Ergebnisliste aufgenommen. Zusätzlich kann entschieden werden, ob ein Datensatz geeignet ist, um mehrere Reihen in einer einzelnen Visualisierung anzuzeigen, wie beispielsweise das Zeichnen mehrerer Verläufe in einem Liniendiagramm.</w:t>
      </w:r>
      <w:r w:rsidR="00921C8C">
        <w:t xml:space="preserve"> Eine Kurzübersicht der Regelstruktur ist auch im Abschnitt „Formate“ vorhanden.</w:t>
      </w:r>
      <w:r w:rsidR="0052086D">
        <w:t xml:space="preserve"> Die hier aufgeführten Angaben zum Visualisierungsdatentyp entsprechen der Definition aus dem Abschnitt „Datentypen“. </w:t>
      </w:r>
      <w:r w:rsidR="00A34FC0">
        <w:t xml:space="preserve"> Die Angaben beziehen sich auf die Beschaffenheit eines einzelnen Datenpunktes in einer Datenreihe.</w:t>
      </w:r>
    </w:p>
    <w:p w14:paraId="44116C88" w14:textId="77777777" w:rsidR="00B9089B" w:rsidRDefault="00B9089B"/>
    <w:p w14:paraId="7233AF9A" w14:textId="4BB87DC0" w:rsidR="00595F6B" w:rsidRDefault="00595F6B" w:rsidP="00595F6B">
      <w:pPr>
        <w:pStyle w:val="berschrift2"/>
      </w:pPr>
      <w:bookmarkStart w:id="5" w:name="_Toc92081313"/>
      <w:r>
        <w:t>Barchart</w:t>
      </w:r>
      <w:bookmarkEnd w:id="5"/>
    </w:p>
    <w:p w14:paraId="60D1CD7F" w14:textId="20326587" w:rsidR="0052086D" w:rsidRPr="001D4CEE" w:rsidRDefault="0052086D" w:rsidP="001D4CEE">
      <w:r w:rsidRPr="001D4CEE">
        <w:t>Im Säulendiagramm werden Datenpunkte in einer ordinalen Skalierung durch Rechtecke angezeigt, deren Höhe mit dem Wert des Datenpunkts korreliert. Die Skalierung der Ordinatenachse beeinflusst dabei deren Höhe. Das Diagramm erwartet zur Generierung einen numerischen Parameter sowie eine zugehörige Zeichenkette. Datenpunkte unterscheiden sich anhand der Farbe ihrer Rechtecke. Es eignet sich gut zur Veranschaulichung relativer und absoluter Häufigkeiten.</w:t>
      </w:r>
    </w:p>
    <w:tbl>
      <w:tblPr>
        <w:tblStyle w:val="Tabellenraster"/>
        <w:tblW w:w="0" w:type="auto"/>
        <w:tblLook w:val="04A0" w:firstRow="1" w:lastRow="0" w:firstColumn="1" w:lastColumn="0" w:noHBand="0" w:noVBand="1"/>
      </w:tblPr>
      <w:tblGrid>
        <w:gridCol w:w="4247"/>
        <w:gridCol w:w="4247"/>
      </w:tblGrid>
      <w:tr w:rsidR="0052086D" w14:paraId="2A940390" w14:textId="77777777" w:rsidTr="0052086D">
        <w:tc>
          <w:tcPr>
            <w:tcW w:w="4247" w:type="dxa"/>
          </w:tcPr>
          <w:p w14:paraId="241EE0B5" w14:textId="3C240E06" w:rsidR="0052086D" w:rsidRDefault="0052086D" w:rsidP="0052086D">
            <w:pPr>
              <w:pStyle w:val="berschrift2"/>
              <w:tabs>
                <w:tab w:val="left" w:pos="1215"/>
              </w:tabs>
              <w:outlineLvl w:val="1"/>
              <w:rPr>
                <w:rFonts w:asciiTheme="minorHAnsi" w:eastAsiaTheme="minorHAnsi" w:hAnsiTheme="minorHAnsi" w:cstheme="minorBidi"/>
                <w:b w:val="0"/>
                <w:bCs w:val="0"/>
                <w:color w:val="auto"/>
                <w:sz w:val="24"/>
                <w:szCs w:val="24"/>
              </w:rPr>
            </w:pPr>
            <w:bookmarkStart w:id="6" w:name="_Toc92081314"/>
            <w:r w:rsidRPr="0052086D">
              <w:rPr>
                <w:rFonts w:asciiTheme="minorHAnsi" w:eastAsiaTheme="minorHAnsi" w:hAnsiTheme="minorHAnsi" w:cstheme="minorBidi"/>
                <w:b w:val="0"/>
                <w:bCs w:val="0"/>
                <w:color w:val="auto"/>
                <w:sz w:val="24"/>
                <w:szCs w:val="24"/>
              </w:rPr>
              <w:t>Datenfeld</w:t>
            </w:r>
            <w:bookmarkEnd w:id="6"/>
          </w:p>
        </w:tc>
        <w:tc>
          <w:tcPr>
            <w:tcW w:w="4247" w:type="dxa"/>
          </w:tcPr>
          <w:p w14:paraId="4F9F3A7F" w14:textId="44543C77" w:rsidR="0052086D" w:rsidRDefault="0052086D" w:rsidP="0052086D">
            <w:pPr>
              <w:pStyle w:val="berschrift2"/>
              <w:outlineLvl w:val="1"/>
              <w:rPr>
                <w:rFonts w:asciiTheme="minorHAnsi" w:eastAsiaTheme="minorHAnsi" w:hAnsiTheme="minorHAnsi" w:cstheme="minorBidi"/>
                <w:b w:val="0"/>
                <w:bCs w:val="0"/>
                <w:color w:val="auto"/>
                <w:sz w:val="24"/>
                <w:szCs w:val="24"/>
              </w:rPr>
            </w:pPr>
            <w:bookmarkStart w:id="7" w:name="_Toc92081315"/>
            <w:r w:rsidRPr="0052086D">
              <w:rPr>
                <w:rFonts w:asciiTheme="minorHAnsi" w:eastAsiaTheme="minorHAnsi" w:hAnsiTheme="minorHAnsi" w:cstheme="minorBidi"/>
                <w:b w:val="0"/>
                <w:bCs w:val="0"/>
                <w:color w:val="auto"/>
                <w:sz w:val="24"/>
                <w:szCs w:val="24"/>
              </w:rPr>
              <w:t>Visualisierungsdatentyp</w:t>
            </w:r>
            <w:bookmarkEnd w:id="7"/>
          </w:p>
        </w:tc>
      </w:tr>
      <w:tr w:rsidR="0052086D" w14:paraId="3EBB79A9" w14:textId="77777777" w:rsidTr="0052086D">
        <w:tc>
          <w:tcPr>
            <w:tcW w:w="4247" w:type="dxa"/>
          </w:tcPr>
          <w:p w14:paraId="0B597499" w14:textId="31620F3C" w:rsidR="0052086D" w:rsidRDefault="0052086D" w:rsidP="0052086D">
            <w:pPr>
              <w:pStyle w:val="berschrift2"/>
              <w:outlineLvl w:val="1"/>
              <w:rPr>
                <w:rFonts w:asciiTheme="minorHAnsi" w:eastAsiaTheme="minorHAnsi" w:hAnsiTheme="minorHAnsi" w:cstheme="minorBidi"/>
                <w:b w:val="0"/>
                <w:bCs w:val="0"/>
                <w:color w:val="auto"/>
                <w:sz w:val="24"/>
                <w:szCs w:val="24"/>
              </w:rPr>
            </w:pPr>
            <w:bookmarkStart w:id="8" w:name="_Toc92081316"/>
            <w:r w:rsidRPr="0052086D">
              <w:rPr>
                <w:rFonts w:asciiTheme="minorHAnsi" w:eastAsiaTheme="minorHAnsi" w:hAnsiTheme="minorHAnsi" w:cstheme="minorBidi"/>
                <w:b w:val="0"/>
                <w:bCs w:val="0"/>
                <w:color w:val="auto"/>
                <w:sz w:val="24"/>
                <w:szCs w:val="24"/>
              </w:rPr>
              <w:t>Wert</w:t>
            </w:r>
            <w:bookmarkEnd w:id="8"/>
          </w:p>
        </w:tc>
        <w:tc>
          <w:tcPr>
            <w:tcW w:w="4247" w:type="dxa"/>
          </w:tcPr>
          <w:p w14:paraId="01DAB76D" w14:textId="56F8C1EF" w:rsidR="0052086D" w:rsidRDefault="0052086D" w:rsidP="0052086D">
            <w:pPr>
              <w:pStyle w:val="berschrift2"/>
              <w:outlineLvl w:val="1"/>
              <w:rPr>
                <w:rFonts w:asciiTheme="minorHAnsi" w:eastAsiaTheme="minorHAnsi" w:hAnsiTheme="minorHAnsi" w:cstheme="minorBidi"/>
                <w:b w:val="0"/>
                <w:bCs w:val="0"/>
                <w:color w:val="auto"/>
                <w:sz w:val="24"/>
                <w:szCs w:val="24"/>
              </w:rPr>
            </w:pPr>
            <w:bookmarkStart w:id="9" w:name="_Toc92081317"/>
            <w:r>
              <w:rPr>
                <w:rFonts w:asciiTheme="minorHAnsi" w:eastAsiaTheme="minorHAnsi" w:hAnsiTheme="minorHAnsi" w:cstheme="minorBidi"/>
                <w:b w:val="0"/>
                <w:bCs w:val="0"/>
                <w:color w:val="auto"/>
                <w:sz w:val="24"/>
                <w:szCs w:val="24"/>
              </w:rPr>
              <w:t>Zahl</w:t>
            </w:r>
            <w:bookmarkEnd w:id="9"/>
          </w:p>
        </w:tc>
      </w:tr>
      <w:tr w:rsidR="0052086D" w14:paraId="07B19416" w14:textId="77777777" w:rsidTr="0052086D">
        <w:tc>
          <w:tcPr>
            <w:tcW w:w="4247" w:type="dxa"/>
          </w:tcPr>
          <w:p w14:paraId="3937108E" w14:textId="7503E87B" w:rsidR="0052086D" w:rsidRDefault="0052086D" w:rsidP="0052086D">
            <w:pPr>
              <w:pStyle w:val="berschrift2"/>
              <w:outlineLvl w:val="1"/>
              <w:rPr>
                <w:rFonts w:asciiTheme="minorHAnsi" w:eastAsiaTheme="minorHAnsi" w:hAnsiTheme="minorHAnsi" w:cstheme="minorBidi"/>
                <w:b w:val="0"/>
                <w:bCs w:val="0"/>
                <w:color w:val="auto"/>
                <w:sz w:val="24"/>
                <w:szCs w:val="24"/>
              </w:rPr>
            </w:pPr>
            <w:bookmarkStart w:id="10" w:name="_Toc92081318"/>
            <w:r w:rsidRPr="0052086D">
              <w:rPr>
                <w:rFonts w:asciiTheme="minorHAnsi" w:eastAsiaTheme="minorHAnsi" w:hAnsiTheme="minorHAnsi" w:cstheme="minorBidi"/>
                <w:b w:val="0"/>
                <w:bCs w:val="0"/>
                <w:color w:val="auto"/>
                <w:sz w:val="24"/>
                <w:szCs w:val="24"/>
              </w:rPr>
              <w:t>Bezeichnung</w:t>
            </w:r>
            <w:bookmarkEnd w:id="10"/>
          </w:p>
        </w:tc>
        <w:tc>
          <w:tcPr>
            <w:tcW w:w="4247" w:type="dxa"/>
          </w:tcPr>
          <w:p w14:paraId="1082DEFF" w14:textId="410076A9" w:rsidR="0052086D" w:rsidRDefault="0052086D" w:rsidP="0052086D">
            <w:pPr>
              <w:pStyle w:val="berschrift2"/>
              <w:outlineLvl w:val="1"/>
              <w:rPr>
                <w:rFonts w:asciiTheme="minorHAnsi" w:eastAsiaTheme="minorHAnsi" w:hAnsiTheme="minorHAnsi" w:cstheme="minorBidi"/>
                <w:b w:val="0"/>
                <w:bCs w:val="0"/>
                <w:color w:val="auto"/>
                <w:sz w:val="24"/>
                <w:szCs w:val="24"/>
              </w:rPr>
            </w:pPr>
            <w:bookmarkStart w:id="11" w:name="_Toc92081319"/>
            <w:r>
              <w:rPr>
                <w:rFonts w:asciiTheme="minorHAnsi" w:eastAsiaTheme="minorHAnsi" w:hAnsiTheme="minorHAnsi" w:cstheme="minorBidi"/>
                <w:b w:val="0"/>
                <w:bCs w:val="0"/>
                <w:color w:val="auto"/>
                <w:sz w:val="24"/>
                <w:szCs w:val="24"/>
              </w:rPr>
              <w:t>Text</w:t>
            </w:r>
            <w:bookmarkEnd w:id="11"/>
          </w:p>
        </w:tc>
      </w:tr>
    </w:tbl>
    <w:p w14:paraId="008101B5" w14:textId="237E7FFA" w:rsidR="0052086D" w:rsidRDefault="0052086D" w:rsidP="0052086D">
      <w:pPr>
        <w:pStyle w:val="berschrift2"/>
      </w:pPr>
    </w:p>
    <w:p w14:paraId="19CF3D19" w14:textId="702B32A0" w:rsidR="003C19B9" w:rsidRDefault="003C19B9" w:rsidP="0052086D">
      <w:pPr>
        <w:pStyle w:val="berschrift2"/>
      </w:pPr>
      <w:bookmarkStart w:id="12" w:name="_Toc92081320"/>
      <w:r>
        <w:lastRenderedPageBreak/>
        <w:t>Bubblechart</w:t>
      </w:r>
      <w:bookmarkEnd w:id="12"/>
    </w:p>
    <w:p w14:paraId="079A69C6" w14:textId="6961D758" w:rsidR="0052086D" w:rsidRDefault="0052086D" w:rsidP="0052086D">
      <w:r>
        <w:t xml:space="preserve">Das Blasendiagramm zeigt Datenpunkte bestehend aus mindestens drei numerischen Parametern und besitzt zwei skalierbare Achsen. Datumsangaben werden von der Abszisse akzeptiert. Datenpunkte bestehen aus Abszisse, Ordinate und einem Radius des Kreises, der durch die dritte Variable definiert wird. Für eine bessere Erkennbarkeit der Punkte, lässt sich die Opazität der Kreise einstellen, Datenpunkte die vollständig von anderen verdeckt werden, sind so noch immer sichtbar. Entsprechen die Parameter Vielfachen der geforderten Variablenanzahl, abzüglich ihrer gemeinsamen Abszisse, werden sie als </w:t>
      </w:r>
      <w:r w:rsidR="00C06147">
        <w:t xml:space="preserve">zusätzliche </w:t>
      </w:r>
      <w:r>
        <w:t>Daten</w:t>
      </w:r>
      <w:r w:rsidR="00C06147">
        <w:t>reihe</w:t>
      </w:r>
      <w:r>
        <w:t xml:space="preserve"> in das Diagramm mit andersfarbigen Kreisen aufgenommen.</w:t>
      </w:r>
    </w:p>
    <w:tbl>
      <w:tblPr>
        <w:tblStyle w:val="Tabellenraster"/>
        <w:tblW w:w="0" w:type="auto"/>
        <w:tblLook w:val="04A0" w:firstRow="1" w:lastRow="0" w:firstColumn="1" w:lastColumn="0" w:noHBand="0" w:noVBand="1"/>
      </w:tblPr>
      <w:tblGrid>
        <w:gridCol w:w="4247"/>
        <w:gridCol w:w="4247"/>
      </w:tblGrid>
      <w:tr w:rsidR="00F966B8" w14:paraId="6BDC877F" w14:textId="77777777" w:rsidTr="00F966B8">
        <w:tc>
          <w:tcPr>
            <w:tcW w:w="4247" w:type="dxa"/>
          </w:tcPr>
          <w:p w14:paraId="2358C951" w14:textId="63C91462" w:rsidR="00F966B8" w:rsidRDefault="00F966B8" w:rsidP="0052086D">
            <w:r>
              <w:t>Datenfeld</w:t>
            </w:r>
          </w:p>
        </w:tc>
        <w:tc>
          <w:tcPr>
            <w:tcW w:w="4247" w:type="dxa"/>
          </w:tcPr>
          <w:p w14:paraId="202FFBD3" w14:textId="6A4D760C" w:rsidR="00F966B8" w:rsidRDefault="00F966B8" w:rsidP="00052203">
            <w:r>
              <w:t>Visualisierungsdatentyp</w:t>
            </w:r>
          </w:p>
        </w:tc>
      </w:tr>
      <w:tr w:rsidR="00F966B8" w14:paraId="48EA0A5A" w14:textId="77777777" w:rsidTr="00F966B8">
        <w:tc>
          <w:tcPr>
            <w:tcW w:w="4247" w:type="dxa"/>
          </w:tcPr>
          <w:p w14:paraId="0646F5AC" w14:textId="45457311" w:rsidR="00F966B8" w:rsidRDefault="00F966B8" w:rsidP="0052086D">
            <w:r>
              <w:t>X</w:t>
            </w:r>
          </w:p>
        </w:tc>
        <w:tc>
          <w:tcPr>
            <w:tcW w:w="4247" w:type="dxa"/>
          </w:tcPr>
          <w:p w14:paraId="6B4B7590" w14:textId="532F970A" w:rsidR="00F966B8" w:rsidRDefault="00F966B8" w:rsidP="00052203">
            <w:r>
              <w:t>Zahl</w:t>
            </w:r>
          </w:p>
        </w:tc>
      </w:tr>
      <w:tr w:rsidR="00F966B8" w14:paraId="007CECC0" w14:textId="77777777" w:rsidTr="00F966B8">
        <w:tc>
          <w:tcPr>
            <w:tcW w:w="4247" w:type="dxa"/>
          </w:tcPr>
          <w:p w14:paraId="559BEE0B" w14:textId="2AF9A7ED" w:rsidR="00F966B8" w:rsidRDefault="00F966B8" w:rsidP="0052086D">
            <w:r>
              <w:t>Y1</w:t>
            </w:r>
          </w:p>
        </w:tc>
        <w:tc>
          <w:tcPr>
            <w:tcW w:w="4247" w:type="dxa"/>
          </w:tcPr>
          <w:p w14:paraId="5A08038C" w14:textId="179876D1" w:rsidR="00F966B8" w:rsidRDefault="00F966B8" w:rsidP="00052203">
            <w:r>
              <w:t>Zahl</w:t>
            </w:r>
          </w:p>
        </w:tc>
      </w:tr>
      <w:tr w:rsidR="00F966B8" w14:paraId="47771C66" w14:textId="77777777" w:rsidTr="00F966B8">
        <w:tc>
          <w:tcPr>
            <w:tcW w:w="4247" w:type="dxa"/>
          </w:tcPr>
          <w:p w14:paraId="539341E3" w14:textId="02F4E0C1" w:rsidR="00F966B8" w:rsidRDefault="00F966B8" w:rsidP="0052086D">
            <w:r>
              <w:t>Radius1</w:t>
            </w:r>
          </w:p>
        </w:tc>
        <w:tc>
          <w:tcPr>
            <w:tcW w:w="4247" w:type="dxa"/>
          </w:tcPr>
          <w:p w14:paraId="53538DE3" w14:textId="55FFB6D9" w:rsidR="00F966B8" w:rsidRDefault="00F966B8" w:rsidP="00052203">
            <w:r>
              <w:t>Zahl</w:t>
            </w:r>
          </w:p>
        </w:tc>
      </w:tr>
      <w:tr w:rsidR="00F966B8" w14:paraId="0344EDEA" w14:textId="77777777" w:rsidTr="00F966B8">
        <w:tc>
          <w:tcPr>
            <w:tcW w:w="4247" w:type="dxa"/>
          </w:tcPr>
          <w:p w14:paraId="3F895437" w14:textId="524EC669" w:rsidR="00F966B8" w:rsidRDefault="00F966B8" w:rsidP="0052086D">
            <w:r>
              <w:t>Y2</w:t>
            </w:r>
          </w:p>
        </w:tc>
        <w:tc>
          <w:tcPr>
            <w:tcW w:w="4247" w:type="dxa"/>
          </w:tcPr>
          <w:p w14:paraId="12708FAF" w14:textId="2083CCB9" w:rsidR="00F966B8" w:rsidRDefault="00F966B8" w:rsidP="00052203">
            <w:r>
              <w:t>Zahl</w:t>
            </w:r>
          </w:p>
        </w:tc>
      </w:tr>
      <w:tr w:rsidR="00F966B8" w14:paraId="5E6CD05C" w14:textId="77777777" w:rsidTr="00F966B8">
        <w:tc>
          <w:tcPr>
            <w:tcW w:w="4247" w:type="dxa"/>
          </w:tcPr>
          <w:p w14:paraId="0667EC79" w14:textId="673360D1" w:rsidR="00F966B8" w:rsidRDefault="00F966B8" w:rsidP="0052086D">
            <w:r>
              <w:t>Radius2</w:t>
            </w:r>
          </w:p>
        </w:tc>
        <w:tc>
          <w:tcPr>
            <w:tcW w:w="4247" w:type="dxa"/>
          </w:tcPr>
          <w:p w14:paraId="5BE795DB" w14:textId="3DF9F883" w:rsidR="00F966B8" w:rsidRDefault="00F966B8" w:rsidP="00052203">
            <w:r>
              <w:t>Zahl</w:t>
            </w:r>
          </w:p>
        </w:tc>
      </w:tr>
      <w:tr w:rsidR="00F966B8" w14:paraId="2317929B" w14:textId="77777777" w:rsidTr="00F966B8">
        <w:tc>
          <w:tcPr>
            <w:tcW w:w="4247" w:type="dxa"/>
          </w:tcPr>
          <w:p w14:paraId="0F8233DD" w14:textId="4A3C1A1F" w:rsidR="00F966B8" w:rsidRDefault="00F966B8" w:rsidP="0052086D">
            <w:r>
              <w:t>…</w:t>
            </w:r>
          </w:p>
        </w:tc>
        <w:tc>
          <w:tcPr>
            <w:tcW w:w="4247" w:type="dxa"/>
          </w:tcPr>
          <w:p w14:paraId="110C61FB" w14:textId="278711C5" w:rsidR="00F966B8" w:rsidRDefault="00F966B8" w:rsidP="00052203">
            <w:r>
              <w:t>…</w:t>
            </w:r>
          </w:p>
        </w:tc>
      </w:tr>
      <w:tr w:rsidR="00F966B8" w14:paraId="7446B548" w14:textId="77777777" w:rsidTr="00F966B8">
        <w:tc>
          <w:tcPr>
            <w:tcW w:w="4247" w:type="dxa"/>
          </w:tcPr>
          <w:p w14:paraId="5A601588" w14:textId="7416C391" w:rsidR="00F966B8" w:rsidRDefault="00F966B8" w:rsidP="0052086D">
            <w:r>
              <w:t>Y_n</w:t>
            </w:r>
          </w:p>
        </w:tc>
        <w:tc>
          <w:tcPr>
            <w:tcW w:w="4247" w:type="dxa"/>
          </w:tcPr>
          <w:p w14:paraId="3326D85A" w14:textId="175D8E80" w:rsidR="00F966B8" w:rsidRDefault="00F966B8" w:rsidP="00052203">
            <w:r>
              <w:t>Zahl</w:t>
            </w:r>
          </w:p>
        </w:tc>
      </w:tr>
      <w:tr w:rsidR="00F966B8" w14:paraId="5F4C5E1B" w14:textId="77777777" w:rsidTr="00F966B8">
        <w:tc>
          <w:tcPr>
            <w:tcW w:w="4247" w:type="dxa"/>
          </w:tcPr>
          <w:p w14:paraId="390F6D01" w14:textId="065488F5" w:rsidR="00F966B8" w:rsidRDefault="00F966B8" w:rsidP="0052086D">
            <w:r>
              <w:t>Radius_n</w:t>
            </w:r>
          </w:p>
        </w:tc>
        <w:tc>
          <w:tcPr>
            <w:tcW w:w="4247" w:type="dxa"/>
          </w:tcPr>
          <w:p w14:paraId="1FD591F0" w14:textId="6647F4C7" w:rsidR="00F966B8" w:rsidRDefault="00F966B8" w:rsidP="00052203">
            <w:r>
              <w:t>Zahl</w:t>
            </w:r>
          </w:p>
        </w:tc>
      </w:tr>
    </w:tbl>
    <w:p w14:paraId="56E03361" w14:textId="3D04349B" w:rsidR="003C19B9" w:rsidRDefault="0052086D" w:rsidP="001B031E">
      <w:pPr>
        <w:pStyle w:val="berschrift2"/>
      </w:pPr>
      <w:r>
        <w:cr/>
      </w:r>
      <w:bookmarkStart w:id="13" w:name="_Toc92081321"/>
      <w:r w:rsidR="003C19B9">
        <w:t>Chordchart</w:t>
      </w:r>
      <w:bookmarkEnd w:id="13"/>
    </w:p>
    <w:p w14:paraId="2679FD18" w14:textId="3B496607" w:rsidR="0052086D" w:rsidRDefault="007209B1" w:rsidP="007209B1">
      <w:r>
        <w:t>Das Saitendiagramm veranschaulicht die Beziehungen von Gruppen aus Entitäten. Es erwartet zwei Zeichenketten und einen numerischen Parameterzur Darstellung. Die eingehende Datenstruktur bezeichnet</w:t>
      </w:r>
      <w:r w:rsidR="00052203">
        <w:t xml:space="preserve"> </w:t>
      </w:r>
      <w:r>
        <w:t>dabei einen gewichteten Graphen</w:t>
      </w:r>
      <w:r w:rsidR="00052203">
        <w:t>.</w:t>
      </w:r>
    </w:p>
    <w:p w14:paraId="09DBE0AE" w14:textId="41D68F23" w:rsidR="00052203" w:rsidRDefault="00052203" w:rsidP="00052203">
      <w:r>
        <w:t xml:space="preserve">Die Verbindungen des Graphen werden dann in einem zirkulären Diagramm angezeigt, wobei gleiche Knoten gruppiert werden. Die Gruppen sind im äußeren Ring des Diagramms angeordnet, während deren Verbindungen untereinander sich durch feine Linien (Saiten) zeigen, deren anfängliche Dicke abhängig von der Gewichtung ist. Dabei werden alle ein- und ausgehenden Verbindungen, sowie die eigenen Verbindungen innerhalb der Gruppe, berücksichtigt. </w:t>
      </w:r>
    </w:p>
    <w:tbl>
      <w:tblPr>
        <w:tblStyle w:val="Tabellenraster"/>
        <w:tblW w:w="0" w:type="auto"/>
        <w:tblLook w:val="04A0" w:firstRow="1" w:lastRow="0" w:firstColumn="1" w:lastColumn="0" w:noHBand="0" w:noVBand="1"/>
      </w:tblPr>
      <w:tblGrid>
        <w:gridCol w:w="4247"/>
        <w:gridCol w:w="4247"/>
      </w:tblGrid>
      <w:tr w:rsidR="00052203" w14:paraId="40B21982" w14:textId="77777777" w:rsidTr="00052203">
        <w:tc>
          <w:tcPr>
            <w:tcW w:w="4247" w:type="dxa"/>
          </w:tcPr>
          <w:p w14:paraId="59DE76B5" w14:textId="2DA7ED6F" w:rsidR="00052203" w:rsidRDefault="00052203" w:rsidP="00052203">
            <w:r>
              <w:t>Datenfeld</w:t>
            </w:r>
          </w:p>
        </w:tc>
        <w:tc>
          <w:tcPr>
            <w:tcW w:w="4247" w:type="dxa"/>
          </w:tcPr>
          <w:p w14:paraId="467CE6E1" w14:textId="154AECDE" w:rsidR="00052203" w:rsidRDefault="00052203" w:rsidP="00052203">
            <w:r>
              <w:t>Visualisierungsdatentyp</w:t>
            </w:r>
          </w:p>
        </w:tc>
      </w:tr>
      <w:tr w:rsidR="00052203" w14:paraId="2E2A1911" w14:textId="77777777" w:rsidTr="00052203">
        <w:tc>
          <w:tcPr>
            <w:tcW w:w="4247" w:type="dxa"/>
          </w:tcPr>
          <w:p w14:paraId="0B896CEB" w14:textId="0FBD4BE5" w:rsidR="00052203" w:rsidRDefault="001B031E" w:rsidP="00052203">
            <w:r>
              <w:t>Start</w:t>
            </w:r>
          </w:p>
        </w:tc>
        <w:tc>
          <w:tcPr>
            <w:tcW w:w="4247" w:type="dxa"/>
          </w:tcPr>
          <w:p w14:paraId="32241AEF" w14:textId="0A67456B" w:rsidR="00052203" w:rsidRDefault="001B031E" w:rsidP="00052203">
            <w:r>
              <w:t>Text</w:t>
            </w:r>
          </w:p>
        </w:tc>
      </w:tr>
      <w:tr w:rsidR="00052203" w14:paraId="1D339131" w14:textId="77777777" w:rsidTr="00052203">
        <w:tc>
          <w:tcPr>
            <w:tcW w:w="4247" w:type="dxa"/>
          </w:tcPr>
          <w:p w14:paraId="20107DA4" w14:textId="687AEE58" w:rsidR="00052203" w:rsidRDefault="001B031E" w:rsidP="00052203">
            <w:r>
              <w:t>Ziel</w:t>
            </w:r>
          </w:p>
        </w:tc>
        <w:tc>
          <w:tcPr>
            <w:tcW w:w="4247" w:type="dxa"/>
          </w:tcPr>
          <w:p w14:paraId="33B0B59A" w14:textId="0D1140FF" w:rsidR="00052203" w:rsidRDefault="001B031E" w:rsidP="00052203">
            <w:r>
              <w:t>Text</w:t>
            </w:r>
          </w:p>
        </w:tc>
      </w:tr>
      <w:tr w:rsidR="001B031E" w14:paraId="38BCC5FC" w14:textId="77777777" w:rsidTr="00052203">
        <w:tc>
          <w:tcPr>
            <w:tcW w:w="4247" w:type="dxa"/>
          </w:tcPr>
          <w:p w14:paraId="6EA46138" w14:textId="11DF927E" w:rsidR="001B031E" w:rsidRDefault="001B031E" w:rsidP="00052203">
            <w:r>
              <w:t>Gewichtung</w:t>
            </w:r>
          </w:p>
        </w:tc>
        <w:tc>
          <w:tcPr>
            <w:tcW w:w="4247" w:type="dxa"/>
          </w:tcPr>
          <w:p w14:paraId="3332A3A5" w14:textId="521AA984" w:rsidR="001B031E" w:rsidRDefault="001B031E" w:rsidP="00052203">
            <w:r>
              <w:t>Zahl</w:t>
            </w:r>
          </w:p>
        </w:tc>
      </w:tr>
    </w:tbl>
    <w:p w14:paraId="5F3DF932" w14:textId="77777777" w:rsidR="00052203" w:rsidRDefault="00052203" w:rsidP="00052203"/>
    <w:p w14:paraId="7E965C3F" w14:textId="7E865807" w:rsidR="003C19B9" w:rsidRDefault="003C19B9" w:rsidP="002173AE">
      <w:pPr>
        <w:pStyle w:val="berschrift2"/>
      </w:pPr>
      <w:bookmarkStart w:id="14" w:name="_Toc92081322"/>
      <w:r>
        <w:lastRenderedPageBreak/>
        <w:t>Heatmap</w:t>
      </w:r>
      <w:bookmarkEnd w:id="14"/>
    </w:p>
    <w:p w14:paraId="598D79DC" w14:textId="5489784A" w:rsidR="001012F7" w:rsidRDefault="00A25D9C" w:rsidP="008E3FCD">
      <w:r>
        <w:t xml:space="preserve">Die Heatmap zeichnet Polygone anhand </w:t>
      </w:r>
      <w:r w:rsidR="00FC4C04">
        <w:t>der Auflösung von Gebietsnamen auf entsprechende GeoJSON Koordinaten</w:t>
      </w:r>
      <w:r>
        <w:t xml:space="preserve"> und färbt diese entsprechend ihrer Intensität ein. </w:t>
      </w:r>
      <w:r w:rsidR="00171E27">
        <w:t>Zum Betrieb der Heatmap wird ein eigener Geodatenserver wie Overpass (</w:t>
      </w:r>
      <w:hyperlink r:id="rId11" w:history="1">
        <w:r w:rsidR="00171E27" w:rsidRPr="008E618D">
          <w:rPr>
            <w:rStyle w:val="Hyperlink"/>
          </w:rPr>
          <w:t>https://wiki.openstreetmap.org/wiki/Overpass_API</w:t>
        </w:r>
      </w:hyperlink>
      <w:r w:rsidR="00171E27">
        <w:t xml:space="preserve">) notwendig, um uneingeschränkt auf die Open Streetmap Daten zur Namensauflösung zurückzugreifen.  </w:t>
      </w:r>
      <w:r w:rsidR="001012F7">
        <w:t>Sie zeichnet sich durch die farbliche Kennzeichnung von angrenzenden Gebieten aus und stellt eine grafische Repräsentation von Vergleichen, der den Gebieten zugeordneten Zahlenwerten, dar.</w:t>
      </w:r>
      <w:r w:rsidR="008E3FCD" w:rsidRPr="008E3FCD">
        <w:t xml:space="preserve"> </w:t>
      </w:r>
      <w:r w:rsidR="008E3FCD">
        <w:t>Die Angabe der verschiedenen Gebietsnamen und mindestens jeweils eines zugehörigen Zahlenwerts pro Datenpunkt ist notwendig, um diesen Vergleich vorzunehmen. Sind mehrere numerische Werte angegeben, wird der jeweils erste als Vergleichswert zur Erzeugung der Heatmap bezogen.</w:t>
      </w:r>
    </w:p>
    <w:tbl>
      <w:tblPr>
        <w:tblStyle w:val="Tabellenraster"/>
        <w:tblW w:w="0" w:type="auto"/>
        <w:tblLook w:val="04A0" w:firstRow="1" w:lastRow="0" w:firstColumn="1" w:lastColumn="0" w:noHBand="0" w:noVBand="1"/>
      </w:tblPr>
      <w:tblGrid>
        <w:gridCol w:w="4247"/>
        <w:gridCol w:w="4247"/>
      </w:tblGrid>
      <w:tr w:rsidR="00A34FC0" w14:paraId="420189C7" w14:textId="77777777" w:rsidTr="00A34FC0">
        <w:tc>
          <w:tcPr>
            <w:tcW w:w="4247" w:type="dxa"/>
          </w:tcPr>
          <w:p w14:paraId="4424FAB6" w14:textId="2639E843" w:rsidR="00A34FC0" w:rsidRDefault="00A34FC0" w:rsidP="003C19B9">
            <w:r>
              <w:t>Datenfeld</w:t>
            </w:r>
          </w:p>
        </w:tc>
        <w:tc>
          <w:tcPr>
            <w:tcW w:w="4247" w:type="dxa"/>
          </w:tcPr>
          <w:p w14:paraId="59B2F8D9" w14:textId="21983A12" w:rsidR="00A34FC0" w:rsidRDefault="00A34FC0" w:rsidP="003C19B9">
            <w:r>
              <w:t>Visualisierungsdatentyp</w:t>
            </w:r>
          </w:p>
        </w:tc>
      </w:tr>
      <w:tr w:rsidR="00A34FC0" w14:paraId="6DB2D0AA" w14:textId="77777777" w:rsidTr="00A34FC0">
        <w:tc>
          <w:tcPr>
            <w:tcW w:w="4247" w:type="dxa"/>
          </w:tcPr>
          <w:p w14:paraId="500F752D" w14:textId="2E6F1FD1" w:rsidR="00A34FC0" w:rsidRDefault="006E5465" w:rsidP="003C19B9">
            <w:r>
              <w:t>Name1</w:t>
            </w:r>
          </w:p>
        </w:tc>
        <w:tc>
          <w:tcPr>
            <w:tcW w:w="4247" w:type="dxa"/>
          </w:tcPr>
          <w:p w14:paraId="7C0F3009" w14:textId="7BB543A2" w:rsidR="00A34FC0" w:rsidRDefault="006E5465" w:rsidP="003C19B9">
            <w:r>
              <w:t>Text</w:t>
            </w:r>
          </w:p>
        </w:tc>
      </w:tr>
      <w:tr w:rsidR="00A34FC0" w14:paraId="0DB41045" w14:textId="77777777" w:rsidTr="00A34FC0">
        <w:tc>
          <w:tcPr>
            <w:tcW w:w="4247" w:type="dxa"/>
          </w:tcPr>
          <w:p w14:paraId="7FFBEC49" w14:textId="0FF6280B" w:rsidR="00A34FC0" w:rsidRDefault="006E5465" w:rsidP="003C19B9">
            <w:r>
              <w:t>Wert1</w:t>
            </w:r>
          </w:p>
        </w:tc>
        <w:tc>
          <w:tcPr>
            <w:tcW w:w="4247" w:type="dxa"/>
          </w:tcPr>
          <w:p w14:paraId="7EA4A753" w14:textId="74FA18A3" w:rsidR="00A34FC0" w:rsidRDefault="006E5465" w:rsidP="003C19B9">
            <w:r>
              <w:t>Zahl</w:t>
            </w:r>
          </w:p>
        </w:tc>
      </w:tr>
      <w:tr w:rsidR="006E5465" w14:paraId="764AAE28" w14:textId="77777777" w:rsidTr="00A34FC0">
        <w:tc>
          <w:tcPr>
            <w:tcW w:w="4247" w:type="dxa"/>
          </w:tcPr>
          <w:p w14:paraId="59E06B01" w14:textId="37F71F88" w:rsidR="006E5465" w:rsidRDefault="006E5465" w:rsidP="003C19B9">
            <w:r>
              <w:t>Wert2</w:t>
            </w:r>
          </w:p>
        </w:tc>
        <w:tc>
          <w:tcPr>
            <w:tcW w:w="4247" w:type="dxa"/>
          </w:tcPr>
          <w:p w14:paraId="1175FBD4" w14:textId="6568B06F" w:rsidR="006E5465" w:rsidRDefault="006E5465" w:rsidP="003C19B9">
            <w:r>
              <w:t>Zahl</w:t>
            </w:r>
          </w:p>
        </w:tc>
      </w:tr>
      <w:tr w:rsidR="006E5465" w14:paraId="58F1A00D" w14:textId="77777777" w:rsidTr="00A34FC0">
        <w:tc>
          <w:tcPr>
            <w:tcW w:w="4247" w:type="dxa"/>
          </w:tcPr>
          <w:p w14:paraId="306E6011" w14:textId="54933025" w:rsidR="006E5465" w:rsidRDefault="006E5465" w:rsidP="003C19B9">
            <w:r>
              <w:t>…</w:t>
            </w:r>
          </w:p>
        </w:tc>
        <w:tc>
          <w:tcPr>
            <w:tcW w:w="4247" w:type="dxa"/>
          </w:tcPr>
          <w:p w14:paraId="15682F77" w14:textId="66A3216E" w:rsidR="006E5465" w:rsidRDefault="006E5465" w:rsidP="003C19B9">
            <w:r>
              <w:t>…</w:t>
            </w:r>
          </w:p>
        </w:tc>
      </w:tr>
      <w:tr w:rsidR="006E5465" w14:paraId="36C553E0" w14:textId="77777777" w:rsidTr="00A34FC0">
        <w:tc>
          <w:tcPr>
            <w:tcW w:w="4247" w:type="dxa"/>
          </w:tcPr>
          <w:p w14:paraId="4388B596" w14:textId="335BF0F7" w:rsidR="006E5465" w:rsidRDefault="006E5465" w:rsidP="003C19B9">
            <w:r>
              <w:t>Wert_n</w:t>
            </w:r>
          </w:p>
        </w:tc>
        <w:tc>
          <w:tcPr>
            <w:tcW w:w="4247" w:type="dxa"/>
          </w:tcPr>
          <w:p w14:paraId="6EAB255D" w14:textId="739F137C" w:rsidR="006E5465" w:rsidRDefault="006E5465" w:rsidP="003C19B9">
            <w:r>
              <w:t>Zahl</w:t>
            </w:r>
          </w:p>
        </w:tc>
      </w:tr>
    </w:tbl>
    <w:p w14:paraId="658D7D2D" w14:textId="77777777" w:rsidR="0052086D" w:rsidRDefault="0052086D" w:rsidP="003C19B9"/>
    <w:p w14:paraId="09397BA6" w14:textId="5B7A12D2" w:rsidR="003C19B9" w:rsidRDefault="003C19B9" w:rsidP="002173AE">
      <w:pPr>
        <w:pStyle w:val="berschrift2"/>
      </w:pPr>
      <w:bookmarkStart w:id="15" w:name="_Toc92081323"/>
      <w:r>
        <w:t>Linechart</w:t>
      </w:r>
      <w:bookmarkEnd w:id="15"/>
    </w:p>
    <w:p w14:paraId="2C94B3B6" w14:textId="20B93651" w:rsidR="0052086D" w:rsidRDefault="00DD5410" w:rsidP="00DD5410">
      <w:r>
        <w:t>Einzelne Datenpunkte der Datenreihe bestehen je aus Abszisse und Ordinate und werden durch Linien miteinander verbunden. Es sind mindestens zwei numerische Parameter pro</w:t>
      </w:r>
      <w:r w:rsidRPr="00DD5410">
        <w:t xml:space="preserve"> </w:t>
      </w:r>
      <w:r>
        <w:t xml:space="preserve">Datenpunkt notwendig, jeder weitere Zahlenwert repräsentiert eine neue Datenreihe. Optional akzeptiert die Abszisse auch Datumsangaben. Bei gleichzeitiger Darstellung mehrerer Datenreihen, werden sie in Form verschiedener Linien dargestellt. Ordinaten repräsentieren die unterschiedlichen Daten an diesem Punkt. </w:t>
      </w:r>
      <w:r w:rsidR="00831E3C">
        <w:t>Die Achsen</w:t>
      </w:r>
      <w:r>
        <w:t xml:space="preserve"> beide lassen sich unterschiedlich skalieren.</w:t>
      </w:r>
    </w:p>
    <w:tbl>
      <w:tblPr>
        <w:tblStyle w:val="Tabellenraster"/>
        <w:tblW w:w="0" w:type="auto"/>
        <w:tblLook w:val="04A0" w:firstRow="1" w:lastRow="0" w:firstColumn="1" w:lastColumn="0" w:noHBand="0" w:noVBand="1"/>
      </w:tblPr>
      <w:tblGrid>
        <w:gridCol w:w="4247"/>
        <w:gridCol w:w="4247"/>
      </w:tblGrid>
      <w:tr w:rsidR="00DD5410" w14:paraId="3DCD1801" w14:textId="77777777" w:rsidTr="00DD5410">
        <w:tc>
          <w:tcPr>
            <w:tcW w:w="4247" w:type="dxa"/>
          </w:tcPr>
          <w:p w14:paraId="13F970C9" w14:textId="1741B84D" w:rsidR="00DD5410" w:rsidRDefault="00DD5410" w:rsidP="00DD5410">
            <w:r>
              <w:t>Datenfeld</w:t>
            </w:r>
          </w:p>
        </w:tc>
        <w:tc>
          <w:tcPr>
            <w:tcW w:w="4247" w:type="dxa"/>
          </w:tcPr>
          <w:p w14:paraId="6368929A" w14:textId="53994C48" w:rsidR="00DD5410" w:rsidRDefault="00DD5410" w:rsidP="00DD5410">
            <w:r>
              <w:t>Visualisierungsdatentyp</w:t>
            </w:r>
          </w:p>
        </w:tc>
      </w:tr>
      <w:tr w:rsidR="00DD5410" w14:paraId="5D9CD1B7" w14:textId="77777777" w:rsidTr="00DD5410">
        <w:tc>
          <w:tcPr>
            <w:tcW w:w="4247" w:type="dxa"/>
          </w:tcPr>
          <w:p w14:paraId="001EB416" w14:textId="1BCB95DF" w:rsidR="00DD5410" w:rsidRDefault="00831E3C" w:rsidP="00DD5410">
            <w:r>
              <w:t>X</w:t>
            </w:r>
          </w:p>
        </w:tc>
        <w:tc>
          <w:tcPr>
            <w:tcW w:w="4247" w:type="dxa"/>
          </w:tcPr>
          <w:p w14:paraId="34EF5BAD" w14:textId="73D027B0" w:rsidR="00DD5410" w:rsidRDefault="00831E3C" w:rsidP="00DD5410">
            <w:r>
              <w:t>Zahl</w:t>
            </w:r>
          </w:p>
        </w:tc>
      </w:tr>
      <w:tr w:rsidR="00831E3C" w14:paraId="1F4643A2" w14:textId="77777777" w:rsidTr="00DD5410">
        <w:tc>
          <w:tcPr>
            <w:tcW w:w="4247" w:type="dxa"/>
          </w:tcPr>
          <w:p w14:paraId="4950321F" w14:textId="5ECA3ABF" w:rsidR="00831E3C" w:rsidRDefault="00831E3C" w:rsidP="00DD5410">
            <w:r>
              <w:t>Y1</w:t>
            </w:r>
          </w:p>
        </w:tc>
        <w:tc>
          <w:tcPr>
            <w:tcW w:w="4247" w:type="dxa"/>
          </w:tcPr>
          <w:p w14:paraId="249FBDEF" w14:textId="69A4B2CB" w:rsidR="00831E3C" w:rsidRDefault="00831E3C" w:rsidP="00DD5410">
            <w:r>
              <w:t>Zahl</w:t>
            </w:r>
          </w:p>
        </w:tc>
      </w:tr>
      <w:tr w:rsidR="00831E3C" w14:paraId="01CA1A2E" w14:textId="77777777" w:rsidTr="00DD5410">
        <w:tc>
          <w:tcPr>
            <w:tcW w:w="4247" w:type="dxa"/>
          </w:tcPr>
          <w:p w14:paraId="5B799AFC" w14:textId="5CC8036E" w:rsidR="00831E3C" w:rsidRDefault="00831E3C" w:rsidP="00DD5410">
            <w:r>
              <w:t>Y2</w:t>
            </w:r>
          </w:p>
        </w:tc>
        <w:tc>
          <w:tcPr>
            <w:tcW w:w="4247" w:type="dxa"/>
          </w:tcPr>
          <w:p w14:paraId="633BA231" w14:textId="787545D7" w:rsidR="00831E3C" w:rsidRDefault="00831E3C" w:rsidP="00DD5410">
            <w:r>
              <w:t>Zahl</w:t>
            </w:r>
          </w:p>
        </w:tc>
      </w:tr>
      <w:tr w:rsidR="00831E3C" w14:paraId="45E1231A" w14:textId="77777777" w:rsidTr="00DD5410">
        <w:tc>
          <w:tcPr>
            <w:tcW w:w="4247" w:type="dxa"/>
          </w:tcPr>
          <w:p w14:paraId="629B721E" w14:textId="59795277" w:rsidR="00831E3C" w:rsidRDefault="00831E3C" w:rsidP="00DD5410">
            <w:r>
              <w:t>…</w:t>
            </w:r>
          </w:p>
        </w:tc>
        <w:tc>
          <w:tcPr>
            <w:tcW w:w="4247" w:type="dxa"/>
          </w:tcPr>
          <w:p w14:paraId="0075E50F" w14:textId="5B1D820B" w:rsidR="00831E3C" w:rsidRDefault="00831E3C" w:rsidP="00DD5410">
            <w:r>
              <w:t>…</w:t>
            </w:r>
          </w:p>
        </w:tc>
      </w:tr>
      <w:tr w:rsidR="00831E3C" w14:paraId="295D24E5" w14:textId="77777777" w:rsidTr="00DD5410">
        <w:tc>
          <w:tcPr>
            <w:tcW w:w="4247" w:type="dxa"/>
          </w:tcPr>
          <w:p w14:paraId="69D3B632" w14:textId="6E716E4F" w:rsidR="00831E3C" w:rsidRDefault="00831E3C" w:rsidP="00DD5410">
            <w:r>
              <w:t>Y_n</w:t>
            </w:r>
          </w:p>
        </w:tc>
        <w:tc>
          <w:tcPr>
            <w:tcW w:w="4247" w:type="dxa"/>
          </w:tcPr>
          <w:p w14:paraId="7A019279" w14:textId="17C71446" w:rsidR="00831E3C" w:rsidRDefault="00831E3C" w:rsidP="00DD5410">
            <w:r>
              <w:t>Zahl</w:t>
            </w:r>
          </w:p>
        </w:tc>
      </w:tr>
    </w:tbl>
    <w:p w14:paraId="105F4BEB" w14:textId="614D2C07" w:rsidR="003C19B9" w:rsidRDefault="003C19B9" w:rsidP="002173AE">
      <w:pPr>
        <w:pStyle w:val="berschrift2"/>
      </w:pPr>
      <w:bookmarkStart w:id="16" w:name="_Toc92081324"/>
      <w:r>
        <w:lastRenderedPageBreak/>
        <w:t>Piechart</w:t>
      </w:r>
      <w:bookmarkEnd w:id="16"/>
    </w:p>
    <w:p w14:paraId="4157ECEC" w14:textId="3366C205" w:rsidR="0052086D" w:rsidRDefault="000726D4" w:rsidP="000726D4">
      <w:r>
        <w:t>Das Kreis-, oder auch Tortendiagramm zeigt Datenpunkte als Teil eines vollständigen Kreises. Es benötigt zwei Parameter, einen numerischen und einen Text. Die Kreisfläche selbst zeigt 100% der gesamten numerischen Daten, während die Kreissegmentflächen aus den prozentualen Anteilen der einzelnen Datenpunkten bestehen. Datenpunkte unterscheiden sich dabei durch ihre Kolorierung. Es eignet sich daher gut zur Darstellung relativer Häufigkeiten.</w:t>
      </w:r>
    </w:p>
    <w:tbl>
      <w:tblPr>
        <w:tblStyle w:val="Tabellenraster"/>
        <w:tblW w:w="0" w:type="auto"/>
        <w:tblLook w:val="04A0" w:firstRow="1" w:lastRow="0" w:firstColumn="1" w:lastColumn="0" w:noHBand="0" w:noVBand="1"/>
      </w:tblPr>
      <w:tblGrid>
        <w:gridCol w:w="4247"/>
        <w:gridCol w:w="4247"/>
      </w:tblGrid>
      <w:tr w:rsidR="005F25FC" w14:paraId="3A87C209" w14:textId="77777777" w:rsidTr="005F25FC">
        <w:tc>
          <w:tcPr>
            <w:tcW w:w="4247" w:type="dxa"/>
          </w:tcPr>
          <w:p w14:paraId="0CFC4A64" w14:textId="4CF8E3D0" w:rsidR="005F25FC" w:rsidRDefault="005F25FC" w:rsidP="000726D4">
            <w:r>
              <w:t>Datenfeld</w:t>
            </w:r>
          </w:p>
        </w:tc>
        <w:tc>
          <w:tcPr>
            <w:tcW w:w="4247" w:type="dxa"/>
          </w:tcPr>
          <w:p w14:paraId="45BE8F2E" w14:textId="6E45C82D" w:rsidR="005F25FC" w:rsidRDefault="005F25FC" w:rsidP="000726D4">
            <w:r>
              <w:t>Visualisierungsdatentyp</w:t>
            </w:r>
          </w:p>
        </w:tc>
      </w:tr>
      <w:tr w:rsidR="005F25FC" w14:paraId="4655C7F6" w14:textId="77777777" w:rsidTr="005F25FC">
        <w:tc>
          <w:tcPr>
            <w:tcW w:w="4247" w:type="dxa"/>
          </w:tcPr>
          <w:p w14:paraId="052BA372" w14:textId="12AC722C" w:rsidR="005F25FC" w:rsidRDefault="005F25FC" w:rsidP="000726D4">
            <w:r>
              <w:t>Wert</w:t>
            </w:r>
          </w:p>
        </w:tc>
        <w:tc>
          <w:tcPr>
            <w:tcW w:w="4247" w:type="dxa"/>
          </w:tcPr>
          <w:p w14:paraId="762A0D86" w14:textId="1F784542" w:rsidR="005F25FC" w:rsidRDefault="005F25FC" w:rsidP="000726D4">
            <w:r>
              <w:t>Zahl</w:t>
            </w:r>
          </w:p>
        </w:tc>
      </w:tr>
      <w:tr w:rsidR="005F25FC" w14:paraId="036C1100" w14:textId="77777777" w:rsidTr="005F25FC">
        <w:tc>
          <w:tcPr>
            <w:tcW w:w="4247" w:type="dxa"/>
          </w:tcPr>
          <w:p w14:paraId="63E512FD" w14:textId="542FFC54" w:rsidR="005F25FC" w:rsidRDefault="005F25FC" w:rsidP="000726D4">
            <w:r>
              <w:t>Bezeichnung</w:t>
            </w:r>
          </w:p>
        </w:tc>
        <w:tc>
          <w:tcPr>
            <w:tcW w:w="4247" w:type="dxa"/>
          </w:tcPr>
          <w:p w14:paraId="66165FF4" w14:textId="16C8202F" w:rsidR="005F25FC" w:rsidRDefault="005F25FC" w:rsidP="000726D4">
            <w:r>
              <w:t>Text</w:t>
            </w:r>
          </w:p>
        </w:tc>
      </w:tr>
    </w:tbl>
    <w:p w14:paraId="082E183B" w14:textId="77777777" w:rsidR="000726D4" w:rsidRDefault="000726D4" w:rsidP="000726D4"/>
    <w:p w14:paraId="023B8F80" w14:textId="4C49E60D" w:rsidR="003C19B9" w:rsidRDefault="003C19B9" w:rsidP="002173AE">
      <w:pPr>
        <w:pStyle w:val="berschrift2"/>
      </w:pPr>
      <w:bookmarkStart w:id="17" w:name="_Toc92081325"/>
      <w:r>
        <w:t>Point-of-Interest (POI)</w:t>
      </w:r>
      <w:bookmarkEnd w:id="17"/>
    </w:p>
    <w:p w14:paraId="6C018382" w14:textId="457796B3" w:rsidR="0052086D" w:rsidRDefault="0086124F" w:rsidP="0086124F">
      <w:r>
        <w:t>Die Visualisierungsform POI bildet Standorte auf einer Karte ab. Die Standorte werden durch Koordinatenpaare beschrieben und auf einer Landkarte dargestellt. Wie auch bei der Heatmap wird durch die Namensauflösung der GeoJSON Informationen der Betrieb eines Overpass Servers notwendig.</w:t>
      </w:r>
      <w:r w:rsidRPr="0086124F">
        <w:t xml:space="preserve"> </w:t>
      </w:r>
      <w:r>
        <w:t>Voraussetzung zum Zeichnen ist der Beginn mit dem jeweiligen Breitengrad, gefolgt vom Längengrad des Datenpunktes. Optional können, daran anknüpfend, die den Standort beschreibenden Felder als Zeichenkette abgelegt werden.</w:t>
      </w:r>
    </w:p>
    <w:tbl>
      <w:tblPr>
        <w:tblStyle w:val="Tabellenraster"/>
        <w:tblW w:w="0" w:type="auto"/>
        <w:tblLook w:val="04A0" w:firstRow="1" w:lastRow="0" w:firstColumn="1" w:lastColumn="0" w:noHBand="0" w:noVBand="1"/>
      </w:tblPr>
      <w:tblGrid>
        <w:gridCol w:w="4247"/>
        <w:gridCol w:w="4247"/>
      </w:tblGrid>
      <w:tr w:rsidR="00705A7A" w14:paraId="2C46B78C" w14:textId="77777777" w:rsidTr="00705A7A">
        <w:tc>
          <w:tcPr>
            <w:tcW w:w="4247" w:type="dxa"/>
          </w:tcPr>
          <w:p w14:paraId="7B389896" w14:textId="368BB53E" w:rsidR="00705A7A" w:rsidRDefault="00705A7A" w:rsidP="0086124F">
            <w:r>
              <w:t>Datenfeld</w:t>
            </w:r>
          </w:p>
        </w:tc>
        <w:tc>
          <w:tcPr>
            <w:tcW w:w="4247" w:type="dxa"/>
          </w:tcPr>
          <w:p w14:paraId="4542BC83" w14:textId="5C10A7CA" w:rsidR="00705A7A" w:rsidRDefault="00705A7A" w:rsidP="0086124F">
            <w:r>
              <w:t>Visualisierungsdatentyp</w:t>
            </w:r>
          </w:p>
        </w:tc>
      </w:tr>
      <w:tr w:rsidR="00705A7A" w14:paraId="4BD4A5C3" w14:textId="77777777" w:rsidTr="00705A7A">
        <w:tc>
          <w:tcPr>
            <w:tcW w:w="4247" w:type="dxa"/>
          </w:tcPr>
          <w:p w14:paraId="2FFC340D" w14:textId="71645F54" w:rsidR="00705A7A" w:rsidRDefault="00705A7A" w:rsidP="0086124F">
            <w:r>
              <w:t>Latitude</w:t>
            </w:r>
          </w:p>
        </w:tc>
        <w:tc>
          <w:tcPr>
            <w:tcW w:w="4247" w:type="dxa"/>
          </w:tcPr>
          <w:p w14:paraId="7965A76B" w14:textId="1363D5D9" w:rsidR="00705A7A" w:rsidRDefault="00705A7A" w:rsidP="0086124F">
            <w:r>
              <w:t>Breitengrad</w:t>
            </w:r>
          </w:p>
        </w:tc>
      </w:tr>
      <w:tr w:rsidR="00705A7A" w14:paraId="57BCC13E" w14:textId="77777777" w:rsidTr="00705A7A">
        <w:tc>
          <w:tcPr>
            <w:tcW w:w="4247" w:type="dxa"/>
          </w:tcPr>
          <w:p w14:paraId="37E80747" w14:textId="4B3A0B27" w:rsidR="00705A7A" w:rsidRDefault="00705A7A" w:rsidP="0086124F">
            <w:r>
              <w:t>Longitude</w:t>
            </w:r>
          </w:p>
        </w:tc>
        <w:tc>
          <w:tcPr>
            <w:tcW w:w="4247" w:type="dxa"/>
          </w:tcPr>
          <w:p w14:paraId="5B6BF5AC" w14:textId="2579D98D" w:rsidR="00705A7A" w:rsidRDefault="00705A7A" w:rsidP="0086124F">
            <w:r>
              <w:t>Längengrad</w:t>
            </w:r>
          </w:p>
        </w:tc>
      </w:tr>
      <w:tr w:rsidR="00705A7A" w14:paraId="434BB0AD" w14:textId="77777777" w:rsidTr="00705A7A">
        <w:tc>
          <w:tcPr>
            <w:tcW w:w="4247" w:type="dxa"/>
          </w:tcPr>
          <w:p w14:paraId="7F4E47BA" w14:textId="3F930597" w:rsidR="00705A7A" w:rsidRDefault="00705A7A" w:rsidP="0086124F">
            <w:r>
              <w:t>Bezeichner1</w:t>
            </w:r>
          </w:p>
        </w:tc>
        <w:tc>
          <w:tcPr>
            <w:tcW w:w="4247" w:type="dxa"/>
          </w:tcPr>
          <w:p w14:paraId="7922B376" w14:textId="6BE698CE" w:rsidR="00705A7A" w:rsidRDefault="00705A7A" w:rsidP="0086124F">
            <w:r>
              <w:t>Text</w:t>
            </w:r>
          </w:p>
        </w:tc>
      </w:tr>
      <w:tr w:rsidR="00705A7A" w14:paraId="7B4D67AC" w14:textId="77777777" w:rsidTr="00705A7A">
        <w:tc>
          <w:tcPr>
            <w:tcW w:w="4247" w:type="dxa"/>
          </w:tcPr>
          <w:p w14:paraId="10D06B0B" w14:textId="5FBAC8E4" w:rsidR="00705A7A" w:rsidRDefault="00705A7A" w:rsidP="0086124F">
            <w:r>
              <w:t>Bezeichner2</w:t>
            </w:r>
          </w:p>
        </w:tc>
        <w:tc>
          <w:tcPr>
            <w:tcW w:w="4247" w:type="dxa"/>
          </w:tcPr>
          <w:p w14:paraId="26A74D4E" w14:textId="7691E539" w:rsidR="00705A7A" w:rsidRDefault="00705A7A" w:rsidP="0086124F">
            <w:r>
              <w:t>Text</w:t>
            </w:r>
          </w:p>
        </w:tc>
      </w:tr>
      <w:tr w:rsidR="00705A7A" w14:paraId="613E921B" w14:textId="77777777" w:rsidTr="00705A7A">
        <w:tc>
          <w:tcPr>
            <w:tcW w:w="4247" w:type="dxa"/>
          </w:tcPr>
          <w:p w14:paraId="7233DB1E" w14:textId="418F4DE7" w:rsidR="00705A7A" w:rsidRDefault="00705A7A" w:rsidP="0086124F">
            <w:r>
              <w:t>…</w:t>
            </w:r>
          </w:p>
        </w:tc>
        <w:tc>
          <w:tcPr>
            <w:tcW w:w="4247" w:type="dxa"/>
          </w:tcPr>
          <w:p w14:paraId="4A6A0B41" w14:textId="4CE9C792" w:rsidR="00705A7A" w:rsidRDefault="00705A7A" w:rsidP="0086124F">
            <w:r>
              <w:t>…</w:t>
            </w:r>
          </w:p>
        </w:tc>
      </w:tr>
      <w:tr w:rsidR="00705A7A" w14:paraId="312C7D80" w14:textId="77777777" w:rsidTr="00705A7A">
        <w:tc>
          <w:tcPr>
            <w:tcW w:w="4247" w:type="dxa"/>
          </w:tcPr>
          <w:p w14:paraId="5FB1C663" w14:textId="25BD6A36" w:rsidR="00705A7A" w:rsidRDefault="00705A7A" w:rsidP="0086124F">
            <w:r>
              <w:t>Bezeichner_n</w:t>
            </w:r>
          </w:p>
        </w:tc>
        <w:tc>
          <w:tcPr>
            <w:tcW w:w="4247" w:type="dxa"/>
          </w:tcPr>
          <w:p w14:paraId="4214C092" w14:textId="55087B7C" w:rsidR="00705A7A" w:rsidRDefault="00705A7A" w:rsidP="0086124F">
            <w:r>
              <w:t>Text</w:t>
            </w:r>
          </w:p>
        </w:tc>
      </w:tr>
    </w:tbl>
    <w:p w14:paraId="17DD2480" w14:textId="77777777" w:rsidR="00705A7A" w:rsidRDefault="00705A7A" w:rsidP="0086124F"/>
    <w:p w14:paraId="72771F7C" w14:textId="77777777" w:rsidR="00CB73BD" w:rsidRDefault="00CB73BD" w:rsidP="002173AE">
      <w:pPr>
        <w:pStyle w:val="berschrift2"/>
      </w:pPr>
    </w:p>
    <w:p w14:paraId="1568DFD5" w14:textId="77777777" w:rsidR="00CB73BD" w:rsidRDefault="00CB73BD" w:rsidP="002173AE">
      <w:pPr>
        <w:pStyle w:val="berschrift2"/>
      </w:pPr>
    </w:p>
    <w:p w14:paraId="3A9F9464" w14:textId="77777777" w:rsidR="00CB73BD" w:rsidRDefault="00CB73BD" w:rsidP="002173AE">
      <w:pPr>
        <w:pStyle w:val="berschrift2"/>
      </w:pPr>
    </w:p>
    <w:p w14:paraId="5710917C" w14:textId="77777777" w:rsidR="00CB73BD" w:rsidRDefault="00CB73BD" w:rsidP="002173AE">
      <w:pPr>
        <w:pStyle w:val="berschrift2"/>
      </w:pPr>
    </w:p>
    <w:p w14:paraId="68528A3C" w14:textId="77777777" w:rsidR="00CB73BD" w:rsidRDefault="00CB73BD" w:rsidP="002173AE">
      <w:pPr>
        <w:pStyle w:val="berschrift2"/>
      </w:pPr>
    </w:p>
    <w:p w14:paraId="30A10EC2" w14:textId="31AA2B79" w:rsidR="003C19B9" w:rsidRDefault="003C19B9" w:rsidP="002173AE">
      <w:pPr>
        <w:pStyle w:val="berschrift2"/>
      </w:pPr>
      <w:bookmarkStart w:id="18" w:name="_Toc92081326"/>
      <w:r>
        <w:lastRenderedPageBreak/>
        <w:t>Polygon</w:t>
      </w:r>
      <w:bookmarkEnd w:id="18"/>
    </w:p>
    <w:p w14:paraId="13D0401C" w14:textId="1365F378" w:rsidR="00CB73BD" w:rsidRDefault="00CB73BD" w:rsidP="00CB73BD">
      <w:r>
        <w:t>Polygondiagramme identifizieren Bereiche auf einer Landkarte. So lassen sich etwa bestimmte Bereiche einer Landkarte gezielt hervorheben. Die Landkarte bildet sich aus einer Menge an Polygonen, die jeweils ein Gebiet markieren.</w:t>
      </w:r>
      <w:r w:rsidR="00B60FF3">
        <w:t xml:space="preserve"> Bezeichner und weitere Eigenschaften der Datenpunkte sind im GeoJSON Objekt (Polygon) selbst gekapselt.</w:t>
      </w:r>
    </w:p>
    <w:tbl>
      <w:tblPr>
        <w:tblStyle w:val="Tabellenraster"/>
        <w:tblW w:w="0" w:type="auto"/>
        <w:tblLook w:val="04A0" w:firstRow="1" w:lastRow="0" w:firstColumn="1" w:lastColumn="0" w:noHBand="0" w:noVBand="1"/>
      </w:tblPr>
      <w:tblGrid>
        <w:gridCol w:w="4247"/>
        <w:gridCol w:w="4247"/>
      </w:tblGrid>
      <w:tr w:rsidR="00CB73BD" w14:paraId="7BB264DF" w14:textId="77777777" w:rsidTr="00CB73BD">
        <w:tc>
          <w:tcPr>
            <w:tcW w:w="4247" w:type="dxa"/>
          </w:tcPr>
          <w:p w14:paraId="018A1B26" w14:textId="3E489532" w:rsidR="00CB73BD" w:rsidRDefault="00CB73BD" w:rsidP="00CB73BD">
            <w:r>
              <w:t>Datenfeld</w:t>
            </w:r>
          </w:p>
        </w:tc>
        <w:tc>
          <w:tcPr>
            <w:tcW w:w="4247" w:type="dxa"/>
          </w:tcPr>
          <w:p w14:paraId="2A40315C" w14:textId="5B728E1F" w:rsidR="00CB73BD" w:rsidRDefault="00CB73BD" w:rsidP="00CB73BD">
            <w:r>
              <w:t>Visualisierungsdatentyp</w:t>
            </w:r>
          </w:p>
        </w:tc>
      </w:tr>
      <w:tr w:rsidR="00CB73BD" w14:paraId="7D81143D" w14:textId="77777777" w:rsidTr="00CB73BD">
        <w:tc>
          <w:tcPr>
            <w:tcW w:w="4247" w:type="dxa"/>
          </w:tcPr>
          <w:p w14:paraId="05D4AB2D" w14:textId="151EF82F" w:rsidR="00CB73BD" w:rsidRDefault="00CB73BD" w:rsidP="00CB73BD">
            <w:r>
              <w:t>Wert1</w:t>
            </w:r>
          </w:p>
        </w:tc>
        <w:tc>
          <w:tcPr>
            <w:tcW w:w="4247" w:type="dxa"/>
          </w:tcPr>
          <w:p w14:paraId="4AB78549" w14:textId="32E57EEE" w:rsidR="00CB73BD" w:rsidRDefault="00CB73BD" w:rsidP="00CB73BD">
            <w:r>
              <w:t>Polygon</w:t>
            </w:r>
          </w:p>
        </w:tc>
      </w:tr>
      <w:tr w:rsidR="00CB73BD" w14:paraId="4A97C101" w14:textId="77777777" w:rsidTr="00CB73BD">
        <w:tc>
          <w:tcPr>
            <w:tcW w:w="4247" w:type="dxa"/>
          </w:tcPr>
          <w:p w14:paraId="5BF25661" w14:textId="7742776E" w:rsidR="00CB73BD" w:rsidRDefault="00CB73BD" w:rsidP="00CB73BD">
            <w:r>
              <w:t>Wert2</w:t>
            </w:r>
          </w:p>
        </w:tc>
        <w:tc>
          <w:tcPr>
            <w:tcW w:w="4247" w:type="dxa"/>
          </w:tcPr>
          <w:p w14:paraId="7AE8A891" w14:textId="7C1B8E63" w:rsidR="00CB73BD" w:rsidRDefault="00CB73BD" w:rsidP="00CB73BD">
            <w:r>
              <w:t>Polygon</w:t>
            </w:r>
          </w:p>
        </w:tc>
      </w:tr>
      <w:tr w:rsidR="00CB73BD" w14:paraId="764B66A3" w14:textId="77777777" w:rsidTr="00CB73BD">
        <w:tc>
          <w:tcPr>
            <w:tcW w:w="4247" w:type="dxa"/>
          </w:tcPr>
          <w:p w14:paraId="1F8E9740" w14:textId="3A2FA25D" w:rsidR="00CB73BD" w:rsidRDefault="00CB73BD" w:rsidP="00CB73BD">
            <w:r>
              <w:t>…</w:t>
            </w:r>
          </w:p>
        </w:tc>
        <w:tc>
          <w:tcPr>
            <w:tcW w:w="4247" w:type="dxa"/>
          </w:tcPr>
          <w:p w14:paraId="3C4D232E" w14:textId="38560E3F" w:rsidR="00CB73BD" w:rsidRDefault="00CB73BD" w:rsidP="00CB73BD">
            <w:r>
              <w:t>…</w:t>
            </w:r>
          </w:p>
        </w:tc>
      </w:tr>
      <w:tr w:rsidR="00CB73BD" w14:paraId="4559A1AB" w14:textId="77777777" w:rsidTr="00CB73BD">
        <w:tc>
          <w:tcPr>
            <w:tcW w:w="4247" w:type="dxa"/>
          </w:tcPr>
          <w:p w14:paraId="0E67D224" w14:textId="261567F4" w:rsidR="00CB73BD" w:rsidRDefault="00CB73BD" w:rsidP="00CB73BD">
            <w:r>
              <w:t>Wert_n</w:t>
            </w:r>
          </w:p>
        </w:tc>
        <w:tc>
          <w:tcPr>
            <w:tcW w:w="4247" w:type="dxa"/>
          </w:tcPr>
          <w:p w14:paraId="3FF56CBF" w14:textId="2CBF9330" w:rsidR="00CB73BD" w:rsidRDefault="00CB73BD" w:rsidP="00CB73BD">
            <w:r>
              <w:t>Polygon</w:t>
            </w:r>
          </w:p>
        </w:tc>
      </w:tr>
    </w:tbl>
    <w:p w14:paraId="2EB2D6B3" w14:textId="77777777" w:rsidR="00CB73BD" w:rsidRDefault="00CB73BD" w:rsidP="00CB73BD"/>
    <w:p w14:paraId="5734B7F4" w14:textId="1C81FB70" w:rsidR="00360E2A" w:rsidRPr="00360E2A" w:rsidRDefault="003C19B9" w:rsidP="00360E2A">
      <w:pPr>
        <w:pStyle w:val="berschrift2"/>
      </w:pPr>
      <w:bookmarkStart w:id="19" w:name="_Toc92081327"/>
      <w:r>
        <w:t>Scatterchart</w:t>
      </w:r>
      <w:bookmarkEnd w:id="19"/>
    </w:p>
    <w:p w14:paraId="68E235C5" w14:textId="5D4D09A4" w:rsidR="0052086D" w:rsidRPr="001D4CEE" w:rsidRDefault="00B60FF3" w:rsidP="001D4CEE">
      <w:r w:rsidRPr="001D4CEE">
        <w:t>Das Streudiagramm besitzt zwei unterschiedlich skalierbare Achsen und benötigt pro Datenpunkt mindestens zwei numerische Parameter</w:t>
      </w:r>
      <w:r w:rsidR="00FF6B12" w:rsidRPr="001D4CEE">
        <w:t>.</w:t>
      </w:r>
      <w:r w:rsidRPr="001D4CEE">
        <w:t xml:space="preserve"> Alternativ werden von der Abszisse auch Datumsangaben akzeptiert. Einzelne</w:t>
      </w:r>
      <w:r w:rsidR="00FF6B12" w:rsidRPr="001D4CEE">
        <w:t xml:space="preserve"> </w:t>
      </w:r>
      <w:r w:rsidRPr="001D4CEE">
        <w:t>Datenpunkte werden als Punkt in das Diagramm gezeichnet und bestehen aus einer beliebig</w:t>
      </w:r>
      <w:r w:rsidR="00FF6B12" w:rsidRPr="001D4CEE">
        <w:t xml:space="preserve"> </w:t>
      </w:r>
      <w:r w:rsidRPr="001D4CEE">
        <w:t>geordneten Abszisse und deren Ordinate. Werden pro Abszisse mehrere Ordinaten</w:t>
      </w:r>
      <w:r w:rsidR="00FF6B12" w:rsidRPr="001D4CEE">
        <w:t xml:space="preserve"> </w:t>
      </w:r>
      <w:r w:rsidRPr="001D4CEE">
        <w:t xml:space="preserve">angegeben, </w:t>
      </w:r>
      <w:r w:rsidR="00FF6B12" w:rsidRPr="001D4CEE">
        <w:t>werden</w:t>
      </w:r>
      <w:r w:rsidRPr="001D4CEE">
        <w:t xml:space="preserve"> sie als weiter Datensätze in Form andersfarbiger Punkte</w:t>
      </w:r>
      <w:r w:rsidR="00FF6B12" w:rsidRPr="001D4CEE">
        <w:t xml:space="preserve"> im Diagramm abgebildet</w:t>
      </w:r>
      <w:r w:rsidRPr="001D4CEE">
        <w:t>. Der</w:t>
      </w:r>
      <w:r w:rsidR="00FF6B12" w:rsidRPr="001D4CEE">
        <w:t xml:space="preserve"> </w:t>
      </w:r>
      <w:r w:rsidRPr="001D4CEE">
        <w:t>Radius</w:t>
      </w:r>
      <w:r w:rsidR="00FF6B12" w:rsidRPr="001D4CEE">
        <w:t xml:space="preserve"> der Punkte</w:t>
      </w:r>
      <w:r w:rsidRPr="001D4CEE">
        <w:t xml:space="preserve"> kann selbst angegeben werden.</w:t>
      </w:r>
      <w:r w:rsidR="00FF6B12" w:rsidRPr="001D4CEE">
        <w:t xml:space="preserve"> Streudiagramme werden für verteilte Daten benutzt, die keiner direkten Ordnung folgen. So lassen sich die Werte zweier Variablen vergleichen, oder auch in Kombination mit anderen Daten betrachten. Zusammenhänge und Merkmale der Daten sind in einem solchen Diagramm erkennbar. Verteilen sich Punkte sichtbar auf distinktive Bereiche des Diagramms, spricht man beispielsweise von einer Gruppierung der Daten.</w:t>
      </w:r>
    </w:p>
    <w:tbl>
      <w:tblPr>
        <w:tblStyle w:val="Tabellenraster"/>
        <w:tblW w:w="0" w:type="auto"/>
        <w:tblLook w:val="04A0" w:firstRow="1" w:lastRow="0" w:firstColumn="1" w:lastColumn="0" w:noHBand="0" w:noVBand="1"/>
      </w:tblPr>
      <w:tblGrid>
        <w:gridCol w:w="4247"/>
        <w:gridCol w:w="4247"/>
      </w:tblGrid>
      <w:tr w:rsidR="00335B7F" w14:paraId="368935CC" w14:textId="77777777" w:rsidTr="00335B7F">
        <w:tc>
          <w:tcPr>
            <w:tcW w:w="4247" w:type="dxa"/>
          </w:tcPr>
          <w:p w14:paraId="51CDF3A9" w14:textId="52DB06B8" w:rsidR="00335B7F" w:rsidRDefault="00335B7F" w:rsidP="00335B7F">
            <w:pPr>
              <w:pStyle w:val="Textkrper"/>
              <w:tabs>
                <w:tab w:val="left" w:pos="1365"/>
              </w:tabs>
            </w:pPr>
            <w:r>
              <w:t>Datenfeld</w:t>
            </w:r>
          </w:p>
        </w:tc>
        <w:tc>
          <w:tcPr>
            <w:tcW w:w="4247" w:type="dxa"/>
          </w:tcPr>
          <w:p w14:paraId="650972E2" w14:textId="1BF666B4" w:rsidR="00335B7F" w:rsidRDefault="00335B7F" w:rsidP="00335B7F">
            <w:pPr>
              <w:pStyle w:val="Textkrper"/>
            </w:pPr>
            <w:r>
              <w:t>Visualisierungsdatentyp</w:t>
            </w:r>
          </w:p>
        </w:tc>
      </w:tr>
      <w:tr w:rsidR="00335B7F" w14:paraId="3901330B" w14:textId="77777777" w:rsidTr="00335B7F">
        <w:tc>
          <w:tcPr>
            <w:tcW w:w="4247" w:type="dxa"/>
          </w:tcPr>
          <w:p w14:paraId="48E1A9F3" w14:textId="696635AB" w:rsidR="00335B7F" w:rsidRDefault="00335B7F" w:rsidP="00335B7F">
            <w:pPr>
              <w:pStyle w:val="Textkrper"/>
            </w:pPr>
            <w:r>
              <w:t>X</w:t>
            </w:r>
          </w:p>
        </w:tc>
        <w:tc>
          <w:tcPr>
            <w:tcW w:w="4247" w:type="dxa"/>
          </w:tcPr>
          <w:p w14:paraId="1441BD20" w14:textId="6E1B876F" w:rsidR="00335B7F" w:rsidRDefault="00335B7F" w:rsidP="00335B7F">
            <w:pPr>
              <w:pStyle w:val="Textkrper"/>
            </w:pPr>
            <w:r>
              <w:t>Zahl</w:t>
            </w:r>
          </w:p>
        </w:tc>
      </w:tr>
      <w:tr w:rsidR="00335B7F" w14:paraId="017B11CA" w14:textId="77777777" w:rsidTr="00335B7F">
        <w:tc>
          <w:tcPr>
            <w:tcW w:w="4247" w:type="dxa"/>
          </w:tcPr>
          <w:p w14:paraId="7E0FEC3B" w14:textId="591972B9" w:rsidR="00335B7F" w:rsidRDefault="00335B7F" w:rsidP="00335B7F">
            <w:pPr>
              <w:pStyle w:val="Textkrper"/>
            </w:pPr>
            <w:r>
              <w:t>Y1</w:t>
            </w:r>
          </w:p>
        </w:tc>
        <w:tc>
          <w:tcPr>
            <w:tcW w:w="4247" w:type="dxa"/>
          </w:tcPr>
          <w:p w14:paraId="43E69F53" w14:textId="79F773B5" w:rsidR="00335B7F" w:rsidRDefault="00335B7F" w:rsidP="00335B7F">
            <w:pPr>
              <w:pStyle w:val="Textkrper"/>
            </w:pPr>
            <w:r>
              <w:t>Zahl</w:t>
            </w:r>
          </w:p>
        </w:tc>
      </w:tr>
      <w:tr w:rsidR="00335B7F" w14:paraId="132E447A" w14:textId="77777777" w:rsidTr="00335B7F">
        <w:tc>
          <w:tcPr>
            <w:tcW w:w="4247" w:type="dxa"/>
          </w:tcPr>
          <w:p w14:paraId="46237735" w14:textId="04C5594D" w:rsidR="00335B7F" w:rsidRDefault="00335B7F" w:rsidP="00335B7F">
            <w:pPr>
              <w:pStyle w:val="Textkrper"/>
            </w:pPr>
            <w:r>
              <w:t>Y2</w:t>
            </w:r>
          </w:p>
        </w:tc>
        <w:tc>
          <w:tcPr>
            <w:tcW w:w="4247" w:type="dxa"/>
          </w:tcPr>
          <w:p w14:paraId="59A111A1" w14:textId="770DBBEF" w:rsidR="00335B7F" w:rsidRDefault="00335B7F" w:rsidP="00335B7F">
            <w:pPr>
              <w:pStyle w:val="Textkrper"/>
            </w:pPr>
            <w:r>
              <w:t>Zahl</w:t>
            </w:r>
          </w:p>
        </w:tc>
      </w:tr>
      <w:tr w:rsidR="00335B7F" w14:paraId="70B86AB4" w14:textId="77777777" w:rsidTr="00335B7F">
        <w:tc>
          <w:tcPr>
            <w:tcW w:w="4247" w:type="dxa"/>
          </w:tcPr>
          <w:p w14:paraId="49C77DCE" w14:textId="36123050" w:rsidR="00335B7F" w:rsidRDefault="00335B7F" w:rsidP="00335B7F">
            <w:pPr>
              <w:pStyle w:val="Textkrper"/>
            </w:pPr>
            <w:r>
              <w:t>…</w:t>
            </w:r>
          </w:p>
        </w:tc>
        <w:tc>
          <w:tcPr>
            <w:tcW w:w="4247" w:type="dxa"/>
          </w:tcPr>
          <w:p w14:paraId="05322B6B" w14:textId="21DBA725" w:rsidR="00335B7F" w:rsidRDefault="00335B7F" w:rsidP="00335B7F">
            <w:pPr>
              <w:pStyle w:val="Textkrper"/>
            </w:pPr>
            <w:r>
              <w:t>…</w:t>
            </w:r>
          </w:p>
        </w:tc>
      </w:tr>
      <w:tr w:rsidR="00335B7F" w14:paraId="0229E77C" w14:textId="77777777" w:rsidTr="00335B7F">
        <w:tc>
          <w:tcPr>
            <w:tcW w:w="4247" w:type="dxa"/>
          </w:tcPr>
          <w:p w14:paraId="082F288A" w14:textId="339D0D4E" w:rsidR="00335B7F" w:rsidRDefault="00335B7F" w:rsidP="00335B7F">
            <w:pPr>
              <w:pStyle w:val="Textkrper"/>
            </w:pPr>
            <w:r>
              <w:t>Y_n</w:t>
            </w:r>
          </w:p>
        </w:tc>
        <w:tc>
          <w:tcPr>
            <w:tcW w:w="4247" w:type="dxa"/>
          </w:tcPr>
          <w:p w14:paraId="1432F691" w14:textId="03ADA7B7" w:rsidR="00335B7F" w:rsidRDefault="00335B7F" w:rsidP="00335B7F">
            <w:pPr>
              <w:pStyle w:val="Textkrper"/>
            </w:pPr>
            <w:r>
              <w:t>Zahl</w:t>
            </w:r>
          </w:p>
        </w:tc>
      </w:tr>
    </w:tbl>
    <w:p w14:paraId="2A5D1BB0" w14:textId="77777777" w:rsidR="0052086D" w:rsidRDefault="0052086D" w:rsidP="00595F6B">
      <w:pPr>
        <w:pStyle w:val="berschrift2"/>
      </w:pPr>
    </w:p>
    <w:p w14:paraId="5192F0C2" w14:textId="30D79DEC" w:rsidR="0051676F" w:rsidRPr="0052086D" w:rsidRDefault="0051676F" w:rsidP="0052086D">
      <w:pPr>
        <w:rPr>
          <w:rFonts w:asciiTheme="majorHAnsi" w:eastAsiaTheme="majorEastAsia" w:hAnsiTheme="majorHAnsi" w:cstheme="majorBidi"/>
          <w:b/>
          <w:bCs/>
          <w:color w:val="4F81BD"/>
          <w:sz w:val="28"/>
          <w:szCs w:val="28"/>
        </w:rPr>
      </w:pPr>
      <w:r>
        <w:br w:type="page"/>
      </w:r>
    </w:p>
    <w:p w14:paraId="294752F1" w14:textId="5877A177" w:rsidR="00140825" w:rsidRDefault="00140825" w:rsidP="00140825">
      <w:pPr>
        <w:pStyle w:val="berschrift1"/>
      </w:pPr>
      <w:bookmarkStart w:id="20" w:name="_Toc92081328"/>
      <w:r>
        <w:lastRenderedPageBreak/>
        <w:t>Benutzung</w:t>
      </w:r>
      <w:r w:rsidR="00B52CBE">
        <w:t xml:space="preserve"> der Schnittstelle</w:t>
      </w:r>
      <w:bookmarkEnd w:id="20"/>
    </w:p>
    <w:p w14:paraId="15FE11A4" w14:textId="09FC42D5" w:rsidR="00063D85" w:rsidRPr="00063D85" w:rsidRDefault="00063D85" w:rsidP="00063D85">
      <w:pPr>
        <w:pStyle w:val="Textkrper"/>
      </w:pPr>
      <w:r>
        <w:t xml:space="preserve">Für die generelle Nutzung der Schnittstelle (API) wird ein Benutzersystem bereitgestellt, dass durch moderne Authentifizierungsmechanismen gesichert ist. Dies erfordert sowohl Management der API-Tokens, wie </w:t>
      </w:r>
      <w:r w:rsidR="00FE7022">
        <w:t>auch die Verwaltung von Benutzern, um Zugriff auf die Mechanismen zu erlangen. Der Prozess wird in den folgenden Abschnitten im Detail erläutert.</w:t>
      </w:r>
      <w:r w:rsidR="00D154A4">
        <w:t xml:space="preserve"> Zu Projektabschluss steht die Schnittstelle bereits betriebsbereit unter </w:t>
      </w:r>
      <w:bookmarkStart w:id="21" w:name="authentifizierung"/>
      <w:bookmarkEnd w:id="21"/>
      <w:r w:rsidR="00D154A4">
        <w:fldChar w:fldCharType="begin"/>
      </w:r>
      <w:r w:rsidR="00D154A4">
        <w:instrText xml:space="preserve"> HYPERLINK "https://visquid.org" </w:instrText>
      </w:r>
      <w:r w:rsidR="00D154A4">
        <w:fldChar w:fldCharType="separate"/>
      </w:r>
      <w:r w:rsidR="00D154A4" w:rsidRPr="00191253">
        <w:rPr>
          <w:rStyle w:val="Hyperlink"/>
        </w:rPr>
        <w:t>https://visquid.org</w:t>
      </w:r>
      <w:r w:rsidR="00D154A4">
        <w:fldChar w:fldCharType="end"/>
      </w:r>
      <w:r w:rsidR="00D154A4">
        <w:t xml:space="preserve"> zur Verfügung. Wird die Schnittstelle selbst auf einem Server aufgesetzt, ist die URL der Endpunkte an den neuen Host anzupassen.</w:t>
      </w:r>
    </w:p>
    <w:p w14:paraId="3045AFB5" w14:textId="77777777" w:rsidR="00140825" w:rsidRDefault="00140825" w:rsidP="00140825">
      <w:pPr>
        <w:pStyle w:val="berschrift2"/>
      </w:pPr>
      <w:bookmarkStart w:id="22" w:name="_Toc92081329"/>
      <w:r>
        <w:t>Authentifizierung</w:t>
      </w:r>
      <w:bookmarkEnd w:id="22"/>
    </w:p>
    <w:p w14:paraId="7C728984" w14:textId="2D310E2C" w:rsidR="00140825" w:rsidRDefault="00140825" w:rsidP="00140825">
      <w:r>
        <w:t xml:space="preserve">Für die </w:t>
      </w:r>
      <w:r w:rsidR="00D154A4">
        <w:t>Nutzung der hauptsächlichen</w:t>
      </w:r>
      <w:r>
        <w:t xml:space="preserve"> Funktionen </w:t>
      </w:r>
      <w:r w:rsidR="00D154A4">
        <w:t>ist eine Authentifizierung</w:t>
      </w:r>
      <w:r>
        <w:t xml:space="preserve"> de</w:t>
      </w:r>
      <w:r w:rsidR="00D154A4">
        <w:t>s</w:t>
      </w:r>
      <w:r>
        <w:t xml:space="preserve"> </w:t>
      </w:r>
      <w:r w:rsidR="00D154A4">
        <w:t>Benutzer-</w:t>
      </w:r>
      <w:r>
        <w:t>Client</w:t>
      </w:r>
      <w:r w:rsidR="00D154A4">
        <w:t>s erforderlich. Bei Anfragen, die an die Schnittstelle gestellt werden, ist ein Java Web Token Cookie zu setzen und zu übergeben. Für den Erhalt des Tokens, ist</w:t>
      </w:r>
      <w:r>
        <w:t xml:space="preserve"> </w:t>
      </w:r>
      <w:r w:rsidR="00D154A4">
        <w:t xml:space="preserve">die Sendung eines </w:t>
      </w:r>
      <w:r>
        <w:t xml:space="preserve">Request an folgenden Endpunkt </w:t>
      </w:r>
      <w:r w:rsidR="00D154A4">
        <w:t>notwendig:</w:t>
      </w:r>
    </w:p>
    <w:p w14:paraId="51129A31" w14:textId="77777777" w:rsidR="00140825" w:rsidRDefault="00140825" w:rsidP="00140825">
      <w:r>
        <w:t>URL: https://visquid.org/api/token/</w:t>
      </w:r>
      <w:r>
        <w:br/>
        <w:t>Method: POST</w:t>
      </w:r>
      <w:r>
        <w:br/>
        <w:t>Content-Type: application/json</w:t>
      </w:r>
      <w:r>
        <w:br/>
        <w:t>Body:</w:t>
      </w:r>
    </w:p>
    <w:p w14:paraId="51B232C6" w14:textId="77777777" w:rsidR="00140825" w:rsidRDefault="00140825" w:rsidP="00140825">
      <w:pPr>
        <w:pStyle w:val="SourceCode"/>
      </w:pPr>
      <w:r>
        <w:t xml:space="preserve">{  </w:t>
      </w:r>
    </w:p>
    <w:p w14:paraId="3C52C220" w14:textId="77777777" w:rsidR="00140825" w:rsidRDefault="00140825" w:rsidP="00140825">
      <w:pPr>
        <w:pStyle w:val="SourceCode"/>
      </w:pPr>
      <w:r>
        <w:t xml:space="preserve">    email: &lt;USER_EMAIL&gt;,</w:t>
      </w:r>
    </w:p>
    <w:p w14:paraId="4DEE2A8E" w14:textId="77777777" w:rsidR="00140825" w:rsidRDefault="00140825" w:rsidP="00140825">
      <w:pPr>
        <w:pStyle w:val="SourceCode"/>
      </w:pPr>
      <w:r>
        <w:t xml:space="preserve">    password: &lt;USER_PASSWORD&gt;</w:t>
      </w:r>
    </w:p>
    <w:p w14:paraId="44E356C3" w14:textId="77777777" w:rsidR="00140825" w:rsidRDefault="00140825" w:rsidP="00140825">
      <w:pPr>
        <w:pStyle w:val="SourceCode"/>
      </w:pPr>
      <w:r>
        <w:t>}</w:t>
      </w:r>
    </w:p>
    <w:p w14:paraId="60845420" w14:textId="67A599FF" w:rsidR="00140825" w:rsidRDefault="002C3ECA" w:rsidP="00140825">
      <w:r>
        <w:t>Ist die</w:t>
      </w:r>
      <w:r w:rsidR="00140825">
        <w:t xml:space="preserve"> Authentifizierung </w:t>
      </w:r>
      <w:r>
        <w:t xml:space="preserve">erfolgreich, befindet sich </w:t>
      </w:r>
      <w:r w:rsidR="00140825">
        <w:t>im Response Body</w:t>
      </w:r>
      <w:r>
        <w:t xml:space="preserve"> der Nachricht</w:t>
      </w:r>
      <w:r w:rsidR="00140825">
        <w:t xml:space="preserve"> ein JSON-Objekt</w:t>
      </w:r>
      <w:r>
        <w:t>.</w:t>
      </w:r>
      <w:r w:rsidR="00140825">
        <w:t xml:space="preserve"> </w:t>
      </w:r>
      <w:r>
        <w:t>D</w:t>
      </w:r>
      <w:r w:rsidR="00140825">
        <w:t xml:space="preserve">as Token </w:t>
      </w:r>
      <w:r>
        <w:t>befindet sich</w:t>
      </w:r>
      <w:r w:rsidR="00140825">
        <w:t xml:space="preserve"> unter dem Schlüssel "token".</w:t>
      </w:r>
      <w:r>
        <w:t xml:space="preserve"> Jedes Token erhält eine bestimmte Lebensdauer, sofern der Benutzer-Client dies unterstützt, wird das Cookie zusätzlich als „</w:t>
      </w:r>
      <w:r w:rsidR="00140825">
        <w:t>Secure HttpOnly-Cookie</w:t>
      </w:r>
      <w:r>
        <w:t>“</w:t>
      </w:r>
      <w:r w:rsidR="00140825">
        <w:t xml:space="preserve"> mit der Lebens</w:t>
      </w:r>
      <w:r>
        <w:t>dauer</w:t>
      </w:r>
      <w:r w:rsidR="00140825">
        <w:t xml:space="preserve"> des Tokens gesetzt.</w:t>
      </w:r>
      <w:r>
        <w:t xml:space="preserve"> So wird sichergestellt, dass ein Cookie im Browsercontext weder </w:t>
      </w:r>
      <w:r w:rsidR="00360F28">
        <w:t>ausgelesen</w:t>
      </w:r>
      <w:r>
        <w:t xml:space="preserve"> noch verändert werden kann.</w:t>
      </w:r>
    </w:p>
    <w:p w14:paraId="36BBF2FB" w14:textId="77777777" w:rsidR="002C3ECA" w:rsidRDefault="002C3ECA" w:rsidP="00140825"/>
    <w:p w14:paraId="4F9C2EEF" w14:textId="77777777" w:rsidR="00140825" w:rsidRDefault="00140825" w:rsidP="00140825">
      <w:pPr>
        <w:pStyle w:val="berschrift2"/>
      </w:pPr>
      <w:bookmarkStart w:id="23" w:name="token-refresh"/>
      <w:bookmarkStart w:id="24" w:name="_Toc92081330"/>
      <w:bookmarkEnd w:id="23"/>
      <w:r>
        <w:lastRenderedPageBreak/>
        <w:t>Token Refresh</w:t>
      </w:r>
      <w:bookmarkEnd w:id="24"/>
    </w:p>
    <w:p w14:paraId="35C16276" w14:textId="138849D0" w:rsidR="00140825" w:rsidRDefault="00E0176A" w:rsidP="00140825">
      <w:r>
        <w:t xml:space="preserve">Die zur Verfügung gestellten Sicherheitstoken enthalten je eine eigene Lebensdauer.  </w:t>
      </w:r>
      <w:r w:rsidR="00140825">
        <w:t xml:space="preserve">Das Token </w:t>
      </w:r>
      <w:r>
        <w:t>besitzt</w:t>
      </w:r>
      <w:r w:rsidR="00140825">
        <w:t xml:space="preserve"> eine Lebensdauer von </w:t>
      </w:r>
      <w:r>
        <w:t>einer</w:t>
      </w:r>
      <w:r w:rsidR="00140825">
        <w:t xml:space="preserve"> Stunde, kann jedoch bis zu </w:t>
      </w:r>
      <w:r w:rsidR="00360F28">
        <w:t>sieben</w:t>
      </w:r>
      <w:r w:rsidR="00140825">
        <w:t xml:space="preserve"> Tage lang erneuert werden.</w:t>
      </w:r>
      <w:r w:rsidR="00360F28">
        <w:t xml:space="preserve"> </w:t>
      </w:r>
      <w:r w:rsidR="00140825">
        <w:t>Dazu muss ein Request an folgenden Endpunkt gesendet werden:</w:t>
      </w:r>
    </w:p>
    <w:p w14:paraId="56EB2853" w14:textId="6E84739F" w:rsidR="00140825" w:rsidRDefault="00140825" w:rsidP="00140825">
      <w:r>
        <w:t>URL: https://visquid.org/api/token/refresh/</w:t>
      </w:r>
      <w:r>
        <w:br/>
        <w:t>Method: POST</w:t>
      </w:r>
      <w:r>
        <w:br/>
        <w:t>Content-Type: application/json</w:t>
      </w:r>
    </w:p>
    <w:p w14:paraId="6A548A67" w14:textId="77777777" w:rsidR="00360F28" w:rsidRDefault="00360F28" w:rsidP="00140825"/>
    <w:p w14:paraId="1676E1BB" w14:textId="77777777" w:rsidR="00140825" w:rsidRDefault="00140825" w:rsidP="00140825">
      <w:pPr>
        <w:pStyle w:val="berschrift2"/>
      </w:pPr>
      <w:bookmarkStart w:id="25" w:name="logouttoken-invalidation"/>
      <w:bookmarkStart w:id="26" w:name="_Toc92081331"/>
      <w:bookmarkEnd w:id="25"/>
      <w:r>
        <w:t>Logout/Token Invalidation</w:t>
      </w:r>
      <w:bookmarkEnd w:id="26"/>
    </w:p>
    <w:p w14:paraId="69BE73C9" w14:textId="6198608E" w:rsidR="00140825" w:rsidRDefault="002549DE" w:rsidP="00140825">
      <w:r>
        <w:t xml:space="preserve">Während der Nutzung der Schnittstelle ist keine aktive Session im Browser vorhanden, somit ist ein Logout im klassischen Sinne nicht nötig oder möglich. </w:t>
      </w:r>
      <w:r w:rsidR="00140825">
        <w:t xml:space="preserve">Es </w:t>
      </w:r>
      <w:r w:rsidR="00DE1A04">
        <w:t>ist daher ausreichend</w:t>
      </w:r>
      <w:r w:rsidR="00140825">
        <w:t>, das Token nicht mehr weiter mitzusenden.</w:t>
      </w:r>
      <w:r w:rsidR="00DE1A04">
        <w:t xml:space="preserve"> </w:t>
      </w:r>
      <w:r w:rsidR="00140825">
        <w:t xml:space="preserve">Um das Token </w:t>
      </w:r>
      <w:r w:rsidR="00DE1A04">
        <w:t xml:space="preserve">jedoch </w:t>
      </w:r>
      <w:r w:rsidR="00140825">
        <w:t>vorzeitig zu invalidieren</w:t>
      </w:r>
      <w:r w:rsidR="00DE1A04">
        <w:t xml:space="preserve">, ist die Nutzung eines Blacklist Verfahrens möglich. </w:t>
      </w:r>
      <w:r w:rsidR="00140825">
        <w:t xml:space="preserve">Dazu </w:t>
      </w:r>
      <w:r w:rsidR="00DE1A04">
        <w:t>ist ein Request an</w:t>
      </w:r>
      <w:r w:rsidR="00140825">
        <w:t xml:space="preserve"> folgenden Endpunkt</w:t>
      </w:r>
      <w:r w:rsidR="00DE1A04">
        <w:t xml:space="preserve"> notwendig</w:t>
      </w:r>
      <w:r w:rsidR="00140825">
        <w:t>:</w:t>
      </w:r>
    </w:p>
    <w:p w14:paraId="4A6CD058" w14:textId="77777777" w:rsidR="00140825" w:rsidRDefault="00140825" w:rsidP="00140825">
      <w:r>
        <w:t>URL: https://visquid.org/api/token/blacklist/</w:t>
      </w:r>
      <w:r>
        <w:br/>
        <w:t>Method: POST</w:t>
      </w:r>
      <w:r>
        <w:br/>
        <w:t>Content-Type: application/json</w:t>
      </w:r>
    </w:p>
    <w:p w14:paraId="4B819024" w14:textId="0DC0CE60" w:rsidR="00140825" w:rsidRDefault="00CB750C" w:rsidP="00140825">
      <w:r>
        <w:t>So der Nutzerclient dies zulässt,</w:t>
      </w:r>
      <w:r w:rsidR="00140825">
        <w:t xml:space="preserve"> wird die Cookie-Lebenszeit</w:t>
      </w:r>
      <w:r>
        <w:t xml:space="preserve"> nun</w:t>
      </w:r>
      <w:r w:rsidR="00140825">
        <w:t xml:space="preserve"> auf 0 Sekunden gesetzt</w:t>
      </w:r>
      <w:r>
        <w:t xml:space="preserve"> und es gilt fortan als ungültig.</w:t>
      </w:r>
    </w:p>
    <w:p w14:paraId="1793BB65" w14:textId="1988C099" w:rsidR="00BE3B23" w:rsidRDefault="00BE3B23">
      <w:pPr>
        <w:rPr>
          <w:rFonts w:asciiTheme="majorHAnsi" w:eastAsiaTheme="majorEastAsia" w:hAnsiTheme="majorHAnsi" w:cstheme="majorBidi"/>
          <w:b/>
          <w:bCs/>
          <w:color w:val="4F81BD"/>
          <w:sz w:val="32"/>
          <w:szCs w:val="32"/>
        </w:rPr>
      </w:pPr>
      <w:bookmarkStart w:id="27" w:name="visualisierung"/>
      <w:bookmarkEnd w:id="27"/>
      <w:r>
        <w:br w:type="page"/>
      </w:r>
    </w:p>
    <w:p w14:paraId="44839C8E" w14:textId="2996C1C0" w:rsidR="00140825" w:rsidRDefault="00140825" w:rsidP="00140825">
      <w:pPr>
        <w:pStyle w:val="berschrift1"/>
      </w:pPr>
      <w:bookmarkStart w:id="28" w:name="_Toc92081332"/>
      <w:r>
        <w:lastRenderedPageBreak/>
        <w:t>Visualisierung</w:t>
      </w:r>
      <w:bookmarkEnd w:id="28"/>
    </w:p>
    <w:p w14:paraId="0819C782" w14:textId="75DF4F6E" w:rsidR="00140825" w:rsidRDefault="00BE3B23" w:rsidP="00140825">
      <w:r>
        <w:t>Zur Erzeugung einer Visualisierung mit bestehenden Daten sind derzeit vier Arbeitsschritte vorgesehen, die in dieser Reihenfolge ablaufen:</w:t>
      </w:r>
    </w:p>
    <w:p w14:paraId="60078A7C" w14:textId="77777777" w:rsidR="00140825" w:rsidRDefault="00140825" w:rsidP="004F6F87">
      <w:pPr>
        <w:numPr>
          <w:ilvl w:val="0"/>
          <w:numId w:val="2"/>
        </w:numPr>
        <w:spacing w:line="256" w:lineRule="auto"/>
      </w:pPr>
      <w:r>
        <w:t>Hochladen der Daten</w:t>
      </w:r>
    </w:p>
    <w:p w14:paraId="1C58A319" w14:textId="1597DA6D" w:rsidR="00140825" w:rsidRDefault="00140825" w:rsidP="004F6F87">
      <w:pPr>
        <w:numPr>
          <w:ilvl w:val="0"/>
          <w:numId w:val="2"/>
        </w:numPr>
        <w:spacing w:line="256" w:lineRule="auto"/>
      </w:pPr>
      <w:r>
        <w:t>Auflistung der möglichen Visualisierungen</w:t>
      </w:r>
      <w:r w:rsidR="00BE3B23">
        <w:t xml:space="preserve"> empfangen</w:t>
      </w:r>
    </w:p>
    <w:p w14:paraId="7DA33BF8" w14:textId="6AFD7515" w:rsidR="00BE3B23" w:rsidRDefault="00BE3B23" w:rsidP="004F6F87">
      <w:pPr>
        <w:numPr>
          <w:ilvl w:val="0"/>
          <w:numId w:val="2"/>
        </w:numPr>
        <w:spacing w:line="256" w:lineRule="auto"/>
      </w:pPr>
      <w:r>
        <w:t>(Optional) Änderung der Konfiguration der Visualisierung</w:t>
      </w:r>
    </w:p>
    <w:p w14:paraId="0F75A6B7" w14:textId="483A1EFD" w:rsidR="00140825" w:rsidRDefault="00140825" w:rsidP="004F6F87">
      <w:pPr>
        <w:numPr>
          <w:ilvl w:val="0"/>
          <w:numId w:val="2"/>
        </w:numPr>
        <w:spacing w:line="256" w:lineRule="auto"/>
      </w:pPr>
      <w:r>
        <w:t>Erzeugung der gewünschten Visualisierung mit optionaler Konfiguration</w:t>
      </w:r>
      <w:r w:rsidR="00BE3B23">
        <w:t xml:space="preserve"> und Empfang des erstellen Programmcodes (Java-Script)</w:t>
      </w:r>
    </w:p>
    <w:p w14:paraId="2F896989" w14:textId="0865DA02" w:rsidR="00140825" w:rsidRDefault="00140825" w:rsidP="004F6F87">
      <w:pPr>
        <w:numPr>
          <w:ilvl w:val="0"/>
          <w:numId w:val="2"/>
        </w:numPr>
        <w:spacing w:line="256" w:lineRule="auto"/>
      </w:pPr>
      <w:r>
        <w:t>Einbindung der Visualisierung</w:t>
      </w:r>
      <w:r w:rsidR="00BE3B23">
        <w:t xml:space="preserve"> in ein bestehendes Webdokument durch Integration des Programmcodes.</w:t>
      </w:r>
    </w:p>
    <w:p w14:paraId="466935B9" w14:textId="77777777" w:rsidR="00BE3B23" w:rsidRDefault="00BE3B23" w:rsidP="00BE3B23">
      <w:pPr>
        <w:spacing w:line="256" w:lineRule="auto"/>
        <w:ind w:left="480"/>
      </w:pPr>
    </w:p>
    <w:p w14:paraId="45A2894E" w14:textId="77777777" w:rsidR="00140825" w:rsidRDefault="00140825" w:rsidP="00140825">
      <w:pPr>
        <w:pStyle w:val="berschrift2"/>
      </w:pPr>
      <w:bookmarkStart w:id="29" w:name="hochladen-der-daten"/>
      <w:bookmarkStart w:id="30" w:name="_Toc92081333"/>
      <w:bookmarkEnd w:id="29"/>
      <w:r>
        <w:t>Hochladen der Daten</w:t>
      </w:r>
      <w:bookmarkEnd w:id="30"/>
    </w:p>
    <w:p w14:paraId="077A5BB1" w14:textId="47131216" w:rsidR="00140825" w:rsidRDefault="00DD3C9F" w:rsidP="00140825">
      <w:r>
        <w:t>Stehen die Daten bereit, können sie an einen Schnittstellen Endpunkt übermittelt werden. Dazu ist die Authentifizierung eines Nutzers erforderlich, damit die notwendigen Rechte zur Verarbeitung der Daten gesetzt sind. Der Endpunkt ist im Folgenden beschrieben</w:t>
      </w:r>
      <w:r w:rsidR="00140825">
        <w:t>:</w:t>
      </w:r>
    </w:p>
    <w:p w14:paraId="7C1C4D6B" w14:textId="77777777" w:rsidR="00140825" w:rsidRDefault="00140825" w:rsidP="00140825">
      <w:r>
        <w:t>URL: https://visquid.org/api/datasources</w:t>
      </w:r>
      <w:r>
        <w:br/>
        <w:t>Method: POST</w:t>
      </w:r>
      <w:r>
        <w:br/>
        <w:t>Content-Type: application/json</w:t>
      </w:r>
      <w:r>
        <w:br/>
        <w:t>Body:</w:t>
      </w:r>
    </w:p>
    <w:p w14:paraId="64D303F2" w14:textId="77777777" w:rsidR="00140825" w:rsidRDefault="00140825" w:rsidP="00140825">
      <w:pPr>
        <w:pStyle w:val="SourceCode"/>
      </w:pPr>
      <w:r>
        <w:t xml:space="preserve">{  </w:t>
      </w:r>
    </w:p>
    <w:p w14:paraId="0E4B4158" w14:textId="77777777" w:rsidR="00140825" w:rsidRDefault="00140825" w:rsidP="00140825">
      <w:pPr>
        <w:pStyle w:val="SourceCode"/>
      </w:pPr>
      <w:r>
        <w:t xml:space="preserve">    datasource_name: &lt;NAME&gt;,</w:t>
      </w:r>
    </w:p>
    <w:p w14:paraId="78168C0E" w14:textId="77777777" w:rsidR="00140825" w:rsidRDefault="00140825" w:rsidP="00140825">
      <w:pPr>
        <w:pStyle w:val="SourceCode"/>
      </w:pPr>
      <w:r>
        <w:t xml:space="preserve">    data: &lt;DATA&gt;</w:t>
      </w:r>
    </w:p>
    <w:p w14:paraId="1407F30B" w14:textId="77777777" w:rsidR="00140825" w:rsidRDefault="00140825" w:rsidP="00140825">
      <w:pPr>
        <w:pStyle w:val="SourceCode"/>
      </w:pPr>
      <w:r>
        <w:t>}</w:t>
      </w:r>
    </w:p>
    <w:p w14:paraId="1003AD83" w14:textId="7FEC4993" w:rsidR="00140825" w:rsidRDefault="002E3D7D" w:rsidP="00140825">
      <w:r>
        <w:t xml:space="preserve">Das gekapselte Visualisierungswerkzeug pive liest Daten in den Formaten JSON und CSV ein. </w:t>
      </w:r>
      <w:r w:rsidR="00140825">
        <w:t xml:space="preserve">Dabei </w:t>
      </w:r>
      <w:r>
        <w:t>wird</w:t>
      </w:r>
      <w:r w:rsidR="00140825">
        <w:t xml:space="preserve"> ein für den Nutzer eindeutiger String </w:t>
      </w:r>
      <w:r>
        <w:t>übermittelt. D</w:t>
      </w:r>
      <w:r w:rsidR="00140825">
        <w:t xml:space="preserve">ie </w:t>
      </w:r>
      <w:r>
        <w:t>werden</w:t>
      </w:r>
      <w:r w:rsidR="00140825">
        <w:t xml:space="preserve"> als BASE64-kodierter String</w:t>
      </w:r>
      <w:r>
        <w:t xml:space="preserve"> eingelesen, sie müssen in diesem Format vorliegen</w:t>
      </w:r>
      <w:r w:rsidR="00140825">
        <w:t xml:space="preserve">. Bei erfolgreicher Erstellung </w:t>
      </w:r>
      <w:r w:rsidR="00A375BC">
        <w:t xml:space="preserve">der Daten, </w:t>
      </w:r>
      <w:r w:rsidR="00140825">
        <w:t xml:space="preserve">enthält der Response Body </w:t>
      </w:r>
      <w:r w:rsidR="00A375BC">
        <w:t xml:space="preserve">der </w:t>
      </w:r>
      <w:r w:rsidR="00A375BC">
        <w:lastRenderedPageBreak/>
        <w:t xml:space="preserve">Serverantwort </w:t>
      </w:r>
      <w:r w:rsidR="00140825">
        <w:t xml:space="preserve">ein Datasource JSON-Objekt. Mehr Details </w:t>
      </w:r>
      <w:r w:rsidR="00A375BC">
        <w:t xml:space="preserve">dazu </w:t>
      </w:r>
      <w:r w:rsidR="00140825">
        <w:t>finden sich unter der API-Spezifikation</w:t>
      </w:r>
      <w:r w:rsidR="00A375BC">
        <w:t xml:space="preserve"> in den folgenden </w:t>
      </w:r>
      <w:r w:rsidR="008B4082">
        <w:t>Abschnitten</w:t>
      </w:r>
      <w:r w:rsidR="00A375BC">
        <w:t>.</w:t>
      </w:r>
    </w:p>
    <w:p w14:paraId="26CF7F32" w14:textId="77777777" w:rsidR="00204BF0" w:rsidRDefault="00204BF0" w:rsidP="00140825"/>
    <w:p w14:paraId="78243D20" w14:textId="77777777" w:rsidR="00140825" w:rsidRDefault="00140825" w:rsidP="00140825">
      <w:pPr>
        <w:pStyle w:val="berschrift2"/>
      </w:pPr>
      <w:bookmarkStart w:id="31" w:name="auflistung-der-möglichen-visualisierunge"/>
      <w:bookmarkStart w:id="32" w:name="_Toc92081334"/>
      <w:bookmarkEnd w:id="31"/>
      <w:r>
        <w:t>Auflistung der möglichen Visualisierungen</w:t>
      </w:r>
      <w:bookmarkEnd w:id="32"/>
    </w:p>
    <w:p w14:paraId="2149D9DB" w14:textId="4A22AC7E" w:rsidR="00140825" w:rsidRDefault="00204BF0" w:rsidP="00140825">
      <w:r>
        <w:t>Enthält der Nutzer</w:t>
      </w:r>
      <w:r w:rsidR="00140825">
        <w:t xml:space="preserve"> Zugriffsrechte auf die Datasource kann </w:t>
      </w:r>
      <w:r>
        <w:t>er</w:t>
      </w:r>
      <w:r w:rsidR="00140825">
        <w:t xml:space="preserve"> sich </w:t>
      </w:r>
      <w:r>
        <w:t>auflisten</w:t>
      </w:r>
      <w:r w:rsidR="00140825">
        <w:t xml:space="preserve"> lassen, welche Visualisierungen derzeit für diese Daten möglich sind. </w:t>
      </w:r>
      <w:r w:rsidR="00222C3C">
        <w:t xml:space="preserve">Derzeit ist vorgesehen, dass jeder Nutzer automatisch Zugriff auf die von ihm selbst hochgeladenen Daten erhält. </w:t>
      </w:r>
      <w:r>
        <w:t>Hierzu</w:t>
      </w:r>
      <w:r w:rsidR="00140825">
        <w:t xml:space="preserve"> </w:t>
      </w:r>
      <w:r>
        <w:t>ist</w:t>
      </w:r>
      <w:r w:rsidR="00140825">
        <w:t xml:space="preserve"> </w:t>
      </w:r>
      <w:r>
        <w:t xml:space="preserve">die Sendung </w:t>
      </w:r>
      <w:r w:rsidR="00140825">
        <w:t>ein</w:t>
      </w:r>
      <w:r>
        <w:t>es</w:t>
      </w:r>
      <w:r w:rsidR="00140825">
        <w:t xml:space="preserve"> Request</w:t>
      </w:r>
      <w:r>
        <w:t>s</w:t>
      </w:r>
      <w:r w:rsidR="00140825">
        <w:t xml:space="preserve"> an </w:t>
      </w:r>
      <w:r>
        <w:t xml:space="preserve">den </w:t>
      </w:r>
      <w:r w:rsidR="00140825">
        <w:t>folgenden Endpunkt</w:t>
      </w:r>
      <w:r>
        <w:t xml:space="preserve"> nötig</w:t>
      </w:r>
      <w:r w:rsidR="00140825">
        <w:t>:</w:t>
      </w:r>
    </w:p>
    <w:p w14:paraId="29376952" w14:textId="77777777" w:rsidR="00140825" w:rsidRDefault="00140825" w:rsidP="00140825">
      <w:r>
        <w:t>URL: https://visquid.org/api/datasources/&lt;DATASOURCE_ID&gt;/charttypes</w:t>
      </w:r>
      <w:r>
        <w:br/>
        <w:t>Method: GET</w:t>
      </w:r>
      <w:r>
        <w:br/>
        <w:t>Content-Type: application/json</w:t>
      </w:r>
    </w:p>
    <w:p w14:paraId="2D4518B4" w14:textId="73A17CE5" w:rsidR="00F40138" w:rsidRDefault="00140825">
      <w:r>
        <w:t xml:space="preserve">Dabei ist &lt;DATASOURCE_ID&gt; die ID der Datasource. Bei erfolgreichem Call enthält die Antwort eine Liste an </w:t>
      </w:r>
      <w:r w:rsidR="000A63A9">
        <w:t xml:space="preserve">lesbaren </w:t>
      </w:r>
      <w:r>
        <w:t>Strings mit Namen von möglichen Visualisierungen.</w:t>
      </w:r>
    </w:p>
    <w:p w14:paraId="15415ED2" w14:textId="77777777" w:rsidR="00F40138" w:rsidRDefault="00F40138">
      <w:r>
        <w:br w:type="page"/>
      </w:r>
    </w:p>
    <w:p w14:paraId="499644A3" w14:textId="77777777" w:rsidR="00140825" w:rsidRDefault="00140825" w:rsidP="00140825">
      <w:pPr>
        <w:pStyle w:val="berschrift2"/>
      </w:pPr>
      <w:bookmarkStart w:id="33" w:name="erzeugung-der-gewünschten-visualisierung"/>
      <w:bookmarkStart w:id="34" w:name="_Toc92081335"/>
      <w:bookmarkEnd w:id="33"/>
      <w:r>
        <w:lastRenderedPageBreak/>
        <w:t>Erzeugung der gewünschten Visualisierung mit optionaler Konfiguration</w:t>
      </w:r>
      <w:bookmarkEnd w:id="34"/>
    </w:p>
    <w:p w14:paraId="39806BC0" w14:textId="3F901F71" w:rsidR="00D77DD5" w:rsidRDefault="00D77DD5" w:rsidP="00140825">
      <w:r>
        <w:t>Die Konfiguration der Visualisierung erfolgt optional. Die dazu notwendigen Einstellmöglichkeiten, wie etwa die Anpassung von Farben, werden in einem späteren Abschnitt behandelt.</w:t>
      </w:r>
    </w:p>
    <w:p w14:paraId="1712FF4E" w14:textId="1C997563" w:rsidR="00714466" w:rsidRDefault="00714466" w:rsidP="00140825">
      <w:r>
        <w:t>Jede Visualisierung wird mit einer von vier möglichen Sichtbarkeitsstufen erzeugt:</w:t>
      </w:r>
    </w:p>
    <w:p w14:paraId="075EB916" w14:textId="56CCF213" w:rsidR="00714466" w:rsidRDefault="00714466" w:rsidP="004F6F87">
      <w:pPr>
        <w:pStyle w:val="Listenabsatz"/>
        <w:numPr>
          <w:ilvl w:val="0"/>
          <w:numId w:val="6"/>
        </w:numPr>
      </w:pPr>
      <w:r>
        <w:t>0 – Privat, die Visualisierung steht nur dem eigenen Benutzer zur Verfügung</w:t>
      </w:r>
    </w:p>
    <w:p w14:paraId="0F6FB732" w14:textId="7E79F126" w:rsidR="00714466" w:rsidRDefault="00714466" w:rsidP="004F6F87">
      <w:pPr>
        <w:pStyle w:val="Listenabsatz"/>
        <w:numPr>
          <w:ilvl w:val="0"/>
          <w:numId w:val="6"/>
        </w:numPr>
      </w:pPr>
      <w:r>
        <w:t>1 – Explizit geteilt. Die Visualisierung kann durch weitere Benutzer abgerufen werden, mit denen diese Visualisierung explizit geteilt wurde.</w:t>
      </w:r>
    </w:p>
    <w:p w14:paraId="27253412" w14:textId="1CB0DED5" w:rsidR="00714466" w:rsidRDefault="00714466" w:rsidP="004F6F87">
      <w:pPr>
        <w:pStyle w:val="Listenabsatz"/>
        <w:numPr>
          <w:ilvl w:val="0"/>
          <w:numId w:val="6"/>
        </w:numPr>
      </w:pPr>
      <w:r>
        <w:t>2 – Explizit geteilt und abrufbar über einen Direktlink.</w:t>
      </w:r>
    </w:p>
    <w:p w14:paraId="48614C7F" w14:textId="43A87F1B" w:rsidR="00714466" w:rsidRDefault="00714466" w:rsidP="004F6F87">
      <w:pPr>
        <w:pStyle w:val="Listenabsatz"/>
        <w:numPr>
          <w:ilvl w:val="0"/>
          <w:numId w:val="6"/>
        </w:numPr>
      </w:pPr>
      <w:r>
        <w:t>3 – Öffentlich. Die Visualisierung ist öffentlich einsehbar.</w:t>
      </w:r>
    </w:p>
    <w:p w14:paraId="24D3EF24" w14:textId="16046F83" w:rsidR="00140825" w:rsidRDefault="00D77DD5" w:rsidP="00140825">
      <w:r>
        <w:t>Durch die geeigneten</w:t>
      </w:r>
      <w:r w:rsidR="00140825">
        <w:t xml:space="preserve"> Zugriffsrechte auf die Datasource</w:t>
      </w:r>
      <w:r>
        <w:t>,</w:t>
      </w:r>
      <w:r w:rsidR="00140825">
        <w:t xml:space="preserve"> kann eine Visualisierung </w:t>
      </w:r>
      <w:r w:rsidR="00636AA8">
        <w:t xml:space="preserve">dann </w:t>
      </w:r>
      <w:r w:rsidR="00140825">
        <w:t>erstellt</w:t>
      </w:r>
      <w:r>
        <w:t xml:space="preserve"> werden</w:t>
      </w:r>
      <w:r w:rsidR="00140825">
        <w:t xml:space="preserve">. Dazu </w:t>
      </w:r>
      <w:r>
        <w:t>wird</w:t>
      </w:r>
      <w:r w:rsidR="00140825">
        <w:t xml:space="preserve"> ein Request an folgenden Endpunkt gesendet:</w:t>
      </w:r>
    </w:p>
    <w:p w14:paraId="718A0E51" w14:textId="77777777" w:rsidR="00140825" w:rsidRDefault="00140825" w:rsidP="00140825">
      <w:r>
        <w:t>URL: https://visquid.org/api/datasources</w:t>
      </w:r>
      <w:r>
        <w:br/>
        <w:t>Method: POST</w:t>
      </w:r>
      <w:r>
        <w:br/>
        <w:t>Content-Type: application/json</w:t>
      </w:r>
      <w:r>
        <w:br/>
        <w:t>Body:</w:t>
      </w:r>
    </w:p>
    <w:p w14:paraId="58543C40" w14:textId="77777777" w:rsidR="00140825" w:rsidRDefault="00140825" w:rsidP="00140825">
      <w:pPr>
        <w:pStyle w:val="SourceCode"/>
      </w:pPr>
      <w:r>
        <w:t>{</w:t>
      </w:r>
    </w:p>
    <w:p w14:paraId="329842C9" w14:textId="77777777" w:rsidR="00140825" w:rsidRDefault="00140825" w:rsidP="00140825">
      <w:pPr>
        <w:pStyle w:val="SourceCode"/>
      </w:pPr>
      <w:r>
        <w:t xml:space="preserve">    datasource: &lt;DATASOURCE_ID&gt;,</w:t>
      </w:r>
    </w:p>
    <w:p w14:paraId="1646E334" w14:textId="77777777" w:rsidR="00140825" w:rsidRDefault="00140825" w:rsidP="00140825">
      <w:pPr>
        <w:pStyle w:val="SourceCode"/>
      </w:pPr>
      <w:r>
        <w:t xml:space="preserve">    chart_type: &lt;CHART_TYPE&gt;,</w:t>
      </w:r>
    </w:p>
    <w:p w14:paraId="3886EEA0" w14:textId="77777777" w:rsidR="00140825" w:rsidRDefault="00140825" w:rsidP="00140825">
      <w:pPr>
        <w:pStyle w:val="SourceCode"/>
      </w:pPr>
      <w:r>
        <w:t xml:space="preserve">    config: &lt;CHART_CONFIG&gt;,</w:t>
      </w:r>
    </w:p>
    <w:p w14:paraId="2B7D3476" w14:textId="77777777" w:rsidR="00140825" w:rsidRDefault="00140825" w:rsidP="00140825">
      <w:pPr>
        <w:pStyle w:val="SourceCode"/>
      </w:pPr>
      <w:r>
        <w:t xml:space="preserve">    chart_name: &lt;CHART_NAME&gt;,</w:t>
      </w:r>
    </w:p>
    <w:p w14:paraId="7D525F84" w14:textId="77777777" w:rsidR="00140825" w:rsidRDefault="00140825" w:rsidP="00140825">
      <w:pPr>
        <w:pStyle w:val="SourceCode"/>
      </w:pPr>
      <w:r>
        <w:t xml:space="preserve">    downloadable: &lt;DOWNLOADABLE&gt;,</w:t>
      </w:r>
    </w:p>
    <w:p w14:paraId="5C274430" w14:textId="77777777" w:rsidR="00140825" w:rsidRDefault="00140825" w:rsidP="00140825">
      <w:pPr>
        <w:pStyle w:val="SourceCode"/>
      </w:pPr>
      <w:r>
        <w:t xml:space="preserve">    visibility: &lt;VISIBILITY&gt;</w:t>
      </w:r>
    </w:p>
    <w:p w14:paraId="696FBB61" w14:textId="77777777" w:rsidR="00140825" w:rsidRDefault="00140825" w:rsidP="00140825">
      <w:pPr>
        <w:pStyle w:val="SourceCode"/>
      </w:pPr>
      <w:r>
        <w:t>}</w:t>
      </w:r>
    </w:p>
    <w:p w14:paraId="7E745F30" w14:textId="35079179" w:rsidR="00140825" w:rsidRDefault="00D73468" w:rsidP="00140825">
      <w:r>
        <w:t>Felderbeschreibung:</w:t>
      </w:r>
    </w:p>
    <w:p w14:paraId="5174A44E" w14:textId="77777777" w:rsidR="00140825" w:rsidRDefault="00140825" w:rsidP="004F6F87">
      <w:pPr>
        <w:numPr>
          <w:ilvl w:val="0"/>
          <w:numId w:val="3"/>
        </w:numPr>
        <w:spacing w:line="256" w:lineRule="auto"/>
      </w:pPr>
      <w:r>
        <w:t>&lt;DATASOURCE_ID&gt; die ID der Datasource,</w:t>
      </w:r>
    </w:p>
    <w:p w14:paraId="02D02586" w14:textId="2ACC8B18" w:rsidR="00140825" w:rsidRDefault="00140825" w:rsidP="004F6F87">
      <w:pPr>
        <w:numPr>
          <w:ilvl w:val="0"/>
          <w:numId w:val="3"/>
        </w:numPr>
        <w:spacing w:line="256" w:lineRule="auto"/>
      </w:pPr>
      <w:r>
        <w:t>&lt;CHART_TYPE&gt; eine</w:t>
      </w:r>
      <w:r w:rsidR="00AB0AA2">
        <w:t>r</w:t>
      </w:r>
      <w:r>
        <w:t xml:space="preserve"> der Visualisierungsname</w:t>
      </w:r>
      <w:r w:rsidR="00AB0AA2">
        <w:t>n</w:t>
      </w:r>
      <w:r>
        <w:t xml:space="preserve"> aus dem vorherigen Schritt</w:t>
      </w:r>
    </w:p>
    <w:p w14:paraId="063C2959" w14:textId="1E65C40C" w:rsidR="00140825" w:rsidRDefault="00140825" w:rsidP="004F6F87">
      <w:pPr>
        <w:numPr>
          <w:ilvl w:val="0"/>
          <w:numId w:val="3"/>
        </w:numPr>
        <w:spacing w:line="256" w:lineRule="auto"/>
      </w:pPr>
      <w:r>
        <w:t xml:space="preserve">&lt;CHART_CONFIG&gt; ein JSON-Objekt, dass </w:t>
      </w:r>
      <w:r w:rsidR="00AB0AA2">
        <w:t xml:space="preserve">die </w:t>
      </w:r>
      <w:r>
        <w:t xml:space="preserve">Parameter für die Visualisierung </w:t>
      </w:r>
      <w:r w:rsidR="001A430F">
        <w:t>enthalten</w:t>
      </w:r>
      <w:r w:rsidR="00AB0AA2">
        <w:t>. Diese Konfiguration kann angepasst werden</w:t>
      </w:r>
      <w:r w:rsidR="002828EB">
        <w:t xml:space="preserve"> (Optionaler Schritt)</w:t>
      </w:r>
      <w:r w:rsidR="00AB0AA2">
        <w:t>.</w:t>
      </w:r>
    </w:p>
    <w:p w14:paraId="4D0B007E" w14:textId="4B9F4DB2" w:rsidR="00140825" w:rsidRDefault="00140825" w:rsidP="004F6F87">
      <w:pPr>
        <w:numPr>
          <w:ilvl w:val="0"/>
          <w:numId w:val="3"/>
        </w:numPr>
        <w:spacing w:line="256" w:lineRule="auto"/>
      </w:pPr>
      <w:r>
        <w:lastRenderedPageBreak/>
        <w:t>&lt;CHART_NAME&gt; ein</w:t>
      </w:r>
      <w:r w:rsidR="00F41826">
        <w:t>e</w:t>
      </w:r>
      <w:r>
        <w:t xml:space="preserve"> für den Nutzer eindeutige </w:t>
      </w:r>
      <w:r w:rsidR="00F41826">
        <w:t>Benennung</w:t>
      </w:r>
      <w:r>
        <w:t xml:space="preserve"> für die Visualisierung</w:t>
      </w:r>
      <w:r w:rsidR="00F41826">
        <w:t>, um sie später abzurufen.</w:t>
      </w:r>
    </w:p>
    <w:p w14:paraId="3A1EC558" w14:textId="5D09FB7D" w:rsidR="00140825" w:rsidRDefault="00140825" w:rsidP="004F6F87">
      <w:pPr>
        <w:numPr>
          <w:ilvl w:val="0"/>
          <w:numId w:val="3"/>
        </w:numPr>
        <w:spacing w:line="256" w:lineRule="auto"/>
      </w:pPr>
      <w:r>
        <w:t xml:space="preserve">&lt;DOWNLOADABLE&gt; ein Boolean, der angibt, ob die Originaldaten </w:t>
      </w:r>
      <w:r w:rsidR="002B4EA7">
        <w:t xml:space="preserve">im Rohformat </w:t>
      </w:r>
      <w:r w:rsidR="00DB711B">
        <w:t>heruntergeladen</w:t>
      </w:r>
      <w:r w:rsidR="002B4EA7">
        <w:t xml:space="preserve"> werden können.</w:t>
      </w:r>
    </w:p>
    <w:p w14:paraId="49859AE2" w14:textId="77777777" w:rsidR="00140825" w:rsidRDefault="00140825" w:rsidP="004F6F87">
      <w:pPr>
        <w:numPr>
          <w:ilvl w:val="0"/>
          <w:numId w:val="3"/>
        </w:numPr>
        <w:spacing w:line="256" w:lineRule="auto"/>
      </w:pPr>
      <w:r>
        <w:t>&lt;VISIBILITY&gt; die allgemeine Sichtbarkeit als Integer</w:t>
      </w:r>
    </w:p>
    <w:p w14:paraId="1BD48D8D" w14:textId="135F395E" w:rsidR="00140825" w:rsidRDefault="00140825" w:rsidP="00140825">
      <w:r>
        <w:t>Bei erfolgreicher Erstellung enthält der Response Body ein Chart JSON-Objekt. Mehr Details</w:t>
      </w:r>
      <w:r w:rsidR="00794123">
        <w:t xml:space="preserve"> hierzu finden </w:t>
      </w:r>
      <w:r>
        <w:t xml:space="preserve">sich </w:t>
      </w:r>
      <w:r w:rsidR="00E74532">
        <w:t>i</w:t>
      </w:r>
      <w:r w:rsidR="00794123">
        <w:t>n einem späteren</w:t>
      </w:r>
      <w:r w:rsidR="00E74532">
        <w:t xml:space="preserve"> Abschnitt</w:t>
      </w:r>
      <w:r>
        <w:t xml:space="preserve"> der API-Spezifikation</w:t>
      </w:r>
      <w:r w:rsidR="005D2116">
        <w:t>.</w:t>
      </w:r>
    </w:p>
    <w:p w14:paraId="472876AF" w14:textId="77777777" w:rsidR="00FB201A" w:rsidRDefault="00FB201A" w:rsidP="00140825"/>
    <w:p w14:paraId="4447169D" w14:textId="77777777" w:rsidR="00140825" w:rsidRDefault="00140825" w:rsidP="00140825">
      <w:pPr>
        <w:pStyle w:val="berschrift2"/>
      </w:pPr>
      <w:bookmarkStart w:id="35" w:name="einbindung-der-visualisierung"/>
      <w:bookmarkStart w:id="36" w:name="_Toc92081336"/>
      <w:bookmarkEnd w:id="35"/>
      <w:r>
        <w:t>Einbindung der Visualisierung</w:t>
      </w:r>
      <w:bookmarkEnd w:id="36"/>
    </w:p>
    <w:p w14:paraId="763B6E4E" w14:textId="236E0A0A" w:rsidR="00140825" w:rsidRDefault="00140825" w:rsidP="00140825">
      <w:r>
        <w:t xml:space="preserve">Mit Zugriffsrechten auf die Visualisierung kann diese </w:t>
      </w:r>
      <w:r w:rsidR="00E41161">
        <w:t xml:space="preserve">nun in ein Webdokument </w:t>
      </w:r>
      <w:r>
        <w:t>eingebunden werden.</w:t>
      </w:r>
      <w:r w:rsidR="00E41161">
        <w:t xml:space="preserve"> Da die Entwicklung im Ursprung auf der Java-Script Bibliothek Data Driven Documents D3.js (</w:t>
      </w:r>
      <w:hyperlink r:id="rId12" w:history="1">
        <w:r w:rsidR="00E41161" w:rsidRPr="00191253">
          <w:rPr>
            <w:rStyle w:val="Hyperlink"/>
          </w:rPr>
          <w:t>https://d3js.org/</w:t>
        </w:r>
      </w:hyperlink>
      <w:r w:rsidR="00E41161">
        <w:t>) basiert, muss diese Technologie ebenfalls im Zieldokument vorhanden sein.</w:t>
      </w:r>
    </w:p>
    <w:p w14:paraId="6103AE67" w14:textId="7E64661B" w:rsidR="00140825" w:rsidRDefault="00140825" w:rsidP="00140825">
      <w:r>
        <w:t xml:space="preserve">Generell werden </w:t>
      </w:r>
      <w:r w:rsidR="00E41161">
        <w:t xml:space="preserve">die </w:t>
      </w:r>
      <w:r>
        <w:t>folgende</w:t>
      </w:r>
      <w:r w:rsidR="00E41161">
        <w:t xml:space="preserve"> </w:t>
      </w:r>
      <w:r>
        <w:t xml:space="preserve">Abhängigkeiten </w:t>
      </w:r>
      <w:r w:rsidR="00E41161">
        <w:t xml:space="preserve">im Dokument </w:t>
      </w:r>
      <w:r>
        <w:t>benötigt.</w:t>
      </w:r>
    </w:p>
    <w:p w14:paraId="6546A039" w14:textId="77777777" w:rsidR="00140825" w:rsidRDefault="00140825" w:rsidP="004F6F87">
      <w:pPr>
        <w:numPr>
          <w:ilvl w:val="0"/>
          <w:numId w:val="4"/>
        </w:numPr>
        <w:spacing w:line="256" w:lineRule="auto"/>
      </w:pPr>
      <w:r>
        <w:t>https://visquid.org/api/code/base.js</w:t>
      </w:r>
    </w:p>
    <w:p w14:paraId="617D9FBE" w14:textId="77777777" w:rsidR="00140825" w:rsidRDefault="00140825" w:rsidP="004F6F87">
      <w:pPr>
        <w:numPr>
          <w:ilvl w:val="0"/>
          <w:numId w:val="4"/>
        </w:numPr>
        <w:spacing w:line="256" w:lineRule="auto"/>
      </w:pPr>
      <w:r>
        <w:t>https://d3js.org/d3.v6.min.js</w:t>
      </w:r>
    </w:p>
    <w:p w14:paraId="2B663196" w14:textId="77777777" w:rsidR="00140825" w:rsidRDefault="00140825" w:rsidP="004F6F87">
      <w:pPr>
        <w:numPr>
          <w:ilvl w:val="0"/>
          <w:numId w:val="4"/>
        </w:numPr>
        <w:spacing w:line="256" w:lineRule="auto"/>
      </w:pPr>
      <w:r>
        <w:t>https://d3js.org/d3.hive.v0.min.js</w:t>
      </w:r>
    </w:p>
    <w:p w14:paraId="0A89211C" w14:textId="381F224D" w:rsidR="00140825" w:rsidRDefault="00140825" w:rsidP="00140825">
      <w:r>
        <w:t>Zusätzlich muss die für die</w:t>
      </w:r>
      <w:r w:rsidR="00E41161">
        <w:t xml:space="preserve"> speziell ausgewählte</w:t>
      </w:r>
      <w:r>
        <w:t xml:space="preserve"> Visualisierung benötigte Abhängigkeit geladen werden.</w:t>
      </w:r>
      <w:r w:rsidR="00E41161">
        <w:t xml:space="preserve"> Hierzu</w:t>
      </w:r>
      <w:r>
        <w:t xml:space="preserve"> </w:t>
      </w:r>
      <w:r w:rsidR="00E41161">
        <w:t>kann die URL</w:t>
      </w:r>
      <w:r>
        <w:t xml:space="preserve"> https://visquid.org/api/charts/&lt;CHART_ID&gt;/code aufgelöst werden, wobei &lt;CHART_ID&gt; d</w:t>
      </w:r>
      <w:r w:rsidR="00E41161">
        <w:t>er</w:t>
      </w:r>
      <w:r>
        <w:t xml:space="preserve"> ID der Visualisierung </w:t>
      </w:r>
      <w:r w:rsidR="00E41161">
        <w:t>entspricht</w:t>
      </w:r>
      <w:r>
        <w:t xml:space="preserve">. Dieser Aufruf leitet auf die </w:t>
      </w:r>
      <w:r w:rsidR="00B45B1E">
        <w:t xml:space="preserve">entsprechend </w:t>
      </w:r>
      <w:r>
        <w:t>benötigte Java</w:t>
      </w:r>
      <w:r w:rsidR="00B45B1E">
        <w:t>-S</w:t>
      </w:r>
      <w:r>
        <w:t>cript</w:t>
      </w:r>
      <w:r w:rsidR="00B45B1E">
        <w:t xml:space="preserve"> </w:t>
      </w:r>
      <w:r>
        <w:t>Datei für diese Visualisierung weiter</w:t>
      </w:r>
      <w:r w:rsidR="00B45B1E">
        <w:t>.</w:t>
      </w:r>
    </w:p>
    <w:p w14:paraId="49C7EBF0" w14:textId="7D2E4A39" w:rsidR="00140825" w:rsidRDefault="00140825" w:rsidP="00140825">
      <w:r>
        <w:t xml:space="preserve">Anschließend wird die </w:t>
      </w:r>
      <w:r w:rsidR="000A1CBF">
        <w:t>Konfiguration</w:t>
      </w:r>
      <w:r>
        <w:t xml:space="preserve"> der Visualisierung benötigt. Diese ist als JSON-Objekt verfügbar unter </w:t>
      </w:r>
      <w:hyperlink r:id="rId13" w:history="1">
        <w:r w:rsidR="00A91246" w:rsidRPr="00191253">
          <w:rPr>
            <w:rStyle w:val="Hyperlink"/>
          </w:rPr>
          <w:t>https://visquid.org/api/charts/&lt;CHART_ID&gt;/config</w:t>
        </w:r>
      </w:hyperlink>
    </w:p>
    <w:p w14:paraId="23053E90" w14:textId="77777777" w:rsidR="002A68BE" w:rsidRDefault="00A91246" w:rsidP="00140825">
      <w:r>
        <w:t>Die Konfiguration selbst ist optional anpassbar und enthält Felder für die Informationen über verwendete Farben, Größenangaben der gewünschten Erzeugung sowie weitere Parameter die in späterem Abschnitt genauer beschrieben werden.</w:t>
      </w:r>
    </w:p>
    <w:p w14:paraId="627A287F" w14:textId="77777777" w:rsidR="00DE120F" w:rsidRDefault="00140825" w:rsidP="00140825">
      <w:r>
        <w:lastRenderedPageBreak/>
        <w:t xml:space="preserve">Zuletzt kann das Visualisierungsobjekt </w:t>
      </w:r>
      <w:r w:rsidR="00A91246">
        <w:t xml:space="preserve">als Variable im Zieldokument angelegt werden. </w:t>
      </w:r>
      <w:r w:rsidR="00DE120F">
        <w:t xml:space="preserve">Die Schnittstelle steuert die Erzeugung und Bereitstellung des notwendigen Quellcodes zur Anzeige. </w:t>
      </w:r>
      <w:r w:rsidR="00A91246">
        <w:t>Dazu wird der folgende Aufruf im Quelltext des Zieldokuments nötig:</w:t>
      </w:r>
    </w:p>
    <w:p w14:paraId="0CD1D426" w14:textId="77777777" w:rsidR="00DE120F" w:rsidRDefault="00140825" w:rsidP="00140825">
      <w:r>
        <w:br/>
      </w:r>
      <w:r>
        <w:rPr>
          <w:rStyle w:val="VerbatimChar"/>
        </w:rPr>
        <w:t>let chart = window.pive.createChartFromConfig(config);</w:t>
      </w:r>
      <w:r>
        <w:br/>
      </w:r>
    </w:p>
    <w:p w14:paraId="552DDB0B" w14:textId="4B68E687" w:rsidR="00DE120F" w:rsidRDefault="00DE120F" w:rsidP="00140825">
      <w:r>
        <w:t>Die gewünschte Visualisierung ist nun im Quelltext vorhanden und kann im Anschluss mit dem folgenden Aufruf angezeigt werden:</w:t>
      </w:r>
    </w:p>
    <w:p w14:paraId="32B5FBA4" w14:textId="77777777" w:rsidR="00DE120F" w:rsidRDefault="00DE120F" w:rsidP="00140825">
      <w:pPr>
        <w:rPr>
          <w:rStyle w:val="VerbatimChar"/>
        </w:rPr>
      </w:pPr>
    </w:p>
    <w:p w14:paraId="75842598" w14:textId="0A839AD9" w:rsidR="00DE120F" w:rsidRDefault="00140825" w:rsidP="00140825">
      <w:r>
        <w:rPr>
          <w:rStyle w:val="VerbatimChar"/>
        </w:rPr>
        <w:t>chart.render();</w:t>
      </w:r>
      <w:r>
        <w:br/>
      </w:r>
    </w:p>
    <w:p w14:paraId="180F59A8" w14:textId="44B0AE4C" w:rsidR="00140825" w:rsidRDefault="00140825" w:rsidP="00140825">
      <w:r>
        <w:t xml:space="preserve">Die Auflösung von Abhängigkeiten und </w:t>
      </w:r>
      <w:r w:rsidR="00C31B29">
        <w:t>Konfiguration</w:t>
      </w:r>
      <w:r>
        <w:t xml:space="preserve"> kann entweder einmalig serverseitig durchgeführt werden </w:t>
      </w:r>
      <w:r w:rsidR="00C31B29">
        <w:t xml:space="preserve">und beispielsweise </w:t>
      </w:r>
      <w:r>
        <w:t xml:space="preserve">durch Templating in die entsprechenden </w:t>
      </w:r>
      <w:r w:rsidR="00C31B29">
        <w:t>Webdokumente</w:t>
      </w:r>
      <w:r>
        <w:t xml:space="preserve"> eingebaut werden, oder dynamisch bei</w:t>
      </w:r>
      <w:r w:rsidR="00C31B29">
        <w:t xml:space="preserve"> jedem</w:t>
      </w:r>
      <w:r>
        <w:t xml:space="preserve"> Seitenaufruf</w:t>
      </w:r>
      <w:r w:rsidR="00C31B29">
        <w:t xml:space="preserve"> durchgeführt werden</w:t>
      </w:r>
      <w:r>
        <w:t>.</w:t>
      </w:r>
    </w:p>
    <w:p w14:paraId="54BA19BE" w14:textId="5AD352B6" w:rsidR="00140825" w:rsidRDefault="00D66047" w:rsidP="00D66047">
      <w:r>
        <w:br w:type="page"/>
      </w:r>
    </w:p>
    <w:p w14:paraId="4ED3E36D" w14:textId="38E894AD" w:rsidR="00037769" w:rsidRDefault="00D66047">
      <w:pPr>
        <w:pStyle w:val="berschrift1"/>
      </w:pPr>
      <w:bookmarkStart w:id="37" w:name="_Toc92081337"/>
      <w:r>
        <w:lastRenderedPageBreak/>
        <w:t>Endpunkte</w:t>
      </w:r>
      <w:bookmarkEnd w:id="37"/>
    </w:p>
    <w:p w14:paraId="4D9C9480" w14:textId="630B97D7" w:rsidR="00D66047" w:rsidRDefault="00D66047" w:rsidP="00D66047">
      <w:pPr>
        <w:pStyle w:val="Textkrper"/>
      </w:pPr>
      <w:r>
        <w:t>Dieser Abschnitt dokumentiert die Endpunkte der Schnittstelle</w:t>
      </w:r>
      <w:r w:rsidR="006300B6">
        <w:t xml:space="preserve"> und führt die möglichen Parameter auf, die bei einem Request angefragt und in der Serverantwort übermittelt werden.</w:t>
      </w:r>
      <w:r w:rsidR="00777BC2">
        <w:t xml:space="preserve"> Die Beschreibung der Endpunkt erfolgt für den internationalen Gebrauch im üblichen Standard einer Endpunktbeschreibung</w:t>
      </w:r>
      <w:r w:rsidR="00DF58B1">
        <w:t xml:space="preserve"> in Englisch</w:t>
      </w:r>
      <w:r w:rsidR="007E050D">
        <w:t>, da der Quellcode im Zuge der Veröffentlichung als Open Source zugänglich gemacht wird.</w:t>
      </w:r>
      <w:r w:rsidR="00DF58B1">
        <w:t xml:space="preserve"> </w:t>
      </w:r>
      <w:r w:rsidR="007E050D">
        <w:t xml:space="preserve">Die Statuscode Nummerierung erfolgt ebenfalls im Standard. Zur Förderung </w:t>
      </w:r>
      <w:r w:rsidR="00DF58B1">
        <w:t>der Lesbarkeit wird</w:t>
      </w:r>
      <w:r w:rsidR="00971DA4">
        <w:t xml:space="preserve"> jedoch</w:t>
      </w:r>
      <w:r w:rsidR="00DF58B1">
        <w:t xml:space="preserve"> eine kurze Beschreibung der Punkte auf Deutsch </w:t>
      </w:r>
      <w:r w:rsidR="008D0AC1">
        <w:t>benannt</w:t>
      </w:r>
      <w:r w:rsidR="00DF58B1">
        <w:t>.</w:t>
      </w:r>
    </w:p>
    <w:p w14:paraId="14DE63C2" w14:textId="77777777" w:rsidR="00BB307A" w:rsidRPr="00BB307A" w:rsidRDefault="00BB307A" w:rsidP="00BB307A"/>
    <w:p w14:paraId="31C8998D" w14:textId="45FD2F53" w:rsidR="00037769" w:rsidRDefault="00CE4C25" w:rsidP="00BB307A">
      <w:pPr>
        <w:pStyle w:val="berschrift2"/>
        <w:spacing w:line="240" w:lineRule="auto"/>
      </w:pPr>
      <w:bookmarkStart w:id="38" w:name="chart-add"/>
      <w:bookmarkStart w:id="39" w:name="_Toc92081338"/>
      <w:bookmarkEnd w:id="38"/>
      <w:r>
        <w:t>chart-add</w:t>
      </w:r>
      <w:bookmarkEnd w:id="39"/>
    </w:p>
    <w:p w14:paraId="1D0D55E0" w14:textId="323D6F03" w:rsidR="00BB307A" w:rsidRPr="00BB307A" w:rsidRDefault="00BB307A" w:rsidP="00BB307A">
      <w:pPr>
        <w:pStyle w:val="Textkrper"/>
      </w:pPr>
      <w:r>
        <w:t xml:space="preserve">Der Endpunkt ermöglicht eine </w:t>
      </w:r>
      <w:r w:rsidR="008C39F3">
        <w:t xml:space="preserve">neue </w:t>
      </w:r>
      <w:r>
        <w:t xml:space="preserve">Visualisierung hinzuzufügen oder </w:t>
      </w:r>
      <w:r w:rsidR="002112C5">
        <w:t xml:space="preserve">eine Liste von </w:t>
      </w:r>
      <w:r w:rsidR="008C39F3">
        <w:t xml:space="preserve">bisherigen erstellten </w:t>
      </w:r>
      <w:r w:rsidR="002112C5">
        <w:t>Visualisierungen anzufordern</w:t>
      </w:r>
      <w:r>
        <w:t>.</w:t>
      </w:r>
    </w:p>
    <w:p w14:paraId="77B77E9A" w14:textId="77777777" w:rsidR="00037769" w:rsidRDefault="00CE4C25" w:rsidP="008A47AE">
      <w:r>
        <w:t>url: charts</w:t>
      </w:r>
    </w:p>
    <w:p w14:paraId="5580C59E" w14:textId="77777777" w:rsidR="00037769" w:rsidRDefault="00CE4C25" w:rsidP="008A47AE">
      <w:r>
        <w:t>Description: List charts or add a new chart</w:t>
      </w:r>
    </w:p>
    <w:p w14:paraId="482A18FD" w14:textId="77777777" w:rsidR="00037769" w:rsidRDefault="00CE4C25" w:rsidP="008A47AE">
      <w:r>
        <w:t>methods: [GET, POST]</w:t>
      </w:r>
    </w:p>
    <w:p w14:paraId="4700C8D1" w14:textId="77777777" w:rsidR="00FE66E4" w:rsidRDefault="00CE4C25" w:rsidP="008A47AE">
      <w:pPr>
        <w:ind w:left="705" w:hanging="705"/>
      </w:pPr>
      <w:r>
        <w:t>GET:</w:t>
      </w:r>
    </w:p>
    <w:p w14:paraId="2EEAD45B" w14:textId="77777777" w:rsidR="00FE66E4" w:rsidRDefault="00CE4C25" w:rsidP="008A47AE">
      <w:pPr>
        <w:ind w:left="705" w:hanging="705"/>
      </w:pPr>
      <w:r>
        <w:t>Parameters:</w:t>
      </w:r>
    </w:p>
    <w:p w14:paraId="6A9D35FD" w14:textId="77777777" w:rsidR="00FE66E4" w:rsidRDefault="00CE4C25" w:rsidP="00FE66E4">
      <w:pPr>
        <w:ind w:left="705"/>
      </w:pPr>
      <w:r>
        <w:t xml:space="preserve">'chart_type': </w:t>
      </w:r>
    </w:p>
    <w:p w14:paraId="4D10124B" w14:textId="77777777" w:rsidR="00FE66E4" w:rsidRDefault="00CE4C25" w:rsidP="00FE66E4">
      <w:pPr>
        <w:ind w:left="709" w:firstLine="709"/>
      </w:pPr>
      <w:r>
        <w:t>Type: query</w:t>
      </w:r>
    </w:p>
    <w:p w14:paraId="79807345" w14:textId="77777777" w:rsidR="00FE66E4" w:rsidRDefault="00CE4C25" w:rsidP="00FE66E4">
      <w:pPr>
        <w:ind w:left="709" w:firstLine="709"/>
      </w:pPr>
      <w:r>
        <w:t>Description: Filter for charts with this exact name</w:t>
      </w:r>
    </w:p>
    <w:p w14:paraId="25CC5BCD" w14:textId="77777777" w:rsidR="00FE66E4" w:rsidRDefault="00CE4C25" w:rsidP="00FE66E4">
      <w:pPr>
        <w:ind w:left="709"/>
      </w:pPr>
      <w:r>
        <w:t xml:space="preserve">'modification_time__lte': </w:t>
      </w:r>
    </w:p>
    <w:p w14:paraId="547C9A74" w14:textId="77777777" w:rsidR="00FE66E4" w:rsidRDefault="00CE4C25" w:rsidP="00FE66E4">
      <w:pPr>
        <w:ind w:left="709" w:firstLine="709"/>
      </w:pPr>
      <w:r>
        <w:t>Type: query</w:t>
      </w:r>
    </w:p>
    <w:p w14:paraId="3303D582" w14:textId="2C22FA15" w:rsidR="00FE66E4" w:rsidRDefault="00CE4C25" w:rsidP="00FE66E4">
      <w:pPr>
        <w:ind w:left="1418"/>
      </w:pPr>
      <w:r>
        <w:t>Description: Filter for charts last modified before the passed</w:t>
      </w:r>
      <w:r w:rsidR="00FE66E4">
        <w:t xml:space="preserve">   </w:t>
      </w:r>
      <w:r>
        <w:t>timestamp argument</w:t>
      </w:r>
    </w:p>
    <w:p w14:paraId="54E0C2A2" w14:textId="77777777" w:rsidR="00FE66E4" w:rsidRDefault="00FE66E4" w:rsidP="00FE66E4">
      <w:pPr>
        <w:ind w:left="1418"/>
      </w:pPr>
    </w:p>
    <w:p w14:paraId="4967B731" w14:textId="77777777" w:rsidR="00FE66E4" w:rsidRDefault="00CE4C25" w:rsidP="00FE66E4">
      <w:pPr>
        <w:ind w:left="709"/>
      </w:pPr>
      <w:r>
        <w:lastRenderedPageBreak/>
        <w:t>'modification_time__gte':</w:t>
      </w:r>
    </w:p>
    <w:p w14:paraId="63CA419F" w14:textId="77777777" w:rsidR="00FE66E4" w:rsidRDefault="00CE4C25" w:rsidP="00FE66E4">
      <w:pPr>
        <w:ind w:left="709" w:firstLine="709"/>
      </w:pPr>
      <w:r>
        <w:t>Type: query</w:t>
      </w:r>
    </w:p>
    <w:p w14:paraId="12F6125D" w14:textId="77777777" w:rsidR="00FE66E4" w:rsidRDefault="00CE4C25" w:rsidP="00FE66E4">
      <w:pPr>
        <w:ind w:left="1418"/>
      </w:pPr>
      <w:r>
        <w:t>Description: Filter for charts last modified after the passed</w:t>
      </w:r>
      <w:r w:rsidR="00FE66E4">
        <w:t xml:space="preserve"> </w:t>
      </w:r>
      <w:r>
        <w:t>timestamp argument</w:t>
      </w:r>
    </w:p>
    <w:p w14:paraId="357C17E6" w14:textId="77777777" w:rsidR="00FE66E4" w:rsidRDefault="00CE4C25" w:rsidP="00FE66E4">
      <w:pPr>
        <w:ind w:left="709"/>
      </w:pPr>
      <w:r>
        <w:t>'creation_time_lte':</w:t>
      </w:r>
    </w:p>
    <w:p w14:paraId="3C85BD44" w14:textId="77777777" w:rsidR="00FE66E4" w:rsidRDefault="00CE4C25" w:rsidP="00FE66E4">
      <w:pPr>
        <w:ind w:left="709" w:firstLine="709"/>
      </w:pPr>
      <w:r>
        <w:t xml:space="preserve"> Type: query</w:t>
      </w:r>
    </w:p>
    <w:p w14:paraId="50FF17E8" w14:textId="77777777" w:rsidR="00FE66E4" w:rsidRDefault="00CE4C25" w:rsidP="00FE66E4">
      <w:pPr>
        <w:ind w:left="1418"/>
      </w:pPr>
      <w:r>
        <w:t>Description: Filter for charts created before the passed timestamp argument</w:t>
      </w:r>
    </w:p>
    <w:p w14:paraId="7566DC3D" w14:textId="77777777" w:rsidR="00FE66E4" w:rsidRDefault="00CE4C25" w:rsidP="00FE66E4">
      <w:pPr>
        <w:ind w:left="709"/>
      </w:pPr>
      <w:r>
        <w:t>'creation_time__gte':</w:t>
      </w:r>
    </w:p>
    <w:p w14:paraId="02D638C7" w14:textId="77777777" w:rsidR="00FE66E4" w:rsidRDefault="00CE4C25" w:rsidP="00FE66E4">
      <w:pPr>
        <w:ind w:left="709" w:firstLine="709"/>
      </w:pPr>
      <w:r>
        <w:t>Type: query</w:t>
      </w:r>
    </w:p>
    <w:p w14:paraId="2809C0AD" w14:textId="7FC6A5DE" w:rsidR="00037769" w:rsidRDefault="00CE4C25" w:rsidP="00FE66E4">
      <w:pPr>
        <w:ind w:left="1418"/>
      </w:pPr>
      <w:r>
        <w:t>Description: Filter for charts created after the passed timestamp argument</w:t>
      </w:r>
    </w:p>
    <w:p w14:paraId="6E1AF74A" w14:textId="77777777" w:rsidR="008A47AE" w:rsidRDefault="00CE4C25" w:rsidP="008A47AE">
      <w:r>
        <w:t>Returns:</w:t>
      </w:r>
    </w:p>
    <w:p w14:paraId="1ADB0D31" w14:textId="799F44AF" w:rsidR="00037769" w:rsidRDefault="00CE4C25" w:rsidP="008A47AE">
      <w:pPr>
        <w:ind w:firstLine="709"/>
      </w:pPr>
      <w:r>
        <w:t>Format: JSON</w:t>
      </w:r>
    </w:p>
    <w:p w14:paraId="7DB569EC" w14:textId="77777777" w:rsidR="008A47AE" w:rsidRDefault="00CE4C25" w:rsidP="008A47AE">
      <w:pPr>
        <w:ind w:left="709"/>
      </w:pPr>
      <w:r>
        <w:t>Type: [Chart]</w:t>
      </w:r>
    </w:p>
    <w:p w14:paraId="6E2177BF" w14:textId="026BD41F" w:rsidR="00037769" w:rsidRDefault="00CE4C25" w:rsidP="008A47AE">
      <w:pPr>
        <w:ind w:left="709"/>
      </w:pPr>
      <w:r>
        <w:t>Code: 200</w:t>
      </w:r>
    </w:p>
    <w:p w14:paraId="27301848" w14:textId="77777777" w:rsidR="00EC0693" w:rsidRDefault="00CE4C25" w:rsidP="00E75D04">
      <w:pPr>
        <w:ind w:left="705" w:hanging="705"/>
      </w:pPr>
      <w:r>
        <w:t>POST:</w:t>
      </w:r>
    </w:p>
    <w:p w14:paraId="4FCF902E" w14:textId="77777777" w:rsidR="00EC0693" w:rsidRDefault="00CE4C25" w:rsidP="00E75D04">
      <w:pPr>
        <w:ind w:left="705" w:hanging="705"/>
      </w:pPr>
      <w:r>
        <w:t>Parameters:</w:t>
      </w:r>
    </w:p>
    <w:p w14:paraId="756FF348" w14:textId="77777777" w:rsidR="00EC0693" w:rsidRDefault="00CE4C25" w:rsidP="00EC0693">
      <w:pPr>
        <w:ind w:left="705"/>
      </w:pPr>
      <w:r>
        <w:t>'datasource':</w:t>
      </w:r>
    </w:p>
    <w:p w14:paraId="3AAE11C4" w14:textId="77777777" w:rsidR="00EC0693" w:rsidRDefault="00CE4C25" w:rsidP="00EC0693">
      <w:pPr>
        <w:ind w:left="709" w:firstLine="709"/>
      </w:pPr>
      <w:r>
        <w:t>Description: ID of datasource to be used for this chart</w:t>
      </w:r>
    </w:p>
    <w:p w14:paraId="6C88E120" w14:textId="77777777" w:rsidR="00EC0693" w:rsidRDefault="00CE4C25" w:rsidP="00EC0693">
      <w:pPr>
        <w:ind w:left="709" w:firstLine="709"/>
      </w:pPr>
      <w:r>
        <w:t>Type: int</w:t>
      </w:r>
    </w:p>
    <w:p w14:paraId="1CFD9F50" w14:textId="77777777" w:rsidR="00EC0693" w:rsidRDefault="00CE4C25" w:rsidP="00EC0693">
      <w:pPr>
        <w:ind w:left="709"/>
      </w:pPr>
      <w:r>
        <w:t>'chart_type':</w:t>
      </w:r>
    </w:p>
    <w:p w14:paraId="082CA885" w14:textId="77777777" w:rsidR="00EC0693" w:rsidRDefault="00CE4C25" w:rsidP="00EC0693">
      <w:pPr>
        <w:ind w:left="1418"/>
      </w:pPr>
      <w:r>
        <w:t>Description:Name of the chart type to be used, see pive for list of allowed values</w:t>
      </w:r>
    </w:p>
    <w:p w14:paraId="360D8EB5" w14:textId="77777777" w:rsidR="00EC0693" w:rsidRDefault="00CE4C25" w:rsidP="00EC0693">
      <w:pPr>
        <w:ind w:left="709" w:firstLine="709"/>
      </w:pPr>
      <w:r>
        <w:t>Type: string</w:t>
      </w:r>
    </w:p>
    <w:p w14:paraId="18E79DEC" w14:textId="77777777" w:rsidR="00EC0693" w:rsidRDefault="00CE4C25" w:rsidP="00EC0693">
      <w:pPr>
        <w:ind w:left="709"/>
      </w:pPr>
      <w:r>
        <w:lastRenderedPageBreak/>
        <w:t>'config':</w:t>
      </w:r>
    </w:p>
    <w:p w14:paraId="674EAD55" w14:textId="77777777" w:rsidR="00EC0693" w:rsidRDefault="00CE4C25" w:rsidP="00EC0693">
      <w:pPr>
        <w:ind w:left="709" w:firstLine="709"/>
      </w:pPr>
      <w:r>
        <w:t>Description: Parameters for chart rendering</w:t>
      </w:r>
    </w:p>
    <w:p w14:paraId="19F51317" w14:textId="77777777" w:rsidR="00EC0693" w:rsidRDefault="00CE4C25" w:rsidP="00EC0693">
      <w:pPr>
        <w:ind w:left="709" w:firstLine="709"/>
      </w:pPr>
      <w:r>
        <w:t>Type: JSON Object</w:t>
      </w:r>
    </w:p>
    <w:p w14:paraId="5CD511A7" w14:textId="77777777" w:rsidR="00EC0693" w:rsidRDefault="00CE4C25" w:rsidP="00EC0693">
      <w:pPr>
        <w:ind w:left="709"/>
      </w:pPr>
      <w:r>
        <w:t>'chart_name':</w:t>
      </w:r>
    </w:p>
    <w:p w14:paraId="5EAD0D2D" w14:textId="77777777" w:rsidR="00EC0693" w:rsidRDefault="00CE4C25" w:rsidP="00EC0693">
      <w:pPr>
        <w:ind w:left="709" w:firstLine="709"/>
      </w:pPr>
      <w:r>
        <w:t>Description: Object name for displaying/ordering elements in U</w:t>
      </w:r>
      <w:r w:rsidR="00EC0693">
        <w:t>I</w:t>
      </w:r>
    </w:p>
    <w:p w14:paraId="5CC58EA1" w14:textId="77777777" w:rsidR="00EC0693" w:rsidRDefault="00CE4C25" w:rsidP="00EC0693">
      <w:pPr>
        <w:ind w:left="709" w:firstLine="709"/>
      </w:pPr>
      <w:r>
        <w:t>Type: string</w:t>
      </w:r>
    </w:p>
    <w:p w14:paraId="1E22B3F0" w14:textId="77777777" w:rsidR="00EC0693" w:rsidRDefault="00CE4C25" w:rsidP="00EC0693">
      <w:pPr>
        <w:ind w:left="709"/>
      </w:pPr>
      <w:r>
        <w:t>'downloadable':</w:t>
      </w:r>
    </w:p>
    <w:p w14:paraId="36A25829" w14:textId="77777777" w:rsidR="00EC0693" w:rsidRDefault="00CE4C25" w:rsidP="00EC0693">
      <w:pPr>
        <w:ind w:left="709" w:firstLine="709"/>
      </w:pPr>
      <w:r>
        <w:t>Description: Determines if the (processed) data can be downloaded</w:t>
      </w:r>
    </w:p>
    <w:p w14:paraId="7D5CB11B" w14:textId="77777777" w:rsidR="00EC0693" w:rsidRDefault="00CE4C25" w:rsidP="00EC0693">
      <w:pPr>
        <w:ind w:left="709" w:firstLine="709"/>
      </w:pPr>
      <w:r>
        <w:t>Type: boolean</w:t>
      </w:r>
    </w:p>
    <w:p w14:paraId="243945E8" w14:textId="77777777" w:rsidR="00EC0693" w:rsidRDefault="00CE4C25" w:rsidP="00EC0693">
      <w:pPr>
        <w:ind w:left="709" w:firstLine="709"/>
      </w:pPr>
      <w:r>
        <w:t xml:space="preserve">Default: False </w:t>
      </w:r>
    </w:p>
    <w:p w14:paraId="19AD38EA" w14:textId="77777777" w:rsidR="00EC0693" w:rsidRDefault="00CE4C25" w:rsidP="00EC0693">
      <w:pPr>
        <w:ind w:left="709"/>
      </w:pPr>
      <w:r>
        <w:t>'visibility':</w:t>
      </w:r>
    </w:p>
    <w:p w14:paraId="7BE19194" w14:textId="77777777" w:rsidR="00EC0693" w:rsidRDefault="00CE4C25" w:rsidP="00EC0693">
      <w:pPr>
        <w:ind w:left="709" w:firstLine="709"/>
      </w:pPr>
      <w:r>
        <w:t>Description: Determines the share level of this chart</w:t>
      </w:r>
    </w:p>
    <w:p w14:paraId="169D37BC" w14:textId="77777777" w:rsidR="008F1F1F" w:rsidRDefault="00CE4C25" w:rsidP="00EC0693">
      <w:pPr>
        <w:ind w:left="709" w:firstLine="709"/>
      </w:pPr>
      <w:r>
        <w:t>Type: Enum(Private, Shared, Semi-Public, Public)</w:t>
      </w:r>
    </w:p>
    <w:p w14:paraId="18CD74EB" w14:textId="3C25F10C" w:rsidR="00037769" w:rsidRDefault="00CE4C25" w:rsidP="00EC0693">
      <w:pPr>
        <w:ind w:left="709" w:firstLine="709"/>
      </w:pPr>
      <w:r>
        <w:t>Default: 0</w:t>
      </w:r>
    </w:p>
    <w:p w14:paraId="1D0B1EF5" w14:textId="77777777" w:rsidR="00037769" w:rsidRDefault="00CE4C25" w:rsidP="00E75D04">
      <w:r>
        <w:t>Returns:</w:t>
      </w:r>
    </w:p>
    <w:p w14:paraId="4EAF70B3" w14:textId="77777777" w:rsidR="00037769" w:rsidRDefault="00CE4C25" w:rsidP="00E75D04">
      <w:pPr>
        <w:ind w:left="709"/>
      </w:pPr>
      <w:r>
        <w:t>Format: JSON</w:t>
      </w:r>
    </w:p>
    <w:p w14:paraId="3B8358BF" w14:textId="77777777" w:rsidR="00037769" w:rsidRDefault="00CE4C25" w:rsidP="00E75D04">
      <w:pPr>
        <w:ind w:left="709"/>
      </w:pPr>
      <w:r>
        <w:t>Type: Chart</w:t>
      </w:r>
    </w:p>
    <w:p w14:paraId="38F0696F" w14:textId="453B59D2" w:rsidR="00037769" w:rsidRDefault="00CE4C25" w:rsidP="00E75D04">
      <w:pPr>
        <w:ind w:left="709"/>
      </w:pPr>
      <w:r>
        <w:t>Code: 201</w:t>
      </w:r>
    </w:p>
    <w:p w14:paraId="04B144BA" w14:textId="1FA65549" w:rsidR="00F907EB" w:rsidRDefault="006D69EA" w:rsidP="006D69EA">
      <w:r>
        <w:br w:type="page"/>
      </w:r>
    </w:p>
    <w:p w14:paraId="7A099D30" w14:textId="603DEBCC" w:rsidR="00037769" w:rsidRDefault="00CE4C25">
      <w:pPr>
        <w:pStyle w:val="berschrift2"/>
      </w:pPr>
      <w:bookmarkStart w:id="40" w:name="chart-get"/>
      <w:bookmarkStart w:id="41" w:name="_Toc92081339"/>
      <w:bookmarkEnd w:id="40"/>
      <w:r>
        <w:lastRenderedPageBreak/>
        <w:t>chart-get</w:t>
      </w:r>
      <w:bookmarkEnd w:id="41"/>
    </w:p>
    <w:p w14:paraId="428BDD3B" w14:textId="551F8129" w:rsidR="00C30CCC" w:rsidRPr="00C30CCC" w:rsidRDefault="00C30CCC" w:rsidP="00C30CCC">
      <w:pPr>
        <w:pStyle w:val="Textkrper"/>
      </w:pPr>
      <w:r>
        <w:t>Mit diesem Endpunkt kann eine bestehende Visualisierung angezeigt, geändert oder gelöscht werden.</w:t>
      </w:r>
    </w:p>
    <w:p w14:paraId="5DE040C8" w14:textId="02F40E1D" w:rsidR="00037769" w:rsidRDefault="00CE4C25" w:rsidP="00C30CCC">
      <w:r>
        <w:t>url: charts/&lt;I</w:t>
      </w:r>
      <w:r w:rsidR="004945AF">
        <w:t>s</w:t>
      </w:r>
      <w:r>
        <w:t>D&gt;</w:t>
      </w:r>
    </w:p>
    <w:p w14:paraId="7F222CB7" w14:textId="77777777" w:rsidR="00037769" w:rsidRDefault="00CE4C25" w:rsidP="00C30CCC">
      <w:r>
        <w:t>Description: Show, alter or delete a specific chart</w:t>
      </w:r>
    </w:p>
    <w:p w14:paraId="5D1A768B" w14:textId="77777777" w:rsidR="00037769" w:rsidRDefault="00CE4C25" w:rsidP="00C30CCC">
      <w:r>
        <w:t>methods: [GET, PATCH, DELETE]</w:t>
      </w:r>
    </w:p>
    <w:p w14:paraId="5B429B52" w14:textId="77777777" w:rsidR="00037769" w:rsidRDefault="00CE4C25" w:rsidP="00C30CCC">
      <w:r>
        <w:t>GET:</w:t>
      </w:r>
    </w:p>
    <w:p w14:paraId="3AFA2750" w14:textId="77777777" w:rsidR="00C30CCC" w:rsidRDefault="00CE4C25" w:rsidP="00C30CCC">
      <w:pPr>
        <w:ind w:left="720"/>
      </w:pPr>
      <w:r>
        <w:t xml:space="preserve">Returns: </w:t>
      </w:r>
    </w:p>
    <w:p w14:paraId="11FE3F91" w14:textId="77777777" w:rsidR="00C30CCC" w:rsidRDefault="00CE4C25" w:rsidP="00C30CCC">
      <w:pPr>
        <w:ind w:left="720" w:firstLine="698"/>
      </w:pPr>
      <w:r>
        <w:t xml:space="preserve">Format: JSON </w:t>
      </w:r>
    </w:p>
    <w:p w14:paraId="0BC630BD" w14:textId="77777777" w:rsidR="00C30CCC" w:rsidRDefault="00CE4C25" w:rsidP="00C30CCC">
      <w:pPr>
        <w:ind w:left="720" w:firstLine="698"/>
      </w:pPr>
      <w:r>
        <w:t>Type: Chart</w:t>
      </w:r>
    </w:p>
    <w:p w14:paraId="254D770D" w14:textId="4D487370" w:rsidR="00037769" w:rsidRDefault="00CE4C25" w:rsidP="00C30CCC">
      <w:pPr>
        <w:ind w:left="720" w:firstLine="698"/>
      </w:pPr>
      <w:r>
        <w:t>Code: 200</w:t>
      </w:r>
    </w:p>
    <w:p w14:paraId="6F81730A" w14:textId="77777777" w:rsidR="00C30CCC" w:rsidRDefault="00C30CCC" w:rsidP="00C30CCC">
      <w:pPr>
        <w:ind w:left="720" w:firstLine="698"/>
      </w:pPr>
    </w:p>
    <w:p w14:paraId="2A15651F" w14:textId="77777777" w:rsidR="00AC6D80" w:rsidRDefault="00CE4C25" w:rsidP="00C30CCC">
      <w:pPr>
        <w:ind w:left="720" w:hanging="709"/>
        <w:jc w:val="both"/>
      </w:pPr>
      <w:r>
        <w:t>PATCH:</w:t>
      </w:r>
    </w:p>
    <w:p w14:paraId="150F3AC9" w14:textId="77777777" w:rsidR="00AC6D80" w:rsidRDefault="00CE4C25" w:rsidP="00C30CCC">
      <w:pPr>
        <w:ind w:left="720" w:hanging="709"/>
        <w:jc w:val="both"/>
      </w:pPr>
      <w:r>
        <w:t>Parameters:</w:t>
      </w:r>
    </w:p>
    <w:p w14:paraId="42FF6CC8" w14:textId="77777777" w:rsidR="00AC6D80" w:rsidRDefault="00CE4C25" w:rsidP="00AC6D80">
      <w:pPr>
        <w:ind w:left="720" w:hanging="11"/>
        <w:jc w:val="both"/>
      </w:pPr>
      <w:r>
        <w:t>'config':</w:t>
      </w:r>
    </w:p>
    <w:p w14:paraId="0642455D" w14:textId="77777777" w:rsidR="00AC6D80" w:rsidRDefault="00CE4C25" w:rsidP="00AC6D80">
      <w:pPr>
        <w:ind w:left="720" w:firstLine="698"/>
        <w:jc w:val="both"/>
      </w:pPr>
      <w:r>
        <w:t>Description: Parameters for chart rendering</w:t>
      </w:r>
    </w:p>
    <w:p w14:paraId="4C5E76B2" w14:textId="77777777" w:rsidR="00AC6D80" w:rsidRDefault="00CE4C25" w:rsidP="00AC6D80">
      <w:pPr>
        <w:ind w:left="720" w:firstLine="698"/>
        <w:jc w:val="both"/>
      </w:pPr>
      <w:r>
        <w:t>Type: JSON Object</w:t>
      </w:r>
    </w:p>
    <w:p w14:paraId="505C3EEB" w14:textId="77777777" w:rsidR="00AC6D80" w:rsidRDefault="00CE4C25" w:rsidP="00AC6D80">
      <w:pPr>
        <w:ind w:left="720" w:firstLine="698"/>
        <w:jc w:val="both"/>
      </w:pPr>
      <w:r>
        <w:t>Default: Prior Value</w:t>
      </w:r>
    </w:p>
    <w:p w14:paraId="7A32B486" w14:textId="77777777" w:rsidR="00AC6D80" w:rsidRDefault="00AC6D80" w:rsidP="00AC6D80">
      <w:pPr>
        <w:ind w:left="720" w:hanging="11"/>
        <w:jc w:val="both"/>
      </w:pPr>
      <w:r>
        <w:t>‘</w:t>
      </w:r>
      <w:r w:rsidR="00CE4C25">
        <w:t>chart_name':</w:t>
      </w:r>
    </w:p>
    <w:p w14:paraId="4A5D1658" w14:textId="77777777" w:rsidR="00AC6D80" w:rsidRDefault="00CE4C25" w:rsidP="00AC6D80">
      <w:pPr>
        <w:ind w:left="1418"/>
        <w:jc w:val="both"/>
      </w:pPr>
      <w:r>
        <w:t>Description: Object name for displaying/ordering elements in UI Type: string</w:t>
      </w:r>
    </w:p>
    <w:p w14:paraId="2094F403" w14:textId="758907EA" w:rsidR="00AC6D80" w:rsidRDefault="00CE4C25" w:rsidP="00AC6D80">
      <w:pPr>
        <w:ind w:left="1418"/>
        <w:jc w:val="both"/>
      </w:pPr>
      <w:r>
        <w:t>Default: Prior Value</w:t>
      </w:r>
    </w:p>
    <w:p w14:paraId="25019CF6" w14:textId="49EF5412" w:rsidR="000420B2" w:rsidRDefault="000420B2" w:rsidP="00AC6D80">
      <w:pPr>
        <w:ind w:left="1418"/>
        <w:jc w:val="both"/>
      </w:pPr>
    </w:p>
    <w:p w14:paraId="7D79140C" w14:textId="77777777" w:rsidR="000420B2" w:rsidRDefault="000420B2" w:rsidP="00AC6D80">
      <w:pPr>
        <w:ind w:left="1418"/>
        <w:jc w:val="both"/>
      </w:pPr>
    </w:p>
    <w:p w14:paraId="59D5CE0E" w14:textId="77777777" w:rsidR="00AC6D80" w:rsidRDefault="00CE4C25" w:rsidP="00AC6D80">
      <w:pPr>
        <w:ind w:left="709"/>
        <w:jc w:val="both"/>
      </w:pPr>
      <w:r>
        <w:lastRenderedPageBreak/>
        <w:t>'downloadable':</w:t>
      </w:r>
    </w:p>
    <w:p w14:paraId="571726C8" w14:textId="77777777" w:rsidR="00AC6D80" w:rsidRDefault="00CE4C25" w:rsidP="00AC6D80">
      <w:pPr>
        <w:ind w:left="709" w:firstLine="709"/>
        <w:jc w:val="both"/>
      </w:pPr>
      <w:r>
        <w:t>Description: Determines if the (processed) data can be downloaded</w:t>
      </w:r>
    </w:p>
    <w:p w14:paraId="04E4B8EA" w14:textId="77777777" w:rsidR="00AC6D80" w:rsidRDefault="00CE4C25" w:rsidP="00AC6D80">
      <w:pPr>
        <w:ind w:left="709" w:firstLine="709"/>
        <w:jc w:val="both"/>
      </w:pPr>
      <w:r>
        <w:t>Type: boolean</w:t>
      </w:r>
    </w:p>
    <w:p w14:paraId="30482DE8" w14:textId="77777777" w:rsidR="00AC6D80" w:rsidRDefault="00CE4C25" w:rsidP="00AC6D80">
      <w:pPr>
        <w:ind w:left="709" w:firstLine="709"/>
        <w:jc w:val="both"/>
      </w:pPr>
      <w:r>
        <w:t>Default: Prior Value</w:t>
      </w:r>
    </w:p>
    <w:p w14:paraId="63796D9D" w14:textId="77777777" w:rsidR="00AC6D80" w:rsidRDefault="00CE4C25" w:rsidP="00AC6D80">
      <w:pPr>
        <w:ind w:left="709"/>
        <w:jc w:val="both"/>
      </w:pPr>
      <w:r>
        <w:t>'visibility':</w:t>
      </w:r>
      <w:r w:rsidR="00AC6D80">
        <w:t xml:space="preserve"> </w:t>
      </w:r>
    </w:p>
    <w:p w14:paraId="61D18CFE" w14:textId="77777777" w:rsidR="00AC6D80" w:rsidRDefault="00CE4C25" w:rsidP="00AC6D80">
      <w:pPr>
        <w:ind w:left="709" w:firstLine="709"/>
        <w:jc w:val="both"/>
      </w:pPr>
      <w:r>
        <w:t>Description: Determines the share level of this chart</w:t>
      </w:r>
    </w:p>
    <w:p w14:paraId="22ADF92D" w14:textId="77777777" w:rsidR="00AC6D80" w:rsidRDefault="00CE4C25" w:rsidP="00AC6D80">
      <w:pPr>
        <w:ind w:left="709" w:firstLine="709"/>
        <w:jc w:val="both"/>
      </w:pPr>
      <w:r>
        <w:t>Type: Enum(Private, Shared, Semi-Public, Public)</w:t>
      </w:r>
    </w:p>
    <w:p w14:paraId="629DD1D5" w14:textId="35FF6AB9" w:rsidR="00037769" w:rsidRDefault="00CE4C25" w:rsidP="00AC6D80">
      <w:pPr>
        <w:ind w:left="709" w:firstLine="709"/>
        <w:jc w:val="both"/>
      </w:pPr>
      <w:r>
        <w:t>Default: Prior Value</w:t>
      </w:r>
    </w:p>
    <w:p w14:paraId="5B87BCB5" w14:textId="77777777" w:rsidR="00037769" w:rsidRDefault="00CE4C25" w:rsidP="00C30CCC">
      <w:r>
        <w:t>Returns:</w:t>
      </w:r>
    </w:p>
    <w:p w14:paraId="015F4DEA" w14:textId="77777777" w:rsidR="00037769" w:rsidRDefault="00CE4C25" w:rsidP="00C30CCC">
      <w:pPr>
        <w:ind w:left="709"/>
      </w:pPr>
      <w:r>
        <w:t>Format: JSON</w:t>
      </w:r>
    </w:p>
    <w:p w14:paraId="403CBB89" w14:textId="77777777" w:rsidR="00037769" w:rsidRDefault="00CE4C25" w:rsidP="00C30CCC">
      <w:pPr>
        <w:ind w:left="709"/>
      </w:pPr>
      <w:r>
        <w:t>Type: Chart</w:t>
      </w:r>
    </w:p>
    <w:p w14:paraId="74F35314" w14:textId="77777777" w:rsidR="00037769" w:rsidRDefault="00CE4C25" w:rsidP="00C30CCC">
      <w:pPr>
        <w:ind w:left="709"/>
      </w:pPr>
      <w:r>
        <w:t>Code: 200</w:t>
      </w:r>
    </w:p>
    <w:p w14:paraId="35C7298A" w14:textId="77777777" w:rsidR="00037769" w:rsidRDefault="00CE4C25" w:rsidP="00C30CCC">
      <w:r>
        <w:t>DELETE:</w:t>
      </w:r>
    </w:p>
    <w:p w14:paraId="5F84133F" w14:textId="77777777" w:rsidR="00993254" w:rsidRDefault="00CE4C25" w:rsidP="00993254">
      <w:r>
        <w:t>Returns:</w:t>
      </w:r>
    </w:p>
    <w:p w14:paraId="349175F7" w14:textId="0F3E2E54" w:rsidR="00037769" w:rsidRDefault="00CE4C25" w:rsidP="00993254">
      <w:pPr>
        <w:ind w:left="720"/>
      </w:pPr>
      <w:r>
        <w:t>Code: 204</w:t>
      </w:r>
    </w:p>
    <w:p w14:paraId="73D34AC0" w14:textId="676B70E8" w:rsidR="006D69EA" w:rsidRDefault="000420B2" w:rsidP="004A0A7F">
      <w:bookmarkStart w:id="42" w:name="chart-shared"/>
      <w:bookmarkEnd w:id="42"/>
      <w:r>
        <w:br w:type="page"/>
      </w:r>
    </w:p>
    <w:p w14:paraId="4B674E9C" w14:textId="586976AB" w:rsidR="00037769" w:rsidRDefault="00CE4C25">
      <w:pPr>
        <w:pStyle w:val="berschrift2"/>
      </w:pPr>
      <w:bookmarkStart w:id="43" w:name="_Toc92081340"/>
      <w:r>
        <w:lastRenderedPageBreak/>
        <w:t>chart-shared</w:t>
      </w:r>
      <w:bookmarkEnd w:id="43"/>
    </w:p>
    <w:p w14:paraId="60FA70C2" w14:textId="10625923" w:rsidR="00852F6E" w:rsidRPr="00852F6E" w:rsidRDefault="00852F6E" w:rsidP="00852F6E">
      <w:pPr>
        <w:pStyle w:val="Textkrper"/>
      </w:pPr>
      <w:r>
        <w:t>Anzeigen, mit wem eine bestimmte Visualisierung bisher geteilt wurde. Ermöglicht zudem, weitere Nutzer zur Teilung hinzuzufügen oder zu entfernen.</w:t>
      </w:r>
      <w:r w:rsidR="000216C5">
        <w:t xml:space="preserve"> Es ist möglich, Nutzergruppen anzulegen, für die eine Visualisierung sichtbar ist.</w:t>
      </w:r>
    </w:p>
    <w:p w14:paraId="553F9442" w14:textId="77777777" w:rsidR="00037769" w:rsidRDefault="00CE4C25" w:rsidP="009F5CFC">
      <w:r>
        <w:t>url: charts/&lt;ID/shared/&gt;</w:t>
      </w:r>
    </w:p>
    <w:p w14:paraId="03277CCD" w14:textId="77777777" w:rsidR="00037769" w:rsidRDefault="00CE4C25" w:rsidP="009F5CFC">
      <w:r>
        <w:t>Description: Show, add, or remove shares from a chart</w:t>
      </w:r>
    </w:p>
    <w:p w14:paraId="1CEB6944" w14:textId="77777777" w:rsidR="00037769" w:rsidRDefault="00CE4C25" w:rsidP="009F5CFC">
      <w:r>
        <w:t>methods: [GET, PATCH, DELETE]</w:t>
      </w:r>
    </w:p>
    <w:p w14:paraId="0E32104E" w14:textId="77777777" w:rsidR="00037769" w:rsidRDefault="00CE4C25" w:rsidP="009F5CFC">
      <w:r>
        <w:t>GET:</w:t>
      </w:r>
    </w:p>
    <w:p w14:paraId="27B03A01" w14:textId="77777777" w:rsidR="004A0A7F" w:rsidRDefault="00CE4C25" w:rsidP="004A0A7F">
      <w:r>
        <w:t>Returns:</w:t>
      </w:r>
    </w:p>
    <w:p w14:paraId="2E55F9C0" w14:textId="77777777" w:rsidR="004A0A7F" w:rsidRDefault="00CE4C25" w:rsidP="009F5CFC">
      <w:pPr>
        <w:ind w:left="720"/>
      </w:pPr>
      <w:r>
        <w:t>Format: JSON</w:t>
      </w:r>
    </w:p>
    <w:p w14:paraId="05CD67BF" w14:textId="77777777" w:rsidR="004A0A7F" w:rsidRDefault="00CE4C25" w:rsidP="009F5CFC">
      <w:pPr>
        <w:ind w:left="720"/>
      </w:pPr>
      <w:r>
        <w:t>Type: Shares</w:t>
      </w:r>
    </w:p>
    <w:p w14:paraId="31A8261A" w14:textId="2FB2B447" w:rsidR="00037769" w:rsidRDefault="00CE4C25" w:rsidP="009F5CFC">
      <w:pPr>
        <w:ind w:left="720"/>
      </w:pPr>
      <w:r>
        <w:t>Code: 200</w:t>
      </w:r>
    </w:p>
    <w:p w14:paraId="75BAD890" w14:textId="77777777" w:rsidR="000216C5" w:rsidRDefault="000216C5" w:rsidP="009F5CFC">
      <w:pPr>
        <w:ind w:left="720"/>
      </w:pPr>
    </w:p>
    <w:p w14:paraId="702F5032" w14:textId="62248081" w:rsidR="000216C5" w:rsidRDefault="00CE4C25" w:rsidP="00CF5608">
      <w:pPr>
        <w:ind w:left="720" w:hanging="720"/>
      </w:pPr>
      <w:r>
        <w:t>PATCH</w:t>
      </w:r>
      <w:r w:rsidR="000216C5">
        <w:t>:</w:t>
      </w:r>
    </w:p>
    <w:p w14:paraId="6F001F12" w14:textId="77777777" w:rsidR="000216C5" w:rsidRDefault="00CE4C25" w:rsidP="00CF5608">
      <w:pPr>
        <w:ind w:left="720" w:hanging="720"/>
      </w:pPr>
      <w:r>
        <w:t>Parameters:</w:t>
      </w:r>
    </w:p>
    <w:p w14:paraId="7664C1AA" w14:textId="77777777" w:rsidR="000216C5" w:rsidRDefault="00CE4C25" w:rsidP="000216C5">
      <w:pPr>
        <w:ind w:left="720" w:hanging="11"/>
      </w:pPr>
      <w:r>
        <w:t>'users':</w:t>
      </w:r>
    </w:p>
    <w:p w14:paraId="4BD1A830" w14:textId="77777777" w:rsidR="000216C5" w:rsidRDefault="00CE4C25" w:rsidP="000216C5">
      <w:pPr>
        <w:ind w:left="720" w:firstLine="698"/>
      </w:pPr>
      <w:r>
        <w:t>Description: List of user ids to add to the share</w:t>
      </w:r>
    </w:p>
    <w:p w14:paraId="3DAEA862" w14:textId="77777777" w:rsidR="000216C5" w:rsidRDefault="00CE4C25" w:rsidP="000216C5">
      <w:pPr>
        <w:ind w:left="720" w:firstLine="698"/>
      </w:pPr>
      <w:r>
        <w:t>Type: [uuid]</w:t>
      </w:r>
    </w:p>
    <w:p w14:paraId="089B7730" w14:textId="77777777" w:rsidR="000216C5" w:rsidRDefault="00CE4C25" w:rsidP="000216C5">
      <w:pPr>
        <w:ind w:left="720" w:firstLine="698"/>
      </w:pPr>
      <w:r>
        <w:t>Default: []</w:t>
      </w:r>
    </w:p>
    <w:p w14:paraId="6179CC9C" w14:textId="77777777" w:rsidR="00C92BB4" w:rsidRDefault="00CE4C25" w:rsidP="000216C5">
      <w:pPr>
        <w:ind w:left="720"/>
      </w:pPr>
      <w:r>
        <w:t>'groups':</w:t>
      </w:r>
    </w:p>
    <w:p w14:paraId="38BF40AD" w14:textId="77777777" w:rsidR="00C92BB4" w:rsidRDefault="00CE4C25" w:rsidP="00C92BB4">
      <w:pPr>
        <w:ind w:left="720" w:firstLine="698"/>
      </w:pPr>
      <w:r>
        <w:t>Description: List of group ids to add to the share</w:t>
      </w:r>
    </w:p>
    <w:p w14:paraId="766445E0" w14:textId="77777777" w:rsidR="00C92BB4" w:rsidRDefault="00CE4C25" w:rsidP="00C92BB4">
      <w:pPr>
        <w:ind w:left="720" w:firstLine="698"/>
      </w:pPr>
      <w:r>
        <w:t>Type: [int]</w:t>
      </w:r>
    </w:p>
    <w:p w14:paraId="65001931" w14:textId="7FD9A100" w:rsidR="00037769" w:rsidRDefault="00CE4C25" w:rsidP="00C92BB4">
      <w:pPr>
        <w:ind w:left="720" w:firstLine="698"/>
      </w:pPr>
      <w:r>
        <w:t>Default: []</w:t>
      </w:r>
    </w:p>
    <w:p w14:paraId="5B027C4D" w14:textId="77777777" w:rsidR="00C92BB4" w:rsidRDefault="00C92BB4" w:rsidP="00C92BB4">
      <w:pPr>
        <w:ind w:left="720" w:firstLine="698"/>
      </w:pPr>
    </w:p>
    <w:p w14:paraId="4FD3698E" w14:textId="77777777" w:rsidR="00037769" w:rsidRDefault="00CE4C25" w:rsidP="00CF5608">
      <w:r>
        <w:lastRenderedPageBreak/>
        <w:t>Returns:</w:t>
      </w:r>
    </w:p>
    <w:p w14:paraId="7C8556FB" w14:textId="77777777" w:rsidR="00037769" w:rsidRDefault="00CE4C25" w:rsidP="00CF5608">
      <w:pPr>
        <w:ind w:left="709"/>
      </w:pPr>
      <w:r>
        <w:t>Format: JSON</w:t>
      </w:r>
    </w:p>
    <w:p w14:paraId="2266D8B1" w14:textId="77777777" w:rsidR="00037769" w:rsidRDefault="00CE4C25" w:rsidP="00CF5608">
      <w:pPr>
        <w:ind w:left="709"/>
      </w:pPr>
      <w:r>
        <w:t>Type: Shares</w:t>
      </w:r>
    </w:p>
    <w:p w14:paraId="5E93BB5E" w14:textId="2F249087" w:rsidR="00037769" w:rsidRDefault="00CE4C25" w:rsidP="00CF5608">
      <w:pPr>
        <w:ind w:left="709"/>
      </w:pPr>
      <w:r>
        <w:t>Code: 200</w:t>
      </w:r>
    </w:p>
    <w:p w14:paraId="28C95B85" w14:textId="77777777" w:rsidR="00CF5608" w:rsidRDefault="00CF5608" w:rsidP="00CF5608">
      <w:pPr>
        <w:ind w:left="709"/>
      </w:pPr>
    </w:p>
    <w:p w14:paraId="41FEA9ED" w14:textId="77777777" w:rsidR="00C92BB4" w:rsidRDefault="00CE4C25" w:rsidP="00CF5608">
      <w:pPr>
        <w:ind w:left="709" w:hanging="709"/>
      </w:pPr>
      <w:r>
        <w:t>DELETE</w:t>
      </w:r>
    </w:p>
    <w:p w14:paraId="5EF7A728" w14:textId="77777777" w:rsidR="00C92BB4" w:rsidRDefault="00CE4C25" w:rsidP="00CF5608">
      <w:pPr>
        <w:ind w:left="709" w:hanging="709"/>
      </w:pPr>
      <w:r>
        <w:t>Parameters:</w:t>
      </w:r>
    </w:p>
    <w:p w14:paraId="2E41D1F7" w14:textId="77777777" w:rsidR="00C92BB4" w:rsidRDefault="00CE4C25" w:rsidP="00C92BB4">
      <w:pPr>
        <w:ind w:left="709"/>
      </w:pPr>
      <w:r>
        <w:t>'users':</w:t>
      </w:r>
    </w:p>
    <w:p w14:paraId="733AC5A6" w14:textId="77777777" w:rsidR="00C92BB4" w:rsidRDefault="00CE4C25" w:rsidP="00C92BB4">
      <w:pPr>
        <w:ind w:left="709" w:firstLine="709"/>
      </w:pPr>
      <w:r>
        <w:t>Description: List of user ids to remove from the share</w:t>
      </w:r>
    </w:p>
    <w:p w14:paraId="434FCEFC" w14:textId="77777777" w:rsidR="00C92BB4" w:rsidRDefault="00CE4C25" w:rsidP="00C92BB4">
      <w:pPr>
        <w:ind w:left="709" w:firstLine="709"/>
      </w:pPr>
      <w:r>
        <w:t>Type: [uuid]</w:t>
      </w:r>
    </w:p>
    <w:p w14:paraId="36A480AD" w14:textId="77777777" w:rsidR="00C92BB4" w:rsidRDefault="00CE4C25" w:rsidP="00C92BB4">
      <w:pPr>
        <w:ind w:left="709" w:firstLine="709"/>
      </w:pPr>
      <w:r>
        <w:t>Default: []</w:t>
      </w:r>
    </w:p>
    <w:p w14:paraId="0E0BF54A" w14:textId="77777777" w:rsidR="00C92BB4" w:rsidRDefault="00CE4C25" w:rsidP="00C92BB4">
      <w:pPr>
        <w:ind w:left="709"/>
      </w:pPr>
      <w:r>
        <w:t>'groups':</w:t>
      </w:r>
    </w:p>
    <w:p w14:paraId="7AE15CC3" w14:textId="77777777" w:rsidR="00C92BB4" w:rsidRDefault="00CE4C25" w:rsidP="00C92BB4">
      <w:pPr>
        <w:ind w:left="709" w:firstLine="709"/>
      </w:pPr>
      <w:r>
        <w:t>Description: List of group ids to remove from the share</w:t>
      </w:r>
    </w:p>
    <w:p w14:paraId="3339374D" w14:textId="77777777" w:rsidR="00C92BB4" w:rsidRDefault="00CE4C25" w:rsidP="00C92BB4">
      <w:pPr>
        <w:ind w:left="709" w:firstLine="709"/>
      </w:pPr>
      <w:r>
        <w:t>Type: [int]</w:t>
      </w:r>
    </w:p>
    <w:p w14:paraId="4BB8FF20" w14:textId="3DFD231F" w:rsidR="00037769" w:rsidRDefault="00CE4C25" w:rsidP="00C92BB4">
      <w:pPr>
        <w:ind w:left="709" w:firstLine="709"/>
      </w:pPr>
      <w:r>
        <w:t>Default: []</w:t>
      </w:r>
    </w:p>
    <w:p w14:paraId="13204672" w14:textId="77777777" w:rsidR="00037769" w:rsidRDefault="00CE4C25" w:rsidP="00CF5608">
      <w:r>
        <w:t>Returns:</w:t>
      </w:r>
    </w:p>
    <w:p w14:paraId="583B3265" w14:textId="77777777" w:rsidR="00037769" w:rsidRDefault="00CE4C25" w:rsidP="00CF5608">
      <w:pPr>
        <w:ind w:left="709"/>
      </w:pPr>
      <w:r>
        <w:t>Format: JSON</w:t>
      </w:r>
    </w:p>
    <w:p w14:paraId="72092242" w14:textId="77777777" w:rsidR="00037769" w:rsidRDefault="00CE4C25" w:rsidP="00CF5608">
      <w:pPr>
        <w:ind w:left="709"/>
      </w:pPr>
      <w:r>
        <w:t>Type: Shares</w:t>
      </w:r>
    </w:p>
    <w:p w14:paraId="63742873" w14:textId="18BE9349" w:rsidR="00037769" w:rsidRDefault="00CE4C25" w:rsidP="00CF5608">
      <w:pPr>
        <w:ind w:left="709"/>
      </w:pPr>
      <w:r>
        <w:t>Code: 200</w:t>
      </w:r>
    </w:p>
    <w:p w14:paraId="62251C14" w14:textId="2B750710" w:rsidR="00CF5608" w:rsidRDefault="00CF5608" w:rsidP="00CF5608">
      <w:pPr>
        <w:ind w:left="709"/>
      </w:pPr>
    </w:p>
    <w:p w14:paraId="439CC21C" w14:textId="6FCF8915" w:rsidR="001D2D2C" w:rsidRDefault="001D2D2C" w:rsidP="00CF5608">
      <w:pPr>
        <w:ind w:left="709"/>
      </w:pPr>
    </w:p>
    <w:p w14:paraId="07CACD77" w14:textId="0A38F1D3" w:rsidR="001D2D2C" w:rsidRDefault="001D2D2C" w:rsidP="00CF5608">
      <w:pPr>
        <w:ind w:left="709"/>
      </w:pPr>
    </w:p>
    <w:p w14:paraId="45A1E9D8" w14:textId="6F94D42A" w:rsidR="001D2D2C" w:rsidRDefault="001D2D2C" w:rsidP="00CF5608">
      <w:pPr>
        <w:ind w:left="709"/>
      </w:pPr>
    </w:p>
    <w:p w14:paraId="3B9C4126" w14:textId="77777777" w:rsidR="001D2D2C" w:rsidRDefault="001D2D2C" w:rsidP="00CF5608">
      <w:pPr>
        <w:ind w:left="709"/>
      </w:pPr>
    </w:p>
    <w:p w14:paraId="7A40A1F5" w14:textId="76CC78AE" w:rsidR="00037769" w:rsidRDefault="00CE4C25">
      <w:pPr>
        <w:pStyle w:val="berschrift2"/>
      </w:pPr>
      <w:bookmarkStart w:id="44" w:name="chart-data"/>
      <w:bookmarkStart w:id="45" w:name="_Toc92081341"/>
      <w:bookmarkEnd w:id="44"/>
      <w:r>
        <w:lastRenderedPageBreak/>
        <w:t>chart-data</w:t>
      </w:r>
      <w:bookmarkEnd w:id="45"/>
    </w:p>
    <w:p w14:paraId="1D3E9C94" w14:textId="2E81193B" w:rsidR="00B62D4F" w:rsidRPr="00B62D4F" w:rsidRDefault="00B62D4F" w:rsidP="00B62D4F">
      <w:pPr>
        <w:pStyle w:val="Textkrper"/>
      </w:pPr>
      <w:r>
        <w:t>Liefert die Daten, die für die Visualisierung durch die Schnittstelle aufbereitet wurden im JSON Format.</w:t>
      </w:r>
    </w:p>
    <w:p w14:paraId="1C924092" w14:textId="77777777" w:rsidR="00037769" w:rsidRDefault="00CE4C25" w:rsidP="00B62D4F">
      <w:r>
        <w:t>url: charts/&lt;ID&gt;/data</w:t>
      </w:r>
    </w:p>
    <w:p w14:paraId="31C3F197" w14:textId="77777777" w:rsidR="00037769" w:rsidRDefault="00CE4C25" w:rsidP="00B62D4F">
      <w:r>
        <w:t>Description: Get processed data for displaying</w:t>
      </w:r>
    </w:p>
    <w:p w14:paraId="4517EB72" w14:textId="77777777" w:rsidR="00037769" w:rsidRDefault="00CE4C25" w:rsidP="00B62D4F">
      <w:r>
        <w:t>methods: [GET]</w:t>
      </w:r>
    </w:p>
    <w:p w14:paraId="41B05A18" w14:textId="77777777" w:rsidR="00037769" w:rsidRDefault="00CE4C25" w:rsidP="00B62D4F">
      <w:r>
        <w:t>GET:</w:t>
      </w:r>
    </w:p>
    <w:p w14:paraId="52FE112D" w14:textId="77777777" w:rsidR="00B62D4F" w:rsidRDefault="00CE4C25" w:rsidP="00B62D4F">
      <w:r>
        <w:t>Returns:</w:t>
      </w:r>
    </w:p>
    <w:p w14:paraId="79B40979" w14:textId="77777777" w:rsidR="00B62D4F" w:rsidRDefault="00CE4C25" w:rsidP="00B62D4F">
      <w:pPr>
        <w:ind w:firstLine="709"/>
      </w:pPr>
      <w:r>
        <w:t>Format: JSON</w:t>
      </w:r>
    </w:p>
    <w:p w14:paraId="4C0650D5" w14:textId="77777777" w:rsidR="00B62D4F" w:rsidRDefault="00CE4C25" w:rsidP="00B62D4F">
      <w:pPr>
        <w:ind w:firstLine="709"/>
      </w:pPr>
      <w:r>
        <w:t>Type: String</w:t>
      </w:r>
    </w:p>
    <w:p w14:paraId="257D10DB" w14:textId="321E35E5" w:rsidR="00037769" w:rsidRDefault="00CE4C25" w:rsidP="00B62D4F">
      <w:pPr>
        <w:ind w:firstLine="709"/>
      </w:pPr>
      <w:r>
        <w:t>Code: 200</w:t>
      </w:r>
    </w:p>
    <w:p w14:paraId="28C120D9" w14:textId="4E45E79A" w:rsidR="00B62D4F" w:rsidRDefault="00B62D4F">
      <w:pPr>
        <w:pStyle w:val="berschrift2"/>
      </w:pPr>
      <w:bookmarkStart w:id="46" w:name="chart-code"/>
      <w:bookmarkEnd w:id="46"/>
    </w:p>
    <w:p w14:paraId="6AD2E898" w14:textId="77777777" w:rsidR="00440C4B" w:rsidRPr="00440C4B" w:rsidRDefault="00440C4B" w:rsidP="00440C4B">
      <w:pPr>
        <w:pStyle w:val="Textkrper"/>
      </w:pPr>
    </w:p>
    <w:p w14:paraId="49FC55A2" w14:textId="4378FF16" w:rsidR="00037769" w:rsidRDefault="00CE4C25">
      <w:pPr>
        <w:pStyle w:val="berschrift2"/>
      </w:pPr>
      <w:bookmarkStart w:id="47" w:name="_Toc92081342"/>
      <w:r>
        <w:t>chart-code</w:t>
      </w:r>
      <w:bookmarkEnd w:id="47"/>
    </w:p>
    <w:p w14:paraId="13DEBB1F" w14:textId="1C877AEB" w:rsidR="00D42F78" w:rsidRPr="00D42F78" w:rsidRDefault="00D42F78" w:rsidP="00D42F78">
      <w:pPr>
        <w:pStyle w:val="Textkrper"/>
      </w:pPr>
      <w:r>
        <w:t>Ermöglicht Zugriff auf den rohen Java-Script Code, der dieser Visualisierung zugeordnet ist.</w:t>
      </w:r>
    </w:p>
    <w:p w14:paraId="706E0AE7" w14:textId="77777777" w:rsidR="00037769" w:rsidRDefault="00CE4C25" w:rsidP="00D42F78">
      <w:r>
        <w:t>url: charts/&lt;ID&gt;/code</w:t>
      </w:r>
    </w:p>
    <w:p w14:paraId="48A54511" w14:textId="10A2860A" w:rsidR="00037769" w:rsidRDefault="00CE4C25" w:rsidP="00D42F78">
      <w:r>
        <w:t xml:space="preserve">Description: </w:t>
      </w:r>
      <w:r w:rsidR="00E00111">
        <w:tab/>
      </w:r>
      <w:r>
        <w:t>Redirects to the javascript code associated with this chart.</w:t>
      </w:r>
      <w:r w:rsidR="00E00111">
        <w:tab/>
      </w:r>
      <w:r w:rsidR="00E00111">
        <w:tab/>
        <w:t xml:space="preserve"> </w:t>
      </w:r>
      <w:r w:rsidR="00E00111">
        <w:tab/>
      </w:r>
      <w:r>
        <w:t xml:space="preserve">See </w:t>
      </w:r>
      <w:r>
        <w:rPr>
          <w:b/>
          <w:bCs/>
        </w:rPr>
        <w:t>code-get</w:t>
      </w:r>
    </w:p>
    <w:p w14:paraId="07576E7A" w14:textId="77777777" w:rsidR="00037769" w:rsidRDefault="00CE4C25" w:rsidP="00D42F78">
      <w:r>
        <w:t>methods: [GET]</w:t>
      </w:r>
    </w:p>
    <w:p w14:paraId="4035F4DE" w14:textId="77777777" w:rsidR="00037769" w:rsidRDefault="00CE4C25" w:rsidP="00D42F78">
      <w:r>
        <w:t>GET:</w:t>
      </w:r>
    </w:p>
    <w:p w14:paraId="29F52BD2" w14:textId="77777777" w:rsidR="00D42F78" w:rsidRDefault="00CE4C25" w:rsidP="00D42F78">
      <w:r>
        <w:t xml:space="preserve">Returns: </w:t>
      </w:r>
    </w:p>
    <w:p w14:paraId="70FFCB7A" w14:textId="3D9EF2DA" w:rsidR="00037769" w:rsidRDefault="00CE4C25" w:rsidP="00D42F78">
      <w:pPr>
        <w:ind w:firstLine="709"/>
      </w:pPr>
      <w:r>
        <w:t>Code: 302</w:t>
      </w:r>
    </w:p>
    <w:p w14:paraId="6E6D6EB1" w14:textId="05E98C97" w:rsidR="00440C4B" w:rsidRDefault="00440C4B">
      <w:pPr>
        <w:pStyle w:val="berschrift2"/>
      </w:pPr>
      <w:bookmarkStart w:id="48" w:name="chart-config"/>
      <w:bookmarkEnd w:id="48"/>
    </w:p>
    <w:p w14:paraId="6BC33174" w14:textId="77777777" w:rsidR="00EB5AB4" w:rsidRPr="00EB5AB4" w:rsidRDefault="00EB5AB4" w:rsidP="00EB5AB4">
      <w:pPr>
        <w:pStyle w:val="Textkrper"/>
      </w:pPr>
    </w:p>
    <w:p w14:paraId="202DF791" w14:textId="583A3077" w:rsidR="00037769" w:rsidRDefault="00CE4C25">
      <w:pPr>
        <w:pStyle w:val="berschrift2"/>
      </w:pPr>
      <w:bookmarkStart w:id="49" w:name="_Toc92081343"/>
      <w:r>
        <w:lastRenderedPageBreak/>
        <w:t>chart-config</w:t>
      </w:r>
      <w:bookmarkEnd w:id="49"/>
    </w:p>
    <w:p w14:paraId="4B622A88" w14:textId="38C7AFE1" w:rsidR="00F52FB8" w:rsidRPr="00F52FB8" w:rsidRDefault="00F52FB8" w:rsidP="00F52FB8">
      <w:pPr>
        <w:pStyle w:val="Textkrper"/>
      </w:pPr>
      <w:r>
        <w:t>Liefert die aktuelle Konfiguration der Visualisierung als JSON.</w:t>
      </w:r>
    </w:p>
    <w:p w14:paraId="1E7F2D0D" w14:textId="77777777" w:rsidR="00037769" w:rsidRDefault="00CE4C25" w:rsidP="00F52FB8">
      <w:r>
        <w:t>url: charts/&lt;ID&gt;/config</w:t>
      </w:r>
    </w:p>
    <w:p w14:paraId="0FF0081E" w14:textId="77777777" w:rsidR="00037769" w:rsidRDefault="00CE4C25" w:rsidP="00F52FB8">
      <w:r>
        <w:t>Description: Get config file for this chart</w:t>
      </w:r>
    </w:p>
    <w:p w14:paraId="067429D0" w14:textId="77777777" w:rsidR="00037769" w:rsidRDefault="00CE4C25" w:rsidP="00F52FB8">
      <w:r>
        <w:t>methods: [GET]</w:t>
      </w:r>
    </w:p>
    <w:p w14:paraId="3174CBE8" w14:textId="77777777" w:rsidR="00037769" w:rsidRDefault="00CE4C25" w:rsidP="00F52FB8">
      <w:r>
        <w:t>GET:</w:t>
      </w:r>
    </w:p>
    <w:p w14:paraId="181C7416" w14:textId="4F2A7D14" w:rsidR="00EB5AB4" w:rsidRDefault="00CE4C25" w:rsidP="00EB5AB4">
      <w:r>
        <w:t>Returns:</w:t>
      </w:r>
    </w:p>
    <w:p w14:paraId="18FD6DD8" w14:textId="77777777" w:rsidR="00EB5AB4" w:rsidRDefault="00CE4C25" w:rsidP="00F52FB8">
      <w:pPr>
        <w:ind w:left="720"/>
      </w:pPr>
      <w:r>
        <w:t>Format: JSON</w:t>
      </w:r>
    </w:p>
    <w:p w14:paraId="4AD59DCF" w14:textId="77777777" w:rsidR="00EB5AB4" w:rsidRDefault="00CE4C25" w:rsidP="00F52FB8">
      <w:pPr>
        <w:ind w:left="720"/>
      </w:pPr>
      <w:r>
        <w:t>Type: String</w:t>
      </w:r>
    </w:p>
    <w:p w14:paraId="68BF57B9" w14:textId="02D1EF4A" w:rsidR="00037769" w:rsidRDefault="00CE4C25" w:rsidP="00F52FB8">
      <w:pPr>
        <w:ind w:left="720"/>
      </w:pPr>
      <w:r>
        <w:t>Code: 200</w:t>
      </w:r>
    </w:p>
    <w:p w14:paraId="74C607FF" w14:textId="77777777" w:rsidR="00F52FB8" w:rsidRDefault="00F52FB8" w:rsidP="00F52FB8">
      <w:pPr>
        <w:ind w:left="720"/>
      </w:pPr>
    </w:p>
    <w:p w14:paraId="0F954940" w14:textId="3A4D1C9D" w:rsidR="00037769" w:rsidRDefault="00CE4C25">
      <w:pPr>
        <w:pStyle w:val="berschrift2"/>
      </w:pPr>
      <w:bookmarkStart w:id="50" w:name="chart-files"/>
      <w:bookmarkStart w:id="51" w:name="_Toc92081344"/>
      <w:bookmarkEnd w:id="50"/>
      <w:r>
        <w:t>chart-files</w:t>
      </w:r>
      <w:bookmarkEnd w:id="51"/>
    </w:p>
    <w:p w14:paraId="3B4F750C" w14:textId="5C83F887" w:rsidR="00EB5AB4" w:rsidRPr="00EB5AB4" w:rsidRDefault="00EB5AB4" w:rsidP="00EB5AB4">
      <w:pPr>
        <w:pStyle w:val="Textkrper"/>
      </w:pPr>
      <w:r>
        <w:t>Liefert eine automatisiert erstellte Datei, die mit der Visualisierung verknüpft ist.</w:t>
      </w:r>
    </w:p>
    <w:p w14:paraId="6D27C515" w14:textId="77777777" w:rsidR="00037769" w:rsidRDefault="00CE4C25" w:rsidP="00EB5AB4">
      <w:r>
        <w:t>url: charts/&lt;ID&gt;/files/</w:t>
      </w:r>
    </w:p>
    <w:p w14:paraId="29C0B69C" w14:textId="77777777" w:rsidR="00037769" w:rsidRDefault="00CE4C25" w:rsidP="00EB5AB4">
      <w:r>
        <w:t>Description: Get a file associated with this chart.</w:t>
      </w:r>
      <w:r>
        <w:br/>
        <w:t>This allows pive visualisations to add more files. Uses a whitelist for filenames.</w:t>
      </w:r>
    </w:p>
    <w:p w14:paraId="612A3B70" w14:textId="77777777" w:rsidR="00037769" w:rsidRDefault="00CE4C25" w:rsidP="00EB5AB4">
      <w:r>
        <w:t>methods: [GET]</w:t>
      </w:r>
    </w:p>
    <w:p w14:paraId="2C371D71" w14:textId="77777777" w:rsidR="00037769" w:rsidRDefault="00CE4C25" w:rsidP="00EB5AB4">
      <w:r>
        <w:t>GET:</w:t>
      </w:r>
    </w:p>
    <w:p w14:paraId="06C278BA" w14:textId="77777777" w:rsidR="00EB5AB4" w:rsidRDefault="00CE4C25" w:rsidP="00580ABF">
      <w:r>
        <w:t xml:space="preserve">Returns: </w:t>
      </w:r>
    </w:p>
    <w:p w14:paraId="24302A76" w14:textId="77777777" w:rsidR="00580ABF" w:rsidRDefault="00CE4C25" w:rsidP="00EB5AB4">
      <w:pPr>
        <w:ind w:left="720"/>
      </w:pPr>
      <w:r>
        <w:t xml:space="preserve"> Format: JSON</w:t>
      </w:r>
    </w:p>
    <w:p w14:paraId="4FFF1D59" w14:textId="77777777" w:rsidR="00580ABF" w:rsidRDefault="00CE4C25" w:rsidP="00EB5AB4">
      <w:pPr>
        <w:ind w:left="720"/>
      </w:pPr>
      <w:r>
        <w:t>Type: octet-stream</w:t>
      </w:r>
    </w:p>
    <w:p w14:paraId="59714527" w14:textId="0915CAA2" w:rsidR="00037769" w:rsidRDefault="00CE4C25" w:rsidP="00EB5AB4">
      <w:pPr>
        <w:ind w:left="720"/>
      </w:pPr>
      <w:r>
        <w:t>Code: 200</w:t>
      </w:r>
    </w:p>
    <w:p w14:paraId="240B6086" w14:textId="6382CCF2" w:rsidR="00580ABF" w:rsidRDefault="00580ABF" w:rsidP="00EB5AB4">
      <w:pPr>
        <w:ind w:left="720"/>
      </w:pPr>
    </w:p>
    <w:p w14:paraId="2BFD38B5" w14:textId="77777777" w:rsidR="00580ABF" w:rsidRDefault="00580ABF" w:rsidP="00EB5AB4">
      <w:pPr>
        <w:ind w:left="720"/>
      </w:pPr>
    </w:p>
    <w:p w14:paraId="6976BF7C" w14:textId="59CA8010" w:rsidR="00037769" w:rsidRDefault="00CE4C25">
      <w:pPr>
        <w:pStyle w:val="berschrift2"/>
      </w:pPr>
      <w:bookmarkStart w:id="52" w:name="code-common-get"/>
      <w:bookmarkStart w:id="53" w:name="_Toc92081345"/>
      <w:bookmarkEnd w:id="52"/>
      <w:r>
        <w:lastRenderedPageBreak/>
        <w:t>code-common-get</w:t>
      </w:r>
      <w:bookmarkEnd w:id="53"/>
    </w:p>
    <w:p w14:paraId="489FD9CD" w14:textId="50FECDFE" w:rsidR="00234020" w:rsidRPr="00234020" w:rsidRDefault="00234020" w:rsidP="00234020">
      <w:pPr>
        <w:pStyle w:val="Textkrper"/>
      </w:pPr>
      <w:r>
        <w:t>Liefert gemeinsame Code Dateien für alle Visualisierungen.</w:t>
      </w:r>
    </w:p>
    <w:p w14:paraId="0B9CDB7B" w14:textId="77777777" w:rsidR="00037769" w:rsidRDefault="00CE4C25" w:rsidP="00234020">
      <w:r>
        <w:t>url: code/&lt;name&gt;</w:t>
      </w:r>
    </w:p>
    <w:p w14:paraId="1B9CB296" w14:textId="77777777" w:rsidR="00037769" w:rsidRDefault="00CE4C25" w:rsidP="00234020">
      <w:r>
        <w:t>Description: Returns code files common to all charts.</w:t>
      </w:r>
    </w:p>
    <w:p w14:paraId="657BE11B" w14:textId="77777777" w:rsidR="00037769" w:rsidRDefault="00CE4C25" w:rsidP="00234020">
      <w:r>
        <w:t>methods: [GET]</w:t>
      </w:r>
    </w:p>
    <w:p w14:paraId="5C77C6FD" w14:textId="77777777" w:rsidR="00037769" w:rsidRDefault="00CE4C25" w:rsidP="00234020">
      <w:r>
        <w:t>GET:</w:t>
      </w:r>
    </w:p>
    <w:p w14:paraId="76AA61C2" w14:textId="77777777" w:rsidR="00234020" w:rsidRDefault="00CE4C25" w:rsidP="00234020">
      <w:r>
        <w:t>Returns:</w:t>
      </w:r>
    </w:p>
    <w:p w14:paraId="65539811" w14:textId="77777777" w:rsidR="00234020" w:rsidRDefault="00CE4C25" w:rsidP="00234020">
      <w:pPr>
        <w:ind w:left="720"/>
      </w:pPr>
      <w:r>
        <w:t>Format: Javascript</w:t>
      </w:r>
    </w:p>
    <w:p w14:paraId="7D14353E" w14:textId="77777777" w:rsidR="00234020" w:rsidRDefault="00CE4C25" w:rsidP="00234020">
      <w:pPr>
        <w:ind w:left="720"/>
      </w:pPr>
      <w:r>
        <w:t>Type: octet-stream</w:t>
      </w:r>
    </w:p>
    <w:p w14:paraId="7A19AD40" w14:textId="49197B49" w:rsidR="00037769" w:rsidRDefault="00CE4C25" w:rsidP="00234020">
      <w:pPr>
        <w:ind w:left="720"/>
      </w:pPr>
      <w:r>
        <w:t>Code: 200</w:t>
      </w:r>
    </w:p>
    <w:p w14:paraId="719B7755" w14:textId="77777777" w:rsidR="00A31816" w:rsidRDefault="00A31816" w:rsidP="00234020">
      <w:pPr>
        <w:ind w:left="720"/>
      </w:pPr>
    </w:p>
    <w:p w14:paraId="46186C2E" w14:textId="743DF395" w:rsidR="00037769" w:rsidRDefault="00CE4C25">
      <w:pPr>
        <w:pStyle w:val="berschrift2"/>
      </w:pPr>
      <w:bookmarkStart w:id="54" w:name="code-get"/>
      <w:bookmarkStart w:id="55" w:name="_Toc92081346"/>
      <w:bookmarkEnd w:id="54"/>
      <w:r>
        <w:t>code-get</w:t>
      </w:r>
      <w:bookmarkEnd w:id="55"/>
    </w:p>
    <w:p w14:paraId="07B69724" w14:textId="351A255E" w:rsidR="00A31816" w:rsidRPr="00A31816" w:rsidRDefault="00A31816" w:rsidP="00A31816">
      <w:pPr>
        <w:pStyle w:val="Textkrper"/>
      </w:pPr>
      <w:r>
        <w:t>Liefert den reinen Java-Script Code zur Darstellung eines Diagramms.</w:t>
      </w:r>
    </w:p>
    <w:p w14:paraId="31FB0B56" w14:textId="77777777" w:rsidR="00037769" w:rsidRDefault="00CE4C25" w:rsidP="00A31816">
      <w:r>
        <w:t>url: code/&lt;version&gt;/&lt;name&gt;</w:t>
      </w:r>
    </w:p>
    <w:p w14:paraId="06EEA7EE" w14:textId="77777777" w:rsidR="00037769" w:rsidRDefault="00CE4C25" w:rsidP="00A31816">
      <w:r>
        <w:t xml:space="preserve">Description: Returns the javascript to visualise a chart. </w:t>
      </w:r>
      <w:r>
        <w:rPr>
          <w:b/>
          <w:bCs/>
        </w:rPr>
        <w:t>chart-code</w:t>
      </w:r>
      <w:r>
        <w:t xml:space="preserve"> redirects here. Normally this does not need to be called manually</w:t>
      </w:r>
    </w:p>
    <w:p w14:paraId="0CAD0618" w14:textId="77777777" w:rsidR="00037769" w:rsidRDefault="00CE4C25" w:rsidP="00A31816">
      <w:r>
        <w:t>methods: [GET]</w:t>
      </w:r>
    </w:p>
    <w:p w14:paraId="64CF75C6" w14:textId="77777777" w:rsidR="00037769" w:rsidRDefault="00CE4C25" w:rsidP="00A31816">
      <w:r>
        <w:t>GET:</w:t>
      </w:r>
    </w:p>
    <w:p w14:paraId="4DE689FA" w14:textId="77777777" w:rsidR="00A31816" w:rsidRDefault="00CE4C25" w:rsidP="00A31816">
      <w:r>
        <w:t>Returns:</w:t>
      </w:r>
    </w:p>
    <w:p w14:paraId="4EF0EBBA" w14:textId="77777777" w:rsidR="00A31816" w:rsidRDefault="00CE4C25" w:rsidP="00A31816">
      <w:pPr>
        <w:ind w:firstLine="709"/>
      </w:pPr>
      <w:r>
        <w:t>Format: Javascript</w:t>
      </w:r>
    </w:p>
    <w:p w14:paraId="6513AC85" w14:textId="77777777" w:rsidR="00A31816" w:rsidRDefault="00CE4C25" w:rsidP="00A31816">
      <w:pPr>
        <w:ind w:firstLine="709"/>
      </w:pPr>
      <w:r>
        <w:t>Type: octet-stream</w:t>
      </w:r>
    </w:p>
    <w:p w14:paraId="05E60978" w14:textId="3ECE6713" w:rsidR="00037769" w:rsidRDefault="00CE4C25" w:rsidP="00A31816">
      <w:pPr>
        <w:ind w:firstLine="709"/>
      </w:pPr>
      <w:r>
        <w:t>Code: 200</w:t>
      </w:r>
    </w:p>
    <w:p w14:paraId="0F5507F1" w14:textId="4C1E5954" w:rsidR="00A31816" w:rsidRDefault="00A31816" w:rsidP="00A31816">
      <w:pPr>
        <w:ind w:firstLine="709"/>
      </w:pPr>
    </w:p>
    <w:p w14:paraId="4355CEDF" w14:textId="77777777" w:rsidR="00A31816" w:rsidRDefault="00A31816" w:rsidP="00A31816">
      <w:pPr>
        <w:ind w:firstLine="709"/>
      </w:pPr>
    </w:p>
    <w:p w14:paraId="65060095" w14:textId="3F5394CF" w:rsidR="00037769" w:rsidRDefault="00CE4C25">
      <w:pPr>
        <w:pStyle w:val="berschrift2"/>
      </w:pPr>
      <w:bookmarkStart w:id="56" w:name="datasource-add"/>
      <w:bookmarkStart w:id="57" w:name="_Toc92081347"/>
      <w:bookmarkEnd w:id="56"/>
      <w:r>
        <w:lastRenderedPageBreak/>
        <w:t>datasource-add</w:t>
      </w:r>
      <w:bookmarkEnd w:id="57"/>
    </w:p>
    <w:p w14:paraId="0480B267" w14:textId="0527C58A" w:rsidR="008E2482" w:rsidRPr="008E2482" w:rsidRDefault="008E2482" w:rsidP="008E2482">
      <w:pPr>
        <w:pStyle w:val="Textkrper"/>
      </w:pPr>
      <w:r>
        <w:t>Liefert eine Liste von Datenquellen, oder fügt eine neue hinzu.</w:t>
      </w:r>
    </w:p>
    <w:p w14:paraId="3251329D" w14:textId="77777777" w:rsidR="00037769" w:rsidRDefault="00CE4C25" w:rsidP="00921C70">
      <w:r>
        <w:t>url: datasources</w:t>
      </w:r>
    </w:p>
    <w:p w14:paraId="700F8CBF" w14:textId="77777777" w:rsidR="00037769" w:rsidRDefault="00CE4C25" w:rsidP="00921C70">
      <w:r>
        <w:t>Description: List datasources or add a new datasource</w:t>
      </w:r>
    </w:p>
    <w:p w14:paraId="1F9761D1" w14:textId="77777777" w:rsidR="00037769" w:rsidRDefault="00CE4C25" w:rsidP="00921C70">
      <w:r>
        <w:t>methods: [GET, POST]</w:t>
      </w:r>
    </w:p>
    <w:p w14:paraId="0D904E18" w14:textId="77777777" w:rsidR="00037769" w:rsidRDefault="00CE4C25" w:rsidP="00921C70">
      <w:r>
        <w:t>GET:</w:t>
      </w:r>
    </w:p>
    <w:p w14:paraId="0A6BC15C" w14:textId="77777777" w:rsidR="00921C70" w:rsidRDefault="00CE4C25" w:rsidP="00921C70">
      <w:r>
        <w:t>Returns:</w:t>
      </w:r>
    </w:p>
    <w:p w14:paraId="79707FC3" w14:textId="77777777" w:rsidR="00921C70" w:rsidRDefault="00CE4C25" w:rsidP="00921C70">
      <w:pPr>
        <w:ind w:left="720"/>
      </w:pPr>
      <w:r>
        <w:t xml:space="preserve"> Format: JSON</w:t>
      </w:r>
    </w:p>
    <w:p w14:paraId="7381AEF6" w14:textId="77777777" w:rsidR="00921C70" w:rsidRDefault="00CE4C25" w:rsidP="00921C70">
      <w:pPr>
        <w:ind w:left="720"/>
      </w:pPr>
      <w:r>
        <w:t xml:space="preserve"> Type: [Datasource]</w:t>
      </w:r>
    </w:p>
    <w:p w14:paraId="7410A6EA" w14:textId="2F51E317" w:rsidR="00037769" w:rsidRDefault="00CE4C25" w:rsidP="00921C70">
      <w:pPr>
        <w:ind w:left="720"/>
      </w:pPr>
      <w:r>
        <w:t>Code: 200</w:t>
      </w:r>
    </w:p>
    <w:p w14:paraId="3DE041B0" w14:textId="77777777" w:rsidR="00037769" w:rsidRDefault="00CE4C25" w:rsidP="00921C70">
      <w:r>
        <w:t>POST:</w:t>
      </w:r>
    </w:p>
    <w:p w14:paraId="19F7D18F" w14:textId="77777777" w:rsidR="00921C70" w:rsidRDefault="00CE4C25" w:rsidP="00921C70">
      <w:r>
        <w:t>Parameters:</w:t>
      </w:r>
    </w:p>
    <w:p w14:paraId="34ACF0B0" w14:textId="77777777" w:rsidR="00921C70" w:rsidRDefault="00CE4C25" w:rsidP="00921C70">
      <w:pPr>
        <w:ind w:firstLine="709"/>
      </w:pPr>
      <w:r>
        <w:t>'datasource_name':</w:t>
      </w:r>
    </w:p>
    <w:p w14:paraId="721817E5" w14:textId="77777777" w:rsidR="00921C70" w:rsidRDefault="00CE4C25" w:rsidP="00921C70">
      <w:pPr>
        <w:ind w:left="709" w:firstLine="709"/>
      </w:pPr>
      <w:r>
        <w:t>Description: Object name for displaying/ordering elements in UI</w:t>
      </w:r>
    </w:p>
    <w:p w14:paraId="3694AF19" w14:textId="77777777" w:rsidR="00921C70" w:rsidRDefault="00CE4C25" w:rsidP="00921C70">
      <w:pPr>
        <w:ind w:left="709" w:firstLine="709"/>
      </w:pPr>
      <w:r>
        <w:t>Type: string</w:t>
      </w:r>
    </w:p>
    <w:p w14:paraId="482834E4" w14:textId="77777777" w:rsidR="00921C70" w:rsidRDefault="00CE4C25" w:rsidP="00921C70">
      <w:pPr>
        <w:ind w:left="709" w:firstLine="709"/>
      </w:pPr>
      <w:r>
        <w:t>OneOf:</w:t>
      </w:r>
    </w:p>
    <w:p w14:paraId="7AB1E1F1" w14:textId="77777777" w:rsidR="00921C70" w:rsidRDefault="00CE4C25" w:rsidP="00921C70">
      <w:pPr>
        <w:ind w:left="1418" w:firstLine="709"/>
      </w:pPr>
      <w:r>
        <w:t>'url':</w:t>
      </w:r>
    </w:p>
    <w:p w14:paraId="1E7DCC08" w14:textId="77777777" w:rsidR="00921C70" w:rsidRDefault="00CE4C25" w:rsidP="00921C70">
      <w:pPr>
        <w:ind w:left="2127" w:firstLine="709"/>
      </w:pPr>
      <w:r>
        <w:t>Description: URL that points to the datasource</w:t>
      </w:r>
    </w:p>
    <w:p w14:paraId="3E696B4A" w14:textId="77777777" w:rsidR="00921C70" w:rsidRDefault="00CE4C25" w:rsidP="00921C70">
      <w:pPr>
        <w:ind w:left="2127" w:firstLine="709"/>
      </w:pPr>
      <w:r>
        <w:t>Type: URL</w:t>
      </w:r>
    </w:p>
    <w:p w14:paraId="4121EDBD" w14:textId="77777777" w:rsidR="00921C70" w:rsidRDefault="00CE4C25" w:rsidP="00921C70">
      <w:pPr>
        <w:ind w:left="1418" w:firstLine="709"/>
      </w:pPr>
      <w:r>
        <w:t>'data':</w:t>
      </w:r>
    </w:p>
    <w:p w14:paraId="13A27C7E" w14:textId="77777777" w:rsidR="00921C70" w:rsidRDefault="00CE4C25" w:rsidP="00921C70">
      <w:pPr>
        <w:ind w:left="2836"/>
      </w:pPr>
      <w:r>
        <w:t>Description: Data to be used as datasource, base64 encoded</w:t>
      </w:r>
    </w:p>
    <w:p w14:paraId="559FF8FF" w14:textId="77777777" w:rsidR="00921C70" w:rsidRDefault="00CE4C25" w:rsidP="00921C70">
      <w:pPr>
        <w:ind w:left="2127" w:firstLine="709"/>
      </w:pPr>
      <w:r>
        <w:t>Type: string</w:t>
      </w:r>
    </w:p>
    <w:p w14:paraId="3D9CEA87" w14:textId="77777777" w:rsidR="00BC259B" w:rsidRDefault="00BC259B" w:rsidP="00921C70">
      <w:pPr>
        <w:ind w:left="709"/>
      </w:pPr>
    </w:p>
    <w:p w14:paraId="7FABF6E1" w14:textId="71C21497" w:rsidR="00921C70" w:rsidRDefault="00CE4C25" w:rsidP="00921C70">
      <w:pPr>
        <w:ind w:left="709"/>
      </w:pPr>
      <w:r>
        <w:lastRenderedPageBreak/>
        <w:t>'visibility':</w:t>
      </w:r>
    </w:p>
    <w:p w14:paraId="67266222" w14:textId="77777777" w:rsidR="00921C70" w:rsidRDefault="00CE4C25" w:rsidP="00921C70">
      <w:pPr>
        <w:ind w:left="709"/>
      </w:pPr>
      <w:r>
        <w:t>Description: Determines the share level of this datasource</w:t>
      </w:r>
    </w:p>
    <w:p w14:paraId="1D4E193A" w14:textId="77777777" w:rsidR="00921C70" w:rsidRDefault="00CE4C25" w:rsidP="00921C70">
      <w:pPr>
        <w:ind w:left="709"/>
      </w:pPr>
      <w:r>
        <w:t>Type: Enum(Private, Shared, Semi-Public, Public)</w:t>
      </w:r>
    </w:p>
    <w:p w14:paraId="5F44DF51" w14:textId="257BE6B3" w:rsidR="00037769" w:rsidRDefault="00CE4C25" w:rsidP="00921C70">
      <w:pPr>
        <w:ind w:left="709"/>
      </w:pPr>
      <w:r>
        <w:t>Default: 0</w:t>
      </w:r>
    </w:p>
    <w:p w14:paraId="70381338" w14:textId="77777777" w:rsidR="00037769" w:rsidRDefault="00CE4C25" w:rsidP="00921C70">
      <w:r>
        <w:t>Returns:</w:t>
      </w:r>
    </w:p>
    <w:p w14:paraId="324641A8" w14:textId="77777777" w:rsidR="00037769" w:rsidRDefault="00CE4C25" w:rsidP="00921C70">
      <w:pPr>
        <w:ind w:firstLine="709"/>
      </w:pPr>
      <w:r>
        <w:t>Format: JSON</w:t>
      </w:r>
    </w:p>
    <w:p w14:paraId="4C519CAD" w14:textId="77777777" w:rsidR="00037769" w:rsidRDefault="00CE4C25" w:rsidP="00921C70">
      <w:pPr>
        <w:ind w:firstLine="709"/>
      </w:pPr>
      <w:r>
        <w:t>Type: Datasource</w:t>
      </w:r>
    </w:p>
    <w:p w14:paraId="71F48019" w14:textId="582A8263" w:rsidR="00037769" w:rsidRDefault="00CE4C25" w:rsidP="00921C70">
      <w:pPr>
        <w:ind w:firstLine="709"/>
      </w:pPr>
      <w:r>
        <w:t>Code: 201</w:t>
      </w:r>
    </w:p>
    <w:p w14:paraId="71D8F245" w14:textId="77777777" w:rsidR="00921C70" w:rsidRDefault="00921C70" w:rsidP="00921C70">
      <w:pPr>
        <w:ind w:firstLine="709"/>
      </w:pPr>
    </w:p>
    <w:p w14:paraId="4BE32476" w14:textId="1D9A5AD2" w:rsidR="00037769" w:rsidRDefault="00CE4C25">
      <w:pPr>
        <w:pStyle w:val="berschrift2"/>
      </w:pPr>
      <w:bookmarkStart w:id="58" w:name="datasource-get"/>
      <w:bookmarkStart w:id="59" w:name="_Toc92081348"/>
      <w:bookmarkEnd w:id="58"/>
      <w:r>
        <w:t>datasource-get</w:t>
      </w:r>
      <w:bookmarkEnd w:id="59"/>
    </w:p>
    <w:p w14:paraId="459AEDF3" w14:textId="25B5E4E0" w:rsidR="001727BC" w:rsidRPr="001727BC" w:rsidRDefault="001727BC" w:rsidP="001727BC">
      <w:pPr>
        <w:pStyle w:val="Textkrper"/>
      </w:pPr>
      <w:r>
        <w:t>Anzeigen oder Löschen einer Datenquelle.</w:t>
      </w:r>
    </w:p>
    <w:p w14:paraId="63FA9390" w14:textId="77777777" w:rsidR="00037769" w:rsidRDefault="00CE4C25" w:rsidP="00B603F5">
      <w:r>
        <w:t>url: datasources/&lt;ID&gt;</w:t>
      </w:r>
    </w:p>
    <w:p w14:paraId="1EFBED35" w14:textId="77777777" w:rsidR="00037769" w:rsidRDefault="00CE4C25" w:rsidP="00B603F5">
      <w:r>
        <w:t>Description: Show or delete a specific datasource</w:t>
      </w:r>
    </w:p>
    <w:p w14:paraId="41C7C154" w14:textId="77777777" w:rsidR="00037769" w:rsidRDefault="00CE4C25" w:rsidP="00B603F5">
      <w:r>
        <w:t>methods: [GET, DELETE]</w:t>
      </w:r>
    </w:p>
    <w:p w14:paraId="27507A66" w14:textId="77777777" w:rsidR="00037769" w:rsidRDefault="00CE4C25" w:rsidP="00B603F5">
      <w:r>
        <w:t>GET:</w:t>
      </w:r>
    </w:p>
    <w:p w14:paraId="61BE20D2" w14:textId="77777777" w:rsidR="00B603F5" w:rsidRDefault="00CE4C25" w:rsidP="00B603F5">
      <w:r>
        <w:t>Returns:</w:t>
      </w:r>
    </w:p>
    <w:p w14:paraId="46CECD3B" w14:textId="77777777" w:rsidR="00B603F5" w:rsidRDefault="00CE4C25" w:rsidP="00B603F5">
      <w:pPr>
        <w:ind w:firstLine="709"/>
      </w:pPr>
      <w:r>
        <w:t>Format: JSON</w:t>
      </w:r>
    </w:p>
    <w:p w14:paraId="3B1EDA74" w14:textId="77777777" w:rsidR="00B603F5" w:rsidRDefault="00CE4C25" w:rsidP="00B603F5">
      <w:pPr>
        <w:ind w:firstLine="709"/>
      </w:pPr>
      <w:r>
        <w:t>Type: Datasource</w:t>
      </w:r>
    </w:p>
    <w:p w14:paraId="55746E73" w14:textId="6EBBF124" w:rsidR="00037769" w:rsidRDefault="00CE4C25" w:rsidP="00B603F5">
      <w:pPr>
        <w:ind w:firstLine="709"/>
      </w:pPr>
      <w:r>
        <w:t>Code: 200</w:t>
      </w:r>
    </w:p>
    <w:p w14:paraId="6EBE11FC" w14:textId="77777777" w:rsidR="00037769" w:rsidRDefault="00CE4C25" w:rsidP="00B603F5">
      <w:r>
        <w:t>PATCH:</w:t>
      </w:r>
    </w:p>
    <w:p w14:paraId="5F78DCC8" w14:textId="77777777" w:rsidR="00B603F5" w:rsidRDefault="00CE4C25" w:rsidP="00B603F5">
      <w:r>
        <w:t>Parameters:</w:t>
      </w:r>
    </w:p>
    <w:p w14:paraId="41223EE4" w14:textId="77777777" w:rsidR="00B603F5" w:rsidRDefault="00CE4C25" w:rsidP="00B603F5">
      <w:pPr>
        <w:ind w:firstLine="709"/>
      </w:pPr>
      <w:r>
        <w:t>'datasource_name':</w:t>
      </w:r>
    </w:p>
    <w:p w14:paraId="1D7D79B1" w14:textId="77777777" w:rsidR="00B603F5" w:rsidRDefault="00CE4C25" w:rsidP="00B603F5">
      <w:pPr>
        <w:ind w:left="709" w:firstLine="709"/>
      </w:pPr>
      <w:r>
        <w:t>Description: Object name for displaying/ordering elements in UI</w:t>
      </w:r>
    </w:p>
    <w:p w14:paraId="3C51AEC7" w14:textId="77777777" w:rsidR="00B603F5" w:rsidRDefault="00CE4C25" w:rsidP="00B603F5">
      <w:pPr>
        <w:ind w:left="709" w:firstLine="709"/>
      </w:pPr>
      <w:r>
        <w:t>Type: string</w:t>
      </w:r>
    </w:p>
    <w:p w14:paraId="2AC49819" w14:textId="77777777" w:rsidR="00B603F5" w:rsidRDefault="00CE4C25" w:rsidP="00B603F5">
      <w:pPr>
        <w:ind w:left="709" w:firstLine="709"/>
      </w:pPr>
      <w:r>
        <w:lastRenderedPageBreak/>
        <w:t>Default: Prior Value</w:t>
      </w:r>
    </w:p>
    <w:p w14:paraId="7D878B6A" w14:textId="77777777" w:rsidR="00B603F5" w:rsidRDefault="00CE4C25" w:rsidP="00B603F5">
      <w:pPr>
        <w:ind w:left="709"/>
      </w:pPr>
      <w:r>
        <w:t>'visibility':</w:t>
      </w:r>
    </w:p>
    <w:p w14:paraId="4A06E6C8" w14:textId="77777777" w:rsidR="00B603F5" w:rsidRDefault="00CE4C25" w:rsidP="00B603F5">
      <w:pPr>
        <w:ind w:left="709" w:firstLine="709"/>
      </w:pPr>
      <w:r>
        <w:t>Description: Determines the share level of this datasource</w:t>
      </w:r>
    </w:p>
    <w:p w14:paraId="629879A6" w14:textId="77777777" w:rsidR="00B603F5" w:rsidRDefault="00CE4C25" w:rsidP="00B603F5">
      <w:pPr>
        <w:ind w:left="709" w:firstLine="709"/>
      </w:pPr>
      <w:r>
        <w:t>Type: Enum(Private, Shared, Semi-Public, Public)</w:t>
      </w:r>
    </w:p>
    <w:p w14:paraId="0CC4D315" w14:textId="7129907A" w:rsidR="00037769" w:rsidRDefault="00CE4C25" w:rsidP="00B603F5">
      <w:pPr>
        <w:ind w:left="709" w:firstLine="709"/>
      </w:pPr>
      <w:r>
        <w:t>Default: Prior Value</w:t>
      </w:r>
    </w:p>
    <w:p w14:paraId="75E27AB5" w14:textId="77777777" w:rsidR="00037769" w:rsidRDefault="00CE4C25" w:rsidP="00B603F5">
      <w:r>
        <w:t>Returns:</w:t>
      </w:r>
    </w:p>
    <w:p w14:paraId="0C8A66CC" w14:textId="77777777" w:rsidR="00037769" w:rsidRDefault="00CE4C25" w:rsidP="00B603F5">
      <w:pPr>
        <w:ind w:left="709"/>
      </w:pPr>
      <w:r>
        <w:t>Format: JSON</w:t>
      </w:r>
    </w:p>
    <w:p w14:paraId="34964919" w14:textId="77777777" w:rsidR="00037769" w:rsidRDefault="00CE4C25" w:rsidP="00B603F5">
      <w:pPr>
        <w:ind w:left="709"/>
      </w:pPr>
      <w:r>
        <w:t>Type: Datasource</w:t>
      </w:r>
    </w:p>
    <w:p w14:paraId="047F0546" w14:textId="77777777" w:rsidR="00037769" w:rsidRDefault="00CE4C25" w:rsidP="00B603F5">
      <w:pPr>
        <w:ind w:left="709"/>
      </w:pPr>
      <w:r>
        <w:t>Code: 200</w:t>
      </w:r>
    </w:p>
    <w:p w14:paraId="17FA02F5" w14:textId="140DD307" w:rsidR="00037769" w:rsidRDefault="00CE4C25" w:rsidP="00384077">
      <w:r>
        <w:t>DELETE:</w:t>
      </w:r>
    </w:p>
    <w:p w14:paraId="3E1DB0A1" w14:textId="77777777" w:rsidR="00384077" w:rsidRDefault="00CE4C25" w:rsidP="00384077">
      <w:r>
        <w:t>Returns:</w:t>
      </w:r>
    </w:p>
    <w:p w14:paraId="6D503124" w14:textId="300D33ED" w:rsidR="00037769" w:rsidRDefault="00CE4C25" w:rsidP="00384077">
      <w:pPr>
        <w:ind w:firstLine="709"/>
      </w:pPr>
      <w:r>
        <w:t>Code: 204</w:t>
      </w:r>
    </w:p>
    <w:p w14:paraId="058DC6AB" w14:textId="77777777" w:rsidR="00BD1CF6" w:rsidRDefault="00BD1CF6" w:rsidP="00384077">
      <w:pPr>
        <w:ind w:firstLine="709"/>
      </w:pPr>
    </w:p>
    <w:p w14:paraId="387A1E80" w14:textId="77777777" w:rsidR="00037769" w:rsidRDefault="00CE4C25">
      <w:pPr>
        <w:pStyle w:val="berschrift2"/>
      </w:pPr>
      <w:bookmarkStart w:id="60" w:name="datasource-shared"/>
      <w:bookmarkStart w:id="61" w:name="_Toc92081349"/>
      <w:bookmarkEnd w:id="60"/>
      <w:r>
        <w:t>datasource-shared</w:t>
      </w:r>
      <w:bookmarkEnd w:id="61"/>
    </w:p>
    <w:p w14:paraId="56720A89" w14:textId="5837477E" w:rsidR="009F2B0D" w:rsidRDefault="009F2B0D" w:rsidP="009F2B0D">
      <w:r>
        <w:t>Anzeigen, Hinzufügen oder Entfernen von Nutzern, mit denen diese Datenquelle geteilt wird.</w:t>
      </w:r>
    </w:p>
    <w:p w14:paraId="3FF0E80C" w14:textId="0F2D430D" w:rsidR="00037769" w:rsidRDefault="00CE4C25" w:rsidP="009F2B0D">
      <w:r>
        <w:t>url: datasources/&lt;ID&gt;/shared</w:t>
      </w:r>
    </w:p>
    <w:p w14:paraId="1802DC25" w14:textId="3B60D71E" w:rsidR="00037769" w:rsidRDefault="00CE4C25" w:rsidP="009F2B0D">
      <w:r>
        <w:t>Description:</w:t>
      </w:r>
      <w:r w:rsidR="009F2B0D">
        <w:t xml:space="preserve"> </w:t>
      </w:r>
      <w:r>
        <w:t>Show, add or remove users this datasource is shared with</w:t>
      </w:r>
    </w:p>
    <w:p w14:paraId="40C42B5E" w14:textId="77777777" w:rsidR="00037769" w:rsidRDefault="00CE4C25" w:rsidP="009F2B0D">
      <w:r>
        <w:t>methods: [GET, PATCH, DELETE]</w:t>
      </w:r>
    </w:p>
    <w:p w14:paraId="40C08A44" w14:textId="77777777" w:rsidR="00037769" w:rsidRDefault="00CE4C25" w:rsidP="009F2B0D">
      <w:r>
        <w:t>GET:</w:t>
      </w:r>
    </w:p>
    <w:p w14:paraId="6832F66A" w14:textId="77777777" w:rsidR="009F2B0D" w:rsidRDefault="00CE4C25" w:rsidP="009F2B0D">
      <w:r>
        <w:t>Returns:</w:t>
      </w:r>
    </w:p>
    <w:p w14:paraId="234303CD" w14:textId="77777777" w:rsidR="009F2B0D" w:rsidRDefault="00CE4C25" w:rsidP="009F2B0D">
      <w:pPr>
        <w:ind w:firstLine="709"/>
      </w:pPr>
      <w:r>
        <w:t>Format: JSON</w:t>
      </w:r>
    </w:p>
    <w:p w14:paraId="51D09E9C" w14:textId="77777777" w:rsidR="009F2B0D" w:rsidRDefault="00CE4C25" w:rsidP="009F2B0D">
      <w:pPr>
        <w:ind w:firstLine="709"/>
      </w:pPr>
      <w:r>
        <w:t>Type: Shares</w:t>
      </w:r>
    </w:p>
    <w:p w14:paraId="358539BB" w14:textId="3A5E6189" w:rsidR="00037769" w:rsidRDefault="00CE4C25" w:rsidP="009F2B0D">
      <w:pPr>
        <w:ind w:firstLine="709"/>
      </w:pPr>
      <w:r>
        <w:t>Code: 200</w:t>
      </w:r>
    </w:p>
    <w:p w14:paraId="53048B68" w14:textId="77777777" w:rsidR="00037769" w:rsidRDefault="00CE4C25" w:rsidP="009F2B0D">
      <w:r>
        <w:lastRenderedPageBreak/>
        <w:t>PATCH:</w:t>
      </w:r>
    </w:p>
    <w:p w14:paraId="7610378E" w14:textId="77777777" w:rsidR="002F6074" w:rsidRDefault="00CE4C25" w:rsidP="009F2B0D">
      <w:r>
        <w:t>Parameters:</w:t>
      </w:r>
    </w:p>
    <w:p w14:paraId="41EAB2F8" w14:textId="77777777" w:rsidR="002F6074" w:rsidRDefault="00CE4C25" w:rsidP="002F6074">
      <w:pPr>
        <w:ind w:firstLine="709"/>
      </w:pPr>
      <w:r>
        <w:t>'users':</w:t>
      </w:r>
    </w:p>
    <w:p w14:paraId="2F37C478" w14:textId="0303C008" w:rsidR="002F6074" w:rsidRDefault="00CE4C25" w:rsidP="002F6074">
      <w:pPr>
        <w:ind w:left="709" w:firstLine="709"/>
      </w:pPr>
      <w:r>
        <w:t>Description: List of user IDs to add to share</w:t>
      </w:r>
    </w:p>
    <w:p w14:paraId="67CF37E9" w14:textId="77777777" w:rsidR="002F6074" w:rsidRDefault="00CE4C25" w:rsidP="002F6074">
      <w:pPr>
        <w:ind w:left="709" w:firstLine="709"/>
      </w:pPr>
      <w:r>
        <w:t>Type: [int]</w:t>
      </w:r>
    </w:p>
    <w:p w14:paraId="6B7B1F37" w14:textId="77777777" w:rsidR="002F6074" w:rsidRDefault="00CE4C25" w:rsidP="002F6074">
      <w:pPr>
        <w:ind w:left="709" w:firstLine="709"/>
      </w:pPr>
      <w:r>
        <w:t>Default: []</w:t>
      </w:r>
    </w:p>
    <w:p w14:paraId="26040C44" w14:textId="77777777" w:rsidR="002F6074" w:rsidRDefault="00CE4C25" w:rsidP="002F6074">
      <w:pPr>
        <w:ind w:firstLine="709"/>
      </w:pPr>
      <w:r>
        <w:t>'groups':</w:t>
      </w:r>
    </w:p>
    <w:p w14:paraId="6B1A8BFF" w14:textId="77777777" w:rsidR="002F6074" w:rsidRDefault="00CE4C25" w:rsidP="002F6074">
      <w:pPr>
        <w:ind w:left="709" w:firstLine="709"/>
      </w:pPr>
      <w:r>
        <w:t>Description: List of group IDs to add to share</w:t>
      </w:r>
    </w:p>
    <w:p w14:paraId="640A7304" w14:textId="77777777" w:rsidR="002F6074" w:rsidRDefault="00CE4C25" w:rsidP="002F6074">
      <w:pPr>
        <w:ind w:left="709" w:firstLine="709"/>
      </w:pPr>
      <w:r>
        <w:t>Type: [int]</w:t>
      </w:r>
    </w:p>
    <w:p w14:paraId="7064F1C4" w14:textId="15727BF7" w:rsidR="00037769" w:rsidRDefault="00CE4C25" w:rsidP="002F6074">
      <w:pPr>
        <w:ind w:left="709" w:firstLine="709"/>
      </w:pPr>
      <w:r>
        <w:t>Default: []</w:t>
      </w:r>
    </w:p>
    <w:p w14:paraId="6B9BD600" w14:textId="77777777" w:rsidR="00037769" w:rsidRDefault="00CE4C25" w:rsidP="002F6074">
      <w:r>
        <w:t>Returns:</w:t>
      </w:r>
    </w:p>
    <w:p w14:paraId="546DAA1F" w14:textId="77777777" w:rsidR="00037769" w:rsidRDefault="00CE4C25" w:rsidP="002F6074">
      <w:pPr>
        <w:ind w:left="709"/>
      </w:pPr>
      <w:r>
        <w:t>Format: JSON</w:t>
      </w:r>
    </w:p>
    <w:p w14:paraId="0E24454D" w14:textId="77777777" w:rsidR="00037769" w:rsidRDefault="00CE4C25" w:rsidP="002F6074">
      <w:pPr>
        <w:ind w:left="709"/>
      </w:pPr>
      <w:r>
        <w:t>Type: Shares</w:t>
      </w:r>
    </w:p>
    <w:p w14:paraId="20834CE1" w14:textId="77777777" w:rsidR="00037769" w:rsidRDefault="00CE4C25" w:rsidP="002F6074">
      <w:pPr>
        <w:ind w:left="709"/>
      </w:pPr>
      <w:r>
        <w:t>Code: 200</w:t>
      </w:r>
    </w:p>
    <w:p w14:paraId="6829062A" w14:textId="7FEB5ACF" w:rsidR="00037769" w:rsidRDefault="00CE4C25" w:rsidP="009F2B0D">
      <w:r>
        <w:t>DELETE:</w:t>
      </w:r>
    </w:p>
    <w:p w14:paraId="3DBE690A" w14:textId="77777777" w:rsidR="002F6074" w:rsidRDefault="00CE4C25" w:rsidP="002F6074">
      <w:r>
        <w:t>Parameters:</w:t>
      </w:r>
    </w:p>
    <w:p w14:paraId="29006AE3" w14:textId="77777777" w:rsidR="002F6074" w:rsidRDefault="00CE4C25" w:rsidP="002F6074">
      <w:pPr>
        <w:ind w:firstLine="709"/>
      </w:pPr>
      <w:r>
        <w:t>'users':</w:t>
      </w:r>
    </w:p>
    <w:p w14:paraId="195E4C25" w14:textId="77777777" w:rsidR="002F6074" w:rsidRDefault="00CE4C25" w:rsidP="002F6074">
      <w:pPr>
        <w:ind w:left="709" w:firstLine="709"/>
      </w:pPr>
      <w:r>
        <w:t>Description: List of user IDs to remove from share</w:t>
      </w:r>
    </w:p>
    <w:p w14:paraId="69DB85D7" w14:textId="77777777" w:rsidR="002F6074" w:rsidRDefault="00CE4C25" w:rsidP="002F6074">
      <w:pPr>
        <w:ind w:left="709" w:firstLine="709"/>
      </w:pPr>
      <w:r>
        <w:t>Type: [int]</w:t>
      </w:r>
    </w:p>
    <w:p w14:paraId="0226763F" w14:textId="77777777" w:rsidR="002F6074" w:rsidRDefault="00CE4C25" w:rsidP="002F6074">
      <w:pPr>
        <w:ind w:left="709" w:firstLine="709"/>
      </w:pPr>
      <w:r>
        <w:t>Default: []</w:t>
      </w:r>
    </w:p>
    <w:p w14:paraId="6C21E0E1" w14:textId="77777777" w:rsidR="002F6074" w:rsidRDefault="00CE4C25" w:rsidP="002F6074">
      <w:pPr>
        <w:ind w:left="709"/>
      </w:pPr>
      <w:r>
        <w:t>'groups':</w:t>
      </w:r>
    </w:p>
    <w:p w14:paraId="77BB8926" w14:textId="77777777" w:rsidR="002F6074" w:rsidRDefault="00CE4C25" w:rsidP="002F6074">
      <w:pPr>
        <w:ind w:left="709" w:firstLine="709"/>
      </w:pPr>
      <w:r>
        <w:t xml:space="preserve">Description: List of group IDs to remove from share </w:t>
      </w:r>
    </w:p>
    <w:p w14:paraId="2527EA06" w14:textId="77777777" w:rsidR="002F6074" w:rsidRDefault="00CE4C25" w:rsidP="002F6074">
      <w:pPr>
        <w:ind w:left="709" w:firstLine="709"/>
      </w:pPr>
      <w:r>
        <w:t>Type: [int]</w:t>
      </w:r>
    </w:p>
    <w:p w14:paraId="08DE5C77" w14:textId="0749BA88" w:rsidR="00037769" w:rsidRDefault="00CE4C25" w:rsidP="002F6074">
      <w:pPr>
        <w:ind w:left="709" w:firstLine="709"/>
      </w:pPr>
      <w:r>
        <w:t>Default: []</w:t>
      </w:r>
    </w:p>
    <w:p w14:paraId="558E0796" w14:textId="77777777" w:rsidR="00037769" w:rsidRDefault="00CE4C25" w:rsidP="002F6074">
      <w:r>
        <w:lastRenderedPageBreak/>
        <w:t>Returns:</w:t>
      </w:r>
    </w:p>
    <w:p w14:paraId="44C5F4D6" w14:textId="77777777" w:rsidR="00037769" w:rsidRDefault="00CE4C25" w:rsidP="002F6074">
      <w:pPr>
        <w:ind w:left="709"/>
      </w:pPr>
      <w:r>
        <w:t>Format: JSON</w:t>
      </w:r>
    </w:p>
    <w:p w14:paraId="794E8C6E" w14:textId="77777777" w:rsidR="00037769" w:rsidRDefault="00CE4C25" w:rsidP="002F6074">
      <w:pPr>
        <w:ind w:left="709"/>
      </w:pPr>
      <w:r>
        <w:t>Type: Shares</w:t>
      </w:r>
    </w:p>
    <w:p w14:paraId="556E5E3B" w14:textId="77777777" w:rsidR="00037769" w:rsidRDefault="00CE4C25" w:rsidP="002F6074">
      <w:pPr>
        <w:ind w:left="709"/>
      </w:pPr>
      <w:r>
        <w:t>Code: 200</w:t>
      </w:r>
    </w:p>
    <w:p w14:paraId="4A3536BC" w14:textId="77777777" w:rsidR="002F6074" w:rsidRDefault="002F6074">
      <w:pPr>
        <w:pStyle w:val="berschrift2"/>
      </w:pPr>
      <w:bookmarkStart w:id="62" w:name="datasource-charttypes"/>
      <w:bookmarkEnd w:id="62"/>
    </w:p>
    <w:p w14:paraId="0621EA75" w14:textId="046BE981" w:rsidR="00037769" w:rsidRDefault="00CE4C25">
      <w:pPr>
        <w:pStyle w:val="berschrift2"/>
      </w:pPr>
      <w:bookmarkStart w:id="63" w:name="_Toc92081350"/>
      <w:r>
        <w:t>datasource-charttypes</w:t>
      </w:r>
      <w:bookmarkEnd w:id="63"/>
    </w:p>
    <w:p w14:paraId="3AE9B6B5" w14:textId="3DBE0DC2" w:rsidR="00101B5D" w:rsidRPr="00101B5D" w:rsidRDefault="00101B5D" w:rsidP="00101B5D">
      <w:pPr>
        <w:pStyle w:val="Textkrper"/>
      </w:pPr>
      <w:r>
        <w:t>Anzeigen der möglichen Visualisierungsmöglichkeiten für eine Datenquelle</w:t>
      </w:r>
    </w:p>
    <w:p w14:paraId="5E2C48FE" w14:textId="77777777" w:rsidR="00037769" w:rsidRDefault="00CE4C25" w:rsidP="00101B5D">
      <w:r>
        <w:t>url: datasources/&lt;ID&gt;/charttypes</w:t>
      </w:r>
    </w:p>
    <w:p w14:paraId="63F924D8" w14:textId="77777777" w:rsidR="00037769" w:rsidRDefault="00CE4C25" w:rsidP="00101B5D">
      <w:r>
        <w:t>Description: Show the chart types this datasource can be visualised with</w:t>
      </w:r>
    </w:p>
    <w:p w14:paraId="680753E0" w14:textId="77777777" w:rsidR="00037769" w:rsidRDefault="00CE4C25" w:rsidP="00101B5D">
      <w:r>
        <w:t>methods: [GET]</w:t>
      </w:r>
    </w:p>
    <w:p w14:paraId="7C29974E" w14:textId="77777777" w:rsidR="00037769" w:rsidRDefault="00CE4C25" w:rsidP="00101B5D">
      <w:r>
        <w:t>GET:</w:t>
      </w:r>
    </w:p>
    <w:p w14:paraId="2162286A" w14:textId="77777777" w:rsidR="00101B5D" w:rsidRDefault="00CE4C25" w:rsidP="00101B5D">
      <w:r>
        <w:t>Returns:</w:t>
      </w:r>
    </w:p>
    <w:p w14:paraId="2B22B519" w14:textId="77777777" w:rsidR="00101B5D" w:rsidRDefault="00CE4C25" w:rsidP="00101B5D">
      <w:pPr>
        <w:ind w:firstLine="709"/>
      </w:pPr>
      <w:r>
        <w:t>Format: JSON</w:t>
      </w:r>
    </w:p>
    <w:p w14:paraId="20FE7686" w14:textId="77777777" w:rsidR="00101B5D" w:rsidRDefault="00CE4C25" w:rsidP="00101B5D">
      <w:pPr>
        <w:ind w:firstLine="709"/>
      </w:pPr>
      <w:r>
        <w:t>Type: [String]</w:t>
      </w:r>
    </w:p>
    <w:p w14:paraId="629E90DB" w14:textId="57C0F832" w:rsidR="00037769" w:rsidRDefault="00CE4C25" w:rsidP="00101B5D">
      <w:pPr>
        <w:ind w:firstLine="709"/>
      </w:pPr>
      <w:r>
        <w:t>Code: 200</w:t>
      </w:r>
    </w:p>
    <w:p w14:paraId="25F83726" w14:textId="77777777" w:rsidR="00101B5D" w:rsidRDefault="00101B5D">
      <w:pPr>
        <w:pStyle w:val="berschrift2"/>
      </w:pPr>
      <w:bookmarkStart w:id="64" w:name="dashboard-add"/>
      <w:bookmarkEnd w:id="64"/>
    </w:p>
    <w:p w14:paraId="782815C5" w14:textId="3F3370CC" w:rsidR="00037769" w:rsidRDefault="00CE4C25">
      <w:pPr>
        <w:pStyle w:val="berschrift2"/>
      </w:pPr>
      <w:bookmarkStart w:id="65" w:name="_Toc92081351"/>
      <w:r>
        <w:t>dashboard-add</w:t>
      </w:r>
      <w:bookmarkEnd w:id="65"/>
    </w:p>
    <w:p w14:paraId="337B258A" w14:textId="0E5C3F84" w:rsidR="0098703E" w:rsidRPr="0098703E" w:rsidRDefault="0098703E" w:rsidP="0098703E">
      <w:pPr>
        <w:pStyle w:val="Textkrper"/>
      </w:pPr>
      <w:r>
        <w:t>Dashboards auflisten oder ein neues Erstellen.</w:t>
      </w:r>
    </w:p>
    <w:p w14:paraId="34D81C34" w14:textId="77777777" w:rsidR="00037769" w:rsidRDefault="00CE4C25" w:rsidP="0098703E">
      <w:r>
        <w:t>url: dashboard</w:t>
      </w:r>
    </w:p>
    <w:p w14:paraId="61BED79F" w14:textId="77777777" w:rsidR="00037769" w:rsidRDefault="00CE4C25" w:rsidP="0098703E">
      <w:r>
        <w:t>Description: List dashboards or add a new dashboard</w:t>
      </w:r>
    </w:p>
    <w:p w14:paraId="7162DBB4" w14:textId="77777777" w:rsidR="00037769" w:rsidRDefault="00CE4C25" w:rsidP="0098703E">
      <w:r>
        <w:t>methods: [GET, POST]</w:t>
      </w:r>
    </w:p>
    <w:p w14:paraId="78938CA3" w14:textId="77777777" w:rsidR="00037769" w:rsidRDefault="00CE4C25" w:rsidP="0098703E">
      <w:r>
        <w:t>GET:</w:t>
      </w:r>
    </w:p>
    <w:p w14:paraId="7776C0ED" w14:textId="77777777" w:rsidR="0098703E" w:rsidRDefault="00CE4C25" w:rsidP="0098703E">
      <w:r>
        <w:t>Returns:</w:t>
      </w:r>
    </w:p>
    <w:p w14:paraId="17AA7D07" w14:textId="77777777" w:rsidR="0098703E" w:rsidRDefault="00CE4C25" w:rsidP="0098703E">
      <w:pPr>
        <w:ind w:firstLine="709"/>
      </w:pPr>
      <w:r>
        <w:t>Format: JSON</w:t>
      </w:r>
    </w:p>
    <w:p w14:paraId="307F4AE5" w14:textId="77777777" w:rsidR="0098703E" w:rsidRDefault="00CE4C25" w:rsidP="0098703E">
      <w:pPr>
        <w:ind w:firstLine="709"/>
      </w:pPr>
      <w:r>
        <w:lastRenderedPageBreak/>
        <w:t>Type: [Dashboard]</w:t>
      </w:r>
    </w:p>
    <w:p w14:paraId="4F8739FB" w14:textId="179E5714" w:rsidR="00037769" w:rsidRDefault="00CE4C25" w:rsidP="0098703E">
      <w:pPr>
        <w:ind w:firstLine="709"/>
      </w:pPr>
      <w:r>
        <w:t>Code: 200</w:t>
      </w:r>
    </w:p>
    <w:p w14:paraId="11C83A43" w14:textId="77777777" w:rsidR="00037769" w:rsidRDefault="00CE4C25" w:rsidP="0098703E">
      <w:pPr>
        <w:ind w:left="709"/>
      </w:pPr>
      <w:r>
        <w:t>Parameters:</w:t>
      </w:r>
    </w:p>
    <w:p w14:paraId="460B84EA" w14:textId="77777777" w:rsidR="0098703E" w:rsidRDefault="00CE4C25" w:rsidP="0098703E">
      <w:pPr>
        <w:ind w:left="709" w:firstLine="709"/>
      </w:pPr>
      <w:r>
        <w:t>'config':</w:t>
      </w:r>
    </w:p>
    <w:p w14:paraId="78504FC9" w14:textId="77777777" w:rsidR="0098703E" w:rsidRDefault="00CE4C25" w:rsidP="0098703E">
      <w:pPr>
        <w:ind w:left="1418" w:firstLine="709"/>
      </w:pPr>
      <w:r>
        <w:t>Description: Dashboard config</w:t>
      </w:r>
    </w:p>
    <w:p w14:paraId="496FDB48" w14:textId="7902B7C1" w:rsidR="00037769" w:rsidRDefault="00CE4C25" w:rsidP="0098703E">
      <w:pPr>
        <w:ind w:left="1418" w:firstLine="709"/>
      </w:pPr>
      <w:r>
        <w:t>Type: JSON Object</w:t>
      </w:r>
    </w:p>
    <w:p w14:paraId="56E87246" w14:textId="77777777" w:rsidR="0098703E" w:rsidRDefault="00CE4C25" w:rsidP="0098703E">
      <w:pPr>
        <w:ind w:left="1418"/>
      </w:pPr>
      <w:r>
        <w:t>'name':</w:t>
      </w:r>
    </w:p>
    <w:p w14:paraId="15104E3F" w14:textId="0E23A6EE" w:rsidR="00037769" w:rsidRDefault="00CE4C25" w:rsidP="0098703E">
      <w:pPr>
        <w:ind w:left="1418" w:firstLine="709"/>
      </w:pPr>
      <w:r>
        <w:t>Description: Object for displaying/ordering elements in UI</w:t>
      </w:r>
    </w:p>
    <w:p w14:paraId="2D9681B5" w14:textId="77777777" w:rsidR="00037769" w:rsidRDefault="00CE4C25" w:rsidP="0098703E">
      <w:pPr>
        <w:ind w:left="2127"/>
      </w:pPr>
      <w:r>
        <w:t>Type: string</w:t>
      </w:r>
    </w:p>
    <w:p w14:paraId="53EC9CEB" w14:textId="77777777" w:rsidR="0098703E" w:rsidRDefault="00CE4C25" w:rsidP="0098703E">
      <w:pPr>
        <w:ind w:left="1418"/>
      </w:pPr>
      <w:r>
        <w:t>'visibility':</w:t>
      </w:r>
    </w:p>
    <w:p w14:paraId="0CA8D22F" w14:textId="6E051467" w:rsidR="00037769" w:rsidRDefault="00CE4C25" w:rsidP="0098703E">
      <w:pPr>
        <w:ind w:left="1418" w:firstLine="709"/>
      </w:pPr>
      <w:r>
        <w:t>Description: Determines the share level of this dashboard</w:t>
      </w:r>
    </w:p>
    <w:p w14:paraId="4393FB4A" w14:textId="77777777" w:rsidR="00037769" w:rsidRDefault="00CE4C25" w:rsidP="0098703E">
      <w:pPr>
        <w:ind w:left="2127"/>
      </w:pPr>
      <w:r>
        <w:t>Type: Enum(Private, Shared, Semi-Public, Public)</w:t>
      </w:r>
    </w:p>
    <w:p w14:paraId="1F1C28C8" w14:textId="77777777" w:rsidR="00037769" w:rsidRDefault="00CE4C25" w:rsidP="0098703E">
      <w:pPr>
        <w:ind w:left="2127"/>
      </w:pPr>
      <w:r>
        <w:t>Default: 0</w:t>
      </w:r>
    </w:p>
    <w:p w14:paraId="16554239" w14:textId="77777777" w:rsidR="00037769" w:rsidRDefault="00CE4C25" w:rsidP="0098703E">
      <w:r>
        <w:t>Returns:</w:t>
      </w:r>
    </w:p>
    <w:p w14:paraId="5FDA35B5" w14:textId="1493A2D9" w:rsidR="00037769" w:rsidRDefault="0098703E" w:rsidP="0098703E">
      <w:pPr>
        <w:ind w:left="709"/>
      </w:pPr>
      <w:r>
        <w:t>F</w:t>
      </w:r>
      <w:r w:rsidR="00CE4C25">
        <w:t>ormat: JSON</w:t>
      </w:r>
    </w:p>
    <w:p w14:paraId="514B5903" w14:textId="77777777" w:rsidR="00037769" w:rsidRDefault="00CE4C25" w:rsidP="0098703E">
      <w:pPr>
        <w:ind w:left="709"/>
      </w:pPr>
      <w:r>
        <w:t>Type: Dashboard</w:t>
      </w:r>
    </w:p>
    <w:p w14:paraId="52A2B662" w14:textId="77777777" w:rsidR="00037769" w:rsidRDefault="00CE4C25" w:rsidP="0098703E">
      <w:pPr>
        <w:ind w:left="709"/>
      </w:pPr>
      <w:r>
        <w:t>Code: 201</w:t>
      </w:r>
    </w:p>
    <w:p w14:paraId="4AC8E6AE" w14:textId="77777777" w:rsidR="006F07ED" w:rsidRDefault="006F07ED">
      <w:pPr>
        <w:pStyle w:val="berschrift2"/>
      </w:pPr>
      <w:bookmarkStart w:id="66" w:name="dashboard-get"/>
      <w:bookmarkEnd w:id="66"/>
    </w:p>
    <w:p w14:paraId="60DA8B30" w14:textId="77777777" w:rsidR="006F07ED" w:rsidRDefault="006F07ED">
      <w:pPr>
        <w:pStyle w:val="berschrift2"/>
      </w:pPr>
    </w:p>
    <w:p w14:paraId="088D258C" w14:textId="77777777" w:rsidR="006F07ED" w:rsidRDefault="006F07ED">
      <w:pPr>
        <w:pStyle w:val="berschrift2"/>
      </w:pPr>
    </w:p>
    <w:p w14:paraId="7F4F5540" w14:textId="77777777" w:rsidR="006F07ED" w:rsidRDefault="006F07ED">
      <w:pPr>
        <w:pStyle w:val="berschrift2"/>
      </w:pPr>
    </w:p>
    <w:p w14:paraId="3FECFEB2" w14:textId="77777777" w:rsidR="006F07ED" w:rsidRDefault="006F07ED">
      <w:pPr>
        <w:pStyle w:val="berschrift2"/>
      </w:pPr>
    </w:p>
    <w:p w14:paraId="02329471" w14:textId="77777777" w:rsidR="006F07ED" w:rsidRDefault="006F07ED">
      <w:pPr>
        <w:pStyle w:val="berschrift2"/>
      </w:pPr>
    </w:p>
    <w:p w14:paraId="59863F38" w14:textId="77777777" w:rsidR="006F07ED" w:rsidRDefault="006F07ED">
      <w:pPr>
        <w:pStyle w:val="berschrift2"/>
      </w:pPr>
    </w:p>
    <w:p w14:paraId="473BB5D4" w14:textId="2CD84C8E" w:rsidR="00037769" w:rsidRDefault="00CE4C25">
      <w:pPr>
        <w:pStyle w:val="berschrift2"/>
      </w:pPr>
      <w:bookmarkStart w:id="67" w:name="_Toc92081352"/>
      <w:r>
        <w:lastRenderedPageBreak/>
        <w:t>dashboard-get</w:t>
      </w:r>
      <w:bookmarkEnd w:id="67"/>
    </w:p>
    <w:p w14:paraId="00FDA707" w14:textId="4A2873FC" w:rsidR="00263872" w:rsidRPr="00263872" w:rsidRDefault="00263872" w:rsidP="00263872">
      <w:pPr>
        <w:pStyle w:val="Textkrper"/>
      </w:pPr>
      <w:r>
        <w:t>Anzeigen oder löschen eines bestimmten Dashboards</w:t>
      </w:r>
    </w:p>
    <w:p w14:paraId="58BB52E4" w14:textId="77777777" w:rsidR="00037769" w:rsidRDefault="00CE4C25" w:rsidP="00263872">
      <w:r>
        <w:t>url: dashboard/&lt;ID&gt;</w:t>
      </w:r>
    </w:p>
    <w:p w14:paraId="2567DC9B" w14:textId="77777777" w:rsidR="00037769" w:rsidRDefault="00CE4C25" w:rsidP="00263872">
      <w:r>
        <w:t>Description: Show or delete a specific dashboard</w:t>
      </w:r>
    </w:p>
    <w:p w14:paraId="1C86EFBE" w14:textId="77777777" w:rsidR="00037769" w:rsidRDefault="00CE4C25" w:rsidP="00263872">
      <w:r>
        <w:t>methods: [GET, DELETE]</w:t>
      </w:r>
    </w:p>
    <w:p w14:paraId="7FA7FFCC" w14:textId="77777777" w:rsidR="00037769" w:rsidRDefault="00CE4C25" w:rsidP="00263872">
      <w:r>
        <w:t>GET:</w:t>
      </w:r>
    </w:p>
    <w:p w14:paraId="2E2BC7C1" w14:textId="77777777" w:rsidR="00263872" w:rsidRDefault="00CE4C25" w:rsidP="00263872">
      <w:r>
        <w:t>Returns:</w:t>
      </w:r>
    </w:p>
    <w:p w14:paraId="616F5DDE" w14:textId="77777777" w:rsidR="00263872" w:rsidRDefault="00CE4C25" w:rsidP="00263872">
      <w:pPr>
        <w:ind w:firstLine="709"/>
      </w:pPr>
      <w:r>
        <w:t>Format: JSON</w:t>
      </w:r>
    </w:p>
    <w:p w14:paraId="3574D4AA" w14:textId="77777777" w:rsidR="00263872" w:rsidRDefault="00CE4C25" w:rsidP="00263872">
      <w:pPr>
        <w:ind w:firstLine="709"/>
      </w:pPr>
      <w:r>
        <w:t>Type: Datasource</w:t>
      </w:r>
    </w:p>
    <w:p w14:paraId="6B0D22A7" w14:textId="0A03237B" w:rsidR="00037769" w:rsidRDefault="00CE4C25" w:rsidP="00263872">
      <w:pPr>
        <w:ind w:firstLine="709"/>
      </w:pPr>
      <w:r>
        <w:t>Code: 200</w:t>
      </w:r>
    </w:p>
    <w:p w14:paraId="71F75015" w14:textId="77777777" w:rsidR="00037769" w:rsidRDefault="00CE4C25" w:rsidP="00263872">
      <w:r>
        <w:t>PATCH:</w:t>
      </w:r>
    </w:p>
    <w:p w14:paraId="34E96D94" w14:textId="77777777" w:rsidR="00263872" w:rsidRDefault="00CE4C25" w:rsidP="00263872">
      <w:r>
        <w:t>Parameters:</w:t>
      </w:r>
    </w:p>
    <w:p w14:paraId="43016B49" w14:textId="77777777" w:rsidR="00263872" w:rsidRDefault="00CE4C25" w:rsidP="00263872">
      <w:pPr>
        <w:ind w:firstLine="709"/>
      </w:pPr>
      <w:r>
        <w:t>'config':</w:t>
      </w:r>
    </w:p>
    <w:p w14:paraId="41E56A7F" w14:textId="77777777" w:rsidR="00263872" w:rsidRDefault="00CE4C25" w:rsidP="00263872">
      <w:pPr>
        <w:ind w:left="709" w:firstLine="709"/>
      </w:pPr>
      <w:r>
        <w:t>Description: Dashboard config</w:t>
      </w:r>
    </w:p>
    <w:p w14:paraId="0CD6F47C" w14:textId="77777777" w:rsidR="00263872" w:rsidRDefault="00CE4C25" w:rsidP="00263872">
      <w:pPr>
        <w:ind w:left="709" w:firstLine="709"/>
      </w:pPr>
      <w:r>
        <w:t>Type: JSON Object</w:t>
      </w:r>
    </w:p>
    <w:p w14:paraId="3F0CA7DF" w14:textId="77777777" w:rsidR="00263872" w:rsidRDefault="00CE4C25" w:rsidP="00263872">
      <w:pPr>
        <w:ind w:left="709" w:firstLine="709"/>
      </w:pPr>
      <w:r>
        <w:t>Default: Prior Value</w:t>
      </w:r>
    </w:p>
    <w:p w14:paraId="3E4DE9DE" w14:textId="77777777" w:rsidR="00263872" w:rsidRDefault="00CE4C25" w:rsidP="00263872">
      <w:pPr>
        <w:ind w:left="709"/>
      </w:pPr>
      <w:r>
        <w:t>'name':</w:t>
      </w:r>
    </w:p>
    <w:p w14:paraId="0F358129" w14:textId="77777777" w:rsidR="00263872" w:rsidRDefault="00CE4C25" w:rsidP="00263872">
      <w:pPr>
        <w:ind w:left="709" w:firstLine="709"/>
      </w:pPr>
      <w:r>
        <w:t>Description: Object name for displaying/ordering elements in UI</w:t>
      </w:r>
    </w:p>
    <w:p w14:paraId="71FF3E13" w14:textId="77777777" w:rsidR="00263872" w:rsidRDefault="00CE4C25" w:rsidP="00263872">
      <w:pPr>
        <w:ind w:left="709" w:firstLine="709"/>
      </w:pPr>
      <w:r>
        <w:t>Type: string</w:t>
      </w:r>
    </w:p>
    <w:p w14:paraId="4542A30C" w14:textId="77777777" w:rsidR="00263872" w:rsidRDefault="00CE4C25" w:rsidP="00263872">
      <w:pPr>
        <w:ind w:left="709" w:firstLine="709"/>
      </w:pPr>
      <w:r>
        <w:t>Default: Prior Value</w:t>
      </w:r>
    </w:p>
    <w:p w14:paraId="28CD8245" w14:textId="77777777" w:rsidR="00263872" w:rsidRDefault="00CE4C25" w:rsidP="00263872">
      <w:pPr>
        <w:ind w:left="709"/>
      </w:pPr>
      <w:r>
        <w:t>'visibility':</w:t>
      </w:r>
    </w:p>
    <w:p w14:paraId="3C3267C0" w14:textId="77777777" w:rsidR="00263872" w:rsidRDefault="00CE4C25" w:rsidP="00263872">
      <w:pPr>
        <w:ind w:left="709" w:firstLine="709"/>
      </w:pPr>
      <w:r>
        <w:t>Description: Determines the share level of this dashboard</w:t>
      </w:r>
    </w:p>
    <w:p w14:paraId="4BC1DA57" w14:textId="77777777" w:rsidR="00263872" w:rsidRDefault="00CE4C25" w:rsidP="00263872">
      <w:pPr>
        <w:ind w:left="709" w:firstLine="709"/>
      </w:pPr>
      <w:r>
        <w:t>Type: Enum(Private, Shared, Semi-Public, Public)</w:t>
      </w:r>
    </w:p>
    <w:p w14:paraId="37C839BA" w14:textId="6124619E" w:rsidR="00037769" w:rsidRDefault="00CE4C25" w:rsidP="00263872">
      <w:pPr>
        <w:ind w:left="709" w:firstLine="709"/>
      </w:pPr>
      <w:r>
        <w:t>Default: Prior Value</w:t>
      </w:r>
    </w:p>
    <w:p w14:paraId="175B7767" w14:textId="77777777" w:rsidR="00037769" w:rsidRDefault="00CE4C25" w:rsidP="00263872">
      <w:r>
        <w:lastRenderedPageBreak/>
        <w:t>Returns:</w:t>
      </w:r>
    </w:p>
    <w:p w14:paraId="2B00744D" w14:textId="77777777" w:rsidR="00037769" w:rsidRDefault="00CE4C25" w:rsidP="00263872">
      <w:pPr>
        <w:ind w:left="709"/>
      </w:pPr>
      <w:r>
        <w:t>Format: JSON</w:t>
      </w:r>
    </w:p>
    <w:p w14:paraId="4B7A6532" w14:textId="77777777" w:rsidR="00037769" w:rsidRDefault="00CE4C25" w:rsidP="00263872">
      <w:pPr>
        <w:ind w:left="709"/>
      </w:pPr>
      <w:r>
        <w:t>Type: Datasource</w:t>
      </w:r>
    </w:p>
    <w:p w14:paraId="318903FC" w14:textId="77777777" w:rsidR="00037769" w:rsidRDefault="00CE4C25" w:rsidP="00263872">
      <w:pPr>
        <w:ind w:left="709"/>
      </w:pPr>
      <w:r>
        <w:t>Code: 200</w:t>
      </w:r>
    </w:p>
    <w:p w14:paraId="706AA5B3" w14:textId="77777777" w:rsidR="00037769" w:rsidRDefault="00CE4C25" w:rsidP="00263872">
      <w:r>
        <w:t>DELETE:</w:t>
      </w:r>
    </w:p>
    <w:p w14:paraId="575F36B2" w14:textId="77777777" w:rsidR="00263872" w:rsidRDefault="00CE4C25" w:rsidP="00263872">
      <w:r>
        <w:t>Returns:</w:t>
      </w:r>
    </w:p>
    <w:p w14:paraId="4663A4FC" w14:textId="73A5C1DB" w:rsidR="00037769" w:rsidRDefault="00CE4C25" w:rsidP="00263872">
      <w:pPr>
        <w:ind w:firstLine="709"/>
      </w:pPr>
      <w:r>
        <w:t>Code: 204</w:t>
      </w:r>
    </w:p>
    <w:p w14:paraId="390AE519" w14:textId="77777777" w:rsidR="001916C0" w:rsidRDefault="001916C0" w:rsidP="00263872">
      <w:pPr>
        <w:ind w:firstLine="709"/>
      </w:pPr>
    </w:p>
    <w:p w14:paraId="77BD332E" w14:textId="7203B158" w:rsidR="00037769" w:rsidRDefault="00CE4C25">
      <w:pPr>
        <w:pStyle w:val="berschrift2"/>
      </w:pPr>
      <w:bookmarkStart w:id="68" w:name="dashboard-shared"/>
      <w:bookmarkStart w:id="69" w:name="_Toc92081353"/>
      <w:bookmarkEnd w:id="68"/>
      <w:r>
        <w:t>dashboard-shared</w:t>
      </w:r>
      <w:bookmarkEnd w:id="69"/>
    </w:p>
    <w:p w14:paraId="12B75ED4" w14:textId="5427F3AE" w:rsidR="001916C0" w:rsidRPr="001916C0" w:rsidRDefault="001916C0" w:rsidP="001916C0">
      <w:pPr>
        <w:pStyle w:val="Textkrper"/>
      </w:pPr>
      <w:r>
        <w:t>Anzeigen, Hinzufügen oder Entfernen von Nutzern mit denen das Dashboard geteilt wird.</w:t>
      </w:r>
    </w:p>
    <w:p w14:paraId="30617189" w14:textId="77777777" w:rsidR="00037769" w:rsidRDefault="00CE4C25" w:rsidP="00307D2C">
      <w:r>
        <w:t>url: dashboard/&lt;ID&gt;/shared</w:t>
      </w:r>
    </w:p>
    <w:p w14:paraId="254D5822" w14:textId="77777777" w:rsidR="00037769" w:rsidRDefault="00CE4C25" w:rsidP="00307D2C">
      <w:r>
        <w:t>Description: Show, add or remove users this dashboard is shared with</w:t>
      </w:r>
    </w:p>
    <w:p w14:paraId="233ACF25" w14:textId="77777777" w:rsidR="00037769" w:rsidRDefault="00CE4C25" w:rsidP="00307D2C">
      <w:r>
        <w:t>methods: [GET, PATCH, DELETE]</w:t>
      </w:r>
    </w:p>
    <w:p w14:paraId="22297A29" w14:textId="77777777" w:rsidR="00037769" w:rsidRDefault="00CE4C25" w:rsidP="00307D2C">
      <w:r>
        <w:t>GET:</w:t>
      </w:r>
    </w:p>
    <w:p w14:paraId="00816CB1" w14:textId="77777777" w:rsidR="00307D2C" w:rsidRDefault="00CE4C25" w:rsidP="00307D2C">
      <w:r>
        <w:t>Returns:</w:t>
      </w:r>
    </w:p>
    <w:p w14:paraId="73EF5FFE" w14:textId="77777777" w:rsidR="00307D2C" w:rsidRDefault="00CE4C25" w:rsidP="00307D2C">
      <w:pPr>
        <w:ind w:firstLine="709"/>
      </w:pPr>
      <w:r>
        <w:t>Format: JSON</w:t>
      </w:r>
    </w:p>
    <w:p w14:paraId="15AF722C" w14:textId="77777777" w:rsidR="00307D2C" w:rsidRDefault="00CE4C25" w:rsidP="00307D2C">
      <w:pPr>
        <w:ind w:firstLine="709"/>
      </w:pPr>
      <w:r>
        <w:t>Type: Shares</w:t>
      </w:r>
    </w:p>
    <w:p w14:paraId="2C4047D2" w14:textId="12565960" w:rsidR="00037769" w:rsidRDefault="00CE4C25" w:rsidP="00307D2C">
      <w:pPr>
        <w:ind w:firstLine="709"/>
      </w:pPr>
      <w:r>
        <w:t>Code: 200</w:t>
      </w:r>
    </w:p>
    <w:p w14:paraId="5BB66032" w14:textId="77777777" w:rsidR="00307D2C" w:rsidRDefault="00307D2C" w:rsidP="00307D2C"/>
    <w:p w14:paraId="390FFD5C" w14:textId="69FAF5D8" w:rsidR="00037769" w:rsidRDefault="00CE4C25" w:rsidP="00307D2C">
      <w:r>
        <w:t>PATCH:</w:t>
      </w:r>
    </w:p>
    <w:p w14:paraId="512117AE" w14:textId="77777777" w:rsidR="00307D2C" w:rsidRDefault="00CE4C25" w:rsidP="00307D2C">
      <w:r>
        <w:t>Parameters:</w:t>
      </w:r>
    </w:p>
    <w:p w14:paraId="4242249D" w14:textId="77777777" w:rsidR="00307D2C" w:rsidRDefault="00CE4C25" w:rsidP="00307D2C">
      <w:pPr>
        <w:ind w:firstLine="709"/>
      </w:pPr>
      <w:r>
        <w:t>'users':</w:t>
      </w:r>
    </w:p>
    <w:p w14:paraId="33A9616F" w14:textId="77777777" w:rsidR="00307D2C" w:rsidRDefault="00CE4C25" w:rsidP="00307D2C">
      <w:pPr>
        <w:ind w:left="709" w:firstLine="709"/>
      </w:pPr>
      <w:r>
        <w:t xml:space="preserve">Description: List of user IDs to add to share </w:t>
      </w:r>
    </w:p>
    <w:p w14:paraId="069929E9" w14:textId="77777777" w:rsidR="00307D2C" w:rsidRDefault="00CE4C25" w:rsidP="00307D2C">
      <w:pPr>
        <w:ind w:left="709" w:firstLine="709"/>
      </w:pPr>
      <w:r>
        <w:lastRenderedPageBreak/>
        <w:t>Type: [int]</w:t>
      </w:r>
    </w:p>
    <w:p w14:paraId="7957160D" w14:textId="77777777" w:rsidR="00307D2C" w:rsidRDefault="00CE4C25" w:rsidP="00307D2C">
      <w:pPr>
        <w:ind w:left="709" w:firstLine="709"/>
      </w:pPr>
      <w:r>
        <w:t>Default: []</w:t>
      </w:r>
    </w:p>
    <w:p w14:paraId="4CAE240C" w14:textId="77777777" w:rsidR="00307D2C" w:rsidRDefault="00CE4C25" w:rsidP="00307D2C">
      <w:pPr>
        <w:ind w:firstLine="709"/>
      </w:pPr>
      <w:r>
        <w:t>'groups':</w:t>
      </w:r>
    </w:p>
    <w:p w14:paraId="37859704" w14:textId="77777777" w:rsidR="00307D2C" w:rsidRDefault="00CE4C25" w:rsidP="00307D2C">
      <w:pPr>
        <w:ind w:left="709" w:firstLine="709"/>
      </w:pPr>
      <w:r>
        <w:t>Description: List of group IDs to add to share</w:t>
      </w:r>
    </w:p>
    <w:p w14:paraId="4AD1B433" w14:textId="77777777" w:rsidR="00307D2C" w:rsidRDefault="00CE4C25" w:rsidP="00307D2C">
      <w:pPr>
        <w:ind w:left="709" w:firstLine="709"/>
      </w:pPr>
      <w:r>
        <w:t>Type: [int]</w:t>
      </w:r>
    </w:p>
    <w:p w14:paraId="3577837F" w14:textId="1636AE84" w:rsidR="00037769" w:rsidRDefault="00CE4C25" w:rsidP="00307D2C">
      <w:pPr>
        <w:ind w:left="709" w:firstLine="709"/>
      </w:pPr>
      <w:r>
        <w:t>Default: []</w:t>
      </w:r>
    </w:p>
    <w:p w14:paraId="44FC6725" w14:textId="77777777" w:rsidR="00037769" w:rsidRDefault="00CE4C25" w:rsidP="00307D2C">
      <w:r>
        <w:t>Returns:</w:t>
      </w:r>
    </w:p>
    <w:p w14:paraId="220DBF46" w14:textId="77777777" w:rsidR="00037769" w:rsidRDefault="00CE4C25" w:rsidP="00307D2C">
      <w:pPr>
        <w:ind w:left="2160"/>
      </w:pPr>
      <w:r>
        <w:t>Format: JSON</w:t>
      </w:r>
    </w:p>
    <w:p w14:paraId="046FA930" w14:textId="77777777" w:rsidR="00037769" w:rsidRDefault="00CE4C25" w:rsidP="00307D2C">
      <w:pPr>
        <w:ind w:left="2880"/>
      </w:pPr>
      <w:r>
        <w:t>Type: Shares</w:t>
      </w:r>
    </w:p>
    <w:p w14:paraId="4ABA5839" w14:textId="77777777" w:rsidR="00037769" w:rsidRDefault="00CE4C25" w:rsidP="00307D2C">
      <w:pPr>
        <w:ind w:left="2880"/>
      </w:pPr>
      <w:r>
        <w:t>Code: 200</w:t>
      </w:r>
    </w:p>
    <w:p w14:paraId="69D76EFA" w14:textId="77777777" w:rsidR="00037769" w:rsidRDefault="00CE4C25" w:rsidP="00307D2C">
      <w:r>
        <w:t>DELETE:</w:t>
      </w:r>
    </w:p>
    <w:p w14:paraId="6128AB95" w14:textId="77777777" w:rsidR="00307D2C" w:rsidRDefault="00CE4C25" w:rsidP="00307D2C">
      <w:r>
        <w:t>Parameters:</w:t>
      </w:r>
    </w:p>
    <w:p w14:paraId="726912CB" w14:textId="77777777" w:rsidR="00307D2C" w:rsidRDefault="00CE4C25" w:rsidP="00307D2C">
      <w:pPr>
        <w:ind w:firstLine="709"/>
      </w:pPr>
      <w:r>
        <w:t>'users':</w:t>
      </w:r>
    </w:p>
    <w:p w14:paraId="4B0FD221" w14:textId="77777777" w:rsidR="00307D2C" w:rsidRDefault="00CE4C25" w:rsidP="00307D2C">
      <w:pPr>
        <w:ind w:left="709" w:firstLine="709"/>
      </w:pPr>
      <w:r>
        <w:t>Description: List of user IDs to remove from share</w:t>
      </w:r>
    </w:p>
    <w:p w14:paraId="77DCF39F" w14:textId="77777777" w:rsidR="00307D2C" w:rsidRDefault="00CE4C25" w:rsidP="00307D2C">
      <w:pPr>
        <w:ind w:left="709" w:firstLine="709"/>
      </w:pPr>
      <w:r>
        <w:t>Type: [int]</w:t>
      </w:r>
    </w:p>
    <w:p w14:paraId="237F22A4" w14:textId="77777777" w:rsidR="00307D2C" w:rsidRDefault="00CE4C25" w:rsidP="00307D2C">
      <w:pPr>
        <w:ind w:left="709" w:firstLine="709"/>
      </w:pPr>
      <w:r>
        <w:t>Default: []</w:t>
      </w:r>
    </w:p>
    <w:p w14:paraId="232E7D94" w14:textId="77777777" w:rsidR="00307D2C" w:rsidRDefault="00CE4C25" w:rsidP="00307D2C">
      <w:pPr>
        <w:ind w:left="709" w:firstLine="709"/>
      </w:pPr>
      <w:r>
        <w:t>'groups':</w:t>
      </w:r>
    </w:p>
    <w:p w14:paraId="74F5385B" w14:textId="77777777" w:rsidR="00307D2C" w:rsidRDefault="00CE4C25" w:rsidP="00307D2C">
      <w:pPr>
        <w:ind w:left="1418" w:firstLine="709"/>
      </w:pPr>
      <w:r>
        <w:t>Description: List of group IDs to remove from share</w:t>
      </w:r>
    </w:p>
    <w:p w14:paraId="36BD5C63" w14:textId="77777777" w:rsidR="00307D2C" w:rsidRDefault="00CE4C25" w:rsidP="00307D2C">
      <w:pPr>
        <w:ind w:left="1418" w:firstLine="709"/>
      </w:pPr>
      <w:r>
        <w:t>Type: [int]</w:t>
      </w:r>
    </w:p>
    <w:p w14:paraId="08C958B9" w14:textId="54A77196" w:rsidR="00037769" w:rsidRDefault="00CE4C25" w:rsidP="00307D2C">
      <w:pPr>
        <w:ind w:left="1418" w:firstLine="709"/>
      </w:pPr>
      <w:r>
        <w:t>Default: []</w:t>
      </w:r>
    </w:p>
    <w:p w14:paraId="2F5D53E6" w14:textId="77777777" w:rsidR="00037769" w:rsidRDefault="00CE4C25" w:rsidP="00307D2C">
      <w:r>
        <w:t>Returns:</w:t>
      </w:r>
    </w:p>
    <w:p w14:paraId="2A687C37" w14:textId="77777777" w:rsidR="00037769" w:rsidRDefault="00CE4C25" w:rsidP="00307D2C">
      <w:pPr>
        <w:ind w:left="709"/>
      </w:pPr>
      <w:r>
        <w:t>Format: JSON</w:t>
      </w:r>
    </w:p>
    <w:p w14:paraId="057225C6" w14:textId="77777777" w:rsidR="00037769" w:rsidRDefault="00CE4C25" w:rsidP="00307D2C">
      <w:pPr>
        <w:ind w:left="709"/>
      </w:pPr>
      <w:r>
        <w:t>Type: Shares</w:t>
      </w:r>
    </w:p>
    <w:p w14:paraId="071FBD9A" w14:textId="77777777" w:rsidR="00037769" w:rsidRDefault="00CE4C25" w:rsidP="00307D2C">
      <w:pPr>
        <w:ind w:left="709"/>
      </w:pPr>
      <w:r>
        <w:t>Code: 200</w:t>
      </w:r>
    </w:p>
    <w:p w14:paraId="67B977E9" w14:textId="56F3283F" w:rsidR="00037769" w:rsidRDefault="00CE4C25">
      <w:pPr>
        <w:pStyle w:val="berschrift2"/>
      </w:pPr>
      <w:bookmarkStart w:id="70" w:name="sharegroup-add"/>
      <w:bookmarkStart w:id="71" w:name="_Toc92081354"/>
      <w:bookmarkEnd w:id="70"/>
      <w:r>
        <w:lastRenderedPageBreak/>
        <w:t>sharegroup-add</w:t>
      </w:r>
      <w:bookmarkEnd w:id="71"/>
    </w:p>
    <w:p w14:paraId="495BDFEA" w14:textId="180A1680" w:rsidR="009751C2" w:rsidRPr="009751C2" w:rsidRDefault="009751C2" w:rsidP="009751C2">
      <w:pPr>
        <w:pStyle w:val="Textkrper"/>
      </w:pPr>
      <w:r>
        <w:t>Gruppenshares einsehen oder neue erstellen.</w:t>
      </w:r>
    </w:p>
    <w:p w14:paraId="513A23F9" w14:textId="77777777" w:rsidR="00037769" w:rsidRDefault="00CE4C25" w:rsidP="009751C2">
      <w:r>
        <w:t>url: groups</w:t>
      </w:r>
    </w:p>
    <w:p w14:paraId="3E82EABD" w14:textId="77777777" w:rsidR="00037769" w:rsidRDefault="00CE4C25" w:rsidP="009751C2">
      <w:r>
        <w:t>Description: List sharegroups available to you or create a new one</w:t>
      </w:r>
    </w:p>
    <w:p w14:paraId="3F7421FD" w14:textId="77777777" w:rsidR="00037769" w:rsidRDefault="00CE4C25" w:rsidP="009751C2">
      <w:r>
        <w:t>methods: [GET, POST]</w:t>
      </w:r>
    </w:p>
    <w:p w14:paraId="6548ABC4" w14:textId="77777777" w:rsidR="00037769" w:rsidRDefault="00CE4C25" w:rsidP="009751C2">
      <w:r>
        <w:t>GET:</w:t>
      </w:r>
    </w:p>
    <w:p w14:paraId="1F44F26A" w14:textId="77777777" w:rsidR="009751C2" w:rsidRDefault="00CE4C25" w:rsidP="009751C2">
      <w:r>
        <w:t>Returns:</w:t>
      </w:r>
    </w:p>
    <w:p w14:paraId="5B0834A7" w14:textId="77777777" w:rsidR="009751C2" w:rsidRDefault="00CE4C25" w:rsidP="009751C2">
      <w:pPr>
        <w:ind w:firstLine="709"/>
      </w:pPr>
      <w:r>
        <w:t>Format: JSON</w:t>
      </w:r>
    </w:p>
    <w:p w14:paraId="60BA96C2" w14:textId="77777777" w:rsidR="009751C2" w:rsidRDefault="00CE4C25" w:rsidP="009751C2">
      <w:pPr>
        <w:ind w:firstLine="709"/>
      </w:pPr>
      <w:r>
        <w:t>Type: [ShareGroup]</w:t>
      </w:r>
    </w:p>
    <w:p w14:paraId="2FF27BA2" w14:textId="0B3DE659" w:rsidR="00037769" w:rsidRDefault="00CE4C25" w:rsidP="009751C2">
      <w:pPr>
        <w:ind w:firstLine="709"/>
      </w:pPr>
      <w:r>
        <w:t>Code: 200</w:t>
      </w:r>
    </w:p>
    <w:p w14:paraId="047DD23E" w14:textId="77777777" w:rsidR="00037769" w:rsidRDefault="00CE4C25" w:rsidP="009751C2">
      <w:r>
        <w:t>POST:</w:t>
      </w:r>
    </w:p>
    <w:p w14:paraId="3091EE40" w14:textId="77777777" w:rsidR="00DC1855" w:rsidRDefault="00CE4C25" w:rsidP="00DC1855">
      <w:r>
        <w:t>Parameters:</w:t>
      </w:r>
    </w:p>
    <w:p w14:paraId="748C6D0C" w14:textId="77777777" w:rsidR="00DC1855" w:rsidRDefault="00CE4C25" w:rsidP="00DC1855">
      <w:pPr>
        <w:ind w:firstLine="709"/>
      </w:pPr>
      <w:r>
        <w:t>'name':</w:t>
      </w:r>
    </w:p>
    <w:p w14:paraId="351C9239" w14:textId="50E4CCAA" w:rsidR="00DC1855" w:rsidRDefault="00CE4C25" w:rsidP="00DC1855">
      <w:pPr>
        <w:ind w:left="709" w:firstLine="709"/>
      </w:pPr>
      <w:r>
        <w:t>Description: Name of new sharegroup</w:t>
      </w:r>
    </w:p>
    <w:p w14:paraId="07B43C11" w14:textId="77777777" w:rsidR="00DC1855" w:rsidRDefault="00CE4C25" w:rsidP="00DC1855">
      <w:pPr>
        <w:ind w:left="709" w:firstLine="709"/>
      </w:pPr>
      <w:r>
        <w:t>Type: string</w:t>
      </w:r>
    </w:p>
    <w:p w14:paraId="7ABCBED4" w14:textId="77777777" w:rsidR="00DC1855" w:rsidRDefault="00CE4C25" w:rsidP="00DC1855">
      <w:pPr>
        <w:ind w:firstLine="709"/>
      </w:pPr>
      <w:r>
        <w:t>'is_public':</w:t>
      </w:r>
    </w:p>
    <w:p w14:paraId="687DC995" w14:textId="77777777" w:rsidR="00DC1855" w:rsidRDefault="00CE4C25" w:rsidP="00DC1855">
      <w:pPr>
        <w:ind w:left="709" w:firstLine="709"/>
      </w:pPr>
      <w:r>
        <w:t>Description: Privacy setting of new sharegroup</w:t>
      </w:r>
    </w:p>
    <w:p w14:paraId="1E1DD0D2" w14:textId="77777777" w:rsidR="00DC1855" w:rsidRDefault="00CE4C25" w:rsidP="00DC1855">
      <w:pPr>
        <w:ind w:left="709" w:firstLine="709"/>
      </w:pPr>
      <w:r>
        <w:t>Type: boolean</w:t>
      </w:r>
    </w:p>
    <w:p w14:paraId="2959E417" w14:textId="77777777" w:rsidR="00DC1855" w:rsidRDefault="00CE4C25" w:rsidP="00DC1855">
      <w:pPr>
        <w:ind w:left="709" w:firstLine="709"/>
      </w:pPr>
      <w:r>
        <w:t>Default: false</w:t>
      </w:r>
    </w:p>
    <w:p w14:paraId="61F6F10F" w14:textId="77777777" w:rsidR="00DC1855" w:rsidRDefault="00CE4C25" w:rsidP="00DC1855">
      <w:pPr>
        <w:ind w:left="709"/>
      </w:pPr>
      <w:r>
        <w:t>'group_admins':</w:t>
      </w:r>
    </w:p>
    <w:p w14:paraId="1BDA25DE" w14:textId="77777777" w:rsidR="00DC1855" w:rsidRDefault="00CE4C25" w:rsidP="00DC1855">
      <w:pPr>
        <w:ind w:left="709" w:firstLine="709"/>
      </w:pPr>
      <w:r>
        <w:t>Description: List of user IDs of users with privileged group access</w:t>
      </w:r>
    </w:p>
    <w:p w14:paraId="645FF698" w14:textId="77777777" w:rsidR="00DC1855" w:rsidRDefault="00CE4C25" w:rsidP="00DC1855">
      <w:pPr>
        <w:ind w:left="709" w:firstLine="709"/>
      </w:pPr>
      <w:r>
        <w:t>Type: [uuid]</w:t>
      </w:r>
    </w:p>
    <w:p w14:paraId="0B17E5FF" w14:textId="77777777" w:rsidR="00DC1855" w:rsidRDefault="00CE4C25" w:rsidP="00DC1855">
      <w:pPr>
        <w:ind w:left="709" w:firstLine="709"/>
      </w:pPr>
      <w:r>
        <w:t>Default: []</w:t>
      </w:r>
    </w:p>
    <w:p w14:paraId="7B28BF63" w14:textId="77777777" w:rsidR="00DC1855" w:rsidRDefault="00CE4C25" w:rsidP="00DC1855">
      <w:pPr>
        <w:ind w:left="709"/>
      </w:pPr>
      <w:r>
        <w:t>'group_members':</w:t>
      </w:r>
    </w:p>
    <w:p w14:paraId="14E63BD7" w14:textId="77777777" w:rsidR="00DC1855" w:rsidRDefault="00CE4C25" w:rsidP="00DC1855">
      <w:pPr>
        <w:ind w:left="709" w:firstLine="709"/>
      </w:pPr>
      <w:r>
        <w:lastRenderedPageBreak/>
        <w:t>Description: List of user IDs of users with group access</w:t>
      </w:r>
    </w:p>
    <w:p w14:paraId="6DEC4DC5" w14:textId="77777777" w:rsidR="00DC1855" w:rsidRDefault="00CE4C25" w:rsidP="00DC1855">
      <w:pPr>
        <w:ind w:left="709" w:firstLine="709"/>
      </w:pPr>
      <w:r>
        <w:t>Type: [uuid]</w:t>
      </w:r>
    </w:p>
    <w:p w14:paraId="69F74693" w14:textId="57302AF1" w:rsidR="00037769" w:rsidRDefault="00CE4C25" w:rsidP="00DC1855">
      <w:pPr>
        <w:ind w:left="709" w:firstLine="709"/>
      </w:pPr>
      <w:r>
        <w:t>Default: []</w:t>
      </w:r>
    </w:p>
    <w:p w14:paraId="4E5B5C21" w14:textId="77777777" w:rsidR="00037769" w:rsidRDefault="00CE4C25" w:rsidP="00DC1855">
      <w:r>
        <w:t>Returns:</w:t>
      </w:r>
    </w:p>
    <w:p w14:paraId="21EA38F4" w14:textId="77777777" w:rsidR="00037769" w:rsidRDefault="00CE4C25" w:rsidP="00DC1855">
      <w:pPr>
        <w:ind w:left="709"/>
      </w:pPr>
      <w:r>
        <w:t>Format: JSON</w:t>
      </w:r>
    </w:p>
    <w:p w14:paraId="3197AFC0" w14:textId="77777777" w:rsidR="00037769" w:rsidRDefault="00CE4C25" w:rsidP="00DC1855">
      <w:pPr>
        <w:ind w:left="709"/>
      </w:pPr>
      <w:r>
        <w:t>Type: ShareGroup</w:t>
      </w:r>
    </w:p>
    <w:p w14:paraId="233E1AB0" w14:textId="77777777" w:rsidR="00037769" w:rsidRDefault="00CE4C25" w:rsidP="00DC1855">
      <w:pPr>
        <w:ind w:left="709"/>
      </w:pPr>
      <w:r>
        <w:t>Code: 200</w:t>
      </w:r>
    </w:p>
    <w:p w14:paraId="7B18F2CC" w14:textId="77777777" w:rsidR="00DC1855" w:rsidRDefault="00DC1855" w:rsidP="009751C2">
      <w:pPr>
        <w:pStyle w:val="berschrift2"/>
      </w:pPr>
      <w:bookmarkStart w:id="72" w:name="sharegroup-get"/>
      <w:bookmarkEnd w:id="72"/>
    </w:p>
    <w:p w14:paraId="2092A5C9" w14:textId="3D30DC57" w:rsidR="00037769" w:rsidRDefault="00CE4C25" w:rsidP="009751C2">
      <w:pPr>
        <w:pStyle w:val="berschrift2"/>
      </w:pPr>
      <w:bookmarkStart w:id="73" w:name="_Toc92081355"/>
      <w:r>
        <w:t>sharegroup-get</w:t>
      </w:r>
      <w:bookmarkEnd w:id="73"/>
    </w:p>
    <w:p w14:paraId="1681C110" w14:textId="3FCECE17" w:rsidR="00EF0B4E" w:rsidRPr="00EF0B4E" w:rsidRDefault="00EF0B4E" w:rsidP="00EF0B4E">
      <w:pPr>
        <w:pStyle w:val="Textkrper"/>
      </w:pPr>
      <w:r>
        <w:t>Erhalten, Updaten oder Löschen einer Sharegroup</w:t>
      </w:r>
    </w:p>
    <w:p w14:paraId="34EECD50" w14:textId="77777777" w:rsidR="00037769" w:rsidRDefault="00CE4C25" w:rsidP="009751C2">
      <w:r>
        <w:t>url: groups/&lt;pk&gt;</w:t>
      </w:r>
    </w:p>
    <w:p w14:paraId="48473FDE" w14:textId="77777777" w:rsidR="00037769" w:rsidRDefault="00CE4C25" w:rsidP="009751C2">
      <w:r>
        <w:t>Description: Retrieve, update or delete a sharegroup</w:t>
      </w:r>
    </w:p>
    <w:p w14:paraId="7069FE43" w14:textId="77777777" w:rsidR="00037769" w:rsidRDefault="00CE4C25" w:rsidP="009751C2">
      <w:r>
        <w:t>methods: [GET, PATCH, DELETE]</w:t>
      </w:r>
    </w:p>
    <w:p w14:paraId="2D4C4FA5" w14:textId="77777777" w:rsidR="00037769" w:rsidRDefault="00CE4C25" w:rsidP="009751C2">
      <w:r>
        <w:t>GET:</w:t>
      </w:r>
    </w:p>
    <w:p w14:paraId="4B83280D" w14:textId="77777777" w:rsidR="00EF0B4E" w:rsidRDefault="00CE4C25" w:rsidP="00EF0B4E">
      <w:r>
        <w:t>Returns:</w:t>
      </w:r>
    </w:p>
    <w:p w14:paraId="2A634761" w14:textId="77777777" w:rsidR="00EF0B4E" w:rsidRDefault="00CE4C25" w:rsidP="00EF0B4E">
      <w:pPr>
        <w:ind w:firstLine="709"/>
      </w:pPr>
      <w:r>
        <w:t>Format: JSON</w:t>
      </w:r>
    </w:p>
    <w:p w14:paraId="692381F6" w14:textId="77777777" w:rsidR="00EF0B4E" w:rsidRDefault="00CE4C25" w:rsidP="00EF0B4E">
      <w:pPr>
        <w:ind w:firstLine="709"/>
      </w:pPr>
      <w:r>
        <w:t>Type: [ShareGroup]</w:t>
      </w:r>
    </w:p>
    <w:p w14:paraId="639837CB" w14:textId="058C0EE1" w:rsidR="00037769" w:rsidRDefault="00CE4C25" w:rsidP="00EF0B4E">
      <w:pPr>
        <w:ind w:firstLine="709"/>
      </w:pPr>
      <w:r>
        <w:t>Code: 200</w:t>
      </w:r>
    </w:p>
    <w:p w14:paraId="61A15231" w14:textId="77777777" w:rsidR="00037769" w:rsidRDefault="00CE4C25" w:rsidP="009751C2">
      <w:r>
        <w:t>POST:</w:t>
      </w:r>
    </w:p>
    <w:p w14:paraId="647F95FC" w14:textId="77777777" w:rsidR="00EF0B4E" w:rsidRDefault="00CE4C25" w:rsidP="00EF0B4E">
      <w:r>
        <w:t>Parameters:</w:t>
      </w:r>
    </w:p>
    <w:p w14:paraId="4183F975" w14:textId="77777777" w:rsidR="00EF0B4E" w:rsidRDefault="00CE4C25" w:rsidP="00EF0B4E">
      <w:pPr>
        <w:ind w:firstLine="709"/>
      </w:pPr>
      <w:r>
        <w:t>'is_public':</w:t>
      </w:r>
    </w:p>
    <w:p w14:paraId="442D4073" w14:textId="77777777" w:rsidR="00EF0B4E" w:rsidRDefault="00CE4C25" w:rsidP="00EF0B4E">
      <w:pPr>
        <w:ind w:left="709" w:firstLine="709"/>
      </w:pPr>
      <w:r>
        <w:t>Description: Privacy setting of new sharegroup</w:t>
      </w:r>
    </w:p>
    <w:p w14:paraId="36DD7CAB" w14:textId="77777777" w:rsidR="00EF0B4E" w:rsidRDefault="00CE4C25" w:rsidP="00EF0B4E">
      <w:pPr>
        <w:ind w:left="709" w:firstLine="709"/>
      </w:pPr>
      <w:r>
        <w:t>Type: boolean</w:t>
      </w:r>
    </w:p>
    <w:p w14:paraId="04DB0DC7" w14:textId="0F7FDA11" w:rsidR="00037769" w:rsidRDefault="00CE4C25" w:rsidP="00EF0B4E">
      <w:pPr>
        <w:ind w:left="709" w:firstLine="709"/>
      </w:pPr>
      <w:r>
        <w:t>Default: false</w:t>
      </w:r>
    </w:p>
    <w:p w14:paraId="62AC34F4" w14:textId="77777777" w:rsidR="00037769" w:rsidRDefault="00CE4C25" w:rsidP="000F4077">
      <w:r>
        <w:lastRenderedPageBreak/>
        <w:t>Returns:</w:t>
      </w:r>
    </w:p>
    <w:p w14:paraId="03784E2F" w14:textId="77777777" w:rsidR="00037769" w:rsidRDefault="00CE4C25" w:rsidP="000F4077">
      <w:pPr>
        <w:ind w:left="709"/>
      </w:pPr>
      <w:r>
        <w:t>Format: JSON</w:t>
      </w:r>
    </w:p>
    <w:p w14:paraId="395C16E0" w14:textId="77777777" w:rsidR="00037769" w:rsidRDefault="00CE4C25" w:rsidP="000F4077">
      <w:pPr>
        <w:ind w:left="709"/>
      </w:pPr>
      <w:r>
        <w:t>Type: ShareGroup</w:t>
      </w:r>
    </w:p>
    <w:p w14:paraId="1CE652E3" w14:textId="77777777" w:rsidR="00037769" w:rsidRDefault="00CE4C25" w:rsidP="000F4077">
      <w:pPr>
        <w:ind w:left="709"/>
      </w:pPr>
      <w:r>
        <w:t>Code: 200</w:t>
      </w:r>
    </w:p>
    <w:p w14:paraId="4B069B31" w14:textId="77777777" w:rsidR="00037769" w:rsidRDefault="00CE4C25" w:rsidP="009751C2">
      <w:r>
        <w:t>POST:</w:t>
      </w:r>
    </w:p>
    <w:p w14:paraId="7E897558" w14:textId="77777777" w:rsidR="000F4077" w:rsidRDefault="00CE4C25" w:rsidP="000F4077">
      <w:r>
        <w:t>Returns:</w:t>
      </w:r>
    </w:p>
    <w:p w14:paraId="577C80A4" w14:textId="7A67A1E2" w:rsidR="00037769" w:rsidRDefault="00CE4C25" w:rsidP="000F4077">
      <w:pPr>
        <w:ind w:firstLine="709"/>
      </w:pPr>
      <w:r>
        <w:t>Code: 204</w:t>
      </w:r>
    </w:p>
    <w:p w14:paraId="6B5BD615" w14:textId="77777777" w:rsidR="00EF0B4E" w:rsidRDefault="00EF0B4E" w:rsidP="009751C2">
      <w:pPr>
        <w:ind w:left="720"/>
      </w:pPr>
    </w:p>
    <w:p w14:paraId="5E5FE540" w14:textId="34158B4A" w:rsidR="00037769" w:rsidRDefault="00CE4C25">
      <w:pPr>
        <w:pStyle w:val="berschrift2"/>
      </w:pPr>
      <w:bookmarkStart w:id="74" w:name="sharegroup-properties"/>
      <w:bookmarkStart w:id="75" w:name="_Toc92081356"/>
      <w:bookmarkEnd w:id="74"/>
      <w:r>
        <w:t>sharegroup-properties</w:t>
      </w:r>
      <w:bookmarkEnd w:id="75"/>
    </w:p>
    <w:p w14:paraId="398D6083" w14:textId="5B279C8F" w:rsidR="005B4C2E" w:rsidRPr="005B4C2E" w:rsidRDefault="005B4C2E" w:rsidP="005B4C2E">
      <w:pPr>
        <w:pStyle w:val="Textkrper"/>
      </w:pPr>
      <w:r>
        <w:t>Erhalten oder ändern von Sharegroup Mitgliedern. Entsprechende Nutzungsrechte der Gruppe vorrausgesetzt.</w:t>
      </w:r>
    </w:p>
    <w:p w14:paraId="1FEAA1A4" w14:textId="77777777" w:rsidR="00037769" w:rsidRDefault="00CE4C25" w:rsidP="005B4C2E">
      <w:r>
        <w:t>url: groups/&lt;pk&gt;/properties</w:t>
      </w:r>
    </w:p>
    <w:p w14:paraId="0747DECF" w14:textId="77777777" w:rsidR="00037769" w:rsidRDefault="00CE4C25" w:rsidP="005B4C2E">
      <w:r>
        <w:t>Description: Retrieve or alter sharegroup members, requires elevated permissions on the group</w:t>
      </w:r>
    </w:p>
    <w:p w14:paraId="6B3B5096" w14:textId="77777777" w:rsidR="00037769" w:rsidRDefault="00CE4C25" w:rsidP="005B4C2E">
      <w:r>
        <w:t>methods: [GET, PATCH, DELETE]</w:t>
      </w:r>
    </w:p>
    <w:p w14:paraId="5D8F7CD5" w14:textId="77777777" w:rsidR="00037769" w:rsidRDefault="00CE4C25" w:rsidP="005B4C2E">
      <w:r>
        <w:t>GET:</w:t>
      </w:r>
    </w:p>
    <w:p w14:paraId="7796AE8A" w14:textId="77777777" w:rsidR="005B4C2E" w:rsidRDefault="00CE4C25" w:rsidP="005B4C2E">
      <w:r>
        <w:t>Returns:</w:t>
      </w:r>
    </w:p>
    <w:p w14:paraId="460ECA31" w14:textId="77777777" w:rsidR="005B4C2E" w:rsidRDefault="00CE4C25" w:rsidP="005B4C2E">
      <w:pPr>
        <w:ind w:firstLine="709"/>
      </w:pPr>
      <w:r>
        <w:t>Format: JSON</w:t>
      </w:r>
    </w:p>
    <w:p w14:paraId="63A3D6D6" w14:textId="77777777" w:rsidR="005B4C2E" w:rsidRDefault="00CE4C25" w:rsidP="005B4C2E">
      <w:pPr>
        <w:ind w:firstLine="709"/>
      </w:pPr>
      <w:r>
        <w:t>Type: ShareGroup</w:t>
      </w:r>
    </w:p>
    <w:p w14:paraId="64B4D869" w14:textId="75DE13A0" w:rsidR="00037769" w:rsidRDefault="00CE4C25" w:rsidP="005B4C2E">
      <w:pPr>
        <w:ind w:firstLine="709"/>
      </w:pPr>
      <w:r>
        <w:t>Code: 200</w:t>
      </w:r>
    </w:p>
    <w:p w14:paraId="15A468BD" w14:textId="77777777" w:rsidR="005D00FE" w:rsidRDefault="005D00FE" w:rsidP="005B4C2E"/>
    <w:p w14:paraId="0592D3B6" w14:textId="77777777" w:rsidR="005D00FE" w:rsidRDefault="005D00FE" w:rsidP="005B4C2E"/>
    <w:p w14:paraId="1AFB5567" w14:textId="77777777" w:rsidR="005D00FE" w:rsidRDefault="005D00FE" w:rsidP="005B4C2E"/>
    <w:p w14:paraId="4A0E73EA" w14:textId="77777777" w:rsidR="005D00FE" w:rsidRDefault="005D00FE" w:rsidP="005B4C2E"/>
    <w:p w14:paraId="08DF169B" w14:textId="37080757" w:rsidR="00037769" w:rsidRDefault="00CE4C25" w:rsidP="005B4C2E">
      <w:r>
        <w:lastRenderedPageBreak/>
        <w:t>PATCH:</w:t>
      </w:r>
    </w:p>
    <w:p w14:paraId="5F59973D" w14:textId="77777777" w:rsidR="005B4C2E" w:rsidRDefault="00CE4C25" w:rsidP="005B4C2E">
      <w:r>
        <w:t>Parameters:</w:t>
      </w:r>
    </w:p>
    <w:p w14:paraId="1EA2BD35" w14:textId="77777777" w:rsidR="005B4C2E" w:rsidRDefault="00CE4C25" w:rsidP="005B4C2E">
      <w:pPr>
        <w:ind w:firstLine="709"/>
      </w:pPr>
      <w:r>
        <w:t>'group_admins':</w:t>
      </w:r>
    </w:p>
    <w:p w14:paraId="27A47F39" w14:textId="77777777" w:rsidR="005B4C2E" w:rsidRDefault="00CE4C25" w:rsidP="005B4C2E">
      <w:pPr>
        <w:ind w:left="709" w:firstLine="709"/>
      </w:pPr>
      <w:r>
        <w:t>Description: List of user IDs of users with privileged group access</w:t>
      </w:r>
    </w:p>
    <w:p w14:paraId="23394945" w14:textId="77777777" w:rsidR="005B4C2E" w:rsidRDefault="00CE4C25" w:rsidP="005B4C2E">
      <w:pPr>
        <w:ind w:left="709" w:firstLine="709"/>
      </w:pPr>
      <w:r>
        <w:t>Type: [uuid]</w:t>
      </w:r>
    </w:p>
    <w:p w14:paraId="6A5B249F" w14:textId="77777777" w:rsidR="005B4C2E" w:rsidRDefault="00CE4C25" w:rsidP="005B4C2E">
      <w:pPr>
        <w:ind w:left="709" w:firstLine="709"/>
      </w:pPr>
      <w:r>
        <w:t>Default: []</w:t>
      </w:r>
    </w:p>
    <w:p w14:paraId="7172DF58" w14:textId="384C8370" w:rsidR="00037769" w:rsidRDefault="00CE4C25" w:rsidP="005B4C2E">
      <w:pPr>
        <w:ind w:left="709"/>
      </w:pPr>
      <w:r>
        <w:t>'group_members': - Description: List of user IDs of users with group access - Type: [uuid] - Default: []</w:t>
      </w:r>
    </w:p>
    <w:p w14:paraId="5EEF2528" w14:textId="77777777" w:rsidR="00037769" w:rsidRDefault="00CE4C25" w:rsidP="005B4C2E">
      <w:pPr>
        <w:ind w:left="1440"/>
      </w:pPr>
      <w:r>
        <w:t>Returns:</w:t>
      </w:r>
    </w:p>
    <w:p w14:paraId="177168D8" w14:textId="77777777" w:rsidR="00037769" w:rsidRDefault="00CE4C25" w:rsidP="005B4C2E">
      <w:pPr>
        <w:ind w:left="2160"/>
      </w:pPr>
      <w:r>
        <w:t>Format: JSON</w:t>
      </w:r>
    </w:p>
    <w:p w14:paraId="74CFDCDD" w14:textId="77777777" w:rsidR="00037769" w:rsidRDefault="00CE4C25" w:rsidP="005B4C2E">
      <w:pPr>
        <w:ind w:left="2880"/>
      </w:pPr>
      <w:r>
        <w:t>Type: ShareGroup</w:t>
      </w:r>
    </w:p>
    <w:p w14:paraId="6559058A" w14:textId="77777777" w:rsidR="00037769" w:rsidRDefault="00CE4C25" w:rsidP="005B4C2E">
      <w:pPr>
        <w:ind w:left="2880"/>
      </w:pPr>
      <w:r>
        <w:t>Code: 200</w:t>
      </w:r>
    </w:p>
    <w:p w14:paraId="233677B2" w14:textId="77777777" w:rsidR="00037769" w:rsidRDefault="00CE4C25" w:rsidP="005B4C2E">
      <w:r>
        <w:t>DELETE:</w:t>
      </w:r>
    </w:p>
    <w:p w14:paraId="7B9AA51A" w14:textId="77777777" w:rsidR="00037769" w:rsidRDefault="00CE4C25" w:rsidP="005B4C2E">
      <w:pPr>
        <w:ind w:left="720"/>
      </w:pPr>
      <w:r>
        <w:t>Parameters: - 'group_admins': - Description: List of user IDs of users with privileged group access - Type: [uuid] - Default: [] - 'group_members': - Description: List of user IDs of users with group access - Type: [uuid] - Default: []</w:t>
      </w:r>
    </w:p>
    <w:p w14:paraId="76BCD48C" w14:textId="77777777" w:rsidR="00037769" w:rsidRDefault="00CE4C25" w:rsidP="005B4C2E">
      <w:pPr>
        <w:ind w:left="1440"/>
      </w:pPr>
      <w:r>
        <w:t>Returns:</w:t>
      </w:r>
    </w:p>
    <w:p w14:paraId="4532F3AC" w14:textId="77777777" w:rsidR="00037769" w:rsidRDefault="00CE4C25" w:rsidP="005B4C2E">
      <w:pPr>
        <w:ind w:left="2160"/>
      </w:pPr>
      <w:r>
        <w:t>Format: JSON</w:t>
      </w:r>
    </w:p>
    <w:p w14:paraId="4EBAEE37" w14:textId="77777777" w:rsidR="00037769" w:rsidRDefault="00CE4C25" w:rsidP="005B4C2E">
      <w:pPr>
        <w:ind w:left="2880"/>
      </w:pPr>
      <w:r>
        <w:t>Type: ShareGroup</w:t>
      </w:r>
    </w:p>
    <w:p w14:paraId="7451A0EC" w14:textId="2781B3A6" w:rsidR="00037769" w:rsidRDefault="00CE4C25" w:rsidP="005B4C2E">
      <w:pPr>
        <w:ind w:left="2880"/>
      </w:pPr>
      <w:r>
        <w:t>Code: 200</w:t>
      </w:r>
    </w:p>
    <w:p w14:paraId="35D5A067" w14:textId="5F7752A1" w:rsidR="005D00FE" w:rsidRDefault="005D00FE" w:rsidP="005B4C2E">
      <w:pPr>
        <w:ind w:left="2880"/>
      </w:pPr>
    </w:p>
    <w:p w14:paraId="7FA9C1B4" w14:textId="2E7900B7" w:rsidR="005D00FE" w:rsidRDefault="005D00FE" w:rsidP="005B4C2E">
      <w:pPr>
        <w:ind w:left="2880"/>
      </w:pPr>
    </w:p>
    <w:p w14:paraId="731D3CBA" w14:textId="43AF9A04" w:rsidR="005D00FE" w:rsidRDefault="005D00FE" w:rsidP="005B4C2E">
      <w:pPr>
        <w:ind w:left="2880"/>
      </w:pPr>
    </w:p>
    <w:p w14:paraId="42B45B67" w14:textId="77777777" w:rsidR="005D00FE" w:rsidRDefault="005D00FE" w:rsidP="005B4C2E">
      <w:pPr>
        <w:ind w:left="2880"/>
      </w:pPr>
    </w:p>
    <w:p w14:paraId="7A9781FB" w14:textId="1C2350FE" w:rsidR="00037769" w:rsidRDefault="00CE4C25">
      <w:pPr>
        <w:pStyle w:val="berschrift2"/>
      </w:pPr>
      <w:bookmarkStart w:id="76" w:name="token_obtain"/>
      <w:bookmarkStart w:id="77" w:name="_Toc92081357"/>
      <w:bookmarkEnd w:id="76"/>
      <w:r>
        <w:lastRenderedPageBreak/>
        <w:t>token_obtain</w:t>
      </w:r>
      <w:bookmarkEnd w:id="77"/>
    </w:p>
    <w:p w14:paraId="11E6DA32" w14:textId="0A8BFD4B" w:rsidR="005D00FE" w:rsidRPr="005D00FE" w:rsidRDefault="005D00FE" w:rsidP="005D00FE">
      <w:pPr>
        <w:pStyle w:val="Textkrper"/>
      </w:pPr>
      <w:r>
        <w:t>Unter Django Rest Framework sind die Tokens dokumentiert (</w:t>
      </w:r>
      <w:hyperlink r:id="rId14" w:history="1">
        <w:r w:rsidRPr="00B32B8D">
          <w:rPr>
            <w:rStyle w:val="Hyperlink"/>
          </w:rPr>
          <w:t>https://django-rest-framework-simplejwt.readthedocs.io/en/latest/</w:t>
        </w:r>
      </w:hyperlink>
      <w:r>
        <w:t xml:space="preserve">). Dieser Endpunkt dient als Login. </w:t>
      </w:r>
    </w:p>
    <w:p w14:paraId="21626AF4" w14:textId="77777777" w:rsidR="00037769" w:rsidRDefault="00CE4C25" w:rsidP="005D00FE">
      <w:r>
        <w:t>url: token/</w:t>
      </w:r>
    </w:p>
    <w:p w14:paraId="57ADD45A" w14:textId="77777777" w:rsidR="00037769" w:rsidRDefault="00CE4C25" w:rsidP="005D00FE">
      <w:r>
        <w:t>Description: See drf-jwt documentation for obtain_jwt_token. Serves as login endpoint</w:t>
      </w:r>
    </w:p>
    <w:p w14:paraId="66A02F32" w14:textId="77777777" w:rsidR="005D00FE" w:rsidRDefault="005D00FE">
      <w:pPr>
        <w:pStyle w:val="berschrift2"/>
      </w:pPr>
      <w:bookmarkStart w:id="78" w:name="token_refresh"/>
      <w:bookmarkEnd w:id="78"/>
    </w:p>
    <w:p w14:paraId="42B86600" w14:textId="7B1843A9" w:rsidR="00037769" w:rsidRDefault="00CE4C25">
      <w:pPr>
        <w:pStyle w:val="berschrift2"/>
      </w:pPr>
      <w:bookmarkStart w:id="79" w:name="_Toc92081358"/>
      <w:r>
        <w:t>token_refresh</w:t>
      </w:r>
      <w:bookmarkEnd w:id="79"/>
    </w:p>
    <w:p w14:paraId="6CE895B0" w14:textId="4494AE80" w:rsidR="00CE56DF" w:rsidRPr="00CE56DF" w:rsidRDefault="00CE56DF" w:rsidP="00CE56DF">
      <w:pPr>
        <w:pStyle w:val="Textkrper"/>
      </w:pPr>
      <w:r>
        <w:t>Siehe token_obtain. Dieser Endpunkt ermöglicht das kopieren von Token.</w:t>
      </w:r>
    </w:p>
    <w:p w14:paraId="372DD7A8" w14:textId="77777777" w:rsidR="00037769" w:rsidRDefault="00CE4C25" w:rsidP="005D00FE">
      <w:r>
        <w:t>url: token/refresh/</w:t>
      </w:r>
    </w:p>
    <w:p w14:paraId="74B710B5" w14:textId="16F7362D" w:rsidR="00037769" w:rsidRDefault="00CE4C25" w:rsidP="005D00FE">
      <w:r>
        <w:t>Description: See drf-jwt documentation for refresh_jwt_token. Token will be copied from cookie to request object by middleware</w:t>
      </w:r>
    </w:p>
    <w:p w14:paraId="24E60F60" w14:textId="77777777" w:rsidR="00CE56DF" w:rsidRDefault="00CE56DF" w:rsidP="005D00FE"/>
    <w:p w14:paraId="2E08F74D" w14:textId="1C01BDA6" w:rsidR="00037769" w:rsidRDefault="00CE4C25">
      <w:pPr>
        <w:pStyle w:val="berschrift2"/>
      </w:pPr>
      <w:bookmarkStart w:id="80" w:name="token_verify"/>
      <w:bookmarkStart w:id="81" w:name="_Toc92081359"/>
      <w:bookmarkEnd w:id="80"/>
      <w:r>
        <w:t>token_verify</w:t>
      </w:r>
      <w:bookmarkEnd w:id="81"/>
    </w:p>
    <w:p w14:paraId="09D556B6" w14:textId="10C392B6" w:rsidR="0027549F" w:rsidRPr="0027549F" w:rsidRDefault="0027549F" w:rsidP="0027549F">
      <w:pPr>
        <w:pStyle w:val="Textkrper"/>
      </w:pPr>
      <w:r>
        <w:t>Siehe token_obtain. Dient dem Verifizieren von Token.</w:t>
      </w:r>
    </w:p>
    <w:p w14:paraId="29040F14" w14:textId="77777777" w:rsidR="00037769" w:rsidRDefault="00CE4C25" w:rsidP="0027549F">
      <w:r>
        <w:t>url: token/verify/</w:t>
      </w:r>
    </w:p>
    <w:p w14:paraId="1BC33E65" w14:textId="1FC1C303" w:rsidR="00037769" w:rsidRDefault="00CE4C25" w:rsidP="0027549F">
      <w:r>
        <w:t xml:space="preserve">Description: See drf-jwt documentation for verify_jwt_token. Token will </w:t>
      </w:r>
      <w:r w:rsidR="0027549F">
        <w:t>be verified.</w:t>
      </w:r>
    </w:p>
    <w:p w14:paraId="6763092D" w14:textId="77777777" w:rsidR="00075178" w:rsidRDefault="00075178" w:rsidP="0027549F"/>
    <w:p w14:paraId="2C3D7126" w14:textId="0B6058E1" w:rsidR="00037769" w:rsidRDefault="00CE4C25">
      <w:pPr>
        <w:pStyle w:val="berschrift2"/>
      </w:pPr>
      <w:bookmarkStart w:id="82" w:name="token_blacklist"/>
      <w:bookmarkStart w:id="83" w:name="_Toc92081360"/>
      <w:bookmarkEnd w:id="82"/>
      <w:r>
        <w:t>token_blacklist</w:t>
      </w:r>
      <w:bookmarkEnd w:id="83"/>
    </w:p>
    <w:p w14:paraId="0A3E77AC" w14:textId="61C9EE58" w:rsidR="00A071D8" w:rsidRPr="00A071D8" w:rsidRDefault="00A071D8" w:rsidP="00A071D8">
      <w:pPr>
        <w:pStyle w:val="Textkrper"/>
      </w:pPr>
      <w:r>
        <w:t>Siehe token_obtain. Dient dem Blacklisting von Tokens und dient als Logout.</w:t>
      </w:r>
    </w:p>
    <w:p w14:paraId="4C2A8B15" w14:textId="77777777" w:rsidR="00037769" w:rsidRDefault="00CE4C25" w:rsidP="00A071D8">
      <w:r>
        <w:t>url: token/blacklist/</w:t>
      </w:r>
    </w:p>
    <w:p w14:paraId="17267B06" w14:textId="1AC98A3A" w:rsidR="00037769" w:rsidRDefault="00CE4C25" w:rsidP="00A071D8">
      <w:r>
        <w:t>Description: See drf-jwt documentation for BlacklistView. Serves as logout endpoint. Middleware will tell client to remove token.</w:t>
      </w:r>
    </w:p>
    <w:p w14:paraId="40C887E5" w14:textId="77777777" w:rsidR="00A071D8" w:rsidRDefault="00A071D8" w:rsidP="00A071D8"/>
    <w:p w14:paraId="3A4A5937" w14:textId="30280902" w:rsidR="00037769" w:rsidRDefault="00CE4C25">
      <w:pPr>
        <w:pStyle w:val="berschrift2"/>
      </w:pPr>
      <w:bookmarkStart w:id="84" w:name="get_current_user"/>
      <w:bookmarkStart w:id="85" w:name="_Toc92081361"/>
      <w:bookmarkEnd w:id="84"/>
      <w:r>
        <w:lastRenderedPageBreak/>
        <w:t>get_current_user</w:t>
      </w:r>
      <w:bookmarkEnd w:id="85"/>
    </w:p>
    <w:p w14:paraId="0AEE4E92" w14:textId="55EE98A7" w:rsidR="00F560FA" w:rsidRPr="00F560FA" w:rsidRDefault="00F560FA" w:rsidP="00F560FA">
      <w:pPr>
        <w:pStyle w:val="Textkrper"/>
      </w:pPr>
      <w:r>
        <w:t>Den aktuellen Benutzer erhalten und unprivilegierte Informationen updaten.</w:t>
      </w:r>
    </w:p>
    <w:p w14:paraId="514D6A1F" w14:textId="77777777" w:rsidR="00037769" w:rsidRDefault="00CE4C25" w:rsidP="00F560FA">
      <w:r>
        <w:t>url: user/me/</w:t>
      </w:r>
    </w:p>
    <w:p w14:paraId="21ED0A9E" w14:textId="77777777" w:rsidR="00037769" w:rsidRDefault="00CE4C25" w:rsidP="00F560FA">
      <w:r>
        <w:t>Description: Get the current user and update unprivileged information</w:t>
      </w:r>
    </w:p>
    <w:p w14:paraId="1DBD23B2" w14:textId="77777777" w:rsidR="00037769" w:rsidRDefault="00CE4C25" w:rsidP="00F560FA">
      <w:r>
        <w:t>methods: [GET, PATCH]</w:t>
      </w:r>
    </w:p>
    <w:p w14:paraId="7C0F2466" w14:textId="77777777" w:rsidR="00037769" w:rsidRDefault="00CE4C25" w:rsidP="00F560FA">
      <w:r>
        <w:t>GET:</w:t>
      </w:r>
    </w:p>
    <w:p w14:paraId="3B1C921F" w14:textId="77777777" w:rsidR="008E64C4" w:rsidRDefault="00CE4C25" w:rsidP="008E64C4">
      <w:r>
        <w:t>Returns:</w:t>
      </w:r>
    </w:p>
    <w:p w14:paraId="7C851E61" w14:textId="77777777" w:rsidR="008E64C4" w:rsidRDefault="00CE4C25" w:rsidP="008E64C4">
      <w:pPr>
        <w:ind w:firstLine="709"/>
      </w:pPr>
      <w:r>
        <w:t>Format: JSON</w:t>
      </w:r>
    </w:p>
    <w:p w14:paraId="496D1935" w14:textId="77777777" w:rsidR="008E64C4" w:rsidRDefault="00CE4C25" w:rsidP="008E64C4">
      <w:pPr>
        <w:ind w:firstLine="709"/>
      </w:pPr>
      <w:r>
        <w:t>Type: User</w:t>
      </w:r>
    </w:p>
    <w:p w14:paraId="6BF45ADB" w14:textId="5DEC32FE" w:rsidR="00037769" w:rsidRDefault="00CE4C25" w:rsidP="008E64C4">
      <w:pPr>
        <w:ind w:firstLine="709"/>
      </w:pPr>
      <w:r>
        <w:t>Code: 200</w:t>
      </w:r>
    </w:p>
    <w:p w14:paraId="184E82DD" w14:textId="77777777" w:rsidR="00037769" w:rsidRDefault="00CE4C25" w:rsidP="00F560FA">
      <w:r>
        <w:t>PATCH:</w:t>
      </w:r>
    </w:p>
    <w:p w14:paraId="24430F62" w14:textId="77777777" w:rsidR="008E64C4" w:rsidRDefault="00CE4C25" w:rsidP="008E64C4">
      <w:r>
        <w:t>Parameters:</w:t>
      </w:r>
    </w:p>
    <w:p w14:paraId="59E79152" w14:textId="77777777" w:rsidR="008E64C4" w:rsidRDefault="00CE4C25" w:rsidP="008E64C4">
      <w:pPr>
        <w:ind w:firstLine="709"/>
      </w:pPr>
      <w:r>
        <w:t>'username':</w:t>
      </w:r>
    </w:p>
    <w:p w14:paraId="35C618A6" w14:textId="77777777" w:rsidR="008E64C4" w:rsidRDefault="00CE4C25" w:rsidP="008E64C4">
      <w:pPr>
        <w:ind w:left="709" w:firstLine="709"/>
      </w:pPr>
      <w:r>
        <w:t>Description: Display name</w:t>
      </w:r>
    </w:p>
    <w:p w14:paraId="08C1928C" w14:textId="77777777" w:rsidR="008E64C4" w:rsidRDefault="00CE4C25" w:rsidP="008E64C4">
      <w:pPr>
        <w:ind w:left="709" w:firstLine="709"/>
      </w:pPr>
      <w:r>
        <w:t>Type: string</w:t>
      </w:r>
    </w:p>
    <w:p w14:paraId="129D8C0C" w14:textId="77777777" w:rsidR="008E64C4" w:rsidRDefault="00CE4C25" w:rsidP="008E64C4">
      <w:pPr>
        <w:ind w:left="709" w:firstLine="709"/>
      </w:pPr>
      <w:r>
        <w:t>Default: Previous value</w:t>
      </w:r>
    </w:p>
    <w:p w14:paraId="01E36B22" w14:textId="77777777" w:rsidR="008E64C4" w:rsidRDefault="00CE4C25" w:rsidP="008E64C4">
      <w:pPr>
        <w:ind w:left="709"/>
      </w:pPr>
      <w:r>
        <w:t>'first_name':</w:t>
      </w:r>
    </w:p>
    <w:p w14:paraId="2A9AF334" w14:textId="77777777" w:rsidR="008E64C4" w:rsidRDefault="00CE4C25" w:rsidP="008E64C4">
      <w:pPr>
        <w:ind w:left="709" w:firstLine="709"/>
      </w:pPr>
      <w:r>
        <w:t>Description: First name</w:t>
      </w:r>
    </w:p>
    <w:p w14:paraId="3EB326C3" w14:textId="77777777" w:rsidR="008E64C4" w:rsidRDefault="00CE4C25" w:rsidP="008E64C4">
      <w:pPr>
        <w:ind w:left="709" w:firstLine="709"/>
      </w:pPr>
      <w:r>
        <w:t>Type: string</w:t>
      </w:r>
    </w:p>
    <w:p w14:paraId="625EBBE7" w14:textId="77777777" w:rsidR="008E64C4" w:rsidRDefault="00CE4C25" w:rsidP="008E64C4">
      <w:pPr>
        <w:ind w:left="709" w:firstLine="709"/>
      </w:pPr>
      <w:r>
        <w:t>Default: Previous value</w:t>
      </w:r>
    </w:p>
    <w:p w14:paraId="57CB471A" w14:textId="77777777" w:rsidR="008E64C4" w:rsidRDefault="00CE4C25" w:rsidP="008E64C4">
      <w:pPr>
        <w:ind w:left="709"/>
      </w:pPr>
      <w:r>
        <w:t>'last_name':</w:t>
      </w:r>
    </w:p>
    <w:p w14:paraId="7855A3BE" w14:textId="77777777" w:rsidR="008E64C4" w:rsidRDefault="00CE4C25" w:rsidP="008E64C4">
      <w:pPr>
        <w:ind w:left="709" w:firstLine="709"/>
      </w:pPr>
      <w:r>
        <w:t>Description: Last name</w:t>
      </w:r>
    </w:p>
    <w:p w14:paraId="667AE1D5" w14:textId="77777777" w:rsidR="008E64C4" w:rsidRDefault="00CE4C25" w:rsidP="008E64C4">
      <w:pPr>
        <w:ind w:left="709" w:firstLine="709"/>
      </w:pPr>
      <w:r>
        <w:t>Type: string</w:t>
      </w:r>
    </w:p>
    <w:p w14:paraId="08B06B29" w14:textId="77777777" w:rsidR="008E64C4" w:rsidRDefault="00CE4C25" w:rsidP="008E64C4">
      <w:pPr>
        <w:ind w:left="709" w:firstLine="709"/>
      </w:pPr>
      <w:r>
        <w:t xml:space="preserve">Default: Previous value </w:t>
      </w:r>
    </w:p>
    <w:p w14:paraId="26A5A932" w14:textId="77777777" w:rsidR="008E64C4" w:rsidRDefault="00CE4C25" w:rsidP="008E64C4">
      <w:pPr>
        <w:ind w:left="709"/>
      </w:pPr>
      <w:r>
        <w:lastRenderedPageBreak/>
        <w:t>'real_name':</w:t>
      </w:r>
    </w:p>
    <w:p w14:paraId="230C1FEF" w14:textId="77777777" w:rsidR="008E64C4" w:rsidRDefault="00CE4C25" w:rsidP="008E64C4">
      <w:pPr>
        <w:ind w:left="1418"/>
      </w:pPr>
      <w:r>
        <w:t>Description: Flag indicating if first_name and last_name should generally be served on lookup and used for user search</w:t>
      </w:r>
    </w:p>
    <w:p w14:paraId="73739ED5" w14:textId="77777777" w:rsidR="008E64C4" w:rsidRDefault="00CE4C25" w:rsidP="008E64C4">
      <w:pPr>
        <w:ind w:left="709" w:firstLine="709"/>
      </w:pPr>
      <w:r>
        <w:t>Type: boolean</w:t>
      </w:r>
    </w:p>
    <w:p w14:paraId="37E575D4" w14:textId="77777777" w:rsidR="008E64C4" w:rsidRDefault="00CE4C25" w:rsidP="008E64C4">
      <w:pPr>
        <w:ind w:left="709" w:firstLine="709"/>
      </w:pPr>
      <w:r>
        <w:t>Default: Previous value</w:t>
      </w:r>
    </w:p>
    <w:p w14:paraId="044D1D21" w14:textId="77777777" w:rsidR="008E64C4" w:rsidRDefault="00CE4C25" w:rsidP="008E64C4">
      <w:pPr>
        <w:ind w:left="709"/>
      </w:pPr>
      <w:r>
        <w:t>'public_profile':</w:t>
      </w:r>
    </w:p>
    <w:p w14:paraId="15EE478B" w14:textId="77777777" w:rsidR="008E64C4" w:rsidRDefault="00CE4C25" w:rsidP="008E64C4">
      <w:pPr>
        <w:ind w:left="1418"/>
      </w:pPr>
      <w:r>
        <w:t>Description: Flag indicating if profile should turn up in search. Private profiles are still searchable by full id</w:t>
      </w:r>
    </w:p>
    <w:p w14:paraId="0FC7B684" w14:textId="77777777" w:rsidR="008E64C4" w:rsidRDefault="00CE4C25" w:rsidP="008E64C4">
      <w:pPr>
        <w:ind w:left="709" w:firstLine="709"/>
      </w:pPr>
      <w:r>
        <w:t>Type: boolean</w:t>
      </w:r>
    </w:p>
    <w:p w14:paraId="16FF2324" w14:textId="37749D6A" w:rsidR="00037769" w:rsidRDefault="00CE4C25" w:rsidP="008E64C4">
      <w:pPr>
        <w:ind w:left="709" w:firstLine="709"/>
      </w:pPr>
      <w:r>
        <w:t>Default: Previous value</w:t>
      </w:r>
    </w:p>
    <w:p w14:paraId="54F3E129" w14:textId="77777777" w:rsidR="00037769" w:rsidRDefault="00CE4C25" w:rsidP="008E64C4">
      <w:r>
        <w:t>Returns:</w:t>
      </w:r>
    </w:p>
    <w:p w14:paraId="2B11CDDE" w14:textId="77777777" w:rsidR="00037769" w:rsidRDefault="00CE4C25" w:rsidP="008E64C4">
      <w:pPr>
        <w:ind w:left="709"/>
      </w:pPr>
      <w:r>
        <w:t>Format: JSON</w:t>
      </w:r>
    </w:p>
    <w:p w14:paraId="65138DAB" w14:textId="77777777" w:rsidR="00037769" w:rsidRDefault="00CE4C25" w:rsidP="008E64C4">
      <w:pPr>
        <w:ind w:left="709"/>
      </w:pPr>
      <w:r>
        <w:t>Type: User</w:t>
      </w:r>
    </w:p>
    <w:p w14:paraId="3A2ED906" w14:textId="77777777" w:rsidR="00037769" w:rsidRDefault="00CE4C25" w:rsidP="008E64C4">
      <w:pPr>
        <w:ind w:left="709"/>
      </w:pPr>
      <w:r>
        <w:t>Code: 200</w:t>
      </w:r>
    </w:p>
    <w:p w14:paraId="32489758" w14:textId="58E7AEF7" w:rsidR="00037769" w:rsidRDefault="00CE4C25">
      <w:pPr>
        <w:pStyle w:val="berschrift2"/>
      </w:pPr>
      <w:bookmarkStart w:id="86" w:name="change_password"/>
      <w:bookmarkStart w:id="87" w:name="_Toc92081362"/>
      <w:bookmarkEnd w:id="86"/>
      <w:r>
        <w:t>change_password</w:t>
      </w:r>
      <w:bookmarkEnd w:id="87"/>
    </w:p>
    <w:p w14:paraId="4B300F60" w14:textId="6F08D9F4" w:rsidR="0095720E" w:rsidRPr="0095720E" w:rsidRDefault="006B1243" w:rsidP="0095720E">
      <w:pPr>
        <w:pStyle w:val="Textkrper"/>
      </w:pPr>
      <w:r>
        <w:t>Endpunkt,</w:t>
      </w:r>
      <w:r w:rsidR="0095720E">
        <w:t xml:space="preserve"> um das Passwort des aktuellen Nutzers zu ändern.</w:t>
      </w:r>
    </w:p>
    <w:p w14:paraId="25E2CE7B" w14:textId="77777777" w:rsidR="00037769" w:rsidRDefault="00CE4C25" w:rsidP="0095720E">
      <w:r>
        <w:t>url: user/me/password/</w:t>
      </w:r>
    </w:p>
    <w:p w14:paraId="0918116A" w14:textId="77777777" w:rsidR="00037769" w:rsidRDefault="00CE4C25" w:rsidP="0095720E">
      <w:r>
        <w:t>Description: Change the password of the current user</w:t>
      </w:r>
    </w:p>
    <w:p w14:paraId="7B60C2FB" w14:textId="77777777" w:rsidR="00037769" w:rsidRDefault="00CE4C25" w:rsidP="0095720E">
      <w:r>
        <w:t>methods: [POST]</w:t>
      </w:r>
    </w:p>
    <w:p w14:paraId="4A250F38" w14:textId="77777777" w:rsidR="00037769" w:rsidRDefault="00CE4C25" w:rsidP="0095720E">
      <w:r>
        <w:t>POST:</w:t>
      </w:r>
    </w:p>
    <w:p w14:paraId="68E28052" w14:textId="77777777" w:rsidR="0095720E" w:rsidRDefault="00CE4C25" w:rsidP="0095720E">
      <w:r>
        <w:t>Parameters:</w:t>
      </w:r>
    </w:p>
    <w:p w14:paraId="7E7D2EBF" w14:textId="77777777" w:rsidR="0095720E" w:rsidRDefault="00CE4C25" w:rsidP="0095720E">
      <w:pPr>
        <w:ind w:firstLine="709"/>
      </w:pPr>
      <w:r>
        <w:t>'oldPassword':</w:t>
      </w:r>
    </w:p>
    <w:p w14:paraId="3648A90E" w14:textId="77777777" w:rsidR="0095720E" w:rsidRDefault="00CE4C25" w:rsidP="0095720E">
      <w:pPr>
        <w:ind w:left="1418"/>
      </w:pPr>
      <w:r>
        <w:t>Description: Former password, used to reauthenticate the user for this sensitive request</w:t>
      </w:r>
    </w:p>
    <w:p w14:paraId="0A107AA9" w14:textId="77777777" w:rsidR="0095720E" w:rsidRDefault="00CE4C25" w:rsidP="0095720E">
      <w:pPr>
        <w:ind w:left="709" w:firstLine="709"/>
      </w:pPr>
      <w:r>
        <w:t>Type: string</w:t>
      </w:r>
    </w:p>
    <w:p w14:paraId="135D453D" w14:textId="77777777" w:rsidR="0095720E" w:rsidRDefault="00CE4C25" w:rsidP="0095720E">
      <w:pPr>
        <w:ind w:left="709"/>
      </w:pPr>
      <w:r>
        <w:lastRenderedPageBreak/>
        <w:t>'newPassword':</w:t>
      </w:r>
    </w:p>
    <w:p w14:paraId="1326B05E" w14:textId="77777777" w:rsidR="0095720E" w:rsidRDefault="00CE4C25" w:rsidP="0095720E">
      <w:pPr>
        <w:ind w:left="709" w:firstLine="709"/>
      </w:pPr>
      <w:r>
        <w:t>Description: New password</w:t>
      </w:r>
    </w:p>
    <w:p w14:paraId="0AC5B0E3" w14:textId="1913440F" w:rsidR="00037769" w:rsidRDefault="00CE4C25" w:rsidP="0095720E">
      <w:pPr>
        <w:ind w:left="709" w:firstLine="709"/>
      </w:pPr>
      <w:r>
        <w:t>Type: string</w:t>
      </w:r>
    </w:p>
    <w:p w14:paraId="5D1FAA43" w14:textId="77777777" w:rsidR="00037769" w:rsidRDefault="00CE4C25" w:rsidP="0095720E">
      <w:r>
        <w:t>Returns:</w:t>
      </w:r>
    </w:p>
    <w:p w14:paraId="22D3B637" w14:textId="4E48D379" w:rsidR="00037769" w:rsidRDefault="00CE4C25" w:rsidP="0095720E">
      <w:pPr>
        <w:ind w:left="709"/>
      </w:pPr>
      <w:r>
        <w:t>Code: 200</w:t>
      </w:r>
    </w:p>
    <w:p w14:paraId="5AE5B42E" w14:textId="77777777" w:rsidR="0095720E" w:rsidRDefault="0095720E" w:rsidP="0095720E">
      <w:pPr>
        <w:ind w:left="709"/>
      </w:pPr>
    </w:p>
    <w:p w14:paraId="2F0228B5" w14:textId="4853E33C" w:rsidR="00037769" w:rsidRDefault="00CE4C25">
      <w:pPr>
        <w:pStyle w:val="berschrift2"/>
      </w:pPr>
      <w:bookmarkStart w:id="88" w:name="change_email"/>
      <w:bookmarkStart w:id="89" w:name="_Toc92081363"/>
      <w:bookmarkEnd w:id="88"/>
      <w:r>
        <w:t>change_email</w:t>
      </w:r>
      <w:bookmarkEnd w:id="89"/>
    </w:p>
    <w:p w14:paraId="55414D83" w14:textId="10CAC635" w:rsidR="006B1243" w:rsidRPr="006B1243" w:rsidRDefault="006B1243" w:rsidP="006B1243">
      <w:pPr>
        <w:pStyle w:val="Textkrper"/>
      </w:pPr>
      <w:r>
        <w:t>Ändern der Nutzeremail.</w:t>
      </w:r>
    </w:p>
    <w:p w14:paraId="00E08199" w14:textId="77777777" w:rsidR="00037769" w:rsidRDefault="00CE4C25" w:rsidP="00241B91">
      <w:r>
        <w:t>url: user/me/email/</w:t>
      </w:r>
    </w:p>
    <w:p w14:paraId="3FD875E4" w14:textId="77777777" w:rsidR="00037769" w:rsidRDefault="00CE4C25" w:rsidP="00241B91">
      <w:r>
        <w:t>Description: Send an e-mail change request for the current user</w:t>
      </w:r>
    </w:p>
    <w:p w14:paraId="6E2F8537" w14:textId="77777777" w:rsidR="00037769" w:rsidRDefault="00CE4C25" w:rsidP="00241B91">
      <w:r>
        <w:t>methods: [POST]</w:t>
      </w:r>
    </w:p>
    <w:p w14:paraId="30168F09" w14:textId="77777777" w:rsidR="00037769" w:rsidRDefault="00CE4C25" w:rsidP="00241B91">
      <w:r>
        <w:t>POST:</w:t>
      </w:r>
    </w:p>
    <w:p w14:paraId="6BDD4094" w14:textId="77777777" w:rsidR="00241B91" w:rsidRDefault="00CE4C25" w:rsidP="00241B91">
      <w:r>
        <w:t>Parameters:</w:t>
      </w:r>
    </w:p>
    <w:p w14:paraId="3A382568" w14:textId="77777777" w:rsidR="00241B91" w:rsidRDefault="00CE4C25" w:rsidP="00241B91">
      <w:pPr>
        <w:ind w:firstLine="709"/>
      </w:pPr>
      <w:r>
        <w:t>'password':</w:t>
      </w:r>
    </w:p>
    <w:p w14:paraId="5D611EB3" w14:textId="77777777" w:rsidR="00241B91" w:rsidRDefault="00CE4C25" w:rsidP="00241B91">
      <w:pPr>
        <w:ind w:left="1418"/>
      </w:pPr>
      <w:r>
        <w:t>Description: Current password, used to reauthenticate the user for this sensitive request</w:t>
      </w:r>
    </w:p>
    <w:p w14:paraId="23A3E5E9" w14:textId="77777777" w:rsidR="00241B91" w:rsidRDefault="00CE4C25" w:rsidP="00241B91">
      <w:pPr>
        <w:ind w:left="1418"/>
      </w:pPr>
      <w:r>
        <w:t>Type: string</w:t>
      </w:r>
    </w:p>
    <w:p w14:paraId="09B98866" w14:textId="77777777" w:rsidR="00241B91" w:rsidRDefault="00CE4C25" w:rsidP="00241B91">
      <w:pPr>
        <w:ind w:left="709"/>
      </w:pPr>
      <w:r>
        <w:t>'newEmail':</w:t>
      </w:r>
    </w:p>
    <w:p w14:paraId="6C7A1014" w14:textId="65BC73F6" w:rsidR="00037769" w:rsidRDefault="00CE4C25" w:rsidP="00241B91">
      <w:pPr>
        <w:ind w:left="1418"/>
      </w:pPr>
      <w:r>
        <w:t>Description: New e-mail. This mail will receive a verification e-mail. - Type: e-mail</w:t>
      </w:r>
    </w:p>
    <w:p w14:paraId="21C7B7DE" w14:textId="77777777" w:rsidR="00037769" w:rsidRDefault="00CE4C25" w:rsidP="00241B91">
      <w:r>
        <w:t>Returns:</w:t>
      </w:r>
    </w:p>
    <w:p w14:paraId="05E58902" w14:textId="2DB27757" w:rsidR="00037769" w:rsidRDefault="00CE4C25" w:rsidP="00241B91">
      <w:pPr>
        <w:ind w:left="709"/>
      </w:pPr>
      <w:r>
        <w:t>Code: 200</w:t>
      </w:r>
    </w:p>
    <w:p w14:paraId="3299069E" w14:textId="339FB636" w:rsidR="00241B91" w:rsidRDefault="00241B91" w:rsidP="00241B91">
      <w:pPr>
        <w:ind w:left="709"/>
      </w:pPr>
    </w:p>
    <w:p w14:paraId="111E1527" w14:textId="4A1E4359" w:rsidR="00241B91" w:rsidRDefault="00241B91" w:rsidP="00241B91">
      <w:pPr>
        <w:ind w:left="709"/>
      </w:pPr>
    </w:p>
    <w:p w14:paraId="060A806E" w14:textId="77777777" w:rsidR="00241B91" w:rsidRDefault="00241B91" w:rsidP="00241B91">
      <w:pPr>
        <w:ind w:left="709"/>
      </w:pPr>
    </w:p>
    <w:p w14:paraId="51C5BE88" w14:textId="0DA15DC3" w:rsidR="00037769" w:rsidRDefault="00CE4C25" w:rsidP="004F246E">
      <w:pPr>
        <w:pStyle w:val="berschrift2"/>
        <w:tabs>
          <w:tab w:val="left" w:pos="1530"/>
        </w:tabs>
      </w:pPr>
      <w:bookmarkStart w:id="90" w:name="get_user"/>
      <w:bookmarkStart w:id="91" w:name="_Toc92081364"/>
      <w:bookmarkEnd w:id="90"/>
      <w:r>
        <w:t>get_user</w:t>
      </w:r>
      <w:bookmarkEnd w:id="91"/>
      <w:r w:rsidR="004F246E">
        <w:tab/>
      </w:r>
    </w:p>
    <w:p w14:paraId="0296C548" w14:textId="4B74D64B" w:rsidR="004F246E" w:rsidRPr="004F246E" w:rsidRDefault="004F246E" w:rsidP="004F246E">
      <w:pPr>
        <w:pStyle w:val="Textkrper"/>
      </w:pPr>
      <w:r>
        <w:t>Nutzer anhand seiner ID erhalten.</w:t>
      </w:r>
    </w:p>
    <w:p w14:paraId="2A2B5913" w14:textId="77777777" w:rsidR="00037769" w:rsidRDefault="00CE4C25" w:rsidP="004F246E">
      <w:r>
        <w:t>url: user/id/&lt;pk&gt;</w:t>
      </w:r>
    </w:p>
    <w:p w14:paraId="5C04F66E" w14:textId="77777777" w:rsidR="00037769" w:rsidRDefault="00CE4C25" w:rsidP="004F246E">
      <w:r>
        <w:t>Description: Retrieve a user object by its id</w:t>
      </w:r>
    </w:p>
    <w:p w14:paraId="456ED392" w14:textId="77777777" w:rsidR="00037769" w:rsidRDefault="00CE4C25" w:rsidP="004F246E">
      <w:r>
        <w:t>methods: [GET]</w:t>
      </w:r>
    </w:p>
    <w:p w14:paraId="47B75A4F" w14:textId="77777777" w:rsidR="00037769" w:rsidRDefault="00CE4C25" w:rsidP="004F246E">
      <w:r>
        <w:t>GET:</w:t>
      </w:r>
    </w:p>
    <w:p w14:paraId="35829211" w14:textId="77777777" w:rsidR="004F246E" w:rsidRDefault="00CE4C25" w:rsidP="004F246E">
      <w:r>
        <w:t>Returns:</w:t>
      </w:r>
    </w:p>
    <w:p w14:paraId="3EDEDCBE" w14:textId="77777777" w:rsidR="004F246E" w:rsidRDefault="00CE4C25" w:rsidP="004F246E">
      <w:pPr>
        <w:ind w:firstLine="709"/>
      </w:pPr>
      <w:r>
        <w:t>Format: JSON</w:t>
      </w:r>
    </w:p>
    <w:p w14:paraId="3FC3D869" w14:textId="77777777" w:rsidR="004F246E" w:rsidRDefault="00CE4C25" w:rsidP="004F246E">
      <w:pPr>
        <w:ind w:firstLine="709"/>
      </w:pPr>
      <w:r>
        <w:t>Type: User</w:t>
      </w:r>
    </w:p>
    <w:p w14:paraId="60107378" w14:textId="46477E44" w:rsidR="00037769" w:rsidRDefault="00CE4C25" w:rsidP="004F246E">
      <w:pPr>
        <w:ind w:firstLine="709"/>
      </w:pPr>
      <w:r>
        <w:t>Code: 200</w:t>
      </w:r>
    </w:p>
    <w:p w14:paraId="722ABC93" w14:textId="57520896" w:rsidR="00037769" w:rsidRDefault="00CE4C25">
      <w:pPr>
        <w:pStyle w:val="berschrift2"/>
      </w:pPr>
      <w:bookmarkStart w:id="92" w:name="search_user_by_name"/>
      <w:bookmarkStart w:id="93" w:name="_Toc92081365"/>
      <w:bookmarkEnd w:id="92"/>
      <w:r>
        <w:t>search_user_by_name</w:t>
      </w:r>
      <w:bookmarkEnd w:id="93"/>
    </w:p>
    <w:p w14:paraId="01205789" w14:textId="649716A1" w:rsidR="004F246E" w:rsidRPr="004F246E" w:rsidRDefault="004F246E" w:rsidP="004F246E">
      <w:pPr>
        <w:pStyle w:val="Textkrper"/>
      </w:pPr>
      <w:r>
        <w:t>Nutzer anhand seines Namens erhalten.</w:t>
      </w:r>
    </w:p>
    <w:p w14:paraId="6C914883" w14:textId="77777777" w:rsidR="00037769" w:rsidRDefault="00CE4C25" w:rsidP="004F246E">
      <w:r>
        <w:t>url: user/search/</w:t>
      </w:r>
    </w:p>
    <w:p w14:paraId="1C97C633" w14:textId="77777777" w:rsidR="00037769" w:rsidRDefault="00CE4C25" w:rsidP="004F246E">
      <w:r>
        <w:t>Description: Retrieve a user object by its id</w:t>
      </w:r>
    </w:p>
    <w:p w14:paraId="059B48B4" w14:textId="77777777" w:rsidR="00037769" w:rsidRDefault="00CE4C25" w:rsidP="004F246E">
      <w:r>
        <w:t>methods: [GET]</w:t>
      </w:r>
    </w:p>
    <w:p w14:paraId="3140E161" w14:textId="77777777" w:rsidR="00037769" w:rsidRDefault="00CE4C25" w:rsidP="004F246E">
      <w:r>
        <w:t>GET:</w:t>
      </w:r>
    </w:p>
    <w:p w14:paraId="5046EE04" w14:textId="77777777" w:rsidR="009A1A79" w:rsidRDefault="00CE4C25" w:rsidP="009A1A79">
      <w:r>
        <w:t>Returns:</w:t>
      </w:r>
    </w:p>
    <w:p w14:paraId="3F83E2B6" w14:textId="77777777" w:rsidR="009A1A79" w:rsidRDefault="00CE4C25" w:rsidP="009A1A79">
      <w:pPr>
        <w:ind w:firstLine="709"/>
      </w:pPr>
      <w:r>
        <w:t>Format: JSON</w:t>
      </w:r>
    </w:p>
    <w:p w14:paraId="2F257048" w14:textId="77777777" w:rsidR="009A1A79" w:rsidRDefault="00CE4C25" w:rsidP="009A1A79">
      <w:pPr>
        <w:ind w:firstLine="709"/>
      </w:pPr>
      <w:r>
        <w:t>Type: User</w:t>
      </w:r>
    </w:p>
    <w:p w14:paraId="211324BA" w14:textId="6E84B377" w:rsidR="00037769" w:rsidRDefault="00CE4C25" w:rsidP="009A1A79">
      <w:pPr>
        <w:ind w:firstLine="709"/>
      </w:pPr>
      <w:r>
        <w:t>Code: 200</w:t>
      </w:r>
    </w:p>
    <w:p w14:paraId="73E5DC48" w14:textId="5440A054" w:rsidR="00C5049B" w:rsidRDefault="00C5049B" w:rsidP="009A1A79">
      <w:pPr>
        <w:ind w:firstLine="709"/>
      </w:pPr>
    </w:p>
    <w:p w14:paraId="4E539F31" w14:textId="790EEB1F" w:rsidR="00C5049B" w:rsidRDefault="00C5049B" w:rsidP="009A1A79">
      <w:pPr>
        <w:ind w:firstLine="709"/>
      </w:pPr>
    </w:p>
    <w:p w14:paraId="4C5EF9AD" w14:textId="77777777" w:rsidR="00C5049B" w:rsidRDefault="00C5049B" w:rsidP="009A1A79">
      <w:pPr>
        <w:ind w:firstLine="709"/>
      </w:pPr>
    </w:p>
    <w:p w14:paraId="7674A8EB" w14:textId="729D2D99" w:rsidR="00037769" w:rsidRDefault="00CE4C25">
      <w:pPr>
        <w:pStyle w:val="berschrift2"/>
      </w:pPr>
      <w:bookmarkStart w:id="94" w:name="get_users"/>
      <w:bookmarkStart w:id="95" w:name="_Toc92081366"/>
      <w:bookmarkEnd w:id="94"/>
      <w:r>
        <w:lastRenderedPageBreak/>
        <w:t>get_users</w:t>
      </w:r>
      <w:bookmarkEnd w:id="95"/>
    </w:p>
    <w:p w14:paraId="12EB38ED" w14:textId="58EED65B" w:rsidR="00C5049B" w:rsidRPr="00C5049B" w:rsidRDefault="00C5049B" w:rsidP="00C5049B">
      <w:pPr>
        <w:pStyle w:val="Textkrper"/>
      </w:pPr>
      <w:r>
        <w:t>Mehrer Nutzer gleichzeitig erfassen anhand eines Arrays von uuid.</w:t>
      </w:r>
    </w:p>
    <w:p w14:paraId="748125CC" w14:textId="77777777" w:rsidR="00037769" w:rsidRDefault="00CE4C25" w:rsidP="00C5049B">
      <w:r>
        <w:t>url: user/</w:t>
      </w:r>
    </w:p>
    <w:p w14:paraId="1993E8A4" w14:textId="77777777" w:rsidR="00037769" w:rsidRDefault="00CE4C25" w:rsidP="00C5049B">
      <w:r>
        <w:t>Description: Get multiple user objects for an array of uuid</w:t>
      </w:r>
    </w:p>
    <w:p w14:paraId="5A5093D9" w14:textId="77777777" w:rsidR="00037769" w:rsidRDefault="00CE4C25" w:rsidP="00C5049B">
      <w:r>
        <w:t>methods: [POST]</w:t>
      </w:r>
    </w:p>
    <w:p w14:paraId="6044D57B" w14:textId="77777777" w:rsidR="00037769" w:rsidRDefault="00CE4C25" w:rsidP="00C5049B">
      <w:r>
        <w:t>POST:</w:t>
      </w:r>
    </w:p>
    <w:p w14:paraId="29F73FBC" w14:textId="77777777" w:rsidR="00C5049B" w:rsidRDefault="00CE4C25" w:rsidP="00C5049B">
      <w:r>
        <w:t>Parameters:</w:t>
      </w:r>
    </w:p>
    <w:p w14:paraId="5BF80E07" w14:textId="77777777" w:rsidR="00C5049B" w:rsidRDefault="00CE4C25" w:rsidP="00C5049B">
      <w:pPr>
        <w:ind w:firstLine="709"/>
      </w:pPr>
      <w:r>
        <w:t>'users':</w:t>
      </w:r>
    </w:p>
    <w:p w14:paraId="2D8B88E2" w14:textId="77777777" w:rsidR="00C5049B" w:rsidRDefault="00CE4C25" w:rsidP="00C5049B">
      <w:pPr>
        <w:ind w:left="709" w:firstLine="709"/>
      </w:pPr>
      <w:r>
        <w:t>Description: List of user uuids</w:t>
      </w:r>
    </w:p>
    <w:p w14:paraId="4BBEADDE" w14:textId="41F9F728" w:rsidR="00037769" w:rsidRDefault="00CE4C25" w:rsidP="00C5049B">
      <w:pPr>
        <w:ind w:left="709" w:firstLine="709"/>
      </w:pPr>
      <w:r>
        <w:t>Type: [uuid]</w:t>
      </w:r>
    </w:p>
    <w:p w14:paraId="6D2103D9" w14:textId="77777777" w:rsidR="00037769" w:rsidRDefault="00CE4C25" w:rsidP="00C5049B">
      <w:r>
        <w:t>Returns:</w:t>
      </w:r>
    </w:p>
    <w:p w14:paraId="269D92BF" w14:textId="77777777" w:rsidR="00037769" w:rsidRDefault="00CE4C25" w:rsidP="00C5049B">
      <w:pPr>
        <w:ind w:left="709"/>
      </w:pPr>
      <w:r>
        <w:t>Format: JSON</w:t>
      </w:r>
    </w:p>
    <w:p w14:paraId="0613670E" w14:textId="77777777" w:rsidR="00037769" w:rsidRDefault="00CE4C25" w:rsidP="00C5049B">
      <w:pPr>
        <w:ind w:left="709"/>
      </w:pPr>
      <w:r>
        <w:t>Type: [User]</w:t>
      </w:r>
    </w:p>
    <w:p w14:paraId="31654A5F" w14:textId="77777777" w:rsidR="00037769" w:rsidRDefault="00CE4C25" w:rsidP="00C5049B">
      <w:pPr>
        <w:ind w:left="709"/>
      </w:pPr>
      <w:r>
        <w:t>Code: 200</w:t>
      </w:r>
    </w:p>
    <w:p w14:paraId="12A14382" w14:textId="4FA7901E" w:rsidR="00EB19D7" w:rsidRDefault="00EB19D7">
      <w:pPr>
        <w:rPr>
          <w:rFonts w:asciiTheme="majorHAnsi" w:eastAsiaTheme="majorEastAsia" w:hAnsiTheme="majorHAnsi" w:cstheme="majorBidi"/>
          <w:b/>
          <w:bCs/>
          <w:color w:val="4F81BD"/>
          <w:sz w:val="28"/>
          <w:szCs w:val="28"/>
        </w:rPr>
      </w:pPr>
      <w:bookmarkStart w:id="96" w:name="iniate_password_reset"/>
      <w:bookmarkEnd w:id="96"/>
      <w:r>
        <w:br w:type="page"/>
      </w:r>
    </w:p>
    <w:p w14:paraId="15E2E087" w14:textId="3399EA01" w:rsidR="00037769" w:rsidRDefault="00CE4C25">
      <w:pPr>
        <w:pStyle w:val="berschrift2"/>
      </w:pPr>
      <w:bookmarkStart w:id="97" w:name="_Toc92081367"/>
      <w:r>
        <w:lastRenderedPageBreak/>
        <w:t>iniate_password_reset</w:t>
      </w:r>
      <w:bookmarkEnd w:id="97"/>
    </w:p>
    <w:p w14:paraId="32B3044D" w14:textId="7EC1D4B1" w:rsidR="00EB19D7" w:rsidRPr="00EB19D7" w:rsidRDefault="00EB19D7" w:rsidP="00EB19D7">
      <w:pPr>
        <w:pStyle w:val="Textkrper"/>
      </w:pPr>
      <w:r>
        <w:t>Passwort Wiederherstellung iniitieren.</w:t>
      </w:r>
    </w:p>
    <w:p w14:paraId="3BCC4F7E" w14:textId="77777777" w:rsidR="00037769" w:rsidRDefault="00CE4C25" w:rsidP="00E60119">
      <w:r>
        <w:t>url: password/reset/</w:t>
      </w:r>
    </w:p>
    <w:p w14:paraId="2812744F" w14:textId="77777777" w:rsidR="00037769" w:rsidRDefault="00CE4C25" w:rsidP="00E60119">
      <w:r>
        <w:t>Description: Try to create a password reset request. This request will return 200 even if the provided mail is not associated with any accounts</w:t>
      </w:r>
    </w:p>
    <w:p w14:paraId="6704C4E0" w14:textId="77777777" w:rsidR="00037769" w:rsidRDefault="00CE4C25" w:rsidP="00E60119">
      <w:r>
        <w:t>methods: [POST]</w:t>
      </w:r>
    </w:p>
    <w:p w14:paraId="3D01BED6" w14:textId="77777777" w:rsidR="00037769" w:rsidRDefault="00CE4C25" w:rsidP="00E60119">
      <w:r>
        <w:t>POST:</w:t>
      </w:r>
    </w:p>
    <w:p w14:paraId="0529E22A" w14:textId="77777777" w:rsidR="00E60119" w:rsidRDefault="00CE4C25" w:rsidP="00E60119">
      <w:r>
        <w:t>Parameters:</w:t>
      </w:r>
    </w:p>
    <w:p w14:paraId="400EC6B5" w14:textId="77777777" w:rsidR="00E60119" w:rsidRDefault="00CE4C25" w:rsidP="00E60119">
      <w:pPr>
        <w:ind w:firstLine="709"/>
      </w:pPr>
      <w:r>
        <w:t>'email':</w:t>
      </w:r>
    </w:p>
    <w:p w14:paraId="08FCD693" w14:textId="77777777" w:rsidR="00E60119" w:rsidRDefault="00CE4C25" w:rsidP="00CA77B2">
      <w:pPr>
        <w:ind w:left="709" w:firstLine="709"/>
      </w:pPr>
      <w:r>
        <w:t>Description: E-Mail address of the account in question</w:t>
      </w:r>
    </w:p>
    <w:p w14:paraId="0702DC15" w14:textId="07775B79" w:rsidR="00037769" w:rsidRDefault="00CE4C25" w:rsidP="00CA77B2">
      <w:pPr>
        <w:ind w:left="709" w:firstLine="709"/>
      </w:pPr>
      <w:r>
        <w:t>Type: [uuid]</w:t>
      </w:r>
    </w:p>
    <w:p w14:paraId="13C1B7EC" w14:textId="77777777" w:rsidR="00037769" w:rsidRDefault="00CE4C25" w:rsidP="00E60119">
      <w:r>
        <w:t>Returns:</w:t>
      </w:r>
    </w:p>
    <w:p w14:paraId="09B9853F" w14:textId="77777777" w:rsidR="00037769" w:rsidRDefault="00CE4C25" w:rsidP="00E60119">
      <w:pPr>
        <w:ind w:firstLine="709"/>
      </w:pPr>
      <w:r>
        <w:t>Code: 200</w:t>
      </w:r>
    </w:p>
    <w:p w14:paraId="2D397151" w14:textId="3F51F2A8" w:rsidR="00037769" w:rsidRDefault="00CE4C25">
      <w:pPr>
        <w:pStyle w:val="berschrift2"/>
      </w:pPr>
      <w:bookmarkStart w:id="98" w:name="do_password_reset"/>
      <w:bookmarkStart w:id="99" w:name="_Toc92081368"/>
      <w:bookmarkEnd w:id="98"/>
      <w:r>
        <w:t>do_password_reset</w:t>
      </w:r>
      <w:bookmarkEnd w:id="99"/>
    </w:p>
    <w:p w14:paraId="45D6FE0F" w14:textId="44A8F946" w:rsidR="00D06982" w:rsidRPr="00D06982" w:rsidRDefault="00D06982" w:rsidP="00D06982">
      <w:pPr>
        <w:pStyle w:val="Textkrper"/>
      </w:pPr>
      <w:r>
        <w:t>Passwort Wiederherstellung durchführen.</w:t>
      </w:r>
    </w:p>
    <w:p w14:paraId="0FBD0972" w14:textId="77777777" w:rsidR="00037769" w:rsidRDefault="00CE4C25" w:rsidP="002C7509">
      <w:r>
        <w:t>url: password/reset/&lt;reset_id&gt;/</w:t>
      </w:r>
    </w:p>
    <w:p w14:paraId="622005CC" w14:textId="77777777" w:rsidR="00037769" w:rsidRDefault="00CE4C25" w:rsidP="002C7509">
      <w:r>
        <w:t>Description: Change the password as recovery. The GET-Endpoint is not an API-Endpoint, but a minimal password change page</w:t>
      </w:r>
    </w:p>
    <w:p w14:paraId="018B4379" w14:textId="77777777" w:rsidR="00037769" w:rsidRDefault="00CE4C25" w:rsidP="002C7509">
      <w:r>
        <w:t>methods: [GET, POST]</w:t>
      </w:r>
    </w:p>
    <w:p w14:paraId="56A81CB2" w14:textId="77777777" w:rsidR="00037769" w:rsidRDefault="00CE4C25" w:rsidP="002C7509">
      <w:r>
        <w:t>GET:</w:t>
      </w:r>
    </w:p>
    <w:p w14:paraId="526145A4" w14:textId="77777777" w:rsidR="002C7509" w:rsidRDefault="00CE4C25" w:rsidP="002C7509">
      <w:r>
        <w:t>Returns:</w:t>
      </w:r>
    </w:p>
    <w:p w14:paraId="0A61CB29" w14:textId="097E6E7C" w:rsidR="00037769" w:rsidRDefault="00CE4C25" w:rsidP="002C7509">
      <w:pPr>
        <w:ind w:left="720"/>
      </w:pPr>
      <w:r>
        <w:t>Code: 200</w:t>
      </w:r>
    </w:p>
    <w:p w14:paraId="64BB9173" w14:textId="77777777" w:rsidR="00037769" w:rsidRDefault="00CE4C25" w:rsidP="002C7509">
      <w:r>
        <w:t>POST:</w:t>
      </w:r>
    </w:p>
    <w:p w14:paraId="6E56F31D" w14:textId="77777777" w:rsidR="002C7509" w:rsidRDefault="00CE4C25" w:rsidP="002C7509">
      <w:r>
        <w:t>Parameters:</w:t>
      </w:r>
    </w:p>
    <w:p w14:paraId="3490CCD9" w14:textId="77777777" w:rsidR="002C7509" w:rsidRDefault="00CE4C25" w:rsidP="002C7509">
      <w:pPr>
        <w:ind w:firstLine="709"/>
      </w:pPr>
      <w:r>
        <w:lastRenderedPageBreak/>
        <w:t>'password':</w:t>
      </w:r>
    </w:p>
    <w:p w14:paraId="7BB1025B" w14:textId="77777777" w:rsidR="002C7509" w:rsidRDefault="00CE4C25" w:rsidP="002C7509">
      <w:pPr>
        <w:ind w:left="709"/>
      </w:pPr>
      <w:r>
        <w:t>Description: The new password to set for the account associated with this reset</w:t>
      </w:r>
    </w:p>
    <w:p w14:paraId="0AC7D367" w14:textId="102878DA" w:rsidR="00037769" w:rsidRDefault="00CE4C25" w:rsidP="002C7509">
      <w:pPr>
        <w:ind w:firstLine="709"/>
      </w:pPr>
      <w:r>
        <w:t>Type: string</w:t>
      </w:r>
    </w:p>
    <w:p w14:paraId="2F05DC1A" w14:textId="77777777" w:rsidR="00037769" w:rsidRDefault="00CE4C25" w:rsidP="002C7509">
      <w:r>
        <w:t>Returns:</w:t>
      </w:r>
    </w:p>
    <w:p w14:paraId="0ED9A871" w14:textId="77777777" w:rsidR="00037769" w:rsidRDefault="00CE4C25" w:rsidP="002C7509">
      <w:r>
        <w:t>Code: 200</w:t>
      </w:r>
    </w:p>
    <w:p w14:paraId="4F1FA61B" w14:textId="4F28080C" w:rsidR="00037769" w:rsidRDefault="00CE4C25">
      <w:pPr>
        <w:pStyle w:val="berschrift2"/>
      </w:pPr>
      <w:bookmarkStart w:id="100" w:name="confirm_email"/>
      <w:bookmarkStart w:id="101" w:name="_Toc92081369"/>
      <w:bookmarkEnd w:id="100"/>
      <w:r>
        <w:t>confirm_email</w:t>
      </w:r>
      <w:bookmarkEnd w:id="101"/>
    </w:p>
    <w:p w14:paraId="4DC9A5E0" w14:textId="6165143D" w:rsidR="00A2011C" w:rsidRPr="00A2011C" w:rsidRDefault="00A2011C" w:rsidP="00A2011C">
      <w:pPr>
        <w:pStyle w:val="Textkrper"/>
      </w:pPr>
      <w:r>
        <w:t>Email bestätigen.</w:t>
      </w:r>
    </w:p>
    <w:p w14:paraId="0C343659" w14:textId="77777777" w:rsidR="00037769" w:rsidRDefault="00CE4C25" w:rsidP="00A2011C">
      <w:r>
        <w:t>url: email/confirm/&lt;token&gt;/</w:t>
      </w:r>
    </w:p>
    <w:p w14:paraId="4A15B452" w14:textId="77777777" w:rsidR="00037769" w:rsidRDefault="00CE4C25" w:rsidP="00A2011C">
      <w:r>
        <w:t>Description: Confirm the password change request, verifying the user has access to the new e-mail address</w:t>
      </w:r>
    </w:p>
    <w:p w14:paraId="3DB38C46" w14:textId="77777777" w:rsidR="00037769" w:rsidRDefault="00CE4C25" w:rsidP="00A2011C">
      <w:r>
        <w:t>methods: [GET]</w:t>
      </w:r>
    </w:p>
    <w:p w14:paraId="2C193525" w14:textId="77777777" w:rsidR="00037769" w:rsidRDefault="00CE4C25" w:rsidP="00A2011C">
      <w:r>
        <w:t>GET:</w:t>
      </w:r>
    </w:p>
    <w:p w14:paraId="43AEDC30" w14:textId="77777777" w:rsidR="00A2011C" w:rsidRDefault="00CE4C25" w:rsidP="00A2011C">
      <w:r>
        <w:t>Returns:</w:t>
      </w:r>
    </w:p>
    <w:p w14:paraId="5E188C81" w14:textId="0F6A4A97" w:rsidR="00037769" w:rsidRDefault="00CE4C25" w:rsidP="00A2011C">
      <w:pPr>
        <w:ind w:firstLine="709"/>
      </w:pPr>
      <w:r>
        <w:t>Code: 200</w:t>
      </w:r>
    </w:p>
    <w:p w14:paraId="7BBC3FFE" w14:textId="7FEFFBDD" w:rsidR="006C3D9E" w:rsidRDefault="006C3D9E">
      <w:r>
        <w:br w:type="page"/>
      </w:r>
    </w:p>
    <w:p w14:paraId="6ED31650" w14:textId="186A4FAE" w:rsidR="00037769" w:rsidRDefault="00A97194">
      <w:pPr>
        <w:pStyle w:val="berschrift1"/>
      </w:pPr>
      <w:bookmarkStart w:id="102" w:name="data-types"/>
      <w:bookmarkStart w:id="103" w:name="_Toc92081370"/>
      <w:bookmarkEnd w:id="102"/>
      <w:r>
        <w:lastRenderedPageBreak/>
        <w:t>Objektklassen</w:t>
      </w:r>
      <w:bookmarkEnd w:id="103"/>
    </w:p>
    <w:p w14:paraId="55ED743E" w14:textId="29967524" w:rsidR="006F0754" w:rsidRPr="006F0754" w:rsidRDefault="006C3D9E" w:rsidP="006F0754">
      <w:pPr>
        <w:pStyle w:val="Textkrper"/>
      </w:pPr>
      <w:r>
        <w:t xml:space="preserve">In der Schnittstelle sind eigene </w:t>
      </w:r>
      <w:r w:rsidR="00A97194">
        <w:t>Objektklassen</w:t>
      </w:r>
      <w:r>
        <w:t xml:space="preserve"> angelegt worden, um die Verarbeitung und Zusammenführung auf Nutzerebene, Datensammlungen</w:t>
      </w:r>
      <w:r w:rsidR="00D16843">
        <w:t>, Shares</w:t>
      </w:r>
      <w:r>
        <w:t xml:space="preserve"> und Dashboards zu ermöglichen. </w:t>
      </w:r>
      <w:r w:rsidR="006F0754">
        <w:t xml:space="preserve">Es werden die folgenden Datentypen verarbeitet. Ihre Verwendung entspricht ihrer Definition </w:t>
      </w:r>
      <w:r w:rsidR="0062278F">
        <w:t xml:space="preserve">der Eigenschaften </w:t>
      </w:r>
      <w:r w:rsidR="006F0754">
        <w:t>in den folgenden Abschnitten.</w:t>
      </w:r>
    </w:p>
    <w:p w14:paraId="330BF905" w14:textId="53247F79" w:rsidR="00037769" w:rsidRDefault="00CE4C25" w:rsidP="004F6F87">
      <w:pPr>
        <w:numPr>
          <w:ilvl w:val="0"/>
          <w:numId w:val="1"/>
        </w:numPr>
      </w:pPr>
      <w:r>
        <w:t>Datasource</w:t>
      </w:r>
      <w:r w:rsidR="0024589F">
        <w:t xml:space="preserve"> – Beschreibt eine Datenquelle.</w:t>
      </w:r>
    </w:p>
    <w:p w14:paraId="6D5CF554" w14:textId="2038FBF7" w:rsidR="00037769" w:rsidRDefault="00CE4C25" w:rsidP="004F6F87">
      <w:pPr>
        <w:numPr>
          <w:ilvl w:val="0"/>
          <w:numId w:val="1"/>
        </w:numPr>
      </w:pPr>
      <w:r>
        <w:t>Chart</w:t>
      </w:r>
      <w:r w:rsidR="0024589F">
        <w:t xml:space="preserve"> – Beschreibt eine Visualisierung inklusive ihrer Komponenten.</w:t>
      </w:r>
    </w:p>
    <w:p w14:paraId="223C806B" w14:textId="1DF86B89" w:rsidR="00037769" w:rsidRDefault="00CE4C25" w:rsidP="004F6F87">
      <w:pPr>
        <w:numPr>
          <w:ilvl w:val="0"/>
          <w:numId w:val="1"/>
        </w:numPr>
      </w:pPr>
      <w:r>
        <w:t>Shares</w:t>
      </w:r>
      <w:r w:rsidR="0024589F">
        <w:t xml:space="preserve"> – Geteilte Inhalte und die verknüpften Privilegien.</w:t>
      </w:r>
    </w:p>
    <w:p w14:paraId="061747BD" w14:textId="44DAFD6C" w:rsidR="00037769" w:rsidRDefault="00CE4C25" w:rsidP="004F6F87">
      <w:pPr>
        <w:numPr>
          <w:ilvl w:val="0"/>
          <w:numId w:val="1"/>
        </w:numPr>
      </w:pPr>
      <w:r>
        <w:t>Dashboard</w:t>
      </w:r>
      <w:r w:rsidR="0024589F">
        <w:t xml:space="preserve"> – Zusammenführungen mehrerer Visualisierungen.</w:t>
      </w:r>
    </w:p>
    <w:p w14:paraId="264F597F" w14:textId="77777777" w:rsidR="005A498B" w:rsidRDefault="005A498B" w:rsidP="005A498B">
      <w:pPr>
        <w:ind w:left="480"/>
      </w:pPr>
    </w:p>
    <w:p w14:paraId="4627E059" w14:textId="77777777" w:rsidR="00037769" w:rsidRDefault="00CE4C25">
      <w:pPr>
        <w:pStyle w:val="berschrift2"/>
      </w:pPr>
      <w:bookmarkStart w:id="104" w:name="datasource"/>
      <w:bookmarkStart w:id="105" w:name="_Toc92081371"/>
      <w:bookmarkEnd w:id="104"/>
      <w:r>
        <w:t>Datasource</w:t>
      </w:r>
      <w:bookmarkEnd w:id="105"/>
    </w:p>
    <w:p w14:paraId="02D68323" w14:textId="77777777" w:rsidR="00037769" w:rsidRDefault="00CE4C25" w:rsidP="007E74A3">
      <w:r>
        <w:t>'id':</w:t>
      </w:r>
    </w:p>
    <w:p w14:paraId="7A719028" w14:textId="77777777" w:rsidR="00037769" w:rsidRDefault="00CE4C25" w:rsidP="007E74A3">
      <w:pPr>
        <w:ind w:left="720"/>
      </w:pPr>
      <w:r>
        <w:t>Description: Database id of datasource</w:t>
      </w:r>
    </w:p>
    <w:p w14:paraId="71B44272" w14:textId="77777777" w:rsidR="00037769" w:rsidRDefault="00CE4C25" w:rsidP="007E74A3">
      <w:pPr>
        <w:ind w:left="720"/>
      </w:pPr>
      <w:r>
        <w:t>Type: int</w:t>
      </w:r>
    </w:p>
    <w:p w14:paraId="2B66002F" w14:textId="77777777" w:rsidR="00037769" w:rsidRDefault="00CE4C25" w:rsidP="007E74A3">
      <w:r>
        <w:t>'source':</w:t>
      </w:r>
    </w:p>
    <w:p w14:paraId="0321CCCA" w14:textId="77777777" w:rsidR="00037769" w:rsidRDefault="00CE4C25" w:rsidP="007E74A3">
      <w:pPr>
        <w:ind w:left="720"/>
      </w:pPr>
      <w:r>
        <w:t>Description: (Original) Source of data</w:t>
      </w:r>
    </w:p>
    <w:p w14:paraId="42BA2053" w14:textId="77777777" w:rsidR="00037769" w:rsidRDefault="00CE4C25" w:rsidP="007E74A3">
      <w:pPr>
        <w:ind w:left="720"/>
      </w:pPr>
      <w:r>
        <w:t>Type: URL</w:t>
      </w:r>
    </w:p>
    <w:p w14:paraId="7976D9CE" w14:textId="77777777" w:rsidR="00037769" w:rsidRDefault="00CE4C25" w:rsidP="007E74A3">
      <w:r>
        <w:t>'datasource_name':</w:t>
      </w:r>
    </w:p>
    <w:p w14:paraId="5F8EB9E2" w14:textId="77777777" w:rsidR="00037769" w:rsidRDefault="00CE4C25" w:rsidP="007E74A3">
      <w:pPr>
        <w:ind w:left="720"/>
      </w:pPr>
      <w:r>
        <w:t>Description: Object name for displaying/ordering elements in UI</w:t>
      </w:r>
    </w:p>
    <w:p w14:paraId="017DEB4C" w14:textId="77777777" w:rsidR="00037769" w:rsidRDefault="00CE4C25" w:rsidP="007E74A3">
      <w:pPr>
        <w:ind w:left="720"/>
      </w:pPr>
      <w:r>
        <w:t>Type: string</w:t>
      </w:r>
    </w:p>
    <w:p w14:paraId="56B86E11" w14:textId="77777777" w:rsidR="00037769" w:rsidRDefault="00CE4C25" w:rsidP="007E74A3">
      <w:r>
        <w:t>'owner'</w:t>
      </w:r>
    </w:p>
    <w:p w14:paraId="7C636980" w14:textId="77777777" w:rsidR="00037769" w:rsidRDefault="00CE4C25" w:rsidP="007E74A3">
      <w:pPr>
        <w:ind w:left="720"/>
      </w:pPr>
      <w:r>
        <w:t>Description: Database id of owner</w:t>
      </w:r>
    </w:p>
    <w:p w14:paraId="0CD34B50" w14:textId="05AA56D0" w:rsidR="00037769" w:rsidRDefault="00CE4C25" w:rsidP="007E74A3">
      <w:pPr>
        <w:ind w:left="720"/>
      </w:pPr>
      <w:r>
        <w:t>Type: uuid</w:t>
      </w:r>
    </w:p>
    <w:p w14:paraId="20FD00A0" w14:textId="77777777" w:rsidR="00037769" w:rsidRDefault="00CE4C25" w:rsidP="007E74A3">
      <w:r>
        <w:lastRenderedPageBreak/>
        <w:t>'creation_time'</w:t>
      </w:r>
    </w:p>
    <w:p w14:paraId="250DB552" w14:textId="77777777" w:rsidR="00037769" w:rsidRDefault="00CE4C25" w:rsidP="007E74A3">
      <w:pPr>
        <w:ind w:firstLine="709"/>
      </w:pPr>
      <w:r>
        <w:t>Description: Timestamp of when this datasource was created</w:t>
      </w:r>
    </w:p>
    <w:p w14:paraId="19F1D14D" w14:textId="77777777" w:rsidR="00037769" w:rsidRDefault="00CE4C25" w:rsidP="007E74A3">
      <w:pPr>
        <w:ind w:left="709"/>
      </w:pPr>
      <w:r>
        <w:t>Type: string</w:t>
      </w:r>
    </w:p>
    <w:p w14:paraId="6CF72786" w14:textId="77777777" w:rsidR="00037769" w:rsidRDefault="00CE4C25" w:rsidP="007E74A3">
      <w:r>
        <w:t>'modification_time'</w:t>
      </w:r>
    </w:p>
    <w:p w14:paraId="60B4347E" w14:textId="77777777" w:rsidR="00037769" w:rsidRDefault="00CE4C25" w:rsidP="007E74A3">
      <w:pPr>
        <w:ind w:left="709"/>
      </w:pPr>
      <w:r>
        <w:t>Description: Timestamp of when this datasource was last modified</w:t>
      </w:r>
    </w:p>
    <w:p w14:paraId="7C4EA681" w14:textId="64C730CA" w:rsidR="00037769" w:rsidRDefault="00CE4C25" w:rsidP="007E74A3">
      <w:pPr>
        <w:ind w:left="709"/>
      </w:pPr>
      <w:r>
        <w:t>Type: string</w:t>
      </w:r>
    </w:p>
    <w:p w14:paraId="48A7A7CC" w14:textId="77777777" w:rsidR="0062278F" w:rsidRDefault="0062278F" w:rsidP="007E74A3">
      <w:pPr>
        <w:ind w:left="709"/>
      </w:pPr>
    </w:p>
    <w:p w14:paraId="70568FCE" w14:textId="77777777" w:rsidR="00037769" w:rsidRDefault="00CE4C25">
      <w:pPr>
        <w:pStyle w:val="berschrift2"/>
      </w:pPr>
      <w:bookmarkStart w:id="106" w:name="chart"/>
      <w:bookmarkStart w:id="107" w:name="_Toc92081372"/>
      <w:bookmarkEnd w:id="106"/>
      <w:r>
        <w:t>Chart</w:t>
      </w:r>
      <w:bookmarkEnd w:id="107"/>
    </w:p>
    <w:p w14:paraId="43D7D63C" w14:textId="77777777" w:rsidR="00037769" w:rsidRDefault="00CE4C25" w:rsidP="006F0F84">
      <w:r>
        <w:t>'id':</w:t>
      </w:r>
    </w:p>
    <w:p w14:paraId="4A429423" w14:textId="77777777" w:rsidR="00037769" w:rsidRDefault="00CE4C25" w:rsidP="006F0F84">
      <w:pPr>
        <w:ind w:firstLine="709"/>
      </w:pPr>
      <w:r>
        <w:t>Description: Database id of chart</w:t>
      </w:r>
    </w:p>
    <w:p w14:paraId="7739E278" w14:textId="77777777" w:rsidR="00037769" w:rsidRDefault="00CE4C25" w:rsidP="006F0F84">
      <w:pPr>
        <w:ind w:left="709"/>
      </w:pPr>
      <w:r>
        <w:t>Type: int</w:t>
      </w:r>
    </w:p>
    <w:p w14:paraId="02B21B0C" w14:textId="77777777" w:rsidR="00037769" w:rsidRDefault="00CE4C25" w:rsidP="006F0F84">
      <w:r>
        <w:t>'chart_type':</w:t>
      </w:r>
    </w:p>
    <w:p w14:paraId="05C43BCF" w14:textId="77777777" w:rsidR="00037769" w:rsidRDefault="00CE4C25" w:rsidP="006F0F84">
      <w:pPr>
        <w:ind w:left="720"/>
      </w:pPr>
      <w:r>
        <w:t>Description: Name of the chart type to be used, see pive for list of allowed values</w:t>
      </w:r>
    </w:p>
    <w:p w14:paraId="54371A44" w14:textId="77777777" w:rsidR="00037769" w:rsidRDefault="00CE4C25" w:rsidP="006F0F84">
      <w:pPr>
        <w:ind w:left="720"/>
      </w:pPr>
      <w:r>
        <w:t>Type: string</w:t>
      </w:r>
    </w:p>
    <w:p w14:paraId="60F777A9" w14:textId="77777777" w:rsidR="00037769" w:rsidRDefault="00CE4C25" w:rsidP="006F0F84">
      <w:r>
        <w:t>'chart_name':</w:t>
      </w:r>
    </w:p>
    <w:p w14:paraId="10B67E91" w14:textId="77777777" w:rsidR="00037769" w:rsidRDefault="00CE4C25" w:rsidP="006F0F84">
      <w:pPr>
        <w:ind w:left="720"/>
      </w:pPr>
      <w:r>
        <w:t>Description: Object name for displaying/ordering elements in UI</w:t>
      </w:r>
    </w:p>
    <w:p w14:paraId="442230EE" w14:textId="77777777" w:rsidR="00037769" w:rsidRDefault="00CE4C25" w:rsidP="006F0F84">
      <w:pPr>
        <w:ind w:left="720"/>
      </w:pPr>
      <w:r>
        <w:t>Type: string</w:t>
      </w:r>
    </w:p>
    <w:p w14:paraId="6EBBF366" w14:textId="77777777" w:rsidR="00037769" w:rsidRDefault="00CE4C25" w:rsidP="006F0F84">
      <w:r>
        <w:t>'owner'</w:t>
      </w:r>
    </w:p>
    <w:p w14:paraId="3B758132" w14:textId="77777777" w:rsidR="00037769" w:rsidRDefault="00CE4C25" w:rsidP="006F0F84">
      <w:pPr>
        <w:ind w:left="720"/>
      </w:pPr>
      <w:r>
        <w:t>Description: Database id of owner</w:t>
      </w:r>
    </w:p>
    <w:p w14:paraId="25EA3FCB" w14:textId="488A87A7" w:rsidR="00037769" w:rsidRDefault="00CE4C25" w:rsidP="006F0F84">
      <w:pPr>
        <w:ind w:left="720"/>
      </w:pPr>
      <w:r>
        <w:t>Type: uuid</w:t>
      </w:r>
    </w:p>
    <w:p w14:paraId="0582DE40" w14:textId="0894E2CB" w:rsidR="006F0F84" w:rsidRDefault="006F0F84" w:rsidP="006F0F84">
      <w:pPr>
        <w:ind w:left="720"/>
      </w:pPr>
    </w:p>
    <w:p w14:paraId="52CD394C" w14:textId="261BF140" w:rsidR="006F0F84" w:rsidRDefault="006F0F84" w:rsidP="006F0F84">
      <w:pPr>
        <w:ind w:left="720"/>
      </w:pPr>
    </w:p>
    <w:p w14:paraId="1902F985" w14:textId="77777777" w:rsidR="006F0F84" w:rsidRDefault="006F0F84" w:rsidP="006F0F84">
      <w:pPr>
        <w:ind w:left="720"/>
      </w:pPr>
    </w:p>
    <w:p w14:paraId="269E266A" w14:textId="77777777" w:rsidR="00037769" w:rsidRDefault="00CE4C25" w:rsidP="006F0F84">
      <w:r>
        <w:lastRenderedPageBreak/>
        <w:t>'original_datasource':</w:t>
      </w:r>
    </w:p>
    <w:p w14:paraId="1C3477EB" w14:textId="77777777" w:rsidR="00037769" w:rsidRDefault="00CE4C25" w:rsidP="006F0F84">
      <w:pPr>
        <w:ind w:left="720"/>
      </w:pPr>
      <w:r>
        <w:t>Description: Database id of the datasource the chart is based on, can be null, if datasource has been removed</w:t>
      </w:r>
    </w:p>
    <w:p w14:paraId="23E929D2" w14:textId="77777777" w:rsidR="00037769" w:rsidRDefault="00CE4C25" w:rsidP="006F0F84">
      <w:pPr>
        <w:ind w:left="720"/>
      </w:pPr>
      <w:r>
        <w:t>Type: int</w:t>
      </w:r>
    </w:p>
    <w:p w14:paraId="42F620A6" w14:textId="77777777" w:rsidR="00037769" w:rsidRDefault="00CE4C25" w:rsidP="006F0F84">
      <w:r>
        <w:t>'config':</w:t>
      </w:r>
    </w:p>
    <w:p w14:paraId="774F6574" w14:textId="77777777" w:rsidR="00037769" w:rsidRDefault="00CE4C25" w:rsidP="006F0F84">
      <w:pPr>
        <w:ind w:left="720"/>
      </w:pPr>
      <w:r>
        <w:t>Description: Parameters for chart rendering</w:t>
      </w:r>
    </w:p>
    <w:p w14:paraId="3BF41B96" w14:textId="77777777" w:rsidR="00037769" w:rsidRDefault="00CE4C25" w:rsidP="006F0F84">
      <w:pPr>
        <w:ind w:left="720"/>
      </w:pPr>
      <w:r>
        <w:t>Type: JSON Object</w:t>
      </w:r>
    </w:p>
    <w:p w14:paraId="1ED31A7E" w14:textId="77777777" w:rsidR="00037769" w:rsidRDefault="00CE4C25" w:rsidP="006F0F84">
      <w:r>
        <w:t>'downloadable':</w:t>
      </w:r>
    </w:p>
    <w:p w14:paraId="23AC14D0" w14:textId="77777777" w:rsidR="00037769" w:rsidRDefault="00CE4C25" w:rsidP="006F0F84">
      <w:pPr>
        <w:ind w:left="720"/>
      </w:pPr>
      <w:r>
        <w:t>Description: Determines if the (processed) data can be downloaded</w:t>
      </w:r>
    </w:p>
    <w:p w14:paraId="1BA73C84" w14:textId="77777777" w:rsidR="00037769" w:rsidRDefault="00CE4C25" w:rsidP="006F0F84">
      <w:pPr>
        <w:ind w:left="720"/>
      </w:pPr>
      <w:r>
        <w:t>Type: boolean</w:t>
      </w:r>
    </w:p>
    <w:p w14:paraId="79C95C55" w14:textId="77777777" w:rsidR="00037769" w:rsidRDefault="00CE4C25" w:rsidP="006F0F84">
      <w:pPr>
        <w:ind w:left="720"/>
      </w:pPr>
      <w:r>
        <w:t>Default: False</w:t>
      </w:r>
    </w:p>
    <w:p w14:paraId="3CE8148D" w14:textId="77777777" w:rsidR="00037769" w:rsidRDefault="00CE4C25" w:rsidP="006F0F84">
      <w:r>
        <w:t>'visibility':</w:t>
      </w:r>
    </w:p>
    <w:p w14:paraId="2E693FD0" w14:textId="77777777" w:rsidR="00037769" w:rsidRDefault="00CE4C25" w:rsidP="006F0F84">
      <w:pPr>
        <w:ind w:left="720"/>
      </w:pPr>
      <w:r>
        <w:t>Description: Determines the share level of this chart</w:t>
      </w:r>
    </w:p>
    <w:p w14:paraId="16C1D932" w14:textId="77777777" w:rsidR="00037769" w:rsidRDefault="00CE4C25" w:rsidP="006F0F84">
      <w:pPr>
        <w:ind w:left="720"/>
      </w:pPr>
      <w:r>
        <w:t>Type: Enum(Private, Shared, Semi-Public, Public)</w:t>
      </w:r>
    </w:p>
    <w:p w14:paraId="25B60358" w14:textId="77777777" w:rsidR="00037769" w:rsidRDefault="00CE4C25" w:rsidP="006F0F84">
      <w:pPr>
        <w:ind w:left="720"/>
      </w:pPr>
      <w:r>
        <w:t>Default: 0</w:t>
      </w:r>
    </w:p>
    <w:p w14:paraId="52AB18F1" w14:textId="77777777" w:rsidR="00037769" w:rsidRDefault="00CE4C25" w:rsidP="006F0F84">
      <w:r>
        <w:t>'creation_time'</w:t>
      </w:r>
    </w:p>
    <w:p w14:paraId="08E8A474" w14:textId="77777777" w:rsidR="00037769" w:rsidRDefault="00CE4C25" w:rsidP="006F0F84">
      <w:pPr>
        <w:ind w:left="720"/>
      </w:pPr>
      <w:r>
        <w:t>Description: Timestamp of when this chart was created</w:t>
      </w:r>
    </w:p>
    <w:p w14:paraId="5FF9B3E1" w14:textId="77777777" w:rsidR="00037769" w:rsidRDefault="00CE4C25" w:rsidP="006F0F84">
      <w:pPr>
        <w:ind w:left="720"/>
      </w:pPr>
      <w:r>
        <w:t>Type: string</w:t>
      </w:r>
    </w:p>
    <w:p w14:paraId="0976B25B" w14:textId="77777777" w:rsidR="00037769" w:rsidRDefault="00CE4C25" w:rsidP="006F0F84">
      <w:r>
        <w:t>'modification_time'</w:t>
      </w:r>
    </w:p>
    <w:p w14:paraId="29A50AF3" w14:textId="77777777" w:rsidR="00037769" w:rsidRDefault="00CE4C25" w:rsidP="006F0F84">
      <w:pPr>
        <w:ind w:left="720"/>
      </w:pPr>
      <w:r>
        <w:t>Description: Timestamp of when this chart was last modified</w:t>
      </w:r>
    </w:p>
    <w:p w14:paraId="3BA1E777" w14:textId="222B31EB" w:rsidR="00037769" w:rsidRDefault="00CE4C25" w:rsidP="006F0F84">
      <w:pPr>
        <w:ind w:left="720"/>
      </w:pPr>
      <w:r>
        <w:t>Type: string</w:t>
      </w:r>
    </w:p>
    <w:p w14:paraId="6E26CC99" w14:textId="61840DAE" w:rsidR="006F0F84" w:rsidRDefault="006F0F84">
      <w:r>
        <w:br w:type="page"/>
      </w:r>
    </w:p>
    <w:p w14:paraId="4D399C3E" w14:textId="77777777" w:rsidR="00037769" w:rsidRDefault="00CE4C25">
      <w:pPr>
        <w:pStyle w:val="berschrift2"/>
      </w:pPr>
      <w:bookmarkStart w:id="108" w:name="sharegroup"/>
      <w:bookmarkStart w:id="109" w:name="_Toc92081373"/>
      <w:bookmarkEnd w:id="108"/>
      <w:r>
        <w:lastRenderedPageBreak/>
        <w:t>ShareGroup</w:t>
      </w:r>
      <w:bookmarkEnd w:id="109"/>
    </w:p>
    <w:p w14:paraId="362BD276" w14:textId="77777777" w:rsidR="00037769" w:rsidRDefault="00CE4C25" w:rsidP="006F0F84">
      <w:r>
        <w:t>'id':</w:t>
      </w:r>
    </w:p>
    <w:p w14:paraId="4A35CDD6" w14:textId="77777777" w:rsidR="00037769" w:rsidRDefault="00CE4C25" w:rsidP="006F0F84">
      <w:pPr>
        <w:ind w:firstLine="709"/>
      </w:pPr>
      <w:r>
        <w:t>Description: Group ID</w:t>
      </w:r>
    </w:p>
    <w:p w14:paraId="0D2663D6" w14:textId="77777777" w:rsidR="00037769" w:rsidRDefault="00CE4C25" w:rsidP="006F0F84">
      <w:pPr>
        <w:ind w:left="709"/>
      </w:pPr>
      <w:r>
        <w:t>Type: int</w:t>
      </w:r>
    </w:p>
    <w:p w14:paraId="14D0BB19" w14:textId="77777777" w:rsidR="00037769" w:rsidRDefault="00CE4C25" w:rsidP="006F0F84">
      <w:r>
        <w:t>'owner':</w:t>
      </w:r>
    </w:p>
    <w:p w14:paraId="26A663F5" w14:textId="77777777" w:rsidR="00037769" w:rsidRDefault="00CE4C25" w:rsidP="006F0F84">
      <w:pPr>
        <w:ind w:left="720"/>
      </w:pPr>
      <w:r>
        <w:t>Description: ID of the group creator, can currently not be changed afterwards</w:t>
      </w:r>
    </w:p>
    <w:p w14:paraId="5855787B" w14:textId="77777777" w:rsidR="00037769" w:rsidRDefault="00CE4C25" w:rsidP="006F0F84">
      <w:pPr>
        <w:ind w:left="720"/>
      </w:pPr>
      <w:r>
        <w:t>Type: uuid</w:t>
      </w:r>
    </w:p>
    <w:p w14:paraId="61FBF5A7" w14:textId="77777777" w:rsidR="00037769" w:rsidRDefault="00CE4C25" w:rsidP="006F0F84">
      <w:r>
        <w:t>'name':</w:t>
      </w:r>
    </w:p>
    <w:p w14:paraId="1A0BE1E2" w14:textId="77777777" w:rsidR="00037769" w:rsidRDefault="00CE4C25" w:rsidP="006F0F84">
      <w:pPr>
        <w:ind w:left="720"/>
      </w:pPr>
      <w:r>
        <w:t>Description: Display name of this group</w:t>
      </w:r>
    </w:p>
    <w:p w14:paraId="54E56940" w14:textId="77777777" w:rsidR="00037769" w:rsidRDefault="00CE4C25" w:rsidP="006F0F84">
      <w:pPr>
        <w:ind w:left="720"/>
      </w:pPr>
      <w:r>
        <w:t>Type: string</w:t>
      </w:r>
    </w:p>
    <w:p w14:paraId="0003A767" w14:textId="77777777" w:rsidR="00037769" w:rsidRDefault="00CE4C25" w:rsidP="006F0F84">
      <w:r>
        <w:t>'group_admins':</w:t>
      </w:r>
    </w:p>
    <w:p w14:paraId="2739C428" w14:textId="77777777" w:rsidR="00037769" w:rsidRDefault="00CE4C25" w:rsidP="006F0F84">
      <w:pPr>
        <w:ind w:left="720"/>
      </w:pPr>
      <w:r>
        <w:t>Description: List of user IDs of users with privileged group access</w:t>
      </w:r>
    </w:p>
    <w:p w14:paraId="6E26ECAD" w14:textId="77777777" w:rsidR="00037769" w:rsidRDefault="00CE4C25" w:rsidP="006F0F84">
      <w:pPr>
        <w:ind w:left="720"/>
      </w:pPr>
      <w:r>
        <w:t>Type: [uuid]</w:t>
      </w:r>
    </w:p>
    <w:p w14:paraId="66528EB6" w14:textId="77777777" w:rsidR="00037769" w:rsidRDefault="00CE4C25" w:rsidP="006F0F84">
      <w:r>
        <w:t>'group_members':</w:t>
      </w:r>
    </w:p>
    <w:p w14:paraId="0839C6E5" w14:textId="77777777" w:rsidR="00037769" w:rsidRDefault="00CE4C25" w:rsidP="006F0F84">
      <w:pPr>
        <w:ind w:left="720"/>
      </w:pPr>
      <w:r>
        <w:t>Description: List of user IDs of users with group access</w:t>
      </w:r>
    </w:p>
    <w:p w14:paraId="2B8FEC73" w14:textId="77777777" w:rsidR="00037769" w:rsidRDefault="00CE4C25" w:rsidP="006F0F84">
      <w:pPr>
        <w:ind w:left="720"/>
      </w:pPr>
      <w:r>
        <w:t>Type: [uuid]</w:t>
      </w:r>
    </w:p>
    <w:p w14:paraId="4B6EC687" w14:textId="77777777" w:rsidR="00037769" w:rsidRDefault="00CE4C25" w:rsidP="006F0F84">
      <w:r>
        <w:t>'is_public':</w:t>
      </w:r>
    </w:p>
    <w:p w14:paraId="73C2FF35" w14:textId="77777777" w:rsidR="00037769" w:rsidRDefault="00CE4C25" w:rsidP="006F0F84">
      <w:pPr>
        <w:ind w:left="720"/>
      </w:pPr>
      <w:r>
        <w:t>Description: List of user IDs of users with group access</w:t>
      </w:r>
    </w:p>
    <w:p w14:paraId="1AC5901D" w14:textId="77777777" w:rsidR="00037769" w:rsidRDefault="00CE4C25" w:rsidP="006F0F84">
      <w:pPr>
        <w:ind w:left="720"/>
      </w:pPr>
      <w:r>
        <w:t>Type: boolean</w:t>
      </w:r>
    </w:p>
    <w:p w14:paraId="283665C1" w14:textId="072AEFFC" w:rsidR="00037769" w:rsidRDefault="00CE4C25" w:rsidP="006F0F84">
      <w:pPr>
        <w:ind w:left="720"/>
      </w:pPr>
      <w:r>
        <w:t>Default: false</w:t>
      </w:r>
    </w:p>
    <w:p w14:paraId="15454861" w14:textId="1DF65CB3" w:rsidR="00A706CD" w:rsidRDefault="00A706CD">
      <w:r>
        <w:br w:type="page"/>
      </w:r>
    </w:p>
    <w:p w14:paraId="49EA5FF3" w14:textId="77777777" w:rsidR="00037769" w:rsidRDefault="00CE4C25">
      <w:pPr>
        <w:pStyle w:val="berschrift2"/>
      </w:pPr>
      <w:bookmarkStart w:id="110" w:name="shares"/>
      <w:bookmarkStart w:id="111" w:name="_Toc92081374"/>
      <w:bookmarkEnd w:id="110"/>
      <w:r>
        <w:lastRenderedPageBreak/>
        <w:t>Shares</w:t>
      </w:r>
      <w:bookmarkEnd w:id="111"/>
    </w:p>
    <w:p w14:paraId="3F6FC804" w14:textId="77777777" w:rsidR="00037769" w:rsidRDefault="00CE4C25" w:rsidP="00A706CD">
      <w:r>
        <w:t>'users':</w:t>
      </w:r>
    </w:p>
    <w:p w14:paraId="3E591A05" w14:textId="77777777" w:rsidR="00037769" w:rsidRDefault="00CE4C25" w:rsidP="00A706CD">
      <w:pPr>
        <w:ind w:firstLine="709"/>
      </w:pPr>
      <w:r>
        <w:t>Description: List of user IDs this share applies to</w:t>
      </w:r>
    </w:p>
    <w:p w14:paraId="7B48001D" w14:textId="77777777" w:rsidR="00037769" w:rsidRDefault="00CE4C25" w:rsidP="00A706CD">
      <w:pPr>
        <w:ind w:left="709"/>
      </w:pPr>
      <w:r>
        <w:t>Type: [uuid]</w:t>
      </w:r>
    </w:p>
    <w:p w14:paraId="1439519F" w14:textId="77777777" w:rsidR="00037769" w:rsidRDefault="00CE4C25" w:rsidP="00A706CD">
      <w:pPr>
        <w:ind w:left="709"/>
      </w:pPr>
      <w:r>
        <w:t>Default: []</w:t>
      </w:r>
    </w:p>
    <w:p w14:paraId="75FD089D" w14:textId="77777777" w:rsidR="00037769" w:rsidRDefault="00CE4C25" w:rsidP="00A706CD">
      <w:r>
        <w:t>'groups':</w:t>
      </w:r>
    </w:p>
    <w:p w14:paraId="074076A9" w14:textId="77777777" w:rsidR="00037769" w:rsidRDefault="00CE4C25" w:rsidP="00A706CD">
      <w:pPr>
        <w:ind w:left="709"/>
      </w:pPr>
      <w:r>
        <w:t>Description: List of group IDs this share applies to</w:t>
      </w:r>
    </w:p>
    <w:p w14:paraId="4F14DC2E" w14:textId="77777777" w:rsidR="00037769" w:rsidRDefault="00CE4C25" w:rsidP="00A706CD">
      <w:pPr>
        <w:ind w:left="709"/>
      </w:pPr>
      <w:r>
        <w:t>Type: [int]</w:t>
      </w:r>
    </w:p>
    <w:p w14:paraId="6E4F9FAF" w14:textId="2AC50260" w:rsidR="00037769" w:rsidRDefault="00CE4C25" w:rsidP="00A706CD">
      <w:pPr>
        <w:ind w:left="709"/>
      </w:pPr>
      <w:r>
        <w:t>Default: []</w:t>
      </w:r>
    </w:p>
    <w:p w14:paraId="62F8F61D" w14:textId="77777777" w:rsidR="00A706CD" w:rsidRDefault="00A706CD" w:rsidP="00A706CD">
      <w:pPr>
        <w:ind w:left="709"/>
      </w:pPr>
    </w:p>
    <w:p w14:paraId="7FADE7A5" w14:textId="77777777" w:rsidR="00037769" w:rsidRDefault="00CE4C25">
      <w:pPr>
        <w:pStyle w:val="berschrift2"/>
      </w:pPr>
      <w:bookmarkStart w:id="112" w:name="dashboard"/>
      <w:bookmarkStart w:id="113" w:name="_Toc92081375"/>
      <w:bookmarkEnd w:id="112"/>
      <w:r>
        <w:t>Dashboard</w:t>
      </w:r>
      <w:bookmarkEnd w:id="113"/>
    </w:p>
    <w:p w14:paraId="4D9C9482" w14:textId="77777777" w:rsidR="00037769" w:rsidRDefault="00CE4C25" w:rsidP="003B3E32">
      <w:r>
        <w:t>'id':</w:t>
      </w:r>
    </w:p>
    <w:p w14:paraId="0AFA2AE7" w14:textId="77777777" w:rsidR="00037769" w:rsidRDefault="00CE4C25" w:rsidP="003B3E32">
      <w:pPr>
        <w:ind w:firstLine="709"/>
      </w:pPr>
      <w:r>
        <w:t>Description: Database id of dashboard</w:t>
      </w:r>
    </w:p>
    <w:p w14:paraId="3A4C9412" w14:textId="77777777" w:rsidR="00037769" w:rsidRDefault="00CE4C25" w:rsidP="003B3E32">
      <w:pPr>
        <w:ind w:left="709"/>
      </w:pPr>
      <w:r>
        <w:t>Type: uui</w:t>
      </w:r>
    </w:p>
    <w:p w14:paraId="26D93A34" w14:textId="77777777" w:rsidR="00037769" w:rsidRDefault="00CE4C25" w:rsidP="003B3E32">
      <w:r>
        <w:t>'name':</w:t>
      </w:r>
    </w:p>
    <w:p w14:paraId="769A9130" w14:textId="77777777" w:rsidR="00037769" w:rsidRDefault="00CE4C25" w:rsidP="003B3E32">
      <w:pPr>
        <w:ind w:left="720"/>
      </w:pPr>
      <w:r>
        <w:t>Description: Object name for displaying/ordering elements in UI</w:t>
      </w:r>
    </w:p>
    <w:p w14:paraId="22C0D666" w14:textId="77777777" w:rsidR="00037769" w:rsidRDefault="00CE4C25" w:rsidP="003B3E32">
      <w:pPr>
        <w:ind w:left="720"/>
      </w:pPr>
      <w:r>
        <w:t>Type: string</w:t>
      </w:r>
    </w:p>
    <w:p w14:paraId="5AEDD98D" w14:textId="77777777" w:rsidR="00037769" w:rsidRDefault="00CE4C25" w:rsidP="003B3E32">
      <w:r>
        <w:t>'owner'</w:t>
      </w:r>
    </w:p>
    <w:p w14:paraId="71BFCF89" w14:textId="77777777" w:rsidR="00037769" w:rsidRDefault="00CE4C25" w:rsidP="003B3E32">
      <w:pPr>
        <w:ind w:left="720"/>
      </w:pPr>
      <w:r>
        <w:t>Description: Database id of owner</w:t>
      </w:r>
    </w:p>
    <w:p w14:paraId="6689A863" w14:textId="77777777" w:rsidR="00037769" w:rsidRDefault="00CE4C25" w:rsidP="003B3E32">
      <w:pPr>
        <w:ind w:left="720"/>
      </w:pPr>
      <w:r>
        <w:t>Type: uuid</w:t>
      </w:r>
    </w:p>
    <w:p w14:paraId="4A0DD447" w14:textId="77777777" w:rsidR="00037769" w:rsidRDefault="00CE4C25" w:rsidP="003B3E32">
      <w:r>
        <w:t>'config':</w:t>
      </w:r>
    </w:p>
    <w:p w14:paraId="0F957A5E" w14:textId="77777777" w:rsidR="00037769" w:rsidRDefault="00CE4C25" w:rsidP="003B3E32">
      <w:pPr>
        <w:ind w:left="720"/>
      </w:pPr>
      <w:r>
        <w:t>Description: Config for dashboard, encodes items and their position and size</w:t>
      </w:r>
    </w:p>
    <w:p w14:paraId="74842211" w14:textId="77777777" w:rsidR="00037769" w:rsidRDefault="00CE4C25" w:rsidP="003B3E32">
      <w:pPr>
        <w:ind w:left="720"/>
      </w:pPr>
      <w:r>
        <w:t>Type: JSON Object</w:t>
      </w:r>
    </w:p>
    <w:p w14:paraId="0C1BCFAE" w14:textId="77777777" w:rsidR="00037769" w:rsidRDefault="00CE4C25" w:rsidP="003B3E32">
      <w:r>
        <w:lastRenderedPageBreak/>
        <w:t>'visibility':</w:t>
      </w:r>
    </w:p>
    <w:p w14:paraId="21FAF019" w14:textId="77777777" w:rsidR="00037769" w:rsidRDefault="00CE4C25" w:rsidP="003B3E32">
      <w:pPr>
        <w:ind w:left="720"/>
      </w:pPr>
      <w:r>
        <w:t>Description: Determines the share level of this dashboard</w:t>
      </w:r>
    </w:p>
    <w:p w14:paraId="32D9B72A" w14:textId="77777777" w:rsidR="00037769" w:rsidRDefault="00CE4C25" w:rsidP="003B3E32">
      <w:pPr>
        <w:ind w:left="720"/>
      </w:pPr>
      <w:r>
        <w:t>Type: Enum(Private, Shared, Semi-Public, Public)</w:t>
      </w:r>
    </w:p>
    <w:p w14:paraId="6554960E" w14:textId="77777777" w:rsidR="00037769" w:rsidRDefault="00CE4C25" w:rsidP="003B3E32">
      <w:pPr>
        <w:ind w:left="720"/>
      </w:pPr>
      <w:r>
        <w:t>Default: 0</w:t>
      </w:r>
    </w:p>
    <w:p w14:paraId="790D8215" w14:textId="77777777" w:rsidR="00037769" w:rsidRDefault="00CE4C25" w:rsidP="003B3E32">
      <w:r>
        <w:t>'creation_time'</w:t>
      </w:r>
    </w:p>
    <w:p w14:paraId="16444828" w14:textId="77777777" w:rsidR="00037769" w:rsidRDefault="00CE4C25" w:rsidP="003B3E32">
      <w:pPr>
        <w:ind w:left="720"/>
      </w:pPr>
      <w:r>
        <w:t>Description: Timestamp of when this chart was created</w:t>
      </w:r>
    </w:p>
    <w:p w14:paraId="5490E8FE" w14:textId="77777777" w:rsidR="00037769" w:rsidRDefault="00CE4C25" w:rsidP="003B3E32">
      <w:pPr>
        <w:ind w:left="720"/>
      </w:pPr>
      <w:r>
        <w:t>Type: string</w:t>
      </w:r>
    </w:p>
    <w:p w14:paraId="56473688" w14:textId="77777777" w:rsidR="00037769" w:rsidRDefault="00CE4C25" w:rsidP="003B3E32">
      <w:r>
        <w:t>'modification_time'</w:t>
      </w:r>
    </w:p>
    <w:p w14:paraId="0503EC95" w14:textId="77777777" w:rsidR="00037769" w:rsidRDefault="00CE4C25" w:rsidP="003B3E32">
      <w:pPr>
        <w:ind w:left="720"/>
      </w:pPr>
      <w:r>
        <w:t>Description: Timestamp of when this chart was last modified</w:t>
      </w:r>
    </w:p>
    <w:p w14:paraId="0297B632" w14:textId="77777777" w:rsidR="00037769" w:rsidRDefault="00CE4C25" w:rsidP="003B3E32">
      <w:pPr>
        <w:ind w:left="720"/>
      </w:pPr>
      <w:r>
        <w:t>Type: string</w:t>
      </w:r>
    </w:p>
    <w:p w14:paraId="11355A22" w14:textId="77777777" w:rsidR="00037769" w:rsidRDefault="00CE4C25">
      <w:pPr>
        <w:pStyle w:val="berschrift2"/>
      </w:pPr>
      <w:bookmarkStart w:id="114" w:name="user"/>
      <w:bookmarkStart w:id="115" w:name="_Toc92081376"/>
      <w:bookmarkEnd w:id="114"/>
      <w:r>
        <w:t>User</w:t>
      </w:r>
      <w:bookmarkEnd w:id="115"/>
    </w:p>
    <w:p w14:paraId="46CF8626" w14:textId="77777777" w:rsidR="00037769" w:rsidRDefault="00CE4C25" w:rsidP="0081687F">
      <w:r>
        <w:t>'id':</w:t>
      </w:r>
    </w:p>
    <w:p w14:paraId="225A2856" w14:textId="77777777" w:rsidR="00037769" w:rsidRDefault="00CE4C25" w:rsidP="0081687F">
      <w:pPr>
        <w:ind w:firstLine="709"/>
      </w:pPr>
      <w:r>
        <w:t>Description: Database id</w:t>
      </w:r>
    </w:p>
    <w:p w14:paraId="77CA3E7C" w14:textId="77777777" w:rsidR="00037769" w:rsidRDefault="00CE4C25" w:rsidP="0081687F">
      <w:pPr>
        <w:ind w:left="709"/>
      </w:pPr>
      <w:r>
        <w:t>Type: uuid</w:t>
      </w:r>
    </w:p>
    <w:p w14:paraId="24CC13AF" w14:textId="77777777" w:rsidR="00037769" w:rsidRDefault="00CE4C25" w:rsidP="0081687F">
      <w:r>
        <w:t>'username':</w:t>
      </w:r>
    </w:p>
    <w:p w14:paraId="441BE522" w14:textId="77777777" w:rsidR="00037769" w:rsidRDefault="00CE4C25" w:rsidP="0081687F">
      <w:pPr>
        <w:ind w:left="720"/>
      </w:pPr>
      <w:r>
        <w:t>Description: Display name</w:t>
      </w:r>
    </w:p>
    <w:p w14:paraId="7D322AE8" w14:textId="77777777" w:rsidR="00037769" w:rsidRDefault="00CE4C25" w:rsidP="0081687F">
      <w:pPr>
        <w:ind w:left="720"/>
      </w:pPr>
      <w:r>
        <w:t>Type: string</w:t>
      </w:r>
    </w:p>
    <w:p w14:paraId="08A4F328" w14:textId="77777777" w:rsidR="00037769" w:rsidRDefault="00CE4C25" w:rsidP="0081687F">
      <w:r>
        <w:t>'email':</w:t>
      </w:r>
    </w:p>
    <w:p w14:paraId="3B10F629" w14:textId="77777777" w:rsidR="00037769" w:rsidRDefault="00CE4C25" w:rsidP="0081687F">
      <w:pPr>
        <w:ind w:left="720"/>
      </w:pPr>
      <w:r>
        <w:t>Description: E-Mail address linked to the account, login name</w:t>
      </w:r>
    </w:p>
    <w:p w14:paraId="14C05851" w14:textId="77777777" w:rsidR="00037769" w:rsidRDefault="00CE4C25" w:rsidP="0081687F">
      <w:pPr>
        <w:ind w:left="720"/>
      </w:pPr>
      <w:r>
        <w:t>Type: e-mail</w:t>
      </w:r>
    </w:p>
    <w:p w14:paraId="3208D19A" w14:textId="77777777" w:rsidR="00037769" w:rsidRDefault="00CE4C25" w:rsidP="0081687F">
      <w:r>
        <w:t>'first_name':</w:t>
      </w:r>
    </w:p>
    <w:p w14:paraId="175DC0F0" w14:textId="77777777" w:rsidR="00037769" w:rsidRDefault="00CE4C25" w:rsidP="0081687F">
      <w:pPr>
        <w:ind w:left="720"/>
      </w:pPr>
      <w:r>
        <w:t>Description: First name</w:t>
      </w:r>
    </w:p>
    <w:p w14:paraId="02BF6F50" w14:textId="77777777" w:rsidR="00037769" w:rsidRDefault="00CE4C25" w:rsidP="0081687F">
      <w:pPr>
        <w:ind w:left="720"/>
      </w:pPr>
      <w:r>
        <w:t>Type: string</w:t>
      </w:r>
    </w:p>
    <w:p w14:paraId="051E056A" w14:textId="77777777" w:rsidR="00037769" w:rsidRDefault="00CE4C25" w:rsidP="0081687F">
      <w:pPr>
        <w:ind w:left="720"/>
      </w:pPr>
      <w:r>
        <w:t>Default: ""</w:t>
      </w:r>
    </w:p>
    <w:p w14:paraId="6BC27392" w14:textId="77777777" w:rsidR="00037769" w:rsidRDefault="00CE4C25" w:rsidP="0081687F">
      <w:r>
        <w:lastRenderedPageBreak/>
        <w:t>'last_name':</w:t>
      </w:r>
    </w:p>
    <w:p w14:paraId="1DD8A47D" w14:textId="77777777" w:rsidR="00037769" w:rsidRDefault="00CE4C25" w:rsidP="0081687F">
      <w:pPr>
        <w:ind w:left="720"/>
      </w:pPr>
      <w:r>
        <w:t>Description: Last name</w:t>
      </w:r>
    </w:p>
    <w:p w14:paraId="1B2B0EBA" w14:textId="77777777" w:rsidR="00037769" w:rsidRDefault="00CE4C25" w:rsidP="00A2533B">
      <w:pPr>
        <w:ind w:left="720"/>
      </w:pPr>
      <w:r>
        <w:t>Type: string</w:t>
      </w:r>
    </w:p>
    <w:p w14:paraId="5DE0BBB4" w14:textId="77777777" w:rsidR="00037769" w:rsidRDefault="00CE4C25" w:rsidP="00A2533B">
      <w:pPr>
        <w:ind w:left="720"/>
      </w:pPr>
      <w:r>
        <w:t>Default: ""</w:t>
      </w:r>
    </w:p>
    <w:p w14:paraId="118DC2D5" w14:textId="77777777" w:rsidR="00037769" w:rsidRDefault="00CE4C25" w:rsidP="0081687F">
      <w:r>
        <w:t>'real_name':</w:t>
      </w:r>
    </w:p>
    <w:p w14:paraId="06782213" w14:textId="77777777" w:rsidR="00037769" w:rsidRDefault="00CE4C25" w:rsidP="0081687F">
      <w:pPr>
        <w:ind w:left="720"/>
      </w:pPr>
      <w:r>
        <w:t>Description: Flag indicating if first_name and last_name should generally be served on lookup and used for user search</w:t>
      </w:r>
    </w:p>
    <w:p w14:paraId="49BFEB53" w14:textId="77777777" w:rsidR="00037769" w:rsidRDefault="00CE4C25" w:rsidP="00A2533B">
      <w:pPr>
        <w:ind w:left="720"/>
      </w:pPr>
      <w:r>
        <w:t>Type: boolean</w:t>
      </w:r>
    </w:p>
    <w:p w14:paraId="62B3A05F" w14:textId="77777777" w:rsidR="00037769" w:rsidRDefault="00CE4C25" w:rsidP="00A2533B">
      <w:pPr>
        <w:ind w:left="720"/>
      </w:pPr>
      <w:r>
        <w:t>Default: false</w:t>
      </w:r>
    </w:p>
    <w:p w14:paraId="201C58D2" w14:textId="77777777" w:rsidR="00037769" w:rsidRDefault="00CE4C25" w:rsidP="0081687F">
      <w:r>
        <w:t>'public_profile':</w:t>
      </w:r>
    </w:p>
    <w:p w14:paraId="7A8830E0" w14:textId="77777777" w:rsidR="00037769" w:rsidRDefault="00CE4C25" w:rsidP="0081687F">
      <w:pPr>
        <w:ind w:left="720"/>
      </w:pPr>
      <w:r>
        <w:t>Description: Flag indicating if profile should turn up in search. Private profiles are still searchable by full id</w:t>
      </w:r>
    </w:p>
    <w:p w14:paraId="55C7F13E" w14:textId="77777777" w:rsidR="00037769" w:rsidRDefault="00CE4C25" w:rsidP="00A2533B">
      <w:pPr>
        <w:ind w:left="720"/>
      </w:pPr>
      <w:r>
        <w:t>Type: boolean</w:t>
      </w:r>
    </w:p>
    <w:p w14:paraId="727EB8B4" w14:textId="37C4EAC3" w:rsidR="00037769" w:rsidRDefault="00CE4C25" w:rsidP="00A2533B">
      <w:pPr>
        <w:ind w:left="720"/>
      </w:pPr>
      <w:r>
        <w:t>Default: false</w:t>
      </w:r>
    </w:p>
    <w:p w14:paraId="186EFAAE" w14:textId="22671F62" w:rsidR="00B6539E" w:rsidRDefault="00B6539E">
      <w:r>
        <w:br w:type="page"/>
      </w:r>
    </w:p>
    <w:p w14:paraId="7720D8E4" w14:textId="2722B135" w:rsidR="00140825" w:rsidRDefault="00140825" w:rsidP="00140825">
      <w:pPr>
        <w:pStyle w:val="berschrift1"/>
      </w:pPr>
      <w:bookmarkStart w:id="116" w:name="datentypen"/>
      <w:bookmarkStart w:id="117" w:name="_Toc92081377"/>
      <w:bookmarkEnd w:id="116"/>
      <w:r>
        <w:lastRenderedPageBreak/>
        <w:t>Datentypen</w:t>
      </w:r>
      <w:bookmarkEnd w:id="117"/>
    </w:p>
    <w:p w14:paraId="78F4FD6A" w14:textId="3DDE3A5F" w:rsidR="00B6539E" w:rsidRPr="00B6539E" w:rsidRDefault="00B6539E" w:rsidP="00B6539E">
      <w:pPr>
        <w:pStyle w:val="Textkrper"/>
      </w:pPr>
      <w:r>
        <w:t>Zum Einlesen und Zeichnen der Visualisierungen werden grundlegende Datentypen unterschieden. Dazu ist eine Beschreibung der Beschaffenheiten wie folgt klassifiziert:</w:t>
      </w:r>
    </w:p>
    <w:p w14:paraId="422D923F" w14:textId="77777777" w:rsidR="00140825" w:rsidRDefault="00140825" w:rsidP="004F6F87">
      <w:pPr>
        <w:numPr>
          <w:ilvl w:val="0"/>
          <w:numId w:val="5"/>
        </w:numPr>
        <w:spacing w:line="256" w:lineRule="auto"/>
      </w:pPr>
      <w:r>
        <w:t>Zahl: Float, Integer, oder ein String, der als solcher gelesen werden kann</w:t>
      </w:r>
    </w:p>
    <w:p w14:paraId="6950589F" w14:textId="77777777" w:rsidR="00140825" w:rsidRDefault="00140825" w:rsidP="004F6F87">
      <w:pPr>
        <w:numPr>
          <w:ilvl w:val="0"/>
          <w:numId w:val="5"/>
        </w:numPr>
        <w:spacing w:line="256" w:lineRule="auto"/>
      </w:pPr>
      <w:r>
        <w:t>Text: String oder zu String konvertierbares Objekt</w:t>
      </w:r>
    </w:p>
    <w:p w14:paraId="4A64AE84" w14:textId="77777777" w:rsidR="00140825" w:rsidRDefault="00140825" w:rsidP="004F6F87">
      <w:pPr>
        <w:numPr>
          <w:ilvl w:val="0"/>
          <w:numId w:val="5"/>
        </w:numPr>
        <w:spacing w:line="256" w:lineRule="auto"/>
      </w:pPr>
      <w:r>
        <w:t>Liste: Eine Liste an Daten, mit dem Datenschema als Argument</w:t>
      </w:r>
    </w:p>
    <w:p w14:paraId="1387E73B" w14:textId="77777777" w:rsidR="00140825" w:rsidRDefault="00140825" w:rsidP="004F6F87">
      <w:pPr>
        <w:numPr>
          <w:ilvl w:val="0"/>
          <w:numId w:val="5"/>
        </w:numPr>
        <w:spacing w:line="256" w:lineRule="auto"/>
      </w:pPr>
      <w:r>
        <w:t>[X, Y, ...]: 1 bis n mal X, Y wiederholt</w:t>
      </w:r>
    </w:p>
    <w:p w14:paraId="5FBE7DC6" w14:textId="77777777" w:rsidR="00140825" w:rsidRDefault="00140825" w:rsidP="004F6F87">
      <w:pPr>
        <w:numPr>
          <w:ilvl w:val="0"/>
          <w:numId w:val="5"/>
        </w:numPr>
        <w:spacing w:line="256" w:lineRule="auto"/>
      </w:pPr>
      <w:r>
        <w:t>Breitengrad: Float zwischen -90 und +90</w:t>
      </w:r>
    </w:p>
    <w:p w14:paraId="29EC0FBD" w14:textId="77777777" w:rsidR="00140825" w:rsidRDefault="00140825" w:rsidP="004F6F87">
      <w:pPr>
        <w:numPr>
          <w:ilvl w:val="0"/>
          <w:numId w:val="5"/>
        </w:numPr>
        <w:spacing w:line="256" w:lineRule="auto"/>
      </w:pPr>
      <w:r>
        <w:t>Längengrad: Float zwischen -180 und +180</w:t>
      </w:r>
    </w:p>
    <w:p w14:paraId="60249455" w14:textId="55EEC85F" w:rsidR="00140825" w:rsidRDefault="00140825" w:rsidP="004F6F87">
      <w:pPr>
        <w:numPr>
          <w:ilvl w:val="0"/>
          <w:numId w:val="5"/>
        </w:numPr>
        <w:spacing w:line="256" w:lineRule="auto"/>
      </w:pPr>
      <w:r>
        <w:t>Polygon: GeoJSOn Objekt (siehe https://datatracker.ietf.org/doc/html/rfc7946) [Liste(Längengrad, Breitengrad), ...]</w:t>
      </w:r>
      <w:bookmarkStart w:id="118" w:name="formate"/>
      <w:bookmarkEnd w:id="118"/>
    </w:p>
    <w:p w14:paraId="4489DAAC" w14:textId="69F29F31" w:rsidR="004346ED" w:rsidRDefault="00A2398F" w:rsidP="00B6539E">
      <w:pPr>
        <w:tabs>
          <w:tab w:val="left" w:pos="1560"/>
        </w:tabs>
        <w:spacing w:line="256" w:lineRule="auto"/>
      </w:pPr>
      <w:r>
        <w:t xml:space="preserve">Dies ist notwendig, um zu unterscheiden, welche Visualisierungen für eine automatisierte Verarbeitung geeignet sind. Beim Einlesen der Datenreihen wird gegen eine Reihe von Regeln geprüft, welche den Formaten im folgenden Abschnitt folgen. Bei Erfüllung dieser Regeln gilt die Datenreihe als geeignet und kann für diese Art Visualisierung gezeichnet werden. Die Visualisierungen sind vollkommen anpassbar und können wie im Abschnitt Konfigurationsmöglichkeiten </w:t>
      </w:r>
      <w:r w:rsidR="0004219E">
        <w:t>anhand ihrer Eigenschaften angepasst werden.</w:t>
      </w:r>
      <w:r w:rsidR="00B6539E">
        <w:tab/>
      </w:r>
    </w:p>
    <w:p w14:paraId="3800C0D6" w14:textId="77777777" w:rsidR="004346ED" w:rsidRDefault="004346ED">
      <w:r>
        <w:br w:type="page"/>
      </w:r>
    </w:p>
    <w:p w14:paraId="5DF24417" w14:textId="77777777" w:rsidR="00B6539E" w:rsidRDefault="00B6539E" w:rsidP="00B6539E">
      <w:pPr>
        <w:tabs>
          <w:tab w:val="left" w:pos="1560"/>
        </w:tabs>
        <w:spacing w:line="256" w:lineRule="auto"/>
      </w:pPr>
    </w:p>
    <w:p w14:paraId="765B7670" w14:textId="2E2C327B" w:rsidR="00140825" w:rsidRDefault="00140825" w:rsidP="00B6539E">
      <w:pPr>
        <w:pStyle w:val="berschrift1"/>
        <w:tabs>
          <w:tab w:val="left" w:pos="2130"/>
        </w:tabs>
      </w:pPr>
      <w:bookmarkStart w:id="119" w:name="_Toc92081378"/>
      <w:r>
        <w:t>Formate</w:t>
      </w:r>
      <w:bookmarkEnd w:id="119"/>
      <w:r w:rsidR="00B6539E">
        <w:tab/>
      </w:r>
    </w:p>
    <w:p w14:paraId="20991834" w14:textId="50877FB2" w:rsidR="004346ED" w:rsidRDefault="00B6539E" w:rsidP="00B6539E">
      <w:pPr>
        <w:spacing w:line="256" w:lineRule="auto"/>
      </w:pPr>
      <w:r>
        <w:t>Jede Visualisierung setzt eine bestimmte Formatierung voraus. Dies beinhaltet neben den grundlegenden Klassifizierungen der Inhalte auch die Häufigkeit der Vorkommen, sowie die Art ihrer eingehenden Sortierung (lexikographische Ordnung) sowie einer Beschränkung ihrer maximal darstellbaren Datenpunkte.</w:t>
      </w:r>
      <w:r w:rsidR="00EE753C">
        <w:t xml:space="preserve"> Die Erfüllung aller Kriterien einer Visualisierung erlaubt das Zeichnen des Datensatzes und die Visualisierung wird in die Ergebnisliste aufgenommen.</w:t>
      </w:r>
    </w:p>
    <w:p w14:paraId="04183B38" w14:textId="30A48DB7" w:rsidR="004346ED" w:rsidRDefault="004346ED" w:rsidP="00B6539E">
      <w:pPr>
        <w:spacing w:line="256" w:lineRule="auto"/>
      </w:pPr>
    </w:p>
    <w:p w14:paraId="33DD6C10" w14:textId="77777777" w:rsidR="004346ED" w:rsidRDefault="004346ED" w:rsidP="00B6539E">
      <w:pPr>
        <w:spacing w:line="256" w:lineRule="auto"/>
      </w:pPr>
    </w:p>
    <w:tbl>
      <w:tblPr>
        <w:tblW w:w="8444"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434"/>
        <w:gridCol w:w="1637"/>
        <w:gridCol w:w="1643"/>
        <w:gridCol w:w="1148"/>
        <w:gridCol w:w="1582"/>
      </w:tblGrid>
      <w:tr w:rsidR="00140825" w14:paraId="1A0A1D5E"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2DDBA6AB" w14:textId="77777777" w:rsidR="00140825" w:rsidRDefault="00140825">
            <w:r>
              <w:t>Format</w:t>
            </w:r>
          </w:p>
        </w:tc>
        <w:tc>
          <w:tcPr>
            <w:tcW w:w="0" w:type="auto"/>
            <w:tcBorders>
              <w:top w:val="single" w:sz="2" w:space="0" w:color="000000"/>
              <w:left w:val="single" w:sz="2" w:space="0" w:color="000000"/>
              <w:bottom w:val="single" w:sz="2" w:space="0" w:color="000000"/>
              <w:right w:val="single" w:sz="2" w:space="0" w:color="000000"/>
            </w:tcBorders>
            <w:hideMark/>
          </w:tcPr>
          <w:p w14:paraId="5E95AAE3" w14:textId="77777777" w:rsidR="00140825" w:rsidRDefault="00140825">
            <w:r>
              <w:t>minimale Datenpunkte</w:t>
            </w:r>
          </w:p>
        </w:tc>
        <w:tc>
          <w:tcPr>
            <w:tcW w:w="0" w:type="auto"/>
            <w:tcBorders>
              <w:top w:val="single" w:sz="2" w:space="0" w:color="000000"/>
              <w:left w:val="single" w:sz="2" w:space="0" w:color="000000"/>
              <w:bottom w:val="single" w:sz="2" w:space="0" w:color="000000"/>
              <w:right w:val="single" w:sz="2" w:space="0" w:color="000000"/>
            </w:tcBorders>
            <w:hideMark/>
          </w:tcPr>
          <w:p w14:paraId="2EC9AC38" w14:textId="77777777" w:rsidR="00140825" w:rsidRDefault="00140825">
            <w:r>
              <w:t>maximale Datenpunkte</w:t>
            </w:r>
          </w:p>
        </w:tc>
        <w:tc>
          <w:tcPr>
            <w:tcW w:w="0" w:type="auto"/>
            <w:tcBorders>
              <w:top w:val="single" w:sz="2" w:space="0" w:color="000000"/>
              <w:left w:val="single" w:sz="2" w:space="0" w:color="000000"/>
              <w:bottom w:val="single" w:sz="2" w:space="0" w:color="000000"/>
              <w:right w:val="single" w:sz="2" w:space="0" w:color="000000"/>
            </w:tcBorders>
            <w:hideMark/>
          </w:tcPr>
          <w:p w14:paraId="09E0AD73" w14:textId="77777777" w:rsidR="00140825" w:rsidRDefault="00140825">
            <w:r>
              <w:t>Ordnung nötig?</w:t>
            </w:r>
          </w:p>
        </w:tc>
        <w:tc>
          <w:tcPr>
            <w:tcW w:w="0" w:type="auto"/>
            <w:tcBorders>
              <w:top w:val="single" w:sz="2" w:space="0" w:color="000000"/>
              <w:left w:val="single" w:sz="2" w:space="0" w:color="000000"/>
              <w:bottom w:val="single" w:sz="2" w:space="0" w:color="000000"/>
              <w:right w:val="single" w:sz="2" w:space="0" w:color="000000"/>
            </w:tcBorders>
            <w:hideMark/>
          </w:tcPr>
          <w:p w14:paraId="0B6AC4BC" w14:textId="77777777" w:rsidR="00140825" w:rsidRDefault="00140825">
            <w:r>
              <w:t>mögliche Datentypen</w:t>
            </w:r>
          </w:p>
        </w:tc>
      </w:tr>
      <w:tr w:rsidR="00140825" w14:paraId="7F20CA38"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1115540D" w14:textId="77777777" w:rsidR="00140825" w:rsidRDefault="00140825">
            <w:r>
              <w:t>Liste(Zahl, Text)</w:t>
            </w:r>
          </w:p>
        </w:tc>
        <w:tc>
          <w:tcPr>
            <w:tcW w:w="0" w:type="auto"/>
            <w:tcBorders>
              <w:top w:val="single" w:sz="2" w:space="0" w:color="000000"/>
              <w:left w:val="single" w:sz="2" w:space="0" w:color="000000"/>
              <w:bottom w:val="single" w:sz="2" w:space="0" w:color="000000"/>
              <w:right w:val="single" w:sz="2" w:space="0" w:color="000000"/>
            </w:tcBorders>
            <w:hideMark/>
          </w:tcPr>
          <w:p w14:paraId="7A463356"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722C686B" w14:textId="6E8F37C9" w:rsidR="00140825" w:rsidRDefault="00B6539E" w:rsidP="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2CAECC94"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48EB1F69" w14:textId="77777777" w:rsidR="00140825" w:rsidRDefault="00140825">
            <w:r>
              <w:t>Barchart, Piechart</w:t>
            </w:r>
          </w:p>
        </w:tc>
      </w:tr>
      <w:tr w:rsidR="00140825" w14:paraId="20E9F1CC"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27FAC6B3" w14:textId="77777777" w:rsidR="00140825" w:rsidRDefault="00140825">
            <w:r>
              <w:t>Liste(Zahl, [Zahl, Zahl, ...] )</w:t>
            </w:r>
          </w:p>
        </w:tc>
        <w:tc>
          <w:tcPr>
            <w:tcW w:w="0" w:type="auto"/>
            <w:tcBorders>
              <w:top w:val="single" w:sz="2" w:space="0" w:color="000000"/>
              <w:left w:val="single" w:sz="2" w:space="0" w:color="000000"/>
              <w:bottom w:val="single" w:sz="2" w:space="0" w:color="000000"/>
              <w:right w:val="single" w:sz="2" w:space="0" w:color="000000"/>
            </w:tcBorders>
            <w:hideMark/>
          </w:tcPr>
          <w:p w14:paraId="5AA57A59"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19538073" w14:textId="075C004D" w:rsidR="00140825" w:rsidRDefault="00B6539E" w:rsidP="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337386A2"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7200B9EF" w14:textId="77777777" w:rsidR="00140825" w:rsidRDefault="00140825">
            <w:r>
              <w:t>Bubblechart</w:t>
            </w:r>
          </w:p>
        </w:tc>
      </w:tr>
      <w:tr w:rsidR="00140825" w14:paraId="35B9E822"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49EDEF35" w14:textId="77777777" w:rsidR="00140825" w:rsidRDefault="00140825">
            <w:r>
              <w:t>Liste(Zeit, [Zahl, Zahl, ...] )</w:t>
            </w:r>
          </w:p>
        </w:tc>
        <w:tc>
          <w:tcPr>
            <w:tcW w:w="0" w:type="auto"/>
            <w:tcBorders>
              <w:top w:val="single" w:sz="2" w:space="0" w:color="000000"/>
              <w:left w:val="single" w:sz="2" w:space="0" w:color="000000"/>
              <w:bottom w:val="single" w:sz="2" w:space="0" w:color="000000"/>
              <w:right w:val="single" w:sz="2" w:space="0" w:color="000000"/>
            </w:tcBorders>
            <w:hideMark/>
          </w:tcPr>
          <w:p w14:paraId="47FEA4C3"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0F03A4E2" w14:textId="6F843B33" w:rsidR="00140825" w:rsidRDefault="00B6539E" w:rsidP="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19D935FD"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3CF8F41E" w14:textId="77777777" w:rsidR="00140825" w:rsidRDefault="00140825">
            <w:r>
              <w:t>Bubblechart</w:t>
            </w:r>
          </w:p>
        </w:tc>
      </w:tr>
      <w:tr w:rsidR="00140825" w14:paraId="3B3CDC3A"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380B33E6" w14:textId="77777777" w:rsidR="00140825" w:rsidRDefault="00140825">
            <w:r>
              <w:t>Liste(Text, Text, Zahl)</w:t>
            </w:r>
          </w:p>
        </w:tc>
        <w:tc>
          <w:tcPr>
            <w:tcW w:w="0" w:type="auto"/>
            <w:tcBorders>
              <w:top w:val="single" w:sz="2" w:space="0" w:color="000000"/>
              <w:left w:val="single" w:sz="2" w:space="0" w:color="000000"/>
              <w:bottom w:val="single" w:sz="2" w:space="0" w:color="000000"/>
              <w:right w:val="single" w:sz="2" w:space="0" w:color="000000"/>
            </w:tcBorders>
            <w:hideMark/>
          </w:tcPr>
          <w:p w14:paraId="20D2C657"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510FAB88" w14:textId="3EDFFA54" w:rsidR="00140825" w:rsidRDefault="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61345586"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2FC1DCB5" w14:textId="77777777" w:rsidR="00140825" w:rsidRDefault="00140825">
            <w:r>
              <w:t>ChordChart</w:t>
            </w:r>
          </w:p>
        </w:tc>
      </w:tr>
      <w:tr w:rsidR="00140825" w14:paraId="3E2720DC"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28D97A0F" w14:textId="77777777" w:rsidR="00140825" w:rsidRDefault="00140825">
            <w:r>
              <w:t>Liste(Text, [Zahl, ...] )</w:t>
            </w:r>
          </w:p>
        </w:tc>
        <w:tc>
          <w:tcPr>
            <w:tcW w:w="0" w:type="auto"/>
            <w:tcBorders>
              <w:top w:val="single" w:sz="2" w:space="0" w:color="000000"/>
              <w:left w:val="single" w:sz="2" w:space="0" w:color="000000"/>
              <w:bottom w:val="single" w:sz="2" w:space="0" w:color="000000"/>
              <w:right w:val="single" w:sz="2" w:space="0" w:color="000000"/>
            </w:tcBorders>
            <w:hideMark/>
          </w:tcPr>
          <w:p w14:paraId="3A2C54E3" w14:textId="77777777" w:rsidR="00140825" w:rsidRDefault="00140825">
            <w:r>
              <w:t>2</w:t>
            </w:r>
          </w:p>
        </w:tc>
        <w:tc>
          <w:tcPr>
            <w:tcW w:w="0" w:type="auto"/>
            <w:tcBorders>
              <w:top w:val="single" w:sz="2" w:space="0" w:color="000000"/>
              <w:left w:val="single" w:sz="2" w:space="0" w:color="000000"/>
              <w:bottom w:val="single" w:sz="2" w:space="0" w:color="000000"/>
              <w:right w:val="single" w:sz="2" w:space="0" w:color="000000"/>
            </w:tcBorders>
            <w:hideMark/>
          </w:tcPr>
          <w:p w14:paraId="51C14E39" w14:textId="77777777" w:rsidR="00140825" w:rsidRDefault="00140825">
            <w:r>
              <w:t>100</w:t>
            </w:r>
          </w:p>
        </w:tc>
        <w:tc>
          <w:tcPr>
            <w:tcW w:w="0" w:type="auto"/>
            <w:tcBorders>
              <w:top w:val="single" w:sz="2" w:space="0" w:color="000000"/>
              <w:left w:val="single" w:sz="2" w:space="0" w:color="000000"/>
              <w:bottom w:val="single" w:sz="2" w:space="0" w:color="000000"/>
              <w:right w:val="single" w:sz="2" w:space="0" w:color="000000"/>
            </w:tcBorders>
            <w:hideMark/>
          </w:tcPr>
          <w:p w14:paraId="7FE2BEAA"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38B9776B" w14:textId="77777777" w:rsidR="00140825" w:rsidRDefault="00140825">
            <w:r>
              <w:t>Heatmap</w:t>
            </w:r>
          </w:p>
        </w:tc>
      </w:tr>
      <w:tr w:rsidR="00140825" w14:paraId="320AA5B6"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7E245B5B" w14:textId="77777777" w:rsidR="00140825" w:rsidRDefault="00140825">
            <w:r>
              <w:t>Liste(Zahl, Text, Zahl, Liste(Zahl))</w:t>
            </w:r>
          </w:p>
        </w:tc>
        <w:tc>
          <w:tcPr>
            <w:tcW w:w="0" w:type="auto"/>
            <w:tcBorders>
              <w:top w:val="single" w:sz="2" w:space="0" w:color="000000"/>
              <w:left w:val="single" w:sz="2" w:space="0" w:color="000000"/>
              <w:bottom w:val="single" w:sz="2" w:space="0" w:color="000000"/>
              <w:right w:val="single" w:sz="2" w:space="0" w:color="000000"/>
            </w:tcBorders>
            <w:hideMark/>
          </w:tcPr>
          <w:p w14:paraId="53D19E2E"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hideMark/>
          </w:tcPr>
          <w:p w14:paraId="2BAE28BF" w14:textId="77777777" w:rsidR="00140825" w:rsidRDefault="00140825">
            <w:r>
              <w:t>100</w:t>
            </w:r>
          </w:p>
        </w:tc>
        <w:tc>
          <w:tcPr>
            <w:tcW w:w="0" w:type="auto"/>
            <w:tcBorders>
              <w:top w:val="single" w:sz="2" w:space="0" w:color="000000"/>
              <w:left w:val="single" w:sz="2" w:space="0" w:color="000000"/>
              <w:bottom w:val="single" w:sz="2" w:space="0" w:color="000000"/>
              <w:right w:val="single" w:sz="2" w:space="0" w:color="000000"/>
            </w:tcBorders>
            <w:hideMark/>
          </w:tcPr>
          <w:p w14:paraId="535DFFA7"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58258275" w14:textId="77777777" w:rsidR="00140825" w:rsidRDefault="00140825">
            <w:r>
              <w:t>Heatmap</w:t>
            </w:r>
          </w:p>
        </w:tc>
      </w:tr>
      <w:tr w:rsidR="00140825" w14:paraId="20BDA039"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5D83FD79" w14:textId="77777777" w:rsidR="00140825" w:rsidRDefault="00140825">
            <w:r>
              <w:t>Liste(Zahl, [Zahl, ...]))</w:t>
            </w:r>
          </w:p>
        </w:tc>
        <w:tc>
          <w:tcPr>
            <w:tcW w:w="0" w:type="auto"/>
            <w:tcBorders>
              <w:top w:val="single" w:sz="2" w:space="0" w:color="000000"/>
              <w:left w:val="single" w:sz="2" w:space="0" w:color="000000"/>
              <w:bottom w:val="single" w:sz="2" w:space="0" w:color="000000"/>
              <w:right w:val="single" w:sz="2" w:space="0" w:color="000000"/>
            </w:tcBorders>
            <w:hideMark/>
          </w:tcPr>
          <w:p w14:paraId="2B9FFA4D"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335232AA" w14:textId="31934A73" w:rsidR="00140825" w:rsidRDefault="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736E83AA" w14:textId="77777777" w:rsidR="00140825" w:rsidRDefault="00140825">
            <w:r>
              <w:t>Ja</w:t>
            </w:r>
          </w:p>
        </w:tc>
        <w:tc>
          <w:tcPr>
            <w:tcW w:w="0" w:type="auto"/>
            <w:tcBorders>
              <w:top w:val="single" w:sz="2" w:space="0" w:color="000000"/>
              <w:left w:val="single" w:sz="2" w:space="0" w:color="000000"/>
              <w:bottom w:val="single" w:sz="2" w:space="0" w:color="000000"/>
              <w:right w:val="single" w:sz="2" w:space="0" w:color="000000"/>
            </w:tcBorders>
            <w:hideMark/>
          </w:tcPr>
          <w:p w14:paraId="71BDFDC7" w14:textId="77777777" w:rsidR="00140825" w:rsidRDefault="00140825">
            <w:r>
              <w:t>LineChart, Scatterchart</w:t>
            </w:r>
          </w:p>
        </w:tc>
      </w:tr>
      <w:tr w:rsidR="00140825" w14:paraId="6A919254"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25B877F6" w14:textId="77777777" w:rsidR="00140825" w:rsidRDefault="00140825">
            <w:r>
              <w:t>Liste(Zeit, [Zahl, ...]))</w:t>
            </w:r>
          </w:p>
        </w:tc>
        <w:tc>
          <w:tcPr>
            <w:tcW w:w="0" w:type="auto"/>
            <w:tcBorders>
              <w:top w:val="single" w:sz="2" w:space="0" w:color="000000"/>
              <w:left w:val="single" w:sz="2" w:space="0" w:color="000000"/>
              <w:bottom w:val="single" w:sz="2" w:space="0" w:color="000000"/>
              <w:right w:val="single" w:sz="2" w:space="0" w:color="000000"/>
            </w:tcBorders>
            <w:hideMark/>
          </w:tcPr>
          <w:p w14:paraId="30DED642"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6FCE7D29" w14:textId="7A9BE0C3" w:rsidR="00140825" w:rsidRDefault="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5FA49045" w14:textId="77777777" w:rsidR="00140825" w:rsidRDefault="00140825">
            <w:r>
              <w:t>Ja</w:t>
            </w:r>
          </w:p>
        </w:tc>
        <w:tc>
          <w:tcPr>
            <w:tcW w:w="0" w:type="auto"/>
            <w:tcBorders>
              <w:top w:val="single" w:sz="2" w:space="0" w:color="000000"/>
              <w:left w:val="single" w:sz="2" w:space="0" w:color="000000"/>
              <w:bottom w:val="single" w:sz="2" w:space="0" w:color="000000"/>
              <w:right w:val="single" w:sz="2" w:space="0" w:color="000000"/>
            </w:tcBorders>
            <w:hideMark/>
          </w:tcPr>
          <w:p w14:paraId="473F8301" w14:textId="77777777" w:rsidR="00140825" w:rsidRDefault="00140825">
            <w:r>
              <w:t>LineChart, Scatterchart</w:t>
            </w:r>
          </w:p>
        </w:tc>
      </w:tr>
      <w:tr w:rsidR="00140825" w14:paraId="1CA44249"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6DA79FF7" w14:textId="77777777" w:rsidR="00140825" w:rsidRDefault="00140825">
            <w:r>
              <w:lastRenderedPageBreak/>
              <w:t>Liste(Breitengrad, Längengrad, [Text, ...] )</w:t>
            </w:r>
          </w:p>
        </w:tc>
        <w:tc>
          <w:tcPr>
            <w:tcW w:w="0" w:type="auto"/>
            <w:tcBorders>
              <w:top w:val="single" w:sz="2" w:space="0" w:color="000000"/>
              <w:left w:val="single" w:sz="2" w:space="0" w:color="000000"/>
              <w:bottom w:val="single" w:sz="2" w:space="0" w:color="000000"/>
              <w:right w:val="single" w:sz="2" w:space="0" w:color="000000"/>
            </w:tcBorders>
            <w:hideMark/>
          </w:tcPr>
          <w:p w14:paraId="52B0C5CF"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62A1726F" w14:textId="490A8184" w:rsidR="00140825" w:rsidRDefault="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66AFFD2A"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0890233B" w14:textId="77777777" w:rsidR="00140825" w:rsidRDefault="00140825">
            <w:r>
              <w:t>POI-Karte</w:t>
            </w:r>
          </w:p>
        </w:tc>
      </w:tr>
      <w:tr w:rsidR="00140825" w14:paraId="2D25F2AA"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648FB8AB" w14:textId="77777777" w:rsidR="00140825" w:rsidRDefault="00140825">
            <w:r>
              <w:t>Liste(Polygon, Text)</w:t>
            </w:r>
          </w:p>
        </w:tc>
        <w:tc>
          <w:tcPr>
            <w:tcW w:w="0" w:type="auto"/>
            <w:tcBorders>
              <w:top w:val="single" w:sz="2" w:space="0" w:color="000000"/>
              <w:left w:val="single" w:sz="2" w:space="0" w:color="000000"/>
              <w:bottom w:val="single" w:sz="2" w:space="0" w:color="000000"/>
              <w:right w:val="single" w:sz="2" w:space="0" w:color="000000"/>
            </w:tcBorders>
            <w:hideMark/>
          </w:tcPr>
          <w:p w14:paraId="78AC6344"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08691E2B" w14:textId="3317755A" w:rsidR="00140825" w:rsidRDefault="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43B711D7"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6134441D" w14:textId="77777777" w:rsidR="00140825" w:rsidRDefault="00140825">
            <w:r>
              <w:t>Polygon</w:t>
            </w:r>
          </w:p>
        </w:tc>
      </w:tr>
      <w:tr w:rsidR="00140825" w14:paraId="68DFA119"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23DB2D57" w14:textId="77777777" w:rsidR="00140825" w:rsidRDefault="00140825">
            <w:r>
              <w:t>Liste(Polygon, Text)</w:t>
            </w:r>
          </w:p>
        </w:tc>
        <w:tc>
          <w:tcPr>
            <w:tcW w:w="0" w:type="auto"/>
            <w:tcBorders>
              <w:top w:val="single" w:sz="2" w:space="0" w:color="000000"/>
              <w:left w:val="single" w:sz="2" w:space="0" w:color="000000"/>
              <w:bottom w:val="single" w:sz="2" w:space="0" w:color="000000"/>
              <w:right w:val="single" w:sz="2" w:space="0" w:color="000000"/>
            </w:tcBorders>
            <w:hideMark/>
          </w:tcPr>
          <w:p w14:paraId="2A672452"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51E91CBA" w14:textId="25FDD3B7" w:rsidR="00140825" w:rsidRDefault="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76FFFB96"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55639889" w14:textId="77777777" w:rsidR="00140825" w:rsidRDefault="00140825">
            <w:r>
              <w:t>Polygon</w:t>
            </w:r>
          </w:p>
        </w:tc>
      </w:tr>
      <w:tr w:rsidR="00140825" w14:paraId="489ED813"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66343A69" w14:textId="77777777" w:rsidR="00140825" w:rsidRDefault="00140825">
            <w:r>
              <w:t>Liste(Zahl, [Zahl, ...]))</w:t>
            </w:r>
          </w:p>
        </w:tc>
        <w:tc>
          <w:tcPr>
            <w:tcW w:w="0" w:type="auto"/>
            <w:tcBorders>
              <w:top w:val="single" w:sz="2" w:space="0" w:color="000000"/>
              <w:left w:val="single" w:sz="2" w:space="0" w:color="000000"/>
              <w:bottom w:val="single" w:sz="2" w:space="0" w:color="000000"/>
              <w:right w:val="single" w:sz="2" w:space="0" w:color="000000"/>
            </w:tcBorders>
            <w:hideMark/>
          </w:tcPr>
          <w:p w14:paraId="7CB1B16C"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47F06FEC" w14:textId="15AFDB0A" w:rsidR="00140825" w:rsidRDefault="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6E029BF4"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7525DD11" w14:textId="77777777" w:rsidR="00140825" w:rsidRDefault="00140825">
            <w:r>
              <w:t>Scatterchart</w:t>
            </w:r>
          </w:p>
        </w:tc>
      </w:tr>
      <w:tr w:rsidR="00140825" w14:paraId="0F6AF730" w14:textId="77777777" w:rsidTr="00B6539E">
        <w:tc>
          <w:tcPr>
            <w:tcW w:w="0" w:type="auto"/>
            <w:tcBorders>
              <w:top w:val="single" w:sz="2" w:space="0" w:color="000000"/>
              <w:left w:val="single" w:sz="2" w:space="0" w:color="000000"/>
              <w:bottom w:val="single" w:sz="2" w:space="0" w:color="000000"/>
              <w:right w:val="single" w:sz="2" w:space="0" w:color="000000"/>
            </w:tcBorders>
            <w:hideMark/>
          </w:tcPr>
          <w:p w14:paraId="10D43755" w14:textId="77777777" w:rsidR="00140825" w:rsidRDefault="00140825">
            <w:r>
              <w:t>Liste(Zeit, [Zahl, ...]))</w:t>
            </w:r>
          </w:p>
        </w:tc>
        <w:tc>
          <w:tcPr>
            <w:tcW w:w="0" w:type="auto"/>
            <w:tcBorders>
              <w:top w:val="single" w:sz="2" w:space="0" w:color="000000"/>
              <w:left w:val="single" w:sz="2" w:space="0" w:color="000000"/>
              <w:bottom w:val="single" w:sz="2" w:space="0" w:color="000000"/>
              <w:right w:val="single" w:sz="2" w:space="0" w:color="000000"/>
            </w:tcBorders>
            <w:hideMark/>
          </w:tcPr>
          <w:p w14:paraId="385B76F8" w14:textId="77777777" w:rsidR="00140825" w:rsidRDefault="00140825">
            <w:r>
              <w:t>0</w:t>
            </w:r>
          </w:p>
        </w:tc>
        <w:tc>
          <w:tcPr>
            <w:tcW w:w="0" w:type="auto"/>
            <w:tcBorders>
              <w:top w:val="single" w:sz="2" w:space="0" w:color="000000"/>
              <w:left w:val="single" w:sz="2" w:space="0" w:color="000000"/>
              <w:bottom w:val="single" w:sz="2" w:space="0" w:color="000000"/>
              <w:right w:val="single" w:sz="2" w:space="0" w:color="000000"/>
            </w:tcBorders>
          </w:tcPr>
          <w:p w14:paraId="27EFDFB0" w14:textId="1672D405" w:rsidR="00140825" w:rsidRDefault="00B6539E">
            <w:r>
              <w:t>-</w:t>
            </w:r>
          </w:p>
        </w:tc>
        <w:tc>
          <w:tcPr>
            <w:tcW w:w="0" w:type="auto"/>
            <w:tcBorders>
              <w:top w:val="single" w:sz="2" w:space="0" w:color="000000"/>
              <w:left w:val="single" w:sz="2" w:space="0" w:color="000000"/>
              <w:bottom w:val="single" w:sz="2" w:space="0" w:color="000000"/>
              <w:right w:val="single" w:sz="2" w:space="0" w:color="000000"/>
            </w:tcBorders>
            <w:hideMark/>
          </w:tcPr>
          <w:p w14:paraId="38652360" w14:textId="77777777" w:rsidR="00140825" w:rsidRDefault="00140825">
            <w:r>
              <w:t>Nein</w:t>
            </w:r>
          </w:p>
        </w:tc>
        <w:tc>
          <w:tcPr>
            <w:tcW w:w="0" w:type="auto"/>
            <w:tcBorders>
              <w:top w:val="single" w:sz="2" w:space="0" w:color="000000"/>
              <w:left w:val="single" w:sz="2" w:space="0" w:color="000000"/>
              <w:bottom w:val="single" w:sz="2" w:space="0" w:color="000000"/>
              <w:right w:val="single" w:sz="2" w:space="0" w:color="000000"/>
            </w:tcBorders>
            <w:hideMark/>
          </w:tcPr>
          <w:p w14:paraId="1B0AFBCF" w14:textId="77777777" w:rsidR="00140825" w:rsidRDefault="00140825">
            <w:r>
              <w:t>Scatterchart</w:t>
            </w:r>
          </w:p>
        </w:tc>
      </w:tr>
    </w:tbl>
    <w:p w14:paraId="7D282D60" w14:textId="77777777" w:rsidR="00EE753C" w:rsidRDefault="00EE753C" w:rsidP="00140825">
      <w:pPr>
        <w:pStyle w:val="berschrift1"/>
      </w:pPr>
      <w:bookmarkStart w:id="120" w:name="konfigurationsmöglichkeiten"/>
      <w:bookmarkEnd w:id="120"/>
    </w:p>
    <w:p w14:paraId="1599AEC1" w14:textId="4C12F56A" w:rsidR="00140825" w:rsidRDefault="00140825" w:rsidP="00140825">
      <w:pPr>
        <w:pStyle w:val="berschrift1"/>
      </w:pPr>
      <w:bookmarkStart w:id="121" w:name="_Toc92081379"/>
      <w:r>
        <w:t>Konfigurationsmöglichkeiten</w:t>
      </w:r>
      <w:bookmarkEnd w:id="121"/>
    </w:p>
    <w:p w14:paraId="5204A14A" w14:textId="134B59FC" w:rsidR="00EE753C" w:rsidRPr="00EE753C" w:rsidRDefault="00EE753C" w:rsidP="00EE753C">
      <w:pPr>
        <w:pStyle w:val="Textkrper"/>
      </w:pPr>
      <w:r>
        <w:t xml:space="preserve">Zu jeder Visualisierung besteht die Möglichkeit, sie im Detail </w:t>
      </w:r>
      <w:r w:rsidR="00100BCF">
        <w:t>anzupassen,</w:t>
      </w:r>
      <w:r>
        <w:t xml:space="preserve"> bevor sie gezeichnet wird und in ein Webdokument übertragen werden kann. Es werden allgemeine Eigenschaften sowie Spezielle für eine Visualisierungsart unterschieden. Die Eigenschaften sind hier nach Visualisierung aufgelöst.</w:t>
      </w:r>
    </w:p>
    <w:p w14:paraId="43D1CC13" w14:textId="77777777" w:rsidR="00140825" w:rsidRDefault="00140825" w:rsidP="00140825">
      <w:pPr>
        <w:pStyle w:val="berschrift2"/>
      </w:pPr>
      <w:bookmarkStart w:id="122" w:name="allgemein"/>
      <w:bookmarkStart w:id="123" w:name="_Toc92081380"/>
      <w:bookmarkEnd w:id="122"/>
      <w:r>
        <w:t>Allgemein</w:t>
      </w:r>
      <w:bookmarkEnd w:id="123"/>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991"/>
        <w:gridCol w:w="854"/>
        <w:gridCol w:w="5599"/>
      </w:tblGrid>
      <w:tr w:rsidR="00140825" w14:paraId="4828981D"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28EC3F3"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1A003352"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14BD95CD" w14:textId="77777777" w:rsidR="00140825" w:rsidRDefault="00140825">
            <w:r>
              <w:t>Beschreibung</w:t>
            </w:r>
          </w:p>
        </w:tc>
      </w:tr>
      <w:tr w:rsidR="00140825" w14:paraId="15A2801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86064AE" w14:textId="77777777" w:rsidR="00140825" w:rsidRDefault="00140825">
            <w:r>
              <w:t>t_width</w:t>
            </w:r>
          </w:p>
        </w:tc>
        <w:tc>
          <w:tcPr>
            <w:tcW w:w="0" w:type="auto"/>
            <w:tcBorders>
              <w:top w:val="single" w:sz="2" w:space="0" w:color="000000"/>
              <w:left w:val="single" w:sz="2" w:space="0" w:color="000000"/>
              <w:bottom w:val="single" w:sz="2" w:space="0" w:color="000000"/>
              <w:right w:val="single" w:sz="2" w:space="0" w:color="000000"/>
            </w:tcBorders>
            <w:hideMark/>
          </w:tcPr>
          <w:p w14:paraId="05034061"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68C9828E" w14:textId="77777777" w:rsidR="00140825" w:rsidRDefault="00140825">
            <w:r>
              <w:t>Breite der Visualisierung in Pixel</w:t>
            </w:r>
          </w:p>
        </w:tc>
      </w:tr>
      <w:tr w:rsidR="00140825" w14:paraId="2205312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617D708" w14:textId="77777777" w:rsidR="00140825" w:rsidRDefault="00140825">
            <w:r>
              <w:t>t_height</w:t>
            </w:r>
          </w:p>
        </w:tc>
        <w:tc>
          <w:tcPr>
            <w:tcW w:w="0" w:type="auto"/>
            <w:tcBorders>
              <w:top w:val="single" w:sz="2" w:space="0" w:color="000000"/>
              <w:left w:val="single" w:sz="2" w:space="0" w:color="000000"/>
              <w:bottom w:val="single" w:sz="2" w:space="0" w:color="000000"/>
              <w:right w:val="single" w:sz="2" w:space="0" w:color="000000"/>
            </w:tcBorders>
            <w:hideMark/>
          </w:tcPr>
          <w:p w14:paraId="2BA112FE"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5D625FE1" w14:textId="77777777" w:rsidR="00140825" w:rsidRDefault="00140825">
            <w:r>
              <w:t>Höhe der Visualisierung in Pixel</w:t>
            </w:r>
          </w:p>
        </w:tc>
      </w:tr>
      <w:tr w:rsidR="00140825" w14:paraId="0BA22F1E"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C3A722A" w14:textId="77777777" w:rsidR="00140825" w:rsidRDefault="00140825">
            <w:r>
              <w:t>t_colors</w:t>
            </w:r>
          </w:p>
        </w:tc>
        <w:tc>
          <w:tcPr>
            <w:tcW w:w="0" w:type="auto"/>
            <w:tcBorders>
              <w:top w:val="single" w:sz="2" w:space="0" w:color="000000"/>
              <w:left w:val="single" w:sz="2" w:space="0" w:color="000000"/>
              <w:bottom w:val="single" w:sz="2" w:space="0" w:color="000000"/>
              <w:right w:val="single" w:sz="2" w:space="0" w:color="000000"/>
            </w:tcBorders>
            <w:hideMark/>
          </w:tcPr>
          <w:p w14:paraId="293A916C"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46E99FBF" w14:textId="77777777" w:rsidR="00140825" w:rsidRDefault="00140825">
            <w:r>
              <w:t>Liste zu verwendende Farben für Datenreihen. Es wird der String einer Liste von JS-Farbwerten erwartet</w:t>
            </w:r>
          </w:p>
        </w:tc>
      </w:tr>
      <w:tr w:rsidR="00140825" w14:paraId="724F968C"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7F6455F" w14:textId="77777777" w:rsidR="00140825" w:rsidRDefault="00140825">
            <w:r>
              <w:t>t_line_stroke</w:t>
            </w:r>
          </w:p>
        </w:tc>
        <w:tc>
          <w:tcPr>
            <w:tcW w:w="0" w:type="auto"/>
            <w:tcBorders>
              <w:top w:val="single" w:sz="2" w:space="0" w:color="000000"/>
              <w:left w:val="single" w:sz="2" w:space="0" w:color="000000"/>
              <w:bottom w:val="single" w:sz="2" w:space="0" w:color="000000"/>
              <w:right w:val="single" w:sz="2" w:space="0" w:color="000000"/>
            </w:tcBorders>
            <w:hideMark/>
          </w:tcPr>
          <w:p w14:paraId="6DD0458B"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6A08E53F" w14:textId="77777777" w:rsidR="00140825" w:rsidRDefault="00140825">
            <w:r>
              <w:t>Farbe von Achsenlinien als JS-Farbe</w:t>
            </w:r>
          </w:p>
        </w:tc>
      </w:tr>
      <w:tr w:rsidR="00140825" w14:paraId="77303598"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24F71F1" w14:textId="77777777" w:rsidR="00140825" w:rsidRDefault="00140825">
            <w:r>
              <w:t>t_shape_rendering</w:t>
            </w:r>
          </w:p>
        </w:tc>
        <w:tc>
          <w:tcPr>
            <w:tcW w:w="0" w:type="auto"/>
            <w:tcBorders>
              <w:top w:val="single" w:sz="2" w:space="0" w:color="000000"/>
              <w:left w:val="single" w:sz="2" w:space="0" w:color="000000"/>
              <w:bottom w:val="single" w:sz="2" w:space="0" w:color="000000"/>
              <w:right w:val="single" w:sz="2" w:space="0" w:color="000000"/>
            </w:tcBorders>
            <w:hideMark/>
          </w:tcPr>
          <w:p w14:paraId="6CD318C5"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796A1EE5" w14:textId="77777777" w:rsidR="00140825" w:rsidRDefault="00140825">
            <w:r>
              <w:t>Parameter für Graphenrendering. Siehe https://developer.mozilla.org/en-US/docs/Web/SVG/Attribute/shape-rendering</w:t>
            </w:r>
          </w:p>
        </w:tc>
      </w:tr>
      <w:tr w:rsidR="00140825" w14:paraId="3E99B48B"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F84F28C" w14:textId="77777777" w:rsidR="00140825" w:rsidRDefault="00140825">
            <w:r>
              <w:t>t_font_size</w:t>
            </w:r>
          </w:p>
        </w:tc>
        <w:tc>
          <w:tcPr>
            <w:tcW w:w="0" w:type="auto"/>
            <w:tcBorders>
              <w:top w:val="single" w:sz="2" w:space="0" w:color="000000"/>
              <w:left w:val="single" w:sz="2" w:space="0" w:color="000000"/>
              <w:bottom w:val="single" w:sz="2" w:space="0" w:color="000000"/>
              <w:right w:val="single" w:sz="2" w:space="0" w:color="000000"/>
            </w:tcBorders>
            <w:hideMark/>
          </w:tcPr>
          <w:p w14:paraId="7A598EBE"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58C5FD77" w14:textId="77777777" w:rsidR="00140825" w:rsidRDefault="00140825">
            <w:r>
              <w:t>Schriftgröße von Labeln, z.B. Achsenbeschriftung in Pixel</w:t>
            </w:r>
          </w:p>
        </w:tc>
      </w:tr>
      <w:tr w:rsidR="00140825" w14:paraId="19E8639D"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9B00B12" w14:textId="77777777" w:rsidR="00140825" w:rsidRDefault="00140825">
            <w:r>
              <w:lastRenderedPageBreak/>
              <w:t>t_label_size</w:t>
            </w:r>
          </w:p>
        </w:tc>
        <w:tc>
          <w:tcPr>
            <w:tcW w:w="0" w:type="auto"/>
            <w:tcBorders>
              <w:top w:val="single" w:sz="2" w:space="0" w:color="000000"/>
              <w:left w:val="single" w:sz="2" w:space="0" w:color="000000"/>
              <w:bottom w:val="single" w:sz="2" w:space="0" w:color="000000"/>
              <w:right w:val="single" w:sz="2" w:space="0" w:color="000000"/>
            </w:tcBorders>
            <w:hideMark/>
          </w:tcPr>
          <w:p w14:paraId="61A56B75"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22185101" w14:textId="77777777" w:rsidR="00140825" w:rsidRDefault="00140825">
            <w:r>
              <w:t>Schriftgröße von Labeln, z.B. Achsenbeschriftung in Pixel</w:t>
            </w:r>
          </w:p>
        </w:tc>
      </w:tr>
      <w:tr w:rsidR="00140825" w14:paraId="1B19C9ED"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342461F" w14:textId="77777777" w:rsidR="00140825" w:rsidRDefault="00140825">
            <w:r>
              <w:t>t_padding</w:t>
            </w:r>
          </w:p>
        </w:tc>
        <w:tc>
          <w:tcPr>
            <w:tcW w:w="0" w:type="auto"/>
            <w:tcBorders>
              <w:top w:val="single" w:sz="2" w:space="0" w:color="000000"/>
              <w:left w:val="single" w:sz="2" w:space="0" w:color="000000"/>
              <w:bottom w:val="single" w:sz="2" w:space="0" w:color="000000"/>
              <w:right w:val="single" w:sz="2" w:space="0" w:color="000000"/>
            </w:tcBorders>
            <w:hideMark/>
          </w:tcPr>
          <w:p w14:paraId="2088BCB3"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38BBE3AA" w14:textId="77777777" w:rsidR="00140825" w:rsidRDefault="00140825">
            <w:r>
              <w:t>Padding zwischen Elementen</w:t>
            </w:r>
          </w:p>
        </w:tc>
      </w:tr>
    </w:tbl>
    <w:p w14:paraId="27F09398" w14:textId="77777777" w:rsidR="00100BCF" w:rsidRDefault="00100BCF" w:rsidP="00140825">
      <w:pPr>
        <w:pStyle w:val="berschrift2"/>
      </w:pPr>
      <w:bookmarkStart w:id="124" w:name="barchart"/>
      <w:bookmarkEnd w:id="124"/>
    </w:p>
    <w:p w14:paraId="4764426B" w14:textId="4CC7CC2C" w:rsidR="00140825" w:rsidRDefault="00140825" w:rsidP="00140825">
      <w:pPr>
        <w:pStyle w:val="berschrift2"/>
      </w:pPr>
      <w:bookmarkStart w:id="125" w:name="_Toc92081381"/>
      <w:r>
        <w:t>Barchart</w:t>
      </w:r>
      <w:bookmarkEnd w:id="125"/>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628"/>
        <w:gridCol w:w="854"/>
        <w:gridCol w:w="5962"/>
      </w:tblGrid>
      <w:tr w:rsidR="00140825" w14:paraId="666D665C"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C54DAFC"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0E61E6C4"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5CDEB25C" w14:textId="77777777" w:rsidR="00140825" w:rsidRDefault="00140825">
            <w:r>
              <w:t>Beschreibung</w:t>
            </w:r>
          </w:p>
        </w:tc>
      </w:tr>
      <w:tr w:rsidR="00140825" w14:paraId="78002C02"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DFCC9B1" w14:textId="77777777" w:rsidR="00140825" w:rsidRDefault="00140825">
            <w:r>
              <w:t>t_viewport</w:t>
            </w:r>
          </w:p>
        </w:tc>
        <w:tc>
          <w:tcPr>
            <w:tcW w:w="0" w:type="auto"/>
            <w:tcBorders>
              <w:top w:val="single" w:sz="2" w:space="0" w:color="000000"/>
              <w:left w:val="single" w:sz="2" w:space="0" w:color="000000"/>
              <w:bottom w:val="single" w:sz="2" w:space="0" w:color="000000"/>
              <w:right w:val="single" w:sz="2" w:space="0" w:color="000000"/>
            </w:tcBorders>
            <w:hideMark/>
          </w:tcPr>
          <w:p w14:paraId="35D23EDA"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5DC209D6" w14:textId="77777777" w:rsidR="00140825" w:rsidRDefault="00140825">
            <w:r>
              <w:t>Maximale Anzahl gleichzeitiger Balken</w:t>
            </w:r>
          </w:p>
        </w:tc>
      </w:tr>
      <w:tr w:rsidR="00140825" w14:paraId="5B1B03B9"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9A53DB1" w14:textId="77777777" w:rsidR="00140825" w:rsidRDefault="00140825">
            <w:r>
              <w:t>t_jumplength</w:t>
            </w:r>
          </w:p>
        </w:tc>
        <w:tc>
          <w:tcPr>
            <w:tcW w:w="0" w:type="auto"/>
            <w:tcBorders>
              <w:top w:val="single" w:sz="2" w:space="0" w:color="000000"/>
              <w:left w:val="single" w:sz="2" w:space="0" w:color="000000"/>
              <w:bottom w:val="single" w:sz="2" w:space="0" w:color="000000"/>
              <w:right w:val="single" w:sz="2" w:space="0" w:color="000000"/>
            </w:tcBorders>
            <w:hideMark/>
          </w:tcPr>
          <w:p w14:paraId="133C779C"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11C55A04" w14:textId="77777777" w:rsidR="00140825" w:rsidRDefault="00140825">
            <w:r>
              <w:t>Anzahl der Objekte, die auf einmal gescrollt werden soll</w:t>
            </w:r>
          </w:p>
        </w:tc>
      </w:tr>
      <w:tr w:rsidR="00140825" w14:paraId="2AE6089F"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66AB9DB" w14:textId="77777777" w:rsidR="00140825" w:rsidRDefault="00140825">
            <w:r>
              <w:t>t_verticalscale</w:t>
            </w:r>
          </w:p>
        </w:tc>
        <w:tc>
          <w:tcPr>
            <w:tcW w:w="0" w:type="auto"/>
            <w:tcBorders>
              <w:top w:val="single" w:sz="2" w:space="0" w:color="000000"/>
              <w:left w:val="single" w:sz="2" w:space="0" w:color="000000"/>
              <w:bottom w:val="single" w:sz="2" w:space="0" w:color="000000"/>
              <w:right w:val="single" w:sz="2" w:space="0" w:color="000000"/>
            </w:tcBorders>
            <w:hideMark/>
          </w:tcPr>
          <w:p w14:paraId="3768E4BF"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4E1C333A" w14:textId="77777777" w:rsidR="00140825" w:rsidRDefault="00140825">
            <w:r>
              <w:t>Skalierungsart der Balken, mögliche Optionen sind "linear" und "log"</w:t>
            </w:r>
          </w:p>
        </w:tc>
      </w:tr>
      <w:tr w:rsidR="00140825" w14:paraId="0B155B2B"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5E5795A" w14:textId="77777777" w:rsidR="00140825" w:rsidRDefault="00140825">
            <w:r>
              <w:t>t_iconwidth</w:t>
            </w:r>
          </w:p>
        </w:tc>
        <w:tc>
          <w:tcPr>
            <w:tcW w:w="0" w:type="auto"/>
            <w:tcBorders>
              <w:top w:val="single" w:sz="2" w:space="0" w:color="000000"/>
              <w:left w:val="single" w:sz="2" w:space="0" w:color="000000"/>
              <w:bottom w:val="single" w:sz="2" w:space="0" w:color="000000"/>
              <w:right w:val="single" w:sz="2" w:space="0" w:color="000000"/>
            </w:tcBorders>
            <w:hideMark/>
          </w:tcPr>
          <w:p w14:paraId="5F6D575F"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00BDC403" w14:textId="77777777" w:rsidR="00140825" w:rsidRDefault="00140825">
            <w:r>
              <w:t>Icon-Weite in Pixel</w:t>
            </w:r>
          </w:p>
        </w:tc>
      </w:tr>
      <w:tr w:rsidR="00140825" w14:paraId="4B143F2E"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4D573D50" w14:textId="77777777" w:rsidR="00140825" w:rsidRDefault="00140825">
            <w:r>
              <w:t>t_iconheight</w:t>
            </w:r>
          </w:p>
        </w:tc>
        <w:tc>
          <w:tcPr>
            <w:tcW w:w="0" w:type="auto"/>
            <w:tcBorders>
              <w:top w:val="single" w:sz="2" w:space="0" w:color="000000"/>
              <w:left w:val="single" w:sz="2" w:space="0" w:color="000000"/>
              <w:bottom w:val="single" w:sz="2" w:space="0" w:color="000000"/>
              <w:right w:val="single" w:sz="2" w:space="0" w:color="000000"/>
            </w:tcBorders>
            <w:hideMark/>
          </w:tcPr>
          <w:p w14:paraId="26D8105A"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49F8063D" w14:textId="77777777" w:rsidR="00140825" w:rsidRDefault="00140825">
            <w:r>
              <w:t>Icon-Höhe in Pixel</w:t>
            </w:r>
          </w:p>
        </w:tc>
      </w:tr>
      <w:tr w:rsidR="00140825" w14:paraId="2A57992A"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2C8AC90" w14:textId="77777777" w:rsidR="00140825" w:rsidRDefault="00140825">
            <w:r>
              <w:t>t_iconcolor</w:t>
            </w:r>
          </w:p>
        </w:tc>
        <w:tc>
          <w:tcPr>
            <w:tcW w:w="0" w:type="auto"/>
            <w:tcBorders>
              <w:top w:val="single" w:sz="2" w:space="0" w:color="000000"/>
              <w:left w:val="single" w:sz="2" w:space="0" w:color="000000"/>
              <w:bottom w:val="single" w:sz="2" w:space="0" w:color="000000"/>
              <w:right w:val="single" w:sz="2" w:space="0" w:color="000000"/>
            </w:tcBorders>
            <w:hideMark/>
          </w:tcPr>
          <w:p w14:paraId="4790FCE2"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20424B83" w14:textId="77777777" w:rsidR="00140825" w:rsidRDefault="00140825">
            <w:r>
              <w:t>Farbe von Icons</w:t>
            </w:r>
          </w:p>
        </w:tc>
      </w:tr>
      <w:tr w:rsidR="00140825" w14:paraId="53C31C8A"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D9B990D" w14:textId="77777777" w:rsidR="00140825" w:rsidRDefault="00140825">
            <w:r>
              <w:t>t_iconhighlight</w:t>
            </w:r>
          </w:p>
        </w:tc>
        <w:tc>
          <w:tcPr>
            <w:tcW w:w="0" w:type="auto"/>
            <w:tcBorders>
              <w:top w:val="single" w:sz="2" w:space="0" w:color="000000"/>
              <w:left w:val="single" w:sz="2" w:space="0" w:color="000000"/>
              <w:bottom w:val="single" w:sz="2" w:space="0" w:color="000000"/>
              <w:right w:val="single" w:sz="2" w:space="0" w:color="000000"/>
            </w:tcBorders>
            <w:hideMark/>
          </w:tcPr>
          <w:p w14:paraId="554B7BC9"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4BD8B5CB" w14:textId="77777777" w:rsidR="00140825" w:rsidRDefault="00140825">
            <w:r>
              <w:t>Farbe von Icons bei Mouseover</w:t>
            </w:r>
          </w:p>
        </w:tc>
      </w:tr>
      <w:tr w:rsidR="00140825" w14:paraId="3E0F4804"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F2AB445" w14:textId="77777777" w:rsidR="00140825" w:rsidRDefault="00140825">
            <w:r>
              <w:t>t_xlabel</w:t>
            </w:r>
          </w:p>
        </w:tc>
        <w:tc>
          <w:tcPr>
            <w:tcW w:w="0" w:type="auto"/>
            <w:tcBorders>
              <w:top w:val="single" w:sz="2" w:space="0" w:color="000000"/>
              <w:left w:val="single" w:sz="2" w:space="0" w:color="000000"/>
              <w:bottom w:val="single" w:sz="2" w:space="0" w:color="000000"/>
              <w:right w:val="single" w:sz="2" w:space="0" w:color="000000"/>
            </w:tcBorders>
            <w:hideMark/>
          </w:tcPr>
          <w:p w14:paraId="2452A89D"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121B5818" w14:textId="77777777" w:rsidR="00140825" w:rsidRDefault="00140825">
            <w:r>
              <w:t>X-Achsenbeschriftung</w:t>
            </w:r>
          </w:p>
        </w:tc>
      </w:tr>
      <w:tr w:rsidR="00140825" w14:paraId="1086015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B4A9D3D" w14:textId="77777777" w:rsidR="00140825" w:rsidRDefault="00140825">
            <w:r>
              <w:t>t_ylabel</w:t>
            </w:r>
          </w:p>
        </w:tc>
        <w:tc>
          <w:tcPr>
            <w:tcW w:w="0" w:type="auto"/>
            <w:tcBorders>
              <w:top w:val="single" w:sz="2" w:space="0" w:color="000000"/>
              <w:left w:val="single" w:sz="2" w:space="0" w:color="000000"/>
              <w:bottom w:val="single" w:sz="2" w:space="0" w:color="000000"/>
              <w:right w:val="single" w:sz="2" w:space="0" w:color="000000"/>
            </w:tcBorders>
            <w:hideMark/>
          </w:tcPr>
          <w:p w14:paraId="287F1A8F"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2F2A9AEB" w14:textId="77777777" w:rsidR="00140825" w:rsidRDefault="00140825">
            <w:r>
              <w:t>Y-Achsenbeschriftung</w:t>
            </w:r>
          </w:p>
        </w:tc>
      </w:tr>
      <w:tr w:rsidR="00140825" w14:paraId="75129FA2"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FEE2385" w14:textId="77777777" w:rsidR="00140825" w:rsidRDefault="00140825">
            <w:r>
              <w:t>t_barwidth</w:t>
            </w:r>
          </w:p>
        </w:tc>
        <w:tc>
          <w:tcPr>
            <w:tcW w:w="0" w:type="auto"/>
            <w:tcBorders>
              <w:top w:val="single" w:sz="2" w:space="0" w:color="000000"/>
              <w:left w:val="single" w:sz="2" w:space="0" w:color="000000"/>
              <w:bottom w:val="single" w:sz="2" w:space="0" w:color="000000"/>
              <w:right w:val="single" w:sz="2" w:space="0" w:color="000000"/>
            </w:tcBorders>
            <w:hideMark/>
          </w:tcPr>
          <w:p w14:paraId="6DD59901"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365BA696" w14:textId="77777777" w:rsidR="00140825" w:rsidRDefault="00140825">
            <w:r>
              <w:t>Balkenweite in Pixel</w:t>
            </w:r>
          </w:p>
        </w:tc>
      </w:tr>
      <w:tr w:rsidR="00140825" w14:paraId="0EE99398"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682ED34" w14:textId="77777777" w:rsidR="00140825" w:rsidRDefault="00140825">
            <w:r>
              <w:t>t_threshold</w:t>
            </w:r>
          </w:p>
        </w:tc>
        <w:tc>
          <w:tcPr>
            <w:tcW w:w="0" w:type="auto"/>
            <w:tcBorders>
              <w:top w:val="single" w:sz="2" w:space="0" w:color="000000"/>
              <w:left w:val="single" w:sz="2" w:space="0" w:color="000000"/>
              <w:bottom w:val="single" w:sz="2" w:space="0" w:color="000000"/>
              <w:right w:val="single" w:sz="2" w:space="0" w:color="000000"/>
            </w:tcBorders>
            <w:hideMark/>
          </w:tcPr>
          <w:p w14:paraId="47D2DEB3"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tcPr>
          <w:p w14:paraId="7FB647B3" w14:textId="77777777" w:rsidR="00140825" w:rsidRDefault="00140825"/>
        </w:tc>
      </w:tr>
    </w:tbl>
    <w:p w14:paraId="70475C38" w14:textId="77777777" w:rsidR="00100BCF" w:rsidRDefault="00100BCF" w:rsidP="00140825">
      <w:pPr>
        <w:pStyle w:val="berschrift2"/>
      </w:pPr>
      <w:bookmarkStart w:id="126" w:name="bubblechart"/>
      <w:bookmarkEnd w:id="126"/>
    </w:p>
    <w:p w14:paraId="31CFE18C" w14:textId="4082AD83" w:rsidR="00140825" w:rsidRDefault="00140825" w:rsidP="00140825">
      <w:pPr>
        <w:pStyle w:val="berschrift2"/>
      </w:pPr>
      <w:bookmarkStart w:id="127" w:name="_Toc92081382"/>
      <w:r>
        <w:t>Bubblechart</w:t>
      </w:r>
      <w:bookmarkEnd w:id="127"/>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797"/>
        <w:gridCol w:w="2076"/>
        <w:gridCol w:w="4571"/>
      </w:tblGrid>
      <w:tr w:rsidR="00140825" w14:paraId="20D8806F"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F0C7B99"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6CEE57D9"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0EAD13AD" w14:textId="77777777" w:rsidR="00140825" w:rsidRDefault="00140825">
            <w:r>
              <w:t>Beschreibung</w:t>
            </w:r>
          </w:p>
        </w:tc>
      </w:tr>
      <w:tr w:rsidR="00140825" w14:paraId="099FC884"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CC3D8B9" w14:textId="77777777" w:rsidR="00140825" w:rsidRDefault="00140825">
            <w:r>
              <w:t>t_viewport</w:t>
            </w:r>
          </w:p>
        </w:tc>
        <w:tc>
          <w:tcPr>
            <w:tcW w:w="0" w:type="auto"/>
            <w:tcBorders>
              <w:top w:val="single" w:sz="2" w:space="0" w:color="000000"/>
              <w:left w:val="single" w:sz="2" w:space="0" w:color="000000"/>
              <w:bottom w:val="single" w:sz="2" w:space="0" w:color="000000"/>
              <w:right w:val="single" w:sz="2" w:space="0" w:color="000000"/>
            </w:tcBorders>
            <w:hideMark/>
          </w:tcPr>
          <w:p w14:paraId="705E0619"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621CE591" w14:textId="77777777" w:rsidR="00140825" w:rsidRDefault="00140825">
            <w:r>
              <w:t>Größe des angezeigte Sichtfelds</w:t>
            </w:r>
          </w:p>
        </w:tc>
      </w:tr>
      <w:tr w:rsidR="00140825" w14:paraId="1FDE523A"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1DC2573" w14:textId="77777777" w:rsidR="00140825" w:rsidRDefault="00140825">
            <w:r>
              <w:t>t_jumplength</w:t>
            </w:r>
          </w:p>
        </w:tc>
        <w:tc>
          <w:tcPr>
            <w:tcW w:w="0" w:type="auto"/>
            <w:tcBorders>
              <w:top w:val="single" w:sz="2" w:space="0" w:color="000000"/>
              <w:left w:val="single" w:sz="2" w:space="0" w:color="000000"/>
              <w:bottom w:val="single" w:sz="2" w:space="0" w:color="000000"/>
              <w:right w:val="single" w:sz="2" w:space="0" w:color="000000"/>
            </w:tcBorders>
            <w:hideMark/>
          </w:tcPr>
          <w:p w14:paraId="0595A125" w14:textId="77777777" w:rsidR="00140825" w:rsidRDefault="00140825">
            <w:r>
              <w:t>int</w:t>
            </w:r>
          </w:p>
        </w:tc>
        <w:tc>
          <w:tcPr>
            <w:tcW w:w="0" w:type="auto"/>
            <w:tcBorders>
              <w:top w:val="single" w:sz="2" w:space="0" w:color="000000"/>
              <w:left w:val="single" w:sz="2" w:space="0" w:color="000000"/>
              <w:bottom w:val="single" w:sz="2" w:space="0" w:color="000000"/>
              <w:right w:val="single" w:sz="2" w:space="0" w:color="000000"/>
            </w:tcBorders>
            <w:hideMark/>
          </w:tcPr>
          <w:p w14:paraId="5853BF4A" w14:textId="77777777" w:rsidR="00140825" w:rsidRDefault="00140825">
            <w:r>
              <w:t>Scrollschrittlänge</w:t>
            </w:r>
          </w:p>
        </w:tc>
      </w:tr>
      <w:tr w:rsidR="00140825" w14:paraId="3F95445A"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F053477" w14:textId="77777777" w:rsidR="00140825" w:rsidRDefault="00140825">
            <w:r>
              <w:lastRenderedPageBreak/>
              <w:t>t_scales</w:t>
            </w:r>
          </w:p>
        </w:tc>
        <w:tc>
          <w:tcPr>
            <w:tcW w:w="0" w:type="auto"/>
            <w:tcBorders>
              <w:top w:val="single" w:sz="2" w:space="0" w:color="000000"/>
              <w:left w:val="single" w:sz="2" w:space="0" w:color="000000"/>
              <w:bottom w:val="single" w:sz="2" w:space="0" w:color="000000"/>
              <w:right w:val="single" w:sz="2" w:space="0" w:color="000000"/>
            </w:tcBorders>
            <w:hideMark/>
          </w:tcPr>
          <w:p w14:paraId="75BA9850" w14:textId="77777777" w:rsidR="00140825" w:rsidRDefault="00140825">
            <w:r>
              <w:t>Liste(String,String)</w:t>
            </w:r>
          </w:p>
        </w:tc>
        <w:tc>
          <w:tcPr>
            <w:tcW w:w="0" w:type="auto"/>
            <w:tcBorders>
              <w:top w:val="single" w:sz="2" w:space="0" w:color="000000"/>
              <w:left w:val="single" w:sz="2" w:space="0" w:color="000000"/>
              <w:bottom w:val="single" w:sz="2" w:space="0" w:color="000000"/>
              <w:right w:val="single" w:sz="2" w:space="0" w:color="000000"/>
            </w:tcBorders>
            <w:hideMark/>
          </w:tcPr>
          <w:p w14:paraId="12722229" w14:textId="77777777" w:rsidR="00140825" w:rsidRDefault="00140825">
            <w:r>
              <w:t>Skalierung der X und Y Achse, Optionen sind "linear", "log", "pow", "date"</w:t>
            </w:r>
          </w:p>
        </w:tc>
      </w:tr>
      <w:tr w:rsidR="00140825" w14:paraId="2A908FD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C6C1925" w14:textId="77777777" w:rsidR="00140825" w:rsidRDefault="00140825">
            <w:r>
              <w:t>t_datakeys</w:t>
            </w:r>
          </w:p>
        </w:tc>
        <w:tc>
          <w:tcPr>
            <w:tcW w:w="0" w:type="auto"/>
            <w:tcBorders>
              <w:top w:val="single" w:sz="2" w:space="0" w:color="000000"/>
              <w:left w:val="single" w:sz="2" w:space="0" w:color="000000"/>
              <w:bottom w:val="single" w:sz="2" w:space="0" w:color="000000"/>
              <w:right w:val="single" w:sz="2" w:space="0" w:color="000000"/>
            </w:tcBorders>
            <w:hideMark/>
          </w:tcPr>
          <w:p w14:paraId="3A0D8239" w14:textId="77777777" w:rsidR="00140825" w:rsidRDefault="00140825">
            <w:r>
              <w:t>[String, ...]</w:t>
            </w:r>
          </w:p>
        </w:tc>
        <w:tc>
          <w:tcPr>
            <w:tcW w:w="0" w:type="auto"/>
            <w:tcBorders>
              <w:top w:val="single" w:sz="2" w:space="0" w:color="000000"/>
              <w:left w:val="single" w:sz="2" w:space="0" w:color="000000"/>
              <w:bottom w:val="single" w:sz="2" w:space="0" w:color="000000"/>
              <w:right w:val="single" w:sz="2" w:space="0" w:color="000000"/>
            </w:tcBorders>
            <w:hideMark/>
          </w:tcPr>
          <w:p w14:paraId="3349A01F" w14:textId="77777777" w:rsidR="00140825" w:rsidRDefault="00140825">
            <w:r>
              <w:t>Labels für Datenreihen</w:t>
            </w:r>
          </w:p>
        </w:tc>
      </w:tr>
      <w:tr w:rsidR="00140825" w14:paraId="287E09A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6EA1481" w14:textId="77777777" w:rsidR="00140825" w:rsidRDefault="00140825">
            <w:r>
              <w:t>t_circleopacity</w:t>
            </w:r>
          </w:p>
        </w:tc>
        <w:tc>
          <w:tcPr>
            <w:tcW w:w="0" w:type="auto"/>
            <w:tcBorders>
              <w:top w:val="single" w:sz="2" w:space="0" w:color="000000"/>
              <w:left w:val="single" w:sz="2" w:space="0" w:color="000000"/>
              <w:bottom w:val="single" w:sz="2" w:space="0" w:color="000000"/>
              <w:right w:val="single" w:sz="2" w:space="0" w:color="000000"/>
            </w:tcBorders>
            <w:hideMark/>
          </w:tcPr>
          <w:p w14:paraId="5D214897"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60EABDBE" w14:textId="77777777" w:rsidR="00140825" w:rsidRDefault="00140825">
            <w:r>
              <w:t>Deckkraft der Bubbles zwischen 0 und 1</w:t>
            </w:r>
          </w:p>
        </w:tc>
      </w:tr>
      <w:tr w:rsidR="00140825" w14:paraId="453FA505"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645072A" w14:textId="77777777" w:rsidR="00140825" w:rsidRDefault="00140825">
            <w:r>
              <w:t>t_highlightfactor</w:t>
            </w:r>
          </w:p>
        </w:tc>
        <w:tc>
          <w:tcPr>
            <w:tcW w:w="0" w:type="auto"/>
            <w:tcBorders>
              <w:top w:val="single" w:sz="2" w:space="0" w:color="000000"/>
              <w:left w:val="single" w:sz="2" w:space="0" w:color="000000"/>
              <w:bottom w:val="single" w:sz="2" w:space="0" w:color="000000"/>
              <w:right w:val="single" w:sz="2" w:space="0" w:color="000000"/>
            </w:tcBorders>
            <w:hideMark/>
          </w:tcPr>
          <w:p w14:paraId="21309247"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tcPr>
          <w:p w14:paraId="5F687439" w14:textId="77777777" w:rsidR="00140825" w:rsidRDefault="00140825"/>
        </w:tc>
      </w:tr>
      <w:tr w:rsidR="00140825" w14:paraId="0762CD38"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5AA8363" w14:textId="77777777" w:rsidR="00140825" w:rsidRDefault="00140825">
            <w:r>
              <w:t>t_minradius</w:t>
            </w:r>
          </w:p>
        </w:tc>
        <w:tc>
          <w:tcPr>
            <w:tcW w:w="0" w:type="auto"/>
            <w:tcBorders>
              <w:top w:val="single" w:sz="2" w:space="0" w:color="000000"/>
              <w:left w:val="single" w:sz="2" w:space="0" w:color="000000"/>
              <w:bottom w:val="single" w:sz="2" w:space="0" w:color="000000"/>
              <w:right w:val="single" w:sz="2" w:space="0" w:color="000000"/>
            </w:tcBorders>
            <w:hideMark/>
          </w:tcPr>
          <w:p w14:paraId="697F4D3F"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53C35363" w14:textId="77777777" w:rsidR="00140825" w:rsidRDefault="00140825">
            <w:r>
              <w:t>Minimaler Radius einer Bubble</w:t>
            </w:r>
          </w:p>
        </w:tc>
      </w:tr>
      <w:tr w:rsidR="00140825" w14:paraId="2CC9BF85"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4677F0F" w14:textId="77777777" w:rsidR="00140825" w:rsidRDefault="00140825">
            <w:r>
              <w:t>t_maxradius</w:t>
            </w:r>
          </w:p>
        </w:tc>
        <w:tc>
          <w:tcPr>
            <w:tcW w:w="0" w:type="auto"/>
            <w:tcBorders>
              <w:top w:val="single" w:sz="2" w:space="0" w:color="000000"/>
              <w:left w:val="single" w:sz="2" w:space="0" w:color="000000"/>
              <w:bottom w:val="single" w:sz="2" w:space="0" w:color="000000"/>
              <w:right w:val="single" w:sz="2" w:space="0" w:color="000000"/>
            </w:tcBorders>
            <w:hideMark/>
          </w:tcPr>
          <w:p w14:paraId="4182589D"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408E43BF" w14:textId="77777777" w:rsidR="00140825" w:rsidRDefault="00140825">
            <w:r>
              <w:t>Maximaler Radius einer Bubble</w:t>
            </w:r>
          </w:p>
        </w:tc>
      </w:tr>
      <w:tr w:rsidR="00140825" w14:paraId="320308D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2C50F95" w14:textId="77777777" w:rsidR="00140825" w:rsidRDefault="00140825">
            <w:r>
              <w:t>t_xlabel</w:t>
            </w:r>
          </w:p>
        </w:tc>
        <w:tc>
          <w:tcPr>
            <w:tcW w:w="0" w:type="auto"/>
            <w:tcBorders>
              <w:top w:val="single" w:sz="2" w:space="0" w:color="000000"/>
              <w:left w:val="single" w:sz="2" w:space="0" w:color="000000"/>
              <w:bottom w:val="single" w:sz="2" w:space="0" w:color="000000"/>
              <w:right w:val="single" w:sz="2" w:space="0" w:color="000000"/>
            </w:tcBorders>
            <w:hideMark/>
          </w:tcPr>
          <w:p w14:paraId="6CF39ECB"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591FBF84" w14:textId="77777777" w:rsidR="00140825" w:rsidRDefault="00140825">
            <w:r>
              <w:t>X-Achsenbeschriftung</w:t>
            </w:r>
          </w:p>
        </w:tc>
      </w:tr>
      <w:tr w:rsidR="00140825" w14:paraId="1886535B"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976EA6F" w14:textId="77777777" w:rsidR="00140825" w:rsidRDefault="00140825">
            <w:r>
              <w:t>t_ylabel</w:t>
            </w:r>
          </w:p>
        </w:tc>
        <w:tc>
          <w:tcPr>
            <w:tcW w:w="0" w:type="auto"/>
            <w:tcBorders>
              <w:top w:val="single" w:sz="2" w:space="0" w:color="000000"/>
              <w:left w:val="single" w:sz="2" w:space="0" w:color="000000"/>
              <w:bottom w:val="single" w:sz="2" w:space="0" w:color="000000"/>
              <w:right w:val="single" w:sz="2" w:space="0" w:color="000000"/>
            </w:tcBorders>
            <w:hideMark/>
          </w:tcPr>
          <w:p w14:paraId="220C855C"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5564D683" w14:textId="77777777" w:rsidR="00140825" w:rsidRDefault="00140825">
            <w:r>
              <w:t>Y-Achsenbeschriftung</w:t>
            </w:r>
          </w:p>
        </w:tc>
      </w:tr>
      <w:tr w:rsidR="00140825" w14:paraId="512A690C"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43895E2" w14:textId="77777777" w:rsidR="00140825" w:rsidRDefault="00140825">
            <w:r>
              <w:t>t_timeformat</w:t>
            </w:r>
          </w:p>
        </w:tc>
        <w:tc>
          <w:tcPr>
            <w:tcW w:w="0" w:type="auto"/>
            <w:tcBorders>
              <w:top w:val="single" w:sz="2" w:space="0" w:color="000000"/>
              <w:left w:val="single" w:sz="2" w:space="0" w:color="000000"/>
              <w:bottom w:val="single" w:sz="2" w:space="0" w:color="000000"/>
              <w:right w:val="single" w:sz="2" w:space="0" w:color="000000"/>
            </w:tcBorders>
            <w:hideMark/>
          </w:tcPr>
          <w:p w14:paraId="39DAF869"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2078B0FC" w14:textId="77777777" w:rsidR="00140825" w:rsidRDefault="00140825">
            <w:r>
              <w:t>D3 Zeitformatsstring</w:t>
            </w:r>
          </w:p>
        </w:tc>
      </w:tr>
      <w:tr w:rsidR="00140825" w14:paraId="1A1C8BA3"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30CBF5C" w14:textId="77777777" w:rsidR="00140825" w:rsidRDefault="00140825">
            <w:r>
              <w:t>t_iconwidth</w:t>
            </w:r>
          </w:p>
        </w:tc>
        <w:tc>
          <w:tcPr>
            <w:tcW w:w="0" w:type="auto"/>
            <w:tcBorders>
              <w:top w:val="single" w:sz="2" w:space="0" w:color="000000"/>
              <w:left w:val="single" w:sz="2" w:space="0" w:color="000000"/>
              <w:bottom w:val="single" w:sz="2" w:space="0" w:color="000000"/>
              <w:right w:val="single" w:sz="2" w:space="0" w:color="000000"/>
            </w:tcBorders>
            <w:hideMark/>
          </w:tcPr>
          <w:p w14:paraId="7B1609A1"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177C6432" w14:textId="77777777" w:rsidR="00140825" w:rsidRDefault="00140825">
            <w:r>
              <w:t>Icon-Weite in Pixel</w:t>
            </w:r>
          </w:p>
        </w:tc>
      </w:tr>
      <w:tr w:rsidR="00140825" w14:paraId="6425B31B"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425ABE7" w14:textId="77777777" w:rsidR="00140825" w:rsidRDefault="00140825">
            <w:r>
              <w:t>t_iconheight</w:t>
            </w:r>
          </w:p>
        </w:tc>
        <w:tc>
          <w:tcPr>
            <w:tcW w:w="0" w:type="auto"/>
            <w:tcBorders>
              <w:top w:val="single" w:sz="2" w:space="0" w:color="000000"/>
              <w:left w:val="single" w:sz="2" w:space="0" w:color="000000"/>
              <w:bottom w:val="single" w:sz="2" w:space="0" w:color="000000"/>
              <w:right w:val="single" w:sz="2" w:space="0" w:color="000000"/>
            </w:tcBorders>
            <w:hideMark/>
          </w:tcPr>
          <w:p w14:paraId="4440A5E4"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7F290805" w14:textId="77777777" w:rsidR="00140825" w:rsidRDefault="00140825">
            <w:r>
              <w:t>Icon-Höhe in Pixel</w:t>
            </w:r>
          </w:p>
        </w:tc>
      </w:tr>
      <w:tr w:rsidR="00140825" w14:paraId="5D1550AB"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555066D" w14:textId="77777777" w:rsidR="00140825" w:rsidRDefault="00140825">
            <w:r>
              <w:t>t_iconcolor</w:t>
            </w:r>
          </w:p>
        </w:tc>
        <w:tc>
          <w:tcPr>
            <w:tcW w:w="0" w:type="auto"/>
            <w:tcBorders>
              <w:top w:val="single" w:sz="2" w:space="0" w:color="000000"/>
              <w:left w:val="single" w:sz="2" w:space="0" w:color="000000"/>
              <w:bottom w:val="single" w:sz="2" w:space="0" w:color="000000"/>
              <w:right w:val="single" w:sz="2" w:space="0" w:color="000000"/>
            </w:tcBorders>
            <w:hideMark/>
          </w:tcPr>
          <w:p w14:paraId="79E4417C"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44B13399" w14:textId="77777777" w:rsidR="00140825" w:rsidRDefault="00140825">
            <w:r>
              <w:t>Farbe von Icons</w:t>
            </w:r>
          </w:p>
        </w:tc>
      </w:tr>
      <w:tr w:rsidR="00140825" w14:paraId="1BA005F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5C49308" w14:textId="77777777" w:rsidR="00140825" w:rsidRDefault="00140825">
            <w:r>
              <w:t>t_iconhighlight</w:t>
            </w:r>
          </w:p>
        </w:tc>
        <w:tc>
          <w:tcPr>
            <w:tcW w:w="0" w:type="auto"/>
            <w:tcBorders>
              <w:top w:val="single" w:sz="2" w:space="0" w:color="000000"/>
              <w:left w:val="single" w:sz="2" w:space="0" w:color="000000"/>
              <w:bottom w:val="single" w:sz="2" w:space="0" w:color="000000"/>
              <w:right w:val="single" w:sz="2" w:space="0" w:color="000000"/>
            </w:tcBorders>
            <w:hideMark/>
          </w:tcPr>
          <w:p w14:paraId="31494464"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62D189CA" w14:textId="77777777" w:rsidR="00140825" w:rsidRDefault="00140825">
            <w:r>
              <w:t>Farbe von Icons bei Mouseover</w:t>
            </w:r>
          </w:p>
        </w:tc>
      </w:tr>
    </w:tbl>
    <w:p w14:paraId="6503881F" w14:textId="77777777" w:rsidR="00100BCF" w:rsidRDefault="00100BCF" w:rsidP="00140825">
      <w:pPr>
        <w:pStyle w:val="berschrift2"/>
      </w:pPr>
      <w:bookmarkStart w:id="128" w:name="chordchart"/>
      <w:bookmarkEnd w:id="128"/>
    </w:p>
    <w:p w14:paraId="6510B62E" w14:textId="535AFF5E" w:rsidR="00140825" w:rsidRDefault="00140825" w:rsidP="00140825">
      <w:pPr>
        <w:pStyle w:val="berschrift2"/>
      </w:pPr>
      <w:bookmarkStart w:id="129" w:name="_Toc92081383"/>
      <w:r>
        <w:t>Chordchart</w:t>
      </w:r>
      <w:bookmarkEnd w:id="129"/>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025"/>
        <w:gridCol w:w="1146"/>
        <w:gridCol w:w="3905"/>
      </w:tblGrid>
      <w:tr w:rsidR="00140825" w14:paraId="377BB5AC"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4D29F56D"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5DB933F5"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250B2448" w14:textId="77777777" w:rsidR="00140825" w:rsidRDefault="00140825">
            <w:r>
              <w:t>Beschreibung</w:t>
            </w:r>
          </w:p>
        </w:tc>
      </w:tr>
      <w:tr w:rsidR="00140825" w14:paraId="4D430A7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FF56752" w14:textId="77777777" w:rsidR="00140825" w:rsidRDefault="00140825">
            <w:r>
              <w:t>t_datakeys</w:t>
            </w:r>
          </w:p>
        </w:tc>
        <w:tc>
          <w:tcPr>
            <w:tcW w:w="0" w:type="auto"/>
            <w:tcBorders>
              <w:top w:val="single" w:sz="2" w:space="0" w:color="000000"/>
              <w:left w:val="single" w:sz="2" w:space="0" w:color="000000"/>
              <w:bottom w:val="single" w:sz="2" w:space="0" w:color="000000"/>
              <w:right w:val="single" w:sz="2" w:space="0" w:color="000000"/>
            </w:tcBorders>
            <w:hideMark/>
          </w:tcPr>
          <w:p w14:paraId="2489747B" w14:textId="77777777" w:rsidR="00140825" w:rsidRDefault="00140825">
            <w:r>
              <w:t>[String, ...]</w:t>
            </w:r>
          </w:p>
        </w:tc>
        <w:tc>
          <w:tcPr>
            <w:tcW w:w="0" w:type="auto"/>
            <w:tcBorders>
              <w:top w:val="single" w:sz="2" w:space="0" w:color="000000"/>
              <w:left w:val="single" w:sz="2" w:space="0" w:color="000000"/>
              <w:bottom w:val="single" w:sz="2" w:space="0" w:color="000000"/>
              <w:right w:val="single" w:sz="2" w:space="0" w:color="000000"/>
            </w:tcBorders>
            <w:hideMark/>
          </w:tcPr>
          <w:p w14:paraId="4846554B" w14:textId="77777777" w:rsidR="00140825" w:rsidRDefault="00140825">
            <w:r>
              <w:t>Labels für Datenreihen</w:t>
            </w:r>
          </w:p>
        </w:tc>
      </w:tr>
      <w:tr w:rsidR="00140825" w14:paraId="1B7FD01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FF475FB" w14:textId="77777777" w:rsidR="00140825" w:rsidRDefault="00140825">
            <w:r>
              <w:t>t_textpadding</w:t>
            </w:r>
          </w:p>
        </w:tc>
        <w:tc>
          <w:tcPr>
            <w:tcW w:w="0" w:type="auto"/>
            <w:tcBorders>
              <w:top w:val="single" w:sz="2" w:space="0" w:color="000000"/>
              <w:left w:val="single" w:sz="2" w:space="0" w:color="000000"/>
              <w:bottom w:val="single" w:sz="2" w:space="0" w:color="000000"/>
              <w:right w:val="single" w:sz="2" w:space="0" w:color="000000"/>
            </w:tcBorders>
            <w:hideMark/>
          </w:tcPr>
          <w:p w14:paraId="005EEB5D"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547805B5" w14:textId="77777777" w:rsidR="00140825" w:rsidRDefault="00140825">
            <w:r>
              <w:t>Padding für Labels</w:t>
            </w:r>
          </w:p>
        </w:tc>
      </w:tr>
      <w:tr w:rsidR="00140825" w14:paraId="3A456DA9"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15DDFD7" w14:textId="77777777" w:rsidR="00140825" w:rsidRDefault="00140825">
            <w:r>
              <w:t>t_elementfontsizse</w:t>
            </w:r>
          </w:p>
        </w:tc>
        <w:tc>
          <w:tcPr>
            <w:tcW w:w="0" w:type="auto"/>
            <w:tcBorders>
              <w:top w:val="single" w:sz="2" w:space="0" w:color="000000"/>
              <w:left w:val="single" w:sz="2" w:space="0" w:color="000000"/>
              <w:bottom w:val="single" w:sz="2" w:space="0" w:color="000000"/>
              <w:right w:val="single" w:sz="2" w:space="0" w:color="000000"/>
            </w:tcBorders>
            <w:hideMark/>
          </w:tcPr>
          <w:p w14:paraId="5960EF67"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76CD3A60" w14:textId="77777777" w:rsidR="00140825" w:rsidRDefault="00140825">
            <w:r>
              <w:t>Fontgröße von Labels</w:t>
            </w:r>
          </w:p>
        </w:tc>
      </w:tr>
      <w:tr w:rsidR="00140825" w14:paraId="2170A693"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48CBEBE" w14:textId="77777777" w:rsidR="00140825" w:rsidRDefault="00140825">
            <w:r>
              <w:t>t_tickfontsize</w:t>
            </w:r>
          </w:p>
        </w:tc>
        <w:tc>
          <w:tcPr>
            <w:tcW w:w="0" w:type="auto"/>
            <w:tcBorders>
              <w:top w:val="single" w:sz="2" w:space="0" w:color="000000"/>
              <w:left w:val="single" w:sz="2" w:space="0" w:color="000000"/>
              <w:bottom w:val="single" w:sz="2" w:space="0" w:color="000000"/>
              <w:right w:val="single" w:sz="2" w:space="0" w:color="000000"/>
            </w:tcBorders>
            <w:hideMark/>
          </w:tcPr>
          <w:p w14:paraId="767E4A66"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65F920EA" w14:textId="77777777" w:rsidR="00140825" w:rsidRDefault="00140825">
            <w:r>
              <w:t>Fontgröße von Ticks</w:t>
            </w:r>
          </w:p>
        </w:tc>
      </w:tr>
      <w:tr w:rsidR="00140825" w14:paraId="692D1F4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9B308A6" w14:textId="77777777" w:rsidR="00140825" w:rsidRDefault="00140825">
            <w:r>
              <w:t>t_tickprefix</w:t>
            </w:r>
          </w:p>
        </w:tc>
        <w:tc>
          <w:tcPr>
            <w:tcW w:w="0" w:type="auto"/>
            <w:tcBorders>
              <w:top w:val="single" w:sz="2" w:space="0" w:color="000000"/>
              <w:left w:val="single" w:sz="2" w:space="0" w:color="000000"/>
              <w:bottom w:val="single" w:sz="2" w:space="0" w:color="000000"/>
              <w:right w:val="single" w:sz="2" w:space="0" w:color="000000"/>
            </w:tcBorders>
            <w:hideMark/>
          </w:tcPr>
          <w:p w14:paraId="645FD1CC"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4B0064F0" w14:textId="77777777" w:rsidR="00140825" w:rsidRDefault="00140825">
            <w:r>
              <w:t>Prefix, das vor alle Ticks gesetzt wird</w:t>
            </w:r>
          </w:p>
        </w:tc>
      </w:tr>
    </w:tbl>
    <w:p w14:paraId="6F08C45F" w14:textId="77777777" w:rsidR="00100BCF" w:rsidRDefault="00100BCF" w:rsidP="00140825">
      <w:pPr>
        <w:pStyle w:val="berschrift2"/>
      </w:pPr>
      <w:bookmarkStart w:id="130" w:name="heatmap"/>
      <w:bookmarkEnd w:id="130"/>
    </w:p>
    <w:p w14:paraId="0314F92D" w14:textId="24A9CFAB" w:rsidR="00140825" w:rsidRDefault="00140825" w:rsidP="00140825">
      <w:pPr>
        <w:pStyle w:val="berschrift2"/>
      </w:pPr>
      <w:bookmarkStart w:id="131" w:name="_Toc92081384"/>
      <w:r>
        <w:lastRenderedPageBreak/>
        <w:t>Heatmap</w:t>
      </w:r>
      <w:bookmarkEnd w:id="131"/>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66"/>
        <w:gridCol w:w="1002"/>
        <w:gridCol w:w="5176"/>
      </w:tblGrid>
      <w:tr w:rsidR="00140825" w14:paraId="11CAB8FD"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6A7F0CA"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03CD4D21"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7614AA00" w14:textId="77777777" w:rsidR="00140825" w:rsidRDefault="00140825">
            <w:r>
              <w:t>Beschreibung</w:t>
            </w:r>
          </w:p>
        </w:tc>
      </w:tr>
      <w:tr w:rsidR="00140825" w14:paraId="4C384CD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9278679" w14:textId="77777777" w:rsidR="00140825" w:rsidRDefault="00140825">
            <w:r>
              <w:t>t_datakeys</w:t>
            </w:r>
          </w:p>
        </w:tc>
        <w:tc>
          <w:tcPr>
            <w:tcW w:w="0" w:type="auto"/>
            <w:tcBorders>
              <w:top w:val="single" w:sz="2" w:space="0" w:color="000000"/>
              <w:left w:val="single" w:sz="2" w:space="0" w:color="000000"/>
              <w:bottom w:val="single" w:sz="2" w:space="0" w:color="000000"/>
              <w:right w:val="single" w:sz="2" w:space="0" w:color="000000"/>
            </w:tcBorders>
            <w:hideMark/>
          </w:tcPr>
          <w:p w14:paraId="6C5E8B26" w14:textId="77777777" w:rsidR="00140825" w:rsidRDefault="00140825">
            <w:r>
              <w:t>[String, ...]</w:t>
            </w:r>
          </w:p>
        </w:tc>
        <w:tc>
          <w:tcPr>
            <w:tcW w:w="0" w:type="auto"/>
            <w:tcBorders>
              <w:top w:val="single" w:sz="2" w:space="0" w:color="000000"/>
              <w:left w:val="single" w:sz="2" w:space="0" w:color="000000"/>
              <w:bottom w:val="single" w:sz="2" w:space="0" w:color="000000"/>
              <w:right w:val="single" w:sz="2" w:space="0" w:color="000000"/>
            </w:tcBorders>
            <w:hideMark/>
          </w:tcPr>
          <w:p w14:paraId="020D1DAE" w14:textId="77777777" w:rsidR="00140825" w:rsidRDefault="00140825">
            <w:r>
              <w:t>Labels für Datenreihen</w:t>
            </w:r>
          </w:p>
        </w:tc>
      </w:tr>
      <w:tr w:rsidR="00140825" w14:paraId="12EE31CD"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6E8A987" w14:textId="77777777" w:rsidR="00140825" w:rsidRDefault="00140825">
            <w:r>
              <w:t>t_zoom_threshold</w:t>
            </w:r>
          </w:p>
        </w:tc>
        <w:tc>
          <w:tcPr>
            <w:tcW w:w="0" w:type="auto"/>
            <w:tcBorders>
              <w:top w:val="single" w:sz="2" w:space="0" w:color="000000"/>
              <w:left w:val="single" w:sz="2" w:space="0" w:color="000000"/>
              <w:bottom w:val="single" w:sz="2" w:space="0" w:color="000000"/>
              <w:right w:val="single" w:sz="2" w:space="0" w:color="000000"/>
            </w:tcBorders>
            <w:hideMark/>
          </w:tcPr>
          <w:p w14:paraId="46BC6D38"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45B6DAA1" w14:textId="77777777" w:rsidR="00140825" w:rsidRDefault="00140825">
            <w:r>
              <w:t>Zoomlevel, ab dem Kurnamen zu Vollnamen aufgelöst werden</w:t>
            </w:r>
          </w:p>
        </w:tc>
      </w:tr>
      <w:tr w:rsidR="00140825" w14:paraId="60F9B536"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6F93ABF" w14:textId="77777777" w:rsidR="00140825" w:rsidRDefault="00140825">
            <w:r>
              <w:t>t_tooltip_div_border</w:t>
            </w:r>
          </w:p>
        </w:tc>
        <w:tc>
          <w:tcPr>
            <w:tcW w:w="0" w:type="auto"/>
            <w:tcBorders>
              <w:top w:val="single" w:sz="2" w:space="0" w:color="000000"/>
              <w:left w:val="single" w:sz="2" w:space="0" w:color="000000"/>
              <w:bottom w:val="single" w:sz="2" w:space="0" w:color="000000"/>
              <w:right w:val="single" w:sz="2" w:space="0" w:color="000000"/>
            </w:tcBorders>
            <w:hideMark/>
          </w:tcPr>
          <w:p w14:paraId="324F90D9"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3174980B" w14:textId="77777777" w:rsidR="00140825" w:rsidRDefault="00140825">
            <w:r>
              <w:t>Styleinfo für die Umrandung von Tooltips</w:t>
            </w:r>
          </w:p>
        </w:tc>
      </w:tr>
      <w:tr w:rsidR="00140825" w14:paraId="52ED0C7E"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6A9C2F0" w14:textId="77777777" w:rsidR="00140825" w:rsidRDefault="00140825">
            <w:r>
              <w:t>t_fill_opacity</w:t>
            </w:r>
          </w:p>
        </w:tc>
        <w:tc>
          <w:tcPr>
            <w:tcW w:w="0" w:type="auto"/>
            <w:tcBorders>
              <w:top w:val="single" w:sz="2" w:space="0" w:color="000000"/>
              <w:left w:val="single" w:sz="2" w:space="0" w:color="000000"/>
              <w:bottom w:val="single" w:sz="2" w:space="0" w:color="000000"/>
              <w:right w:val="single" w:sz="2" w:space="0" w:color="000000"/>
            </w:tcBorders>
            <w:hideMark/>
          </w:tcPr>
          <w:p w14:paraId="19A867BA"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6CA00BAE" w14:textId="77777777" w:rsidR="00140825" w:rsidRDefault="00140825">
            <w:r>
              <w:t>Deckkraft der Farbhervorhebung zwischen 0 und 1</w:t>
            </w:r>
          </w:p>
        </w:tc>
      </w:tr>
      <w:tr w:rsidR="00140825" w14:paraId="1CEC46D4"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B052865" w14:textId="77777777" w:rsidR="00140825" w:rsidRDefault="00140825">
            <w:r>
              <w:t>t_map_stroke</w:t>
            </w:r>
          </w:p>
        </w:tc>
        <w:tc>
          <w:tcPr>
            <w:tcW w:w="0" w:type="auto"/>
            <w:tcBorders>
              <w:top w:val="single" w:sz="2" w:space="0" w:color="000000"/>
              <w:left w:val="single" w:sz="2" w:space="0" w:color="000000"/>
              <w:bottom w:val="single" w:sz="2" w:space="0" w:color="000000"/>
              <w:right w:val="single" w:sz="2" w:space="0" w:color="000000"/>
            </w:tcBorders>
            <w:hideMark/>
          </w:tcPr>
          <w:p w14:paraId="3FEB96BD"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4C02A7CD" w14:textId="77777777" w:rsidR="00140825" w:rsidRDefault="00140825">
            <w:r>
              <w:t>Farbe der Kartengrenzen</w:t>
            </w:r>
          </w:p>
        </w:tc>
      </w:tr>
      <w:tr w:rsidR="00140825" w14:paraId="65A864F2"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F660750" w14:textId="77777777" w:rsidR="00140825" w:rsidRDefault="00140825">
            <w:r>
              <w:t>t_mouseover_opacity</w:t>
            </w:r>
          </w:p>
        </w:tc>
        <w:tc>
          <w:tcPr>
            <w:tcW w:w="0" w:type="auto"/>
            <w:tcBorders>
              <w:top w:val="single" w:sz="2" w:space="0" w:color="000000"/>
              <w:left w:val="single" w:sz="2" w:space="0" w:color="000000"/>
              <w:bottom w:val="single" w:sz="2" w:space="0" w:color="000000"/>
              <w:right w:val="single" w:sz="2" w:space="0" w:color="000000"/>
            </w:tcBorders>
            <w:hideMark/>
          </w:tcPr>
          <w:p w14:paraId="783348CC"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627CB7EA" w14:textId="77777777" w:rsidR="00140825" w:rsidRDefault="00140825">
            <w:r>
              <w:t>Deckkraft der Farbhervorhebung bei Mouseover zwischen 0 und 1</w:t>
            </w:r>
          </w:p>
        </w:tc>
      </w:tr>
      <w:tr w:rsidR="00140825" w14:paraId="0FDFAB6F"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835890F" w14:textId="77777777" w:rsidR="00140825" w:rsidRDefault="00140825">
            <w:r>
              <w:t>t_mouseout_opacity</w:t>
            </w:r>
          </w:p>
        </w:tc>
        <w:tc>
          <w:tcPr>
            <w:tcW w:w="0" w:type="auto"/>
            <w:tcBorders>
              <w:top w:val="single" w:sz="2" w:space="0" w:color="000000"/>
              <w:left w:val="single" w:sz="2" w:space="0" w:color="000000"/>
              <w:bottom w:val="single" w:sz="2" w:space="0" w:color="000000"/>
              <w:right w:val="single" w:sz="2" w:space="0" w:color="000000"/>
            </w:tcBorders>
            <w:hideMark/>
          </w:tcPr>
          <w:p w14:paraId="08D7C292"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584FFE67" w14:textId="77777777" w:rsidR="00140825" w:rsidRDefault="00140825">
            <w:r>
              <w:t>Deckkraft der Farbhervorhebung beim Ende von Mouseover zwischen 0 und 1</w:t>
            </w:r>
          </w:p>
        </w:tc>
      </w:tr>
      <w:tr w:rsidR="00140825" w14:paraId="7DF82452"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2C07806" w14:textId="77777777" w:rsidR="00140825" w:rsidRDefault="00140825">
            <w:r>
              <w:t>t_legendborder</w:t>
            </w:r>
          </w:p>
        </w:tc>
        <w:tc>
          <w:tcPr>
            <w:tcW w:w="0" w:type="auto"/>
            <w:tcBorders>
              <w:top w:val="single" w:sz="2" w:space="0" w:color="000000"/>
              <w:left w:val="single" w:sz="2" w:space="0" w:color="000000"/>
              <w:bottom w:val="single" w:sz="2" w:space="0" w:color="000000"/>
              <w:right w:val="single" w:sz="2" w:space="0" w:color="000000"/>
            </w:tcBorders>
            <w:hideMark/>
          </w:tcPr>
          <w:p w14:paraId="7CC94895"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50F26421" w14:textId="77777777" w:rsidR="00140825" w:rsidRDefault="00140825">
            <w:r>
              <w:t>Farbe der der Legendenumrandung</w:t>
            </w:r>
          </w:p>
        </w:tc>
      </w:tr>
      <w:tr w:rsidR="00140825" w14:paraId="7B73E4B2"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39651EE" w14:textId="77777777" w:rsidR="00140825" w:rsidRDefault="00140825">
            <w:r>
              <w:t>t_legendwidth</w:t>
            </w:r>
          </w:p>
        </w:tc>
        <w:tc>
          <w:tcPr>
            <w:tcW w:w="0" w:type="auto"/>
            <w:tcBorders>
              <w:top w:val="single" w:sz="2" w:space="0" w:color="000000"/>
              <w:left w:val="single" w:sz="2" w:space="0" w:color="000000"/>
              <w:bottom w:val="single" w:sz="2" w:space="0" w:color="000000"/>
              <w:right w:val="single" w:sz="2" w:space="0" w:color="000000"/>
            </w:tcBorders>
            <w:hideMark/>
          </w:tcPr>
          <w:p w14:paraId="28D1DFEB"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168806A7" w14:textId="77777777" w:rsidR="00140825" w:rsidRDefault="00140825">
            <w:r>
              <w:t>Breite der Legende in Pixel</w:t>
            </w:r>
          </w:p>
        </w:tc>
      </w:tr>
      <w:tr w:rsidR="00140825" w14:paraId="6A950514"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8196B10" w14:textId="77777777" w:rsidR="00140825" w:rsidRDefault="00140825">
            <w:r>
              <w:t>t_legendheight</w:t>
            </w:r>
          </w:p>
        </w:tc>
        <w:tc>
          <w:tcPr>
            <w:tcW w:w="0" w:type="auto"/>
            <w:tcBorders>
              <w:top w:val="single" w:sz="2" w:space="0" w:color="000000"/>
              <w:left w:val="single" w:sz="2" w:space="0" w:color="000000"/>
              <w:bottom w:val="single" w:sz="2" w:space="0" w:color="000000"/>
              <w:right w:val="single" w:sz="2" w:space="0" w:color="000000"/>
            </w:tcBorders>
            <w:hideMark/>
          </w:tcPr>
          <w:p w14:paraId="722D1BF4"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479642FF" w14:textId="77777777" w:rsidR="00140825" w:rsidRDefault="00140825">
            <w:r>
              <w:t>Höhe der Legende in Pixel</w:t>
            </w:r>
          </w:p>
        </w:tc>
      </w:tr>
      <w:tr w:rsidR="00140825" w14:paraId="3A3F3F9A"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1F0C54D" w14:textId="77777777" w:rsidR="00140825" w:rsidRDefault="00140825">
            <w:r>
              <w:t>t_legendticksize</w:t>
            </w:r>
          </w:p>
        </w:tc>
        <w:tc>
          <w:tcPr>
            <w:tcW w:w="0" w:type="auto"/>
            <w:tcBorders>
              <w:top w:val="single" w:sz="2" w:space="0" w:color="000000"/>
              <w:left w:val="single" w:sz="2" w:space="0" w:color="000000"/>
              <w:bottom w:val="single" w:sz="2" w:space="0" w:color="000000"/>
              <w:right w:val="single" w:sz="2" w:space="0" w:color="000000"/>
            </w:tcBorders>
            <w:hideMark/>
          </w:tcPr>
          <w:p w14:paraId="3CCE1089"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485D3175" w14:textId="77777777" w:rsidR="00140825" w:rsidRDefault="00140825">
            <w:r>
              <w:t>Größe der Ticks der Legende in Pixel</w:t>
            </w:r>
          </w:p>
        </w:tc>
      </w:tr>
    </w:tbl>
    <w:p w14:paraId="2D85B5FE" w14:textId="77777777" w:rsidR="00100BCF" w:rsidRDefault="00100BCF" w:rsidP="00140825">
      <w:pPr>
        <w:pStyle w:val="berschrift2"/>
      </w:pPr>
      <w:bookmarkStart w:id="132" w:name="hiveplot"/>
      <w:bookmarkEnd w:id="132"/>
    </w:p>
    <w:p w14:paraId="3CA4FCDC" w14:textId="60941F68" w:rsidR="00140825" w:rsidRDefault="00140825" w:rsidP="00140825">
      <w:pPr>
        <w:pStyle w:val="berschrift2"/>
      </w:pPr>
      <w:bookmarkStart w:id="133" w:name="_Toc92081385"/>
      <w:r>
        <w:t>Linechart</w:t>
      </w:r>
      <w:bookmarkEnd w:id="133"/>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628"/>
        <w:gridCol w:w="2076"/>
        <w:gridCol w:w="4740"/>
      </w:tblGrid>
      <w:tr w:rsidR="00140825" w14:paraId="57B7AC7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0855F43"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37A450ED"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35C167CB" w14:textId="77777777" w:rsidR="00140825" w:rsidRDefault="00140825">
            <w:r>
              <w:t>Beschreibung</w:t>
            </w:r>
          </w:p>
        </w:tc>
      </w:tr>
      <w:tr w:rsidR="00140825" w14:paraId="26898DDE"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C602347" w14:textId="77777777" w:rsidR="00140825" w:rsidRDefault="00140825">
            <w:r>
              <w:t>t_viewport</w:t>
            </w:r>
          </w:p>
        </w:tc>
        <w:tc>
          <w:tcPr>
            <w:tcW w:w="0" w:type="auto"/>
            <w:tcBorders>
              <w:top w:val="single" w:sz="2" w:space="0" w:color="000000"/>
              <w:left w:val="single" w:sz="2" w:space="0" w:color="000000"/>
              <w:bottom w:val="single" w:sz="2" w:space="0" w:color="000000"/>
              <w:right w:val="single" w:sz="2" w:space="0" w:color="000000"/>
            </w:tcBorders>
            <w:hideMark/>
          </w:tcPr>
          <w:p w14:paraId="4F3630A9"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6CF5A360" w14:textId="77777777" w:rsidR="00140825" w:rsidRDefault="00140825">
            <w:r>
              <w:t>Größe des angezeigte Sichtfelds</w:t>
            </w:r>
          </w:p>
        </w:tc>
      </w:tr>
      <w:tr w:rsidR="00140825" w14:paraId="67C003E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6143805" w14:textId="77777777" w:rsidR="00140825" w:rsidRDefault="00140825">
            <w:r>
              <w:t>t_jumplength</w:t>
            </w:r>
          </w:p>
        </w:tc>
        <w:tc>
          <w:tcPr>
            <w:tcW w:w="0" w:type="auto"/>
            <w:tcBorders>
              <w:top w:val="single" w:sz="2" w:space="0" w:color="000000"/>
              <w:left w:val="single" w:sz="2" w:space="0" w:color="000000"/>
              <w:bottom w:val="single" w:sz="2" w:space="0" w:color="000000"/>
              <w:right w:val="single" w:sz="2" w:space="0" w:color="000000"/>
            </w:tcBorders>
            <w:hideMark/>
          </w:tcPr>
          <w:p w14:paraId="50B5DE66" w14:textId="77777777" w:rsidR="00140825" w:rsidRDefault="00140825">
            <w:r>
              <w:t>int</w:t>
            </w:r>
          </w:p>
        </w:tc>
        <w:tc>
          <w:tcPr>
            <w:tcW w:w="0" w:type="auto"/>
            <w:tcBorders>
              <w:top w:val="single" w:sz="2" w:space="0" w:color="000000"/>
              <w:left w:val="single" w:sz="2" w:space="0" w:color="000000"/>
              <w:bottom w:val="single" w:sz="2" w:space="0" w:color="000000"/>
              <w:right w:val="single" w:sz="2" w:space="0" w:color="000000"/>
            </w:tcBorders>
            <w:hideMark/>
          </w:tcPr>
          <w:p w14:paraId="6C21CCF0" w14:textId="77777777" w:rsidR="00140825" w:rsidRDefault="00140825">
            <w:r>
              <w:t>Scrollschrittlänge</w:t>
            </w:r>
          </w:p>
        </w:tc>
      </w:tr>
      <w:tr w:rsidR="00140825" w14:paraId="3E6339F5"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4C61AFC5" w14:textId="77777777" w:rsidR="00140825" w:rsidRDefault="00140825">
            <w:r>
              <w:t>t_scales</w:t>
            </w:r>
          </w:p>
        </w:tc>
        <w:tc>
          <w:tcPr>
            <w:tcW w:w="0" w:type="auto"/>
            <w:tcBorders>
              <w:top w:val="single" w:sz="2" w:space="0" w:color="000000"/>
              <w:left w:val="single" w:sz="2" w:space="0" w:color="000000"/>
              <w:bottom w:val="single" w:sz="2" w:space="0" w:color="000000"/>
              <w:right w:val="single" w:sz="2" w:space="0" w:color="000000"/>
            </w:tcBorders>
            <w:hideMark/>
          </w:tcPr>
          <w:p w14:paraId="5AA0FB05" w14:textId="77777777" w:rsidR="00140825" w:rsidRDefault="00140825">
            <w:r>
              <w:t>Liste(String,String)</w:t>
            </w:r>
          </w:p>
        </w:tc>
        <w:tc>
          <w:tcPr>
            <w:tcW w:w="0" w:type="auto"/>
            <w:tcBorders>
              <w:top w:val="single" w:sz="2" w:space="0" w:color="000000"/>
              <w:left w:val="single" w:sz="2" w:space="0" w:color="000000"/>
              <w:bottom w:val="single" w:sz="2" w:space="0" w:color="000000"/>
              <w:right w:val="single" w:sz="2" w:space="0" w:color="000000"/>
            </w:tcBorders>
            <w:hideMark/>
          </w:tcPr>
          <w:p w14:paraId="6CCAE294" w14:textId="77777777" w:rsidR="00140825" w:rsidRDefault="00140825">
            <w:r>
              <w:t>Skalierung der X und Y Achse, Optionen sind "linear", "log", "pow", "date"</w:t>
            </w:r>
          </w:p>
        </w:tc>
      </w:tr>
      <w:tr w:rsidR="00140825" w14:paraId="64DF45E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FB33EF2" w14:textId="77777777" w:rsidR="00140825" w:rsidRDefault="00140825">
            <w:r>
              <w:lastRenderedPageBreak/>
              <w:t>t_datakeys</w:t>
            </w:r>
          </w:p>
        </w:tc>
        <w:tc>
          <w:tcPr>
            <w:tcW w:w="0" w:type="auto"/>
            <w:tcBorders>
              <w:top w:val="single" w:sz="2" w:space="0" w:color="000000"/>
              <w:left w:val="single" w:sz="2" w:space="0" w:color="000000"/>
              <w:bottom w:val="single" w:sz="2" w:space="0" w:color="000000"/>
              <w:right w:val="single" w:sz="2" w:space="0" w:color="000000"/>
            </w:tcBorders>
            <w:hideMark/>
          </w:tcPr>
          <w:p w14:paraId="1A82CD0B" w14:textId="77777777" w:rsidR="00140825" w:rsidRDefault="00140825">
            <w:r>
              <w:t>[String, ...]</w:t>
            </w:r>
          </w:p>
        </w:tc>
        <w:tc>
          <w:tcPr>
            <w:tcW w:w="0" w:type="auto"/>
            <w:tcBorders>
              <w:top w:val="single" w:sz="2" w:space="0" w:color="000000"/>
              <w:left w:val="single" w:sz="2" w:space="0" w:color="000000"/>
              <w:bottom w:val="single" w:sz="2" w:space="0" w:color="000000"/>
              <w:right w:val="single" w:sz="2" w:space="0" w:color="000000"/>
            </w:tcBorders>
            <w:hideMark/>
          </w:tcPr>
          <w:p w14:paraId="2700CDAE" w14:textId="77777777" w:rsidR="00140825" w:rsidRDefault="00140825">
            <w:r>
              <w:t>Labels für Datenreihen</w:t>
            </w:r>
          </w:p>
        </w:tc>
      </w:tr>
      <w:tr w:rsidR="00140825" w14:paraId="415CF103"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489A9E0" w14:textId="77777777" w:rsidR="00140825" w:rsidRDefault="00140825">
            <w:r>
              <w:t>t_xlabel</w:t>
            </w:r>
          </w:p>
        </w:tc>
        <w:tc>
          <w:tcPr>
            <w:tcW w:w="0" w:type="auto"/>
            <w:tcBorders>
              <w:top w:val="single" w:sz="2" w:space="0" w:color="000000"/>
              <w:left w:val="single" w:sz="2" w:space="0" w:color="000000"/>
              <w:bottom w:val="single" w:sz="2" w:space="0" w:color="000000"/>
              <w:right w:val="single" w:sz="2" w:space="0" w:color="000000"/>
            </w:tcBorders>
            <w:hideMark/>
          </w:tcPr>
          <w:p w14:paraId="1046D2FD"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0818FADF" w14:textId="77777777" w:rsidR="00140825" w:rsidRDefault="00140825">
            <w:r>
              <w:t>X-Achsenbeschriftung</w:t>
            </w:r>
          </w:p>
        </w:tc>
      </w:tr>
      <w:tr w:rsidR="00140825" w14:paraId="167CD356"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596DC2E" w14:textId="77777777" w:rsidR="00140825" w:rsidRDefault="00140825">
            <w:r>
              <w:t>t_ylabel</w:t>
            </w:r>
          </w:p>
        </w:tc>
        <w:tc>
          <w:tcPr>
            <w:tcW w:w="0" w:type="auto"/>
            <w:tcBorders>
              <w:top w:val="single" w:sz="2" w:space="0" w:color="000000"/>
              <w:left w:val="single" w:sz="2" w:space="0" w:color="000000"/>
              <w:bottom w:val="single" w:sz="2" w:space="0" w:color="000000"/>
              <w:right w:val="single" w:sz="2" w:space="0" w:color="000000"/>
            </w:tcBorders>
            <w:hideMark/>
          </w:tcPr>
          <w:p w14:paraId="27898D41"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62FCC776" w14:textId="77777777" w:rsidR="00140825" w:rsidRDefault="00140825">
            <w:r>
              <w:t>Y-Achsenbeschriftung</w:t>
            </w:r>
          </w:p>
        </w:tc>
      </w:tr>
      <w:tr w:rsidR="00140825" w14:paraId="5D66C3B2"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4DC43912" w14:textId="77777777" w:rsidR="00140825" w:rsidRDefault="00140825">
            <w:r>
              <w:t>t_timeformat</w:t>
            </w:r>
          </w:p>
        </w:tc>
        <w:tc>
          <w:tcPr>
            <w:tcW w:w="0" w:type="auto"/>
            <w:tcBorders>
              <w:top w:val="single" w:sz="2" w:space="0" w:color="000000"/>
              <w:left w:val="single" w:sz="2" w:space="0" w:color="000000"/>
              <w:bottom w:val="single" w:sz="2" w:space="0" w:color="000000"/>
              <w:right w:val="single" w:sz="2" w:space="0" w:color="000000"/>
            </w:tcBorders>
            <w:hideMark/>
          </w:tcPr>
          <w:p w14:paraId="7BCE5588"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35B4351F" w14:textId="77777777" w:rsidR="00140825" w:rsidRDefault="00140825">
            <w:r>
              <w:t>D3 Zeitformatsstring</w:t>
            </w:r>
          </w:p>
        </w:tc>
      </w:tr>
      <w:tr w:rsidR="00140825" w14:paraId="76E9FBA2"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4A6E70E9" w14:textId="77777777" w:rsidR="00140825" w:rsidRDefault="00140825">
            <w:r>
              <w:t>t_iconwidth</w:t>
            </w:r>
          </w:p>
        </w:tc>
        <w:tc>
          <w:tcPr>
            <w:tcW w:w="0" w:type="auto"/>
            <w:tcBorders>
              <w:top w:val="single" w:sz="2" w:space="0" w:color="000000"/>
              <w:left w:val="single" w:sz="2" w:space="0" w:color="000000"/>
              <w:bottom w:val="single" w:sz="2" w:space="0" w:color="000000"/>
              <w:right w:val="single" w:sz="2" w:space="0" w:color="000000"/>
            </w:tcBorders>
            <w:hideMark/>
          </w:tcPr>
          <w:p w14:paraId="09EE6E0B"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1B0055D8" w14:textId="77777777" w:rsidR="00140825" w:rsidRDefault="00140825">
            <w:r>
              <w:t>Icon-Weite in Pixel</w:t>
            </w:r>
          </w:p>
        </w:tc>
      </w:tr>
      <w:tr w:rsidR="00140825" w14:paraId="3AC16EDB"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9677096" w14:textId="77777777" w:rsidR="00140825" w:rsidRDefault="00140825">
            <w:r>
              <w:t>t_iconheight</w:t>
            </w:r>
          </w:p>
        </w:tc>
        <w:tc>
          <w:tcPr>
            <w:tcW w:w="0" w:type="auto"/>
            <w:tcBorders>
              <w:top w:val="single" w:sz="2" w:space="0" w:color="000000"/>
              <w:left w:val="single" w:sz="2" w:space="0" w:color="000000"/>
              <w:bottom w:val="single" w:sz="2" w:space="0" w:color="000000"/>
              <w:right w:val="single" w:sz="2" w:space="0" w:color="000000"/>
            </w:tcBorders>
            <w:hideMark/>
          </w:tcPr>
          <w:p w14:paraId="6056F259"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029C2198" w14:textId="77777777" w:rsidR="00140825" w:rsidRDefault="00140825">
            <w:r>
              <w:t>Icon-Höhe in Pixel</w:t>
            </w:r>
          </w:p>
        </w:tc>
      </w:tr>
      <w:tr w:rsidR="00140825" w14:paraId="1EFD5BEA"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9C6889A" w14:textId="77777777" w:rsidR="00140825" w:rsidRDefault="00140825">
            <w:r>
              <w:t>t_iconcolor</w:t>
            </w:r>
          </w:p>
        </w:tc>
        <w:tc>
          <w:tcPr>
            <w:tcW w:w="0" w:type="auto"/>
            <w:tcBorders>
              <w:top w:val="single" w:sz="2" w:space="0" w:color="000000"/>
              <w:left w:val="single" w:sz="2" w:space="0" w:color="000000"/>
              <w:bottom w:val="single" w:sz="2" w:space="0" w:color="000000"/>
              <w:right w:val="single" w:sz="2" w:space="0" w:color="000000"/>
            </w:tcBorders>
            <w:hideMark/>
          </w:tcPr>
          <w:p w14:paraId="40733989"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1F732273" w14:textId="77777777" w:rsidR="00140825" w:rsidRDefault="00140825">
            <w:r>
              <w:t>Farbe von Icons</w:t>
            </w:r>
          </w:p>
        </w:tc>
      </w:tr>
      <w:tr w:rsidR="00140825" w14:paraId="28AD7E63"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8BBD414" w14:textId="77777777" w:rsidR="00140825" w:rsidRDefault="00140825">
            <w:r>
              <w:t>t_iconhighlight</w:t>
            </w:r>
          </w:p>
        </w:tc>
        <w:tc>
          <w:tcPr>
            <w:tcW w:w="0" w:type="auto"/>
            <w:tcBorders>
              <w:top w:val="single" w:sz="2" w:space="0" w:color="000000"/>
              <w:left w:val="single" w:sz="2" w:space="0" w:color="000000"/>
              <w:bottom w:val="single" w:sz="2" w:space="0" w:color="000000"/>
              <w:right w:val="single" w:sz="2" w:space="0" w:color="000000"/>
            </w:tcBorders>
            <w:hideMark/>
          </w:tcPr>
          <w:p w14:paraId="58C40CAF"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74277481" w14:textId="77777777" w:rsidR="00140825" w:rsidRDefault="00140825">
            <w:r>
              <w:t>Farbe von Icons bei Mouseover</w:t>
            </w:r>
          </w:p>
        </w:tc>
      </w:tr>
    </w:tbl>
    <w:p w14:paraId="0AAECBCC" w14:textId="4D85B201" w:rsidR="00100BCF" w:rsidRDefault="00100BCF" w:rsidP="00140825">
      <w:pPr>
        <w:pStyle w:val="berschrift2"/>
      </w:pPr>
      <w:bookmarkStart w:id="134" w:name="piechart"/>
      <w:bookmarkEnd w:id="134"/>
    </w:p>
    <w:p w14:paraId="1D0AA0D7" w14:textId="77777777" w:rsidR="004F6F87" w:rsidRPr="004F6F87" w:rsidRDefault="004F6F87" w:rsidP="004F6F87">
      <w:pPr>
        <w:pStyle w:val="Textkrper"/>
      </w:pPr>
    </w:p>
    <w:p w14:paraId="22D669D1" w14:textId="7DA3A99C" w:rsidR="00140825" w:rsidRDefault="00140825" w:rsidP="00140825">
      <w:pPr>
        <w:pStyle w:val="berschrift2"/>
      </w:pPr>
      <w:bookmarkStart w:id="135" w:name="_Toc92081386"/>
      <w:r>
        <w:t>Piechart</w:t>
      </w:r>
      <w:bookmarkEnd w:id="135"/>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797"/>
        <w:gridCol w:w="1146"/>
        <w:gridCol w:w="4683"/>
      </w:tblGrid>
      <w:tr w:rsidR="00140825" w14:paraId="2709C2D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16A64634"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03DFF31D"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417E582E" w14:textId="77777777" w:rsidR="00140825" w:rsidRDefault="00140825">
            <w:r>
              <w:t>Beschreibung</w:t>
            </w:r>
          </w:p>
        </w:tc>
      </w:tr>
      <w:tr w:rsidR="00140825" w14:paraId="76DF0B53"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C847BB0" w14:textId="77777777" w:rsidR="00140825" w:rsidRDefault="00140825">
            <w:r>
              <w:t>t_datakeys</w:t>
            </w:r>
          </w:p>
        </w:tc>
        <w:tc>
          <w:tcPr>
            <w:tcW w:w="0" w:type="auto"/>
            <w:tcBorders>
              <w:top w:val="single" w:sz="2" w:space="0" w:color="000000"/>
              <w:left w:val="single" w:sz="2" w:space="0" w:color="000000"/>
              <w:bottom w:val="single" w:sz="2" w:space="0" w:color="000000"/>
              <w:right w:val="single" w:sz="2" w:space="0" w:color="000000"/>
            </w:tcBorders>
            <w:hideMark/>
          </w:tcPr>
          <w:p w14:paraId="4189D0A6" w14:textId="77777777" w:rsidR="00140825" w:rsidRDefault="00140825">
            <w:r>
              <w:t>[String, ...]</w:t>
            </w:r>
          </w:p>
        </w:tc>
        <w:tc>
          <w:tcPr>
            <w:tcW w:w="0" w:type="auto"/>
            <w:tcBorders>
              <w:top w:val="single" w:sz="2" w:space="0" w:color="000000"/>
              <w:left w:val="single" w:sz="2" w:space="0" w:color="000000"/>
              <w:bottom w:val="single" w:sz="2" w:space="0" w:color="000000"/>
              <w:right w:val="single" w:sz="2" w:space="0" w:color="000000"/>
            </w:tcBorders>
            <w:hideMark/>
          </w:tcPr>
          <w:p w14:paraId="5F16559B" w14:textId="77777777" w:rsidR="00140825" w:rsidRDefault="00140825">
            <w:r>
              <w:t>Labels für Datenreihen</w:t>
            </w:r>
          </w:p>
        </w:tc>
      </w:tr>
      <w:tr w:rsidR="00140825" w14:paraId="2F4295E0"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5C25E32" w14:textId="77777777" w:rsidR="00140825" w:rsidRDefault="00140825">
            <w:r>
              <w:t>t_highlightfactor</w:t>
            </w:r>
          </w:p>
        </w:tc>
        <w:tc>
          <w:tcPr>
            <w:tcW w:w="0" w:type="auto"/>
            <w:tcBorders>
              <w:top w:val="single" w:sz="2" w:space="0" w:color="000000"/>
              <w:left w:val="single" w:sz="2" w:space="0" w:color="000000"/>
              <w:bottom w:val="single" w:sz="2" w:space="0" w:color="000000"/>
              <w:right w:val="single" w:sz="2" w:space="0" w:color="000000"/>
            </w:tcBorders>
            <w:hideMark/>
          </w:tcPr>
          <w:p w14:paraId="6CA4857E"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7EA23119" w14:textId="77777777" w:rsidR="00140825" w:rsidRDefault="00140825">
            <w:r>
              <w:t>Deckkraft der Kuchenschlitze bei Mouseover</w:t>
            </w:r>
          </w:p>
        </w:tc>
      </w:tr>
    </w:tbl>
    <w:p w14:paraId="4B04B6DA" w14:textId="77777777" w:rsidR="00100BCF" w:rsidRDefault="00100BCF" w:rsidP="00140825">
      <w:pPr>
        <w:pStyle w:val="berschrift2"/>
      </w:pPr>
      <w:bookmarkStart w:id="136" w:name="point-of-interest-poi"/>
      <w:bookmarkEnd w:id="136"/>
    </w:p>
    <w:p w14:paraId="287C8DB7" w14:textId="269814C1" w:rsidR="00140825" w:rsidRDefault="00140825" w:rsidP="00140825">
      <w:pPr>
        <w:pStyle w:val="berschrift2"/>
      </w:pPr>
      <w:bookmarkStart w:id="137" w:name="_Toc92081387"/>
      <w:r>
        <w:t>Point-of-Interest (POI)</w:t>
      </w:r>
      <w:bookmarkEnd w:id="137"/>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71"/>
        <w:gridCol w:w="1063"/>
        <w:gridCol w:w="5110"/>
      </w:tblGrid>
      <w:tr w:rsidR="00140825" w14:paraId="195DBBFC"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4D556911"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60AC84DE"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557234BB" w14:textId="77777777" w:rsidR="00140825" w:rsidRDefault="00140825">
            <w:r>
              <w:t>Beschreibung</w:t>
            </w:r>
          </w:p>
        </w:tc>
      </w:tr>
      <w:tr w:rsidR="00140825" w14:paraId="4A0E4EF8"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C01620D" w14:textId="77777777" w:rsidR="00140825" w:rsidRDefault="00140825">
            <w:r>
              <w:t>t_datakeys</w:t>
            </w:r>
          </w:p>
        </w:tc>
        <w:tc>
          <w:tcPr>
            <w:tcW w:w="0" w:type="auto"/>
            <w:tcBorders>
              <w:top w:val="single" w:sz="2" w:space="0" w:color="000000"/>
              <w:left w:val="single" w:sz="2" w:space="0" w:color="000000"/>
              <w:bottom w:val="single" w:sz="2" w:space="0" w:color="000000"/>
              <w:right w:val="single" w:sz="2" w:space="0" w:color="000000"/>
            </w:tcBorders>
            <w:hideMark/>
          </w:tcPr>
          <w:p w14:paraId="1C1B6CB5" w14:textId="77777777" w:rsidR="00140825" w:rsidRDefault="00140825">
            <w:r>
              <w:t>[String, ...]</w:t>
            </w:r>
          </w:p>
        </w:tc>
        <w:tc>
          <w:tcPr>
            <w:tcW w:w="0" w:type="auto"/>
            <w:tcBorders>
              <w:top w:val="single" w:sz="2" w:space="0" w:color="000000"/>
              <w:left w:val="single" w:sz="2" w:space="0" w:color="000000"/>
              <w:bottom w:val="single" w:sz="2" w:space="0" w:color="000000"/>
              <w:right w:val="single" w:sz="2" w:space="0" w:color="000000"/>
            </w:tcBorders>
            <w:hideMark/>
          </w:tcPr>
          <w:p w14:paraId="63262961" w14:textId="77777777" w:rsidR="00140825" w:rsidRDefault="00140825">
            <w:r>
              <w:t>Labels für Datenreihen</w:t>
            </w:r>
          </w:p>
        </w:tc>
      </w:tr>
      <w:tr w:rsidR="00140825" w14:paraId="234A98FA"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1F86D0B" w14:textId="77777777" w:rsidR="00140825" w:rsidRDefault="00140825">
            <w:r>
              <w:t>t_zoom_threshold</w:t>
            </w:r>
          </w:p>
        </w:tc>
        <w:tc>
          <w:tcPr>
            <w:tcW w:w="0" w:type="auto"/>
            <w:tcBorders>
              <w:top w:val="single" w:sz="2" w:space="0" w:color="000000"/>
              <w:left w:val="single" w:sz="2" w:space="0" w:color="000000"/>
              <w:bottom w:val="single" w:sz="2" w:space="0" w:color="000000"/>
              <w:right w:val="single" w:sz="2" w:space="0" w:color="000000"/>
            </w:tcBorders>
            <w:hideMark/>
          </w:tcPr>
          <w:p w14:paraId="527BF684"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78AD16A4" w14:textId="77777777" w:rsidR="00140825" w:rsidRDefault="00140825">
            <w:r>
              <w:t>Zoomlevel, ab dem Kurnamen zu Vollnamen aufgelöst werden</w:t>
            </w:r>
          </w:p>
        </w:tc>
      </w:tr>
      <w:tr w:rsidR="00140825" w14:paraId="4D7F9E59"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FDB6AFC" w14:textId="77777777" w:rsidR="00140825" w:rsidRDefault="00140825">
            <w:r>
              <w:t>t_tooltip_div_border</w:t>
            </w:r>
          </w:p>
        </w:tc>
        <w:tc>
          <w:tcPr>
            <w:tcW w:w="0" w:type="auto"/>
            <w:tcBorders>
              <w:top w:val="single" w:sz="2" w:space="0" w:color="000000"/>
              <w:left w:val="single" w:sz="2" w:space="0" w:color="000000"/>
              <w:bottom w:val="single" w:sz="2" w:space="0" w:color="000000"/>
              <w:right w:val="single" w:sz="2" w:space="0" w:color="000000"/>
            </w:tcBorders>
            <w:hideMark/>
          </w:tcPr>
          <w:p w14:paraId="1FA44048"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7B42D202" w14:textId="77777777" w:rsidR="00140825" w:rsidRDefault="00140825">
            <w:r>
              <w:t>Styleinfo für die Umrandung von Tooltips</w:t>
            </w:r>
          </w:p>
        </w:tc>
      </w:tr>
      <w:tr w:rsidR="00140825" w14:paraId="76C432F0"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3EA8D7B" w14:textId="77777777" w:rsidR="00140825" w:rsidRDefault="00140825">
            <w:r>
              <w:t>t_map_fill</w:t>
            </w:r>
          </w:p>
        </w:tc>
        <w:tc>
          <w:tcPr>
            <w:tcW w:w="0" w:type="auto"/>
            <w:tcBorders>
              <w:top w:val="single" w:sz="2" w:space="0" w:color="000000"/>
              <w:left w:val="single" w:sz="2" w:space="0" w:color="000000"/>
              <w:bottom w:val="single" w:sz="2" w:space="0" w:color="000000"/>
              <w:right w:val="single" w:sz="2" w:space="0" w:color="000000"/>
            </w:tcBorders>
            <w:hideMark/>
          </w:tcPr>
          <w:p w14:paraId="484276A8"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38CEF61B" w14:textId="77777777" w:rsidR="00140825" w:rsidRDefault="00140825">
            <w:r>
              <w:t>Füllfarbe für Karte</w:t>
            </w:r>
          </w:p>
        </w:tc>
      </w:tr>
      <w:tr w:rsidR="00140825" w14:paraId="0DB221D4"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FE305D1" w14:textId="77777777" w:rsidR="00140825" w:rsidRDefault="00140825">
            <w:r>
              <w:lastRenderedPageBreak/>
              <w:t>t_map_stroke</w:t>
            </w:r>
          </w:p>
        </w:tc>
        <w:tc>
          <w:tcPr>
            <w:tcW w:w="0" w:type="auto"/>
            <w:tcBorders>
              <w:top w:val="single" w:sz="2" w:space="0" w:color="000000"/>
              <w:left w:val="single" w:sz="2" w:space="0" w:color="000000"/>
              <w:bottom w:val="single" w:sz="2" w:space="0" w:color="000000"/>
              <w:right w:val="single" w:sz="2" w:space="0" w:color="000000"/>
            </w:tcBorders>
            <w:hideMark/>
          </w:tcPr>
          <w:p w14:paraId="2362FAAB"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2737407F" w14:textId="77777777" w:rsidR="00140825" w:rsidRDefault="00140825">
            <w:r>
              <w:t>Randfarbe für Karte</w:t>
            </w:r>
          </w:p>
        </w:tc>
      </w:tr>
      <w:tr w:rsidR="00140825" w14:paraId="196BF33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5C885C1" w14:textId="77777777" w:rsidR="00140825" w:rsidRDefault="00140825">
            <w:r>
              <w:t>t_mouseover_opacity</w:t>
            </w:r>
          </w:p>
        </w:tc>
        <w:tc>
          <w:tcPr>
            <w:tcW w:w="0" w:type="auto"/>
            <w:tcBorders>
              <w:top w:val="single" w:sz="2" w:space="0" w:color="000000"/>
              <w:left w:val="single" w:sz="2" w:space="0" w:color="000000"/>
              <w:bottom w:val="single" w:sz="2" w:space="0" w:color="000000"/>
              <w:right w:val="single" w:sz="2" w:space="0" w:color="000000"/>
            </w:tcBorders>
            <w:hideMark/>
          </w:tcPr>
          <w:p w14:paraId="78BFF861"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77A89513" w14:textId="77777777" w:rsidR="00140825" w:rsidRDefault="00140825">
            <w:r>
              <w:t>Deckkraft der Punkte bei Mouseover</w:t>
            </w:r>
          </w:p>
        </w:tc>
      </w:tr>
      <w:tr w:rsidR="00140825" w14:paraId="4D7B45FF"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D5E3B74" w14:textId="77777777" w:rsidR="00140825" w:rsidRDefault="00140825">
            <w:r>
              <w:t>t_fill_opacity</w:t>
            </w:r>
          </w:p>
        </w:tc>
        <w:tc>
          <w:tcPr>
            <w:tcW w:w="0" w:type="auto"/>
            <w:tcBorders>
              <w:top w:val="single" w:sz="2" w:space="0" w:color="000000"/>
              <w:left w:val="single" w:sz="2" w:space="0" w:color="000000"/>
              <w:bottom w:val="single" w:sz="2" w:space="0" w:color="000000"/>
              <w:right w:val="single" w:sz="2" w:space="0" w:color="000000"/>
            </w:tcBorders>
            <w:hideMark/>
          </w:tcPr>
          <w:p w14:paraId="031BAD02"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57C8CD5D" w14:textId="77777777" w:rsidR="00140825" w:rsidRDefault="00140825">
            <w:r>
              <w:t>Deckkraft der Karte</w:t>
            </w:r>
          </w:p>
        </w:tc>
      </w:tr>
      <w:tr w:rsidR="00140825" w14:paraId="3C8E1D2D"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D3936FC" w14:textId="77777777" w:rsidR="00140825" w:rsidRDefault="00140825">
            <w:r>
              <w:t>t_mouseout_opacity</w:t>
            </w:r>
          </w:p>
        </w:tc>
        <w:tc>
          <w:tcPr>
            <w:tcW w:w="0" w:type="auto"/>
            <w:tcBorders>
              <w:top w:val="single" w:sz="2" w:space="0" w:color="000000"/>
              <w:left w:val="single" w:sz="2" w:space="0" w:color="000000"/>
              <w:bottom w:val="single" w:sz="2" w:space="0" w:color="000000"/>
              <w:right w:val="single" w:sz="2" w:space="0" w:color="000000"/>
            </w:tcBorders>
            <w:hideMark/>
          </w:tcPr>
          <w:p w14:paraId="66FF11E0"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625D9E48" w14:textId="77777777" w:rsidR="00140825" w:rsidRDefault="00140825">
            <w:r>
              <w:t>Deckkraft der Punkte beim Ende von Mouseover</w:t>
            </w:r>
          </w:p>
        </w:tc>
      </w:tr>
      <w:tr w:rsidR="00140825" w14:paraId="7E876F5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3022C34" w14:textId="77777777" w:rsidR="00140825" w:rsidRDefault="00140825">
            <w:r>
              <w:t>t_max_poi</w:t>
            </w:r>
          </w:p>
        </w:tc>
        <w:tc>
          <w:tcPr>
            <w:tcW w:w="0" w:type="auto"/>
            <w:tcBorders>
              <w:top w:val="single" w:sz="2" w:space="0" w:color="000000"/>
              <w:left w:val="single" w:sz="2" w:space="0" w:color="000000"/>
              <w:bottom w:val="single" w:sz="2" w:space="0" w:color="000000"/>
              <w:right w:val="single" w:sz="2" w:space="0" w:color="000000"/>
            </w:tcBorders>
            <w:hideMark/>
          </w:tcPr>
          <w:p w14:paraId="75668D18" w14:textId="77777777" w:rsidR="00140825" w:rsidRDefault="00140825">
            <w:r>
              <w:t>Integer</w:t>
            </w:r>
          </w:p>
        </w:tc>
        <w:tc>
          <w:tcPr>
            <w:tcW w:w="0" w:type="auto"/>
            <w:tcBorders>
              <w:top w:val="single" w:sz="2" w:space="0" w:color="000000"/>
              <w:left w:val="single" w:sz="2" w:space="0" w:color="000000"/>
              <w:bottom w:val="single" w:sz="2" w:space="0" w:color="000000"/>
              <w:right w:val="single" w:sz="2" w:space="0" w:color="000000"/>
            </w:tcBorders>
            <w:hideMark/>
          </w:tcPr>
          <w:p w14:paraId="7A3FD97C" w14:textId="77777777" w:rsidR="00140825" w:rsidRDefault="00140825">
            <w:r>
              <w:t>Maximale Punkte, die gleichzeitig angezeigt werden</w:t>
            </w:r>
          </w:p>
        </w:tc>
      </w:tr>
      <w:tr w:rsidR="00140825" w14:paraId="04EDBC49"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CC76234" w14:textId="77777777" w:rsidR="00140825" w:rsidRDefault="00140825">
            <w:r>
              <w:t>t_circle_fill</w:t>
            </w:r>
          </w:p>
        </w:tc>
        <w:tc>
          <w:tcPr>
            <w:tcW w:w="0" w:type="auto"/>
            <w:tcBorders>
              <w:top w:val="single" w:sz="2" w:space="0" w:color="000000"/>
              <w:left w:val="single" w:sz="2" w:space="0" w:color="000000"/>
              <w:bottom w:val="single" w:sz="2" w:space="0" w:color="000000"/>
              <w:right w:val="single" w:sz="2" w:space="0" w:color="000000"/>
            </w:tcBorders>
            <w:hideMark/>
          </w:tcPr>
          <w:p w14:paraId="780F39A2"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7B22E665" w14:textId="77777777" w:rsidR="00140825" w:rsidRDefault="00140825">
            <w:r>
              <w:t>Füllfarbe für Punkte</w:t>
            </w:r>
          </w:p>
        </w:tc>
      </w:tr>
      <w:tr w:rsidR="00140825" w14:paraId="427A0CF2"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F5CFF48" w14:textId="77777777" w:rsidR="00140825" w:rsidRDefault="00140825">
            <w:r>
              <w:t>t_circle_stroke</w:t>
            </w:r>
          </w:p>
        </w:tc>
        <w:tc>
          <w:tcPr>
            <w:tcW w:w="0" w:type="auto"/>
            <w:tcBorders>
              <w:top w:val="single" w:sz="2" w:space="0" w:color="000000"/>
              <w:left w:val="single" w:sz="2" w:space="0" w:color="000000"/>
              <w:bottom w:val="single" w:sz="2" w:space="0" w:color="000000"/>
              <w:right w:val="single" w:sz="2" w:space="0" w:color="000000"/>
            </w:tcBorders>
            <w:hideMark/>
          </w:tcPr>
          <w:p w14:paraId="1DBA40EE"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0D59A0CA" w14:textId="77777777" w:rsidR="00140825" w:rsidRDefault="00140825">
            <w:r>
              <w:t>Randfarbe für Punkte</w:t>
            </w:r>
          </w:p>
        </w:tc>
      </w:tr>
      <w:tr w:rsidR="00140825" w14:paraId="119D5AA4"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F4F7628" w14:textId="77777777" w:rsidR="00140825" w:rsidRDefault="00140825">
            <w:r>
              <w:t>t_circle_radius</w:t>
            </w:r>
          </w:p>
        </w:tc>
        <w:tc>
          <w:tcPr>
            <w:tcW w:w="0" w:type="auto"/>
            <w:tcBorders>
              <w:top w:val="single" w:sz="2" w:space="0" w:color="000000"/>
              <w:left w:val="single" w:sz="2" w:space="0" w:color="000000"/>
              <w:bottom w:val="single" w:sz="2" w:space="0" w:color="000000"/>
              <w:right w:val="single" w:sz="2" w:space="0" w:color="000000"/>
            </w:tcBorders>
            <w:hideMark/>
          </w:tcPr>
          <w:p w14:paraId="0674B8FF"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46E9C7A8" w14:textId="77777777" w:rsidR="00140825" w:rsidRDefault="00140825">
            <w:r>
              <w:t>Punktgröße</w:t>
            </w:r>
          </w:p>
        </w:tc>
      </w:tr>
      <w:tr w:rsidR="00140825" w14:paraId="68974CED"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CAAFA8D" w14:textId="77777777" w:rsidR="00140825" w:rsidRDefault="00140825">
            <w:r>
              <w:t>t_circle_stroke_width</w:t>
            </w:r>
          </w:p>
        </w:tc>
        <w:tc>
          <w:tcPr>
            <w:tcW w:w="0" w:type="auto"/>
            <w:tcBorders>
              <w:top w:val="single" w:sz="2" w:space="0" w:color="000000"/>
              <w:left w:val="single" w:sz="2" w:space="0" w:color="000000"/>
              <w:bottom w:val="single" w:sz="2" w:space="0" w:color="000000"/>
              <w:right w:val="single" w:sz="2" w:space="0" w:color="000000"/>
            </w:tcBorders>
            <w:hideMark/>
          </w:tcPr>
          <w:p w14:paraId="265ADD2C"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06E3B4AF" w14:textId="77777777" w:rsidR="00140825" w:rsidRDefault="00140825">
            <w:r>
              <w:t>Punktrandstärke</w:t>
            </w:r>
          </w:p>
        </w:tc>
      </w:tr>
    </w:tbl>
    <w:p w14:paraId="5E3EC432" w14:textId="7AE51F69" w:rsidR="004F6F87" w:rsidRDefault="004F6F87">
      <w:pPr>
        <w:rPr>
          <w:rFonts w:asciiTheme="majorHAnsi" w:eastAsiaTheme="majorEastAsia" w:hAnsiTheme="majorHAnsi" w:cstheme="majorBidi"/>
          <w:b/>
          <w:bCs/>
          <w:color w:val="4F81BD"/>
          <w:sz w:val="28"/>
          <w:szCs w:val="28"/>
        </w:rPr>
      </w:pPr>
      <w:bookmarkStart w:id="138" w:name="polygon"/>
      <w:bookmarkEnd w:id="138"/>
    </w:p>
    <w:p w14:paraId="0F6F1883" w14:textId="2B495884" w:rsidR="00140825" w:rsidRDefault="00140825" w:rsidP="00140825">
      <w:pPr>
        <w:pStyle w:val="berschrift2"/>
      </w:pPr>
      <w:bookmarkStart w:id="139" w:name="_Toc92081388"/>
      <w:r>
        <w:t>Polygon</w:t>
      </w:r>
      <w:bookmarkEnd w:id="139"/>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66"/>
        <w:gridCol w:w="1069"/>
        <w:gridCol w:w="5109"/>
      </w:tblGrid>
      <w:tr w:rsidR="00140825" w14:paraId="26D52A30"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340C0918" w14:textId="77777777" w:rsidR="00140825" w:rsidRDefault="00140825">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4CC5BDB4" w14:textId="77777777" w:rsidR="00140825" w:rsidRDefault="00140825">
            <w:r>
              <w:t>Typ</w:t>
            </w:r>
          </w:p>
        </w:tc>
        <w:tc>
          <w:tcPr>
            <w:tcW w:w="0" w:type="auto"/>
            <w:tcBorders>
              <w:top w:val="single" w:sz="2" w:space="0" w:color="000000"/>
              <w:left w:val="single" w:sz="2" w:space="0" w:color="000000"/>
              <w:bottom w:val="single" w:sz="2" w:space="0" w:color="000000"/>
              <w:right w:val="single" w:sz="2" w:space="0" w:color="000000"/>
            </w:tcBorders>
            <w:hideMark/>
          </w:tcPr>
          <w:p w14:paraId="590B7004" w14:textId="77777777" w:rsidR="00140825" w:rsidRDefault="00140825">
            <w:r>
              <w:t>Beschreibung</w:t>
            </w:r>
          </w:p>
        </w:tc>
      </w:tr>
      <w:tr w:rsidR="00140825" w14:paraId="0E36B1E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AC03A05" w14:textId="77777777" w:rsidR="00140825" w:rsidRDefault="00140825">
            <w:r>
              <w:t>t_datakeys</w:t>
            </w:r>
          </w:p>
        </w:tc>
        <w:tc>
          <w:tcPr>
            <w:tcW w:w="0" w:type="auto"/>
            <w:tcBorders>
              <w:top w:val="single" w:sz="2" w:space="0" w:color="000000"/>
              <w:left w:val="single" w:sz="2" w:space="0" w:color="000000"/>
              <w:bottom w:val="single" w:sz="2" w:space="0" w:color="000000"/>
              <w:right w:val="single" w:sz="2" w:space="0" w:color="000000"/>
            </w:tcBorders>
            <w:hideMark/>
          </w:tcPr>
          <w:p w14:paraId="1B7EAFB4" w14:textId="77777777" w:rsidR="00140825" w:rsidRDefault="00140825">
            <w:r>
              <w:t>[String, ...]</w:t>
            </w:r>
          </w:p>
        </w:tc>
        <w:tc>
          <w:tcPr>
            <w:tcW w:w="0" w:type="auto"/>
            <w:tcBorders>
              <w:top w:val="single" w:sz="2" w:space="0" w:color="000000"/>
              <w:left w:val="single" w:sz="2" w:space="0" w:color="000000"/>
              <w:bottom w:val="single" w:sz="2" w:space="0" w:color="000000"/>
              <w:right w:val="single" w:sz="2" w:space="0" w:color="000000"/>
            </w:tcBorders>
            <w:hideMark/>
          </w:tcPr>
          <w:p w14:paraId="662756B8" w14:textId="77777777" w:rsidR="00140825" w:rsidRDefault="00140825">
            <w:r>
              <w:t>Labels für Datenreihen</w:t>
            </w:r>
          </w:p>
        </w:tc>
      </w:tr>
      <w:tr w:rsidR="00140825" w14:paraId="4B52D3FE"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6352C0D4" w14:textId="77777777" w:rsidR="00140825" w:rsidRDefault="00140825">
            <w:r>
              <w:t>t_zoom_threshold</w:t>
            </w:r>
          </w:p>
        </w:tc>
        <w:tc>
          <w:tcPr>
            <w:tcW w:w="0" w:type="auto"/>
            <w:tcBorders>
              <w:top w:val="single" w:sz="2" w:space="0" w:color="000000"/>
              <w:left w:val="single" w:sz="2" w:space="0" w:color="000000"/>
              <w:bottom w:val="single" w:sz="2" w:space="0" w:color="000000"/>
              <w:right w:val="single" w:sz="2" w:space="0" w:color="000000"/>
            </w:tcBorders>
            <w:hideMark/>
          </w:tcPr>
          <w:p w14:paraId="78BC78C7" w14:textId="77777777" w:rsidR="00140825" w:rsidRDefault="00140825">
            <w:r>
              <w:t>Float</w:t>
            </w:r>
          </w:p>
        </w:tc>
        <w:tc>
          <w:tcPr>
            <w:tcW w:w="0" w:type="auto"/>
            <w:tcBorders>
              <w:top w:val="single" w:sz="2" w:space="0" w:color="000000"/>
              <w:left w:val="single" w:sz="2" w:space="0" w:color="000000"/>
              <w:bottom w:val="single" w:sz="2" w:space="0" w:color="000000"/>
              <w:right w:val="single" w:sz="2" w:space="0" w:color="000000"/>
            </w:tcBorders>
            <w:hideMark/>
          </w:tcPr>
          <w:p w14:paraId="71725C7B" w14:textId="77777777" w:rsidR="00140825" w:rsidRDefault="00140825">
            <w:r>
              <w:t>Zoomlevel, ab dem Kurnamen zu Vollnamen aufgelöst werden</w:t>
            </w:r>
          </w:p>
        </w:tc>
      </w:tr>
      <w:tr w:rsidR="00140825" w14:paraId="2C694147"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439B941C" w14:textId="77777777" w:rsidR="00140825" w:rsidRDefault="00140825">
            <w:r>
              <w:t>t_tooltip_div_border</w:t>
            </w:r>
          </w:p>
        </w:tc>
        <w:tc>
          <w:tcPr>
            <w:tcW w:w="0" w:type="auto"/>
            <w:tcBorders>
              <w:top w:val="single" w:sz="2" w:space="0" w:color="000000"/>
              <w:left w:val="single" w:sz="2" w:space="0" w:color="000000"/>
              <w:bottom w:val="single" w:sz="2" w:space="0" w:color="000000"/>
              <w:right w:val="single" w:sz="2" w:space="0" w:color="000000"/>
            </w:tcBorders>
            <w:hideMark/>
          </w:tcPr>
          <w:p w14:paraId="428DD209"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55BF7145" w14:textId="77777777" w:rsidR="00140825" w:rsidRDefault="00140825">
            <w:r>
              <w:t>Styleinfo für die Umrandung von Tooltips</w:t>
            </w:r>
          </w:p>
        </w:tc>
      </w:tr>
      <w:tr w:rsidR="00140825" w14:paraId="556E0CB6"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CFA1922" w14:textId="77777777" w:rsidR="00140825" w:rsidRDefault="00140825">
            <w:r>
              <w:t>t_map_fill</w:t>
            </w:r>
          </w:p>
        </w:tc>
        <w:tc>
          <w:tcPr>
            <w:tcW w:w="0" w:type="auto"/>
            <w:tcBorders>
              <w:top w:val="single" w:sz="2" w:space="0" w:color="000000"/>
              <w:left w:val="single" w:sz="2" w:space="0" w:color="000000"/>
              <w:bottom w:val="single" w:sz="2" w:space="0" w:color="000000"/>
              <w:right w:val="single" w:sz="2" w:space="0" w:color="000000"/>
            </w:tcBorders>
            <w:hideMark/>
          </w:tcPr>
          <w:p w14:paraId="01A30D1D"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673ACA41" w14:textId="77777777" w:rsidR="00140825" w:rsidRDefault="00140825">
            <w:r>
              <w:t>Füllfarbe für Polygone</w:t>
            </w:r>
          </w:p>
        </w:tc>
      </w:tr>
      <w:tr w:rsidR="00140825" w14:paraId="0711A721"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79EA7309" w14:textId="77777777" w:rsidR="00140825" w:rsidRDefault="00140825">
            <w:r>
              <w:t>t_map_stroke</w:t>
            </w:r>
          </w:p>
        </w:tc>
        <w:tc>
          <w:tcPr>
            <w:tcW w:w="0" w:type="auto"/>
            <w:tcBorders>
              <w:top w:val="single" w:sz="2" w:space="0" w:color="000000"/>
              <w:left w:val="single" w:sz="2" w:space="0" w:color="000000"/>
              <w:bottom w:val="single" w:sz="2" w:space="0" w:color="000000"/>
              <w:right w:val="single" w:sz="2" w:space="0" w:color="000000"/>
            </w:tcBorders>
            <w:hideMark/>
          </w:tcPr>
          <w:p w14:paraId="324C2711"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2E838853" w14:textId="77777777" w:rsidR="00140825" w:rsidRDefault="00140825">
            <w:r>
              <w:t>Randfarbe für Karte</w:t>
            </w:r>
          </w:p>
        </w:tc>
      </w:tr>
      <w:tr w:rsidR="00140825" w14:paraId="5209D48F"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4B4561B2" w14:textId="77777777" w:rsidR="00140825" w:rsidRDefault="00140825">
            <w:r>
              <w:t>t_fill_opacity</w:t>
            </w:r>
          </w:p>
        </w:tc>
        <w:tc>
          <w:tcPr>
            <w:tcW w:w="0" w:type="auto"/>
            <w:tcBorders>
              <w:top w:val="single" w:sz="2" w:space="0" w:color="000000"/>
              <w:left w:val="single" w:sz="2" w:space="0" w:color="000000"/>
              <w:bottom w:val="single" w:sz="2" w:space="0" w:color="000000"/>
              <w:right w:val="single" w:sz="2" w:space="0" w:color="000000"/>
            </w:tcBorders>
            <w:hideMark/>
          </w:tcPr>
          <w:p w14:paraId="3FC1D928"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0AB4B82A" w14:textId="77777777" w:rsidR="00140825" w:rsidRDefault="00140825">
            <w:r>
              <w:t>Deckkraft der Karte</w:t>
            </w:r>
          </w:p>
        </w:tc>
      </w:tr>
      <w:tr w:rsidR="00140825" w14:paraId="2509DC7C"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5E2C5FB8" w14:textId="77777777" w:rsidR="00140825" w:rsidRDefault="00140825">
            <w:r>
              <w:t>t_mouseover_opacity</w:t>
            </w:r>
          </w:p>
        </w:tc>
        <w:tc>
          <w:tcPr>
            <w:tcW w:w="0" w:type="auto"/>
            <w:tcBorders>
              <w:top w:val="single" w:sz="2" w:space="0" w:color="000000"/>
              <w:left w:val="single" w:sz="2" w:space="0" w:color="000000"/>
              <w:bottom w:val="single" w:sz="2" w:space="0" w:color="000000"/>
              <w:right w:val="single" w:sz="2" w:space="0" w:color="000000"/>
            </w:tcBorders>
            <w:hideMark/>
          </w:tcPr>
          <w:p w14:paraId="6760F3A7"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0D703765" w14:textId="77777777" w:rsidR="00140825" w:rsidRDefault="00140825">
            <w:r>
              <w:t>Deckkraft der Punkte bei Mouseover</w:t>
            </w:r>
          </w:p>
        </w:tc>
      </w:tr>
      <w:tr w:rsidR="00140825" w14:paraId="7C3F6885"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065C3CC5" w14:textId="77777777" w:rsidR="00140825" w:rsidRDefault="00140825">
            <w:r>
              <w:t>t_mouseout_opacity</w:t>
            </w:r>
          </w:p>
        </w:tc>
        <w:tc>
          <w:tcPr>
            <w:tcW w:w="0" w:type="auto"/>
            <w:tcBorders>
              <w:top w:val="single" w:sz="2" w:space="0" w:color="000000"/>
              <w:left w:val="single" w:sz="2" w:space="0" w:color="000000"/>
              <w:bottom w:val="single" w:sz="2" w:space="0" w:color="000000"/>
              <w:right w:val="single" w:sz="2" w:space="0" w:color="000000"/>
            </w:tcBorders>
            <w:hideMark/>
          </w:tcPr>
          <w:p w14:paraId="1B93FC21"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173C380F" w14:textId="77777777" w:rsidR="00140825" w:rsidRDefault="00140825">
            <w:r>
              <w:t>Deckkraft der Punkte beim Ende von Mouseover</w:t>
            </w:r>
          </w:p>
        </w:tc>
      </w:tr>
      <w:tr w:rsidR="00140825" w14:paraId="3BB88DD5" w14:textId="77777777" w:rsidTr="00140825">
        <w:tc>
          <w:tcPr>
            <w:tcW w:w="0" w:type="auto"/>
            <w:tcBorders>
              <w:top w:val="single" w:sz="2" w:space="0" w:color="000000"/>
              <w:left w:val="single" w:sz="2" w:space="0" w:color="000000"/>
              <w:bottom w:val="single" w:sz="2" w:space="0" w:color="000000"/>
              <w:right w:val="single" w:sz="2" w:space="0" w:color="000000"/>
            </w:tcBorders>
            <w:hideMark/>
          </w:tcPr>
          <w:p w14:paraId="2799A4B0" w14:textId="77777777" w:rsidR="00140825" w:rsidRDefault="00140825">
            <w:r>
              <w:t>t_outer_map_fill</w:t>
            </w:r>
          </w:p>
        </w:tc>
        <w:tc>
          <w:tcPr>
            <w:tcW w:w="0" w:type="auto"/>
            <w:tcBorders>
              <w:top w:val="single" w:sz="2" w:space="0" w:color="000000"/>
              <w:left w:val="single" w:sz="2" w:space="0" w:color="000000"/>
              <w:bottom w:val="single" w:sz="2" w:space="0" w:color="000000"/>
              <w:right w:val="single" w:sz="2" w:space="0" w:color="000000"/>
            </w:tcBorders>
            <w:hideMark/>
          </w:tcPr>
          <w:p w14:paraId="4C4FBCD8" w14:textId="77777777" w:rsidR="00140825" w:rsidRDefault="00140825">
            <w:r>
              <w:t>String</w:t>
            </w:r>
          </w:p>
        </w:tc>
        <w:tc>
          <w:tcPr>
            <w:tcW w:w="0" w:type="auto"/>
            <w:tcBorders>
              <w:top w:val="single" w:sz="2" w:space="0" w:color="000000"/>
              <w:left w:val="single" w:sz="2" w:space="0" w:color="000000"/>
              <w:bottom w:val="single" w:sz="2" w:space="0" w:color="000000"/>
              <w:right w:val="single" w:sz="2" w:space="0" w:color="000000"/>
            </w:tcBorders>
            <w:hideMark/>
          </w:tcPr>
          <w:p w14:paraId="2A0C7A32" w14:textId="77777777" w:rsidR="00140825" w:rsidRDefault="00140825">
            <w:r>
              <w:t>Füllfarbe für Kartenumriss</w:t>
            </w:r>
          </w:p>
        </w:tc>
      </w:tr>
    </w:tbl>
    <w:p w14:paraId="3225EAAA" w14:textId="1938BF7F" w:rsidR="00140825" w:rsidRDefault="00140825" w:rsidP="00140825">
      <w:pPr>
        <w:pStyle w:val="berschrift2"/>
      </w:pPr>
      <w:bookmarkStart w:id="140" w:name="scatterschart"/>
      <w:bookmarkStart w:id="141" w:name="_Toc92081389"/>
      <w:bookmarkEnd w:id="140"/>
      <w:r>
        <w:lastRenderedPageBreak/>
        <w:t>Scatterschart</w:t>
      </w:r>
      <w:bookmarkEnd w:id="141"/>
    </w:p>
    <w:tbl>
      <w:tblPr>
        <w:tblW w:w="8444"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628"/>
        <w:gridCol w:w="2076"/>
        <w:gridCol w:w="4740"/>
      </w:tblGrid>
      <w:tr w:rsidR="00100BCF" w14:paraId="38C2D8FF"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369C024D" w14:textId="77777777" w:rsidR="00100BCF" w:rsidRDefault="00100BCF" w:rsidP="00E47A6C">
            <w:r>
              <w:t>Schlüssel</w:t>
            </w:r>
          </w:p>
        </w:tc>
        <w:tc>
          <w:tcPr>
            <w:tcW w:w="0" w:type="auto"/>
            <w:tcBorders>
              <w:top w:val="single" w:sz="2" w:space="0" w:color="000000"/>
              <w:left w:val="single" w:sz="2" w:space="0" w:color="000000"/>
              <w:bottom w:val="single" w:sz="2" w:space="0" w:color="000000"/>
              <w:right w:val="single" w:sz="2" w:space="0" w:color="000000"/>
            </w:tcBorders>
            <w:hideMark/>
          </w:tcPr>
          <w:p w14:paraId="1A1115B9" w14:textId="77777777" w:rsidR="00100BCF" w:rsidRDefault="00100BCF" w:rsidP="00E47A6C">
            <w:r>
              <w:t>Typ</w:t>
            </w:r>
          </w:p>
        </w:tc>
        <w:tc>
          <w:tcPr>
            <w:tcW w:w="0" w:type="auto"/>
            <w:tcBorders>
              <w:top w:val="single" w:sz="2" w:space="0" w:color="000000"/>
              <w:left w:val="single" w:sz="2" w:space="0" w:color="000000"/>
              <w:bottom w:val="single" w:sz="2" w:space="0" w:color="000000"/>
              <w:right w:val="single" w:sz="2" w:space="0" w:color="000000"/>
            </w:tcBorders>
            <w:hideMark/>
          </w:tcPr>
          <w:p w14:paraId="1C7B1434" w14:textId="77777777" w:rsidR="00100BCF" w:rsidRDefault="00100BCF" w:rsidP="00E47A6C">
            <w:r>
              <w:t>Beschreibung</w:t>
            </w:r>
          </w:p>
        </w:tc>
      </w:tr>
      <w:tr w:rsidR="00100BCF" w14:paraId="7006E0E0"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260B7AC4" w14:textId="0DC4BC19" w:rsidR="00100BCF" w:rsidRDefault="00100BCF" w:rsidP="00E47A6C">
            <w:r>
              <w:t>t_viewport</w:t>
            </w:r>
          </w:p>
        </w:tc>
        <w:tc>
          <w:tcPr>
            <w:tcW w:w="0" w:type="auto"/>
            <w:tcBorders>
              <w:top w:val="single" w:sz="2" w:space="0" w:color="000000"/>
              <w:left w:val="single" w:sz="2" w:space="0" w:color="000000"/>
              <w:bottom w:val="single" w:sz="2" w:space="0" w:color="000000"/>
              <w:right w:val="single" w:sz="2" w:space="0" w:color="000000"/>
            </w:tcBorders>
            <w:hideMark/>
          </w:tcPr>
          <w:p w14:paraId="217179A9" w14:textId="3001A2BC" w:rsidR="00100BCF" w:rsidRDefault="00100BCF" w:rsidP="00E47A6C">
            <w:r>
              <w:t>Integer</w:t>
            </w:r>
          </w:p>
        </w:tc>
        <w:tc>
          <w:tcPr>
            <w:tcW w:w="0" w:type="auto"/>
            <w:tcBorders>
              <w:top w:val="single" w:sz="2" w:space="0" w:color="000000"/>
              <w:left w:val="single" w:sz="2" w:space="0" w:color="000000"/>
              <w:bottom w:val="single" w:sz="2" w:space="0" w:color="000000"/>
              <w:right w:val="single" w:sz="2" w:space="0" w:color="000000"/>
            </w:tcBorders>
            <w:hideMark/>
          </w:tcPr>
          <w:p w14:paraId="195514AD" w14:textId="6BE6F787" w:rsidR="00100BCF" w:rsidRDefault="00100BCF" w:rsidP="00E47A6C">
            <w:r>
              <w:t>Größe des angezeigte Sichtfelds</w:t>
            </w:r>
          </w:p>
        </w:tc>
      </w:tr>
      <w:tr w:rsidR="00100BCF" w14:paraId="26CB687D"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52EDDBC6" w14:textId="6746EF67" w:rsidR="00100BCF" w:rsidRDefault="00100BCF" w:rsidP="00E47A6C">
            <w:r>
              <w:t>t_jumplength</w:t>
            </w:r>
          </w:p>
        </w:tc>
        <w:tc>
          <w:tcPr>
            <w:tcW w:w="0" w:type="auto"/>
            <w:tcBorders>
              <w:top w:val="single" w:sz="2" w:space="0" w:color="000000"/>
              <w:left w:val="single" w:sz="2" w:space="0" w:color="000000"/>
              <w:bottom w:val="single" w:sz="2" w:space="0" w:color="000000"/>
              <w:right w:val="single" w:sz="2" w:space="0" w:color="000000"/>
            </w:tcBorders>
            <w:hideMark/>
          </w:tcPr>
          <w:p w14:paraId="0A151213" w14:textId="01034594" w:rsidR="00100BCF" w:rsidRDefault="00100BCF" w:rsidP="00E47A6C">
            <w:r>
              <w:t>int</w:t>
            </w:r>
          </w:p>
        </w:tc>
        <w:tc>
          <w:tcPr>
            <w:tcW w:w="0" w:type="auto"/>
            <w:tcBorders>
              <w:top w:val="single" w:sz="2" w:space="0" w:color="000000"/>
              <w:left w:val="single" w:sz="2" w:space="0" w:color="000000"/>
              <w:bottom w:val="single" w:sz="2" w:space="0" w:color="000000"/>
              <w:right w:val="single" w:sz="2" w:space="0" w:color="000000"/>
            </w:tcBorders>
            <w:hideMark/>
          </w:tcPr>
          <w:p w14:paraId="65631FE4" w14:textId="6EF8DB39" w:rsidR="00100BCF" w:rsidRDefault="00100BCF" w:rsidP="00E47A6C">
            <w:r>
              <w:t>Scrollschrittlänge</w:t>
            </w:r>
          </w:p>
        </w:tc>
      </w:tr>
      <w:tr w:rsidR="00100BCF" w14:paraId="403019EC"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64744425" w14:textId="5E3F0B0F" w:rsidR="00100BCF" w:rsidRDefault="00100BCF" w:rsidP="00E47A6C">
            <w:r>
              <w:t>t_scales</w:t>
            </w:r>
          </w:p>
        </w:tc>
        <w:tc>
          <w:tcPr>
            <w:tcW w:w="0" w:type="auto"/>
            <w:tcBorders>
              <w:top w:val="single" w:sz="2" w:space="0" w:color="000000"/>
              <w:left w:val="single" w:sz="2" w:space="0" w:color="000000"/>
              <w:bottom w:val="single" w:sz="2" w:space="0" w:color="000000"/>
              <w:right w:val="single" w:sz="2" w:space="0" w:color="000000"/>
            </w:tcBorders>
            <w:hideMark/>
          </w:tcPr>
          <w:p w14:paraId="5B673D3F" w14:textId="1978FC47" w:rsidR="00100BCF" w:rsidRDefault="00100BCF" w:rsidP="00E47A6C">
            <w:r>
              <w:t>Liste(String,String)</w:t>
            </w:r>
          </w:p>
        </w:tc>
        <w:tc>
          <w:tcPr>
            <w:tcW w:w="0" w:type="auto"/>
            <w:tcBorders>
              <w:top w:val="single" w:sz="2" w:space="0" w:color="000000"/>
              <w:left w:val="single" w:sz="2" w:space="0" w:color="000000"/>
              <w:bottom w:val="single" w:sz="2" w:space="0" w:color="000000"/>
              <w:right w:val="single" w:sz="2" w:space="0" w:color="000000"/>
            </w:tcBorders>
            <w:hideMark/>
          </w:tcPr>
          <w:p w14:paraId="22A572C1" w14:textId="0F026BE5" w:rsidR="00100BCF" w:rsidRDefault="006C7146" w:rsidP="00E47A6C">
            <w:r>
              <w:t>Skalierung der X und Y Achse, Optionen sind "linear", "log", "pow", "date"</w:t>
            </w:r>
          </w:p>
        </w:tc>
      </w:tr>
      <w:tr w:rsidR="00100BCF" w14:paraId="26BF4A6B"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105F5B56" w14:textId="2F09F1BA" w:rsidR="00100BCF" w:rsidRDefault="00E32A7A" w:rsidP="00E47A6C">
            <w:r>
              <w:t>t_datakeys</w:t>
            </w:r>
          </w:p>
        </w:tc>
        <w:tc>
          <w:tcPr>
            <w:tcW w:w="0" w:type="auto"/>
            <w:tcBorders>
              <w:top w:val="single" w:sz="2" w:space="0" w:color="000000"/>
              <w:left w:val="single" w:sz="2" w:space="0" w:color="000000"/>
              <w:bottom w:val="single" w:sz="2" w:space="0" w:color="000000"/>
              <w:right w:val="single" w:sz="2" w:space="0" w:color="000000"/>
            </w:tcBorders>
            <w:hideMark/>
          </w:tcPr>
          <w:p w14:paraId="353FBB99" w14:textId="1E08EFB5" w:rsidR="00100BCF" w:rsidRDefault="00E32A7A" w:rsidP="00E47A6C">
            <w:r>
              <w:t>[String, ...]</w:t>
            </w:r>
          </w:p>
        </w:tc>
        <w:tc>
          <w:tcPr>
            <w:tcW w:w="0" w:type="auto"/>
            <w:tcBorders>
              <w:top w:val="single" w:sz="2" w:space="0" w:color="000000"/>
              <w:left w:val="single" w:sz="2" w:space="0" w:color="000000"/>
              <w:bottom w:val="single" w:sz="2" w:space="0" w:color="000000"/>
              <w:right w:val="single" w:sz="2" w:space="0" w:color="000000"/>
            </w:tcBorders>
            <w:hideMark/>
          </w:tcPr>
          <w:p w14:paraId="690CAFC0" w14:textId="093DB4DC" w:rsidR="00100BCF" w:rsidRDefault="00E32A7A" w:rsidP="00E47A6C">
            <w:r>
              <w:t>Labels für Datenreihen</w:t>
            </w:r>
          </w:p>
        </w:tc>
      </w:tr>
      <w:tr w:rsidR="00100BCF" w14:paraId="31F2E451"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1396B368" w14:textId="1A69DE0D" w:rsidR="00100BCF" w:rsidRDefault="00E60920" w:rsidP="00E47A6C">
            <w:r>
              <w:t>t_circleopacity</w:t>
            </w:r>
          </w:p>
        </w:tc>
        <w:tc>
          <w:tcPr>
            <w:tcW w:w="0" w:type="auto"/>
            <w:tcBorders>
              <w:top w:val="single" w:sz="2" w:space="0" w:color="000000"/>
              <w:left w:val="single" w:sz="2" w:space="0" w:color="000000"/>
              <w:bottom w:val="single" w:sz="2" w:space="0" w:color="000000"/>
              <w:right w:val="single" w:sz="2" w:space="0" w:color="000000"/>
            </w:tcBorders>
            <w:hideMark/>
          </w:tcPr>
          <w:p w14:paraId="176D49AB" w14:textId="73A4E5B3" w:rsidR="00100BCF" w:rsidRDefault="00E60920" w:rsidP="00E47A6C">
            <w:r>
              <w:t>Float</w:t>
            </w:r>
          </w:p>
        </w:tc>
        <w:tc>
          <w:tcPr>
            <w:tcW w:w="0" w:type="auto"/>
            <w:tcBorders>
              <w:top w:val="single" w:sz="2" w:space="0" w:color="000000"/>
              <w:left w:val="single" w:sz="2" w:space="0" w:color="000000"/>
              <w:bottom w:val="single" w:sz="2" w:space="0" w:color="000000"/>
              <w:right w:val="single" w:sz="2" w:space="0" w:color="000000"/>
            </w:tcBorders>
            <w:hideMark/>
          </w:tcPr>
          <w:p w14:paraId="56AFD107" w14:textId="417EC71B" w:rsidR="00100BCF" w:rsidRDefault="00E60920" w:rsidP="00E47A6C">
            <w:r>
              <w:t>Deckkraft der Kreise zwischen 0 und 1</w:t>
            </w:r>
          </w:p>
        </w:tc>
      </w:tr>
      <w:tr w:rsidR="00100BCF" w14:paraId="41DD7119"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4E2DCB0C" w14:textId="6DA2C5AB" w:rsidR="00100BCF" w:rsidRDefault="00E60920" w:rsidP="00E47A6C">
            <w:r>
              <w:t>t_circleradius</w:t>
            </w:r>
          </w:p>
        </w:tc>
        <w:tc>
          <w:tcPr>
            <w:tcW w:w="0" w:type="auto"/>
            <w:tcBorders>
              <w:top w:val="single" w:sz="2" w:space="0" w:color="000000"/>
              <w:left w:val="single" w:sz="2" w:space="0" w:color="000000"/>
              <w:bottom w:val="single" w:sz="2" w:space="0" w:color="000000"/>
              <w:right w:val="single" w:sz="2" w:space="0" w:color="000000"/>
            </w:tcBorders>
            <w:hideMark/>
          </w:tcPr>
          <w:p w14:paraId="4DD35A1C" w14:textId="2FAE029E" w:rsidR="00100BCF" w:rsidRDefault="00E60920" w:rsidP="00E47A6C">
            <w:r>
              <w:t>Integer</w:t>
            </w:r>
          </w:p>
        </w:tc>
        <w:tc>
          <w:tcPr>
            <w:tcW w:w="0" w:type="auto"/>
            <w:tcBorders>
              <w:top w:val="single" w:sz="2" w:space="0" w:color="000000"/>
              <w:left w:val="single" w:sz="2" w:space="0" w:color="000000"/>
              <w:bottom w:val="single" w:sz="2" w:space="0" w:color="000000"/>
              <w:right w:val="single" w:sz="2" w:space="0" w:color="000000"/>
            </w:tcBorders>
            <w:hideMark/>
          </w:tcPr>
          <w:p w14:paraId="4034BA57" w14:textId="053DE415" w:rsidR="00100BCF" w:rsidRDefault="00E60920" w:rsidP="00E47A6C">
            <w:r>
              <w:t>Kreisradius</w:t>
            </w:r>
          </w:p>
        </w:tc>
      </w:tr>
      <w:tr w:rsidR="00100BCF" w14:paraId="1731435F"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6748AF96" w14:textId="33E6B6B7" w:rsidR="00100BCF" w:rsidRDefault="00E60920" w:rsidP="00E47A6C">
            <w:r>
              <w:t>t_xlabel</w:t>
            </w:r>
          </w:p>
        </w:tc>
        <w:tc>
          <w:tcPr>
            <w:tcW w:w="0" w:type="auto"/>
            <w:tcBorders>
              <w:top w:val="single" w:sz="2" w:space="0" w:color="000000"/>
              <w:left w:val="single" w:sz="2" w:space="0" w:color="000000"/>
              <w:bottom w:val="single" w:sz="2" w:space="0" w:color="000000"/>
              <w:right w:val="single" w:sz="2" w:space="0" w:color="000000"/>
            </w:tcBorders>
            <w:hideMark/>
          </w:tcPr>
          <w:p w14:paraId="6A84EFB9" w14:textId="77777777" w:rsidR="00100BCF" w:rsidRDefault="00100BCF" w:rsidP="00E47A6C">
            <w:r>
              <w:t>String</w:t>
            </w:r>
          </w:p>
        </w:tc>
        <w:tc>
          <w:tcPr>
            <w:tcW w:w="0" w:type="auto"/>
            <w:tcBorders>
              <w:top w:val="single" w:sz="2" w:space="0" w:color="000000"/>
              <w:left w:val="single" w:sz="2" w:space="0" w:color="000000"/>
              <w:bottom w:val="single" w:sz="2" w:space="0" w:color="000000"/>
              <w:right w:val="single" w:sz="2" w:space="0" w:color="000000"/>
            </w:tcBorders>
            <w:hideMark/>
          </w:tcPr>
          <w:p w14:paraId="08ED6B12" w14:textId="03DB4949" w:rsidR="00100BCF" w:rsidRDefault="00E60920" w:rsidP="00E47A6C">
            <w:r>
              <w:t>X-Achsenbeschriftung</w:t>
            </w:r>
          </w:p>
        </w:tc>
      </w:tr>
      <w:tr w:rsidR="008F20CF" w14:paraId="52FFC0D8"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57F23EF8" w14:textId="4688A5D5" w:rsidR="008F20CF" w:rsidRDefault="008F20CF" w:rsidP="008F20CF">
            <w:r>
              <w:t>t_ylabel</w:t>
            </w:r>
          </w:p>
        </w:tc>
        <w:tc>
          <w:tcPr>
            <w:tcW w:w="0" w:type="auto"/>
            <w:tcBorders>
              <w:top w:val="single" w:sz="2" w:space="0" w:color="000000"/>
              <w:left w:val="single" w:sz="2" w:space="0" w:color="000000"/>
              <w:bottom w:val="single" w:sz="2" w:space="0" w:color="000000"/>
              <w:right w:val="single" w:sz="2" w:space="0" w:color="000000"/>
            </w:tcBorders>
            <w:hideMark/>
          </w:tcPr>
          <w:p w14:paraId="0366976D" w14:textId="77777777" w:rsidR="008F20CF" w:rsidRDefault="008F20CF" w:rsidP="008F20CF">
            <w:r>
              <w:t>String</w:t>
            </w:r>
          </w:p>
        </w:tc>
        <w:tc>
          <w:tcPr>
            <w:tcW w:w="0" w:type="auto"/>
            <w:tcBorders>
              <w:top w:val="single" w:sz="2" w:space="0" w:color="000000"/>
              <w:left w:val="single" w:sz="2" w:space="0" w:color="000000"/>
              <w:bottom w:val="single" w:sz="2" w:space="0" w:color="000000"/>
              <w:right w:val="single" w:sz="2" w:space="0" w:color="000000"/>
            </w:tcBorders>
            <w:hideMark/>
          </w:tcPr>
          <w:p w14:paraId="11CBD038" w14:textId="1CC41957" w:rsidR="008F20CF" w:rsidRDefault="008F20CF" w:rsidP="008F20CF">
            <w:r>
              <w:t>Y-Achsenbeschriftung</w:t>
            </w:r>
          </w:p>
        </w:tc>
      </w:tr>
      <w:tr w:rsidR="00100BCF" w14:paraId="78AACC89" w14:textId="77777777" w:rsidTr="008F20CF">
        <w:tc>
          <w:tcPr>
            <w:tcW w:w="0" w:type="auto"/>
            <w:tcBorders>
              <w:top w:val="single" w:sz="2" w:space="0" w:color="000000"/>
              <w:left w:val="single" w:sz="2" w:space="0" w:color="000000"/>
              <w:bottom w:val="single" w:sz="2" w:space="0" w:color="000000"/>
              <w:right w:val="single" w:sz="2" w:space="0" w:color="000000"/>
            </w:tcBorders>
            <w:hideMark/>
          </w:tcPr>
          <w:p w14:paraId="389609C4" w14:textId="71C9E645" w:rsidR="00100BCF" w:rsidRDefault="002D68FD" w:rsidP="00E47A6C">
            <w:r>
              <w:t>t_timeformat</w:t>
            </w:r>
          </w:p>
        </w:tc>
        <w:tc>
          <w:tcPr>
            <w:tcW w:w="0" w:type="auto"/>
            <w:tcBorders>
              <w:top w:val="single" w:sz="2" w:space="0" w:color="000000"/>
              <w:left w:val="single" w:sz="2" w:space="0" w:color="000000"/>
              <w:bottom w:val="single" w:sz="2" w:space="0" w:color="000000"/>
              <w:right w:val="single" w:sz="2" w:space="0" w:color="000000"/>
            </w:tcBorders>
            <w:hideMark/>
          </w:tcPr>
          <w:p w14:paraId="6F01823C" w14:textId="77777777" w:rsidR="00100BCF" w:rsidRDefault="00100BCF" w:rsidP="00E47A6C">
            <w:r>
              <w:t>String</w:t>
            </w:r>
          </w:p>
        </w:tc>
        <w:tc>
          <w:tcPr>
            <w:tcW w:w="0" w:type="auto"/>
            <w:tcBorders>
              <w:top w:val="single" w:sz="2" w:space="0" w:color="000000"/>
              <w:left w:val="single" w:sz="2" w:space="0" w:color="000000"/>
              <w:bottom w:val="single" w:sz="2" w:space="0" w:color="000000"/>
              <w:right w:val="single" w:sz="2" w:space="0" w:color="000000"/>
            </w:tcBorders>
            <w:hideMark/>
          </w:tcPr>
          <w:p w14:paraId="27EE366D" w14:textId="1B87F41C" w:rsidR="00100BCF" w:rsidRDefault="002D68FD" w:rsidP="00E47A6C">
            <w:r>
              <w:t>D3 Zeitformatsstring</w:t>
            </w:r>
          </w:p>
        </w:tc>
      </w:tr>
      <w:tr w:rsidR="00F453B4" w14:paraId="603D41BB" w14:textId="77777777" w:rsidTr="008F20CF">
        <w:tc>
          <w:tcPr>
            <w:tcW w:w="0" w:type="auto"/>
            <w:tcBorders>
              <w:top w:val="single" w:sz="2" w:space="0" w:color="000000"/>
              <w:left w:val="single" w:sz="2" w:space="0" w:color="000000"/>
              <w:bottom w:val="single" w:sz="2" w:space="0" w:color="000000"/>
              <w:right w:val="single" w:sz="2" w:space="0" w:color="000000"/>
            </w:tcBorders>
          </w:tcPr>
          <w:p w14:paraId="22706DB1" w14:textId="4FDA0F59" w:rsidR="00F453B4" w:rsidRDefault="00F453B4" w:rsidP="00E47A6C">
            <w:r>
              <w:t>t_iconwidth</w:t>
            </w:r>
          </w:p>
        </w:tc>
        <w:tc>
          <w:tcPr>
            <w:tcW w:w="0" w:type="auto"/>
            <w:tcBorders>
              <w:top w:val="single" w:sz="2" w:space="0" w:color="000000"/>
              <w:left w:val="single" w:sz="2" w:space="0" w:color="000000"/>
              <w:bottom w:val="single" w:sz="2" w:space="0" w:color="000000"/>
              <w:right w:val="single" w:sz="2" w:space="0" w:color="000000"/>
            </w:tcBorders>
          </w:tcPr>
          <w:p w14:paraId="4E2CD9E5" w14:textId="54BB8272" w:rsidR="00F453B4" w:rsidRDefault="00F453B4" w:rsidP="00E47A6C">
            <w:r>
              <w:t>Integer</w:t>
            </w:r>
          </w:p>
        </w:tc>
        <w:tc>
          <w:tcPr>
            <w:tcW w:w="0" w:type="auto"/>
            <w:tcBorders>
              <w:top w:val="single" w:sz="2" w:space="0" w:color="000000"/>
              <w:left w:val="single" w:sz="2" w:space="0" w:color="000000"/>
              <w:bottom w:val="single" w:sz="2" w:space="0" w:color="000000"/>
              <w:right w:val="single" w:sz="2" w:space="0" w:color="000000"/>
            </w:tcBorders>
          </w:tcPr>
          <w:p w14:paraId="29B001AE" w14:textId="1D59130A" w:rsidR="00F453B4" w:rsidRDefault="00F453B4" w:rsidP="00E47A6C">
            <w:r>
              <w:t>Icon-Weite in Pixel</w:t>
            </w:r>
          </w:p>
        </w:tc>
      </w:tr>
      <w:tr w:rsidR="00F453B4" w14:paraId="6DF11230" w14:textId="77777777" w:rsidTr="008F20CF">
        <w:tc>
          <w:tcPr>
            <w:tcW w:w="0" w:type="auto"/>
            <w:tcBorders>
              <w:top w:val="single" w:sz="2" w:space="0" w:color="000000"/>
              <w:left w:val="single" w:sz="2" w:space="0" w:color="000000"/>
              <w:bottom w:val="single" w:sz="2" w:space="0" w:color="000000"/>
              <w:right w:val="single" w:sz="2" w:space="0" w:color="000000"/>
            </w:tcBorders>
          </w:tcPr>
          <w:p w14:paraId="39DF3FB2" w14:textId="109BD17E" w:rsidR="00F453B4" w:rsidRDefault="00F453B4" w:rsidP="00E47A6C">
            <w:r>
              <w:t>t_iconheight</w:t>
            </w:r>
          </w:p>
        </w:tc>
        <w:tc>
          <w:tcPr>
            <w:tcW w:w="0" w:type="auto"/>
            <w:tcBorders>
              <w:top w:val="single" w:sz="2" w:space="0" w:color="000000"/>
              <w:left w:val="single" w:sz="2" w:space="0" w:color="000000"/>
              <w:bottom w:val="single" w:sz="2" w:space="0" w:color="000000"/>
              <w:right w:val="single" w:sz="2" w:space="0" w:color="000000"/>
            </w:tcBorders>
          </w:tcPr>
          <w:p w14:paraId="449B6ADA" w14:textId="3840FAB9" w:rsidR="00F453B4" w:rsidRDefault="00F453B4" w:rsidP="00E47A6C">
            <w:r>
              <w:t>Integer</w:t>
            </w:r>
          </w:p>
        </w:tc>
        <w:tc>
          <w:tcPr>
            <w:tcW w:w="0" w:type="auto"/>
            <w:tcBorders>
              <w:top w:val="single" w:sz="2" w:space="0" w:color="000000"/>
              <w:left w:val="single" w:sz="2" w:space="0" w:color="000000"/>
              <w:bottom w:val="single" w:sz="2" w:space="0" w:color="000000"/>
              <w:right w:val="single" w:sz="2" w:space="0" w:color="000000"/>
            </w:tcBorders>
          </w:tcPr>
          <w:p w14:paraId="195F0936" w14:textId="2FDF5816" w:rsidR="00F453B4" w:rsidRDefault="00F453B4" w:rsidP="00E47A6C">
            <w:r>
              <w:t>Icon-Höhe in Pixel</w:t>
            </w:r>
          </w:p>
        </w:tc>
      </w:tr>
      <w:tr w:rsidR="00F453B4" w14:paraId="616D09C9" w14:textId="77777777" w:rsidTr="008F20CF">
        <w:tc>
          <w:tcPr>
            <w:tcW w:w="0" w:type="auto"/>
            <w:tcBorders>
              <w:top w:val="single" w:sz="2" w:space="0" w:color="000000"/>
              <w:left w:val="single" w:sz="2" w:space="0" w:color="000000"/>
              <w:bottom w:val="single" w:sz="2" w:space="0" w:color="000000"/>
              <w:right w:val="single" w:sz="2" w:space="0" w:color="000000"/>
            </w:tcBorders>
          </w:tcPr>
          <w:p w14:paraId="642C16BB" w14:textId="6515FDC1" w:rsidR="00F453B4" w:rsidRDefault="00F453B4" w:rsidP="00E47A6C">
            <w:r>
              <w:t>t_iconcolor</w:t>
            </w:r>
          </w:p>
        </w:tc>
        <w:tc>
          <w:tcPr>
            <w:tcW w:w="0" w:type="auto"/>
            <w:tcBorders>
              <w:top w:val="single" w:sz="2" w:space="0" w:color="000000"/>
              <w:left w:val="single" w:sz="2" w:space="0" w:color="000000"/>
              <w:bottom w:val="single" w:sz="2" w:space="0" w:color="000000"/>
              <w:right w:val="single" w:sz="2" w:space="0" w:color="000000"/>
            </w:tcBorders>
          </w:tcPr>
          <w:p w14:paraId="0A70FA40" w14:textId="18A9A48C" w:rsidR="00F453B4" w:rsidRDefault="003844F9" w:rsidP="00E47A6C">
            <w:r>
              <w:t>String</w:t>
            </w:r>
          </w:p>
        </w:tc>
        <w:tc>
          <w:tcPr>
            <w:tcW w:w="0" w:type="auto"/>
            <w:tcBorders>
              <w:top w:val="single" w:sz="2" w:space="0" w:color="000000"/>
              <w:left w:val="single" w:sz="2" w:space="0" w:color="000000"/>
              <w:bottom w:val="single" w:sz="2" w:space="0" w:color="000000"/>
              <w:right w:val="single" w:sz="2" w:space="0" w:color="000000"/>
            </w:tcBorders>
          </w:tcPr>
          <w:p w14:paraId="2B3D1576" w14:textId="35109C5F" w:rsidR="00F453B4" w:rsidRDefault="003844F9" w:rsidP="00E47A6C">
            <w:r>
              <w:t>Farbe von Icons</w:t>
            </w:r>
          </w:p>
        </w:tc>
      </w:tr>
      <w:tr w:rsidR="00BD0A70" w14:paraId="09FA2404" w14:textId="77777777" w:rsidTr="008F20CF">
        <w:tc>
          <w:tcPr>
            <w:tcW w:w="0" w:type="auto"/>
            <w:tcBorders>
              <w:top w:val="single" w:sz="2" w:space="0" w:color="000000"/>
              <w:left w:val="single" w:sz="2" w:space="0" w:color="000000"/>
              <w:bottom w:val="single" w:sz="2" w:space="0" w:color="000000"/>
              <w:right w:val="single" w:sz="2" w:space="0" w:color="000000"/>
            </w:tcBorders>
          </w:tcPr>
          <w:p w14:paraId="175160CA" w14:textId="5C44736F" w:rsidR="00BD0A70" w:rsidRDefault="00BD0A70" w:rsidP="00E47A6C">
            <w:r>
              <w:t>t_iconhighlight</w:t>
            </w:r>
          </w:p>
        </w:tc>
        <w:tc>
          <w:tcPr>
            <w:tcW w:w="0" w:type="auto"/>
            <w:tcBorders>
              <w:top w:val="single" w:sz="2" w:space="0" w:color="000000"/>
              <w:left w:val="single" w:sz="2" w:space="0" w:color="000000"/>
              <w:bottom w:val="single" w:sz="2" w:space="0" w:color="000000"/>
              <w:right w:val="single" w:sz="2" w:space="0" w:color="000000"/>
            </w:tcBorders>
          </w:tcPr>
          <w:p w14:paraId="27FAD736" w14:textId="2D34422C" w:rsidR="00BD0A70" w:rsidRDefault="00BD0A70" w:rsidP="00E47A6C">
            <w:r>
              <w:t>String</w:t>
            </w:r>
          </w:p>
        </w:tc>
        <w:tc>
          <w:tcPr>
            <w:tcW w:w="0" w:type="auto"/>
            <w:tcBorders>
              <w:top w:val="single" w:sz="2" w:space="0" w:color="000000"/>
              <w:left w:val="single" w:sz="2" w:space="0" w:color="000000"/>
              <w:bottom w:val="single" w:sz="2" w:space="0" w:color="000000"/>
              <w:right w:val="single" w:sz="2" w:space="0" w:color="000000"/>
            </w:tcBorders>
          </w:tcPr>
          <w:p w14:paraId="5D1F0470" w14:textId="16D5B386" w:rsidR="00BD0A70" w:rsidRDefault="00BD0A70" w:rsidP="00E47A6C">
            <w:r>
              <w:t>Farbe der Icons bei Mouseover</w:t>
            </w:r>
          </w:p>
        </w:tc>
      </w:tr>
    </w:tbl>
    <w:p w14:paraId="31172F9F" w14:textId="77777777" w:rsidR="00100BCF" w:rsidRPr="00100BCF" w:rsidRDefault="00100BCF" w:rsidP="00100BCF">
      <w:pPr>
        <w:pStyle w:val="Textkrper"/>
      </w:pPr>
    </w:p>
    <w:p w14:paraId="61B0B76E" w14:textId="166DF4A3" w:rsidR="00140825" w:rsidRDefault="00140825" w:rsidP="00140825"/>
    <w:p w14:paraId="134EDCAC" w14:textId="53746296" w:rsidR="000A076A" w:rsidRPr="000A076A" w:rsidRDefault="000A076A" w:rsidP="000A076A">
      <w:pPr>
        <w:tabs>
          <w:tab w:val="left" w:pos="3615"/>
        </w:tabs>
      </w:pPr>
      <w:r>
        <w:tab/>
      </w:r>
    </w:p>
    <w:sectPr w:rsidR="000A076A" w:rsidRPr="000A076A" w:rsidSect="00384330">
      <w:pgSz w:w="11906" w:h="16838"/>
      <w:pgMar w:top="1985" w:right="1701" w:bottom="1701" w:left="1701"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FCA2E" w14:textId="77777777" w:rsidR="004A0EF5" w:rsidRDefault="004A0EF5" w:rsidP="0052086D">
      <w:pPr>
        <w:spacing w:after="0" w:line="240" w:lineRule="auto"/>
      </w:pPr>
      <w:r>
        <w:separator/>
      </w:r>
    </w:p>
  </w:endnote>
  <w:endnote w:type="continuationSeparator" w:id="0">
    <w:p w14:paraId="05228DC8" w14:textId="77777777" w:rsidR="004A0EF5" w:rsidRDefault="004A0EF5" w:rsidP="00520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AAB74" w14:textId="77777777" w:rsidR="004A0EF5" w:rsidRDefault="004A0EF5" w:rsidP="0052086D">
      <w:pPr>
        <w:spacing w:after="0" w:line="240" w:lineRule="auto"/>
      </w:pPr>
      <w:r>
        <w:separator/>
      </w:r>
    </w:p>
  </w:footnote>
  <w:footnote w:type="continuationSeparator" w:id="0">
    <w:p w14:paraId="1C322003" w14:textId="77777777" w:rsidR="004A0EF5" w:rsidRDefault="004A0EF5" w:rsidP="005208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F3443"/>
    <w:multiLevelType w:val="hybridMultilevel"/>
    <w:tmpl w:val="3DBE16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8B27523"/>
    <w:multiLevelType w:val="multilevel"/>
    <w:tmpl w:val="20D6FDF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3F0C6A8A"/>
    <w:multiLevelType w:val="multilevel"/>
    <w:tmpl w:val="E5CEB08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5D7760AA"/>
    <w:multiLevelType w:val="multilevel"/>
    <w:tmpl w:val="240C2E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7659105C"/>
    <w:multiLevelType w:val="multilevel"/>
    <w:tmpl w:val="BBE8260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7E1966DA"/>
    <w:multiLevelType w:val="multilevel"/>
    <w:tmpl w:val="0F2AFEA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5"/>
  </w:num>
  <w:num w:numId="2">
    <w:abstractNumId w:val="2"/>
  </w:num>
  <w:num w:numId="3">
    <w:abstractNumId w:val="1"/>
  </w:num>
  <w:num w:numId="4">
    <w:abstractNumId w:val="3"/>
  </w:num>
  <w:num w:numId="5">
    <w:abstractNumId w:val="4"/>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7769"/>
    <w:rsid w:val="000216C5"/>
    <w:rsid w:val="00037769"/>
    <w:rsid w:val="000420B2"/>
    <w:rsid w:val="0004219E"/>
    <w:rsid w:val="00052203"/>
    <w:rsid w:val="00063D85"/>
    <w:rsid w:val="000726D4"/>
    <w:rsid w:val="00075178"/>
    <w:rsid w:val="000A076A"/>
    <w:rsid w:val="000A1CBF"/>
    <w:rsid w:val="000A63A9"/>
    <w:rsid w:val="000C131D"/>
    <w:rsid w:val="000C7C51"/>
    <w:rsid w:val="000E6516"/>
    <w:rsid w:val="000F4077"/>
    <w:rsid w:val="00100BCF"/>
    <w:rsid w:val="001012F7"/>
    <w:rsid w:val="00101B5D"/>
    <w:rsid w:val="001249F5"/>
    <w:rsid w:val="00140825"/>
    <w:rsid w:val="00171E27"/>
    <w:rsid w:val="001727BC"/>
    <w:rsid w:val="001916C0"/>
    <w:rsid w:val="00194C10"/>
    <w:rsid w:val="001A430F"/>
    <w:rsid w:val="001B031E"/>
    <w:rsid w:val="001D2D2C"/>
    <w:rsid w:val="001D4CEE"/>
    <w:rsid w:val="001E3F22"/>
    <w:rsid w:val="001F2EE3"/>
    <w:rsid w:val="00204BF0"/>
    <w:rsid w:val="002112C5"/>
    <w:rsid w:val="00215DBD"/>
    <w:rsid w:val="002173AE"/>
    <w:rsid w:val="00222C3C"/>
    <w:rsid w:val="00234020"/>
    <w:rsid w:val="00241B91"/>
    <w:rsid w:val="00241EAE"/>
    <w:rsid w:val="0024589F"/>
    <w:rsid w:val="002549DE"/>
    <w:rsid w:val="00257908"/>
    <w:rsid w:val="00263872"/>
    <w:rsid w:val="0027549F"/>
    <w:rsid w:val="002828EB"/>
    <w:rsid w:val="002A68BE"/>
    <w:rsid w:val="002B4EA7"/>
    <w:rsid w:val="002C3ECA"/>
    <w:rsid w:val="002C7509"/>
    <w:rsid w:val="002D68FD"/>
    <w:rsid w:val="002E0566"/>
    <w:rsid w:val="002E3D7D"/>
    <w:rsid w:val="002F6074"/>
    <w:rsid w:val="00307D2C"/>
    <w:rsid w:val="00335B7F"/>
    <w:rsid w:val="003407DF"/>
    <w:rsid w:val="00360E2A"/>
    <w:rsid w:val="00360F28"/>
    <w:rsid w:val="00384077"/>
    <w:rsid w:val="00384330"/>
    <w:rsid w:val="003844F9"/>
    <w:rsid w:val="003A4109"/>
    <w:rsid w:val="003B3E32"/>
    <w:rsid w:val="003C19B9"/>
    <w:rsid w:val="003C55B8"/>
    <w:rsid w:val="004132F0"/>
    <w:rsid w:val="004346ED"/>
    <w:rsid w:val="00440C4B"/>
    <w:rsid w:val="00456800"/>
    <w:rsid w:val="004725EF"/>
    <w:rsid w:val="004945AF"/>
    <w:rsid w:val="004A0A7F"/>
    <w:rsid w:val="004A0EF5"/>
    <w:rsid w:val="004F246E"/>
    <w:rsid w:val="004F6F87"/>
    <w:rsid w:val="0051676F"/>
    <w:rsid w:val="0052086D"/>
    <w:rsid w:val="00550AE3"/>
    <w:rsid w:val="00580ABF"/>
    <w:rsid w:val="00595F6B"/>
    <w:rsid w:val="005A498B"/>
    <w:rsid w:val="005B4C2E"/>
    <w:rsid w:val="005C47E8"/>
    <w:rsid w:val="005D00FE"/>
    <w:rsid w:val="005D2116"/>
    <w:rsid w:val="005E167E"/>
    <w:rsid w:val="005F25FC"/>
    <w:rsid w:val="0062278F"/>
    <w:rsid w:val="006300B6"/>
    <w:rsid w:val="00636AA8"/>
    <w:rsid w:val="00690713"/>
    <w:rsid w:val="006B1243"/>
    <w:rsid w:val="006B5705"/>
    <w:rsid w:val="006C3D9E"/>
    <w:rsid w:val="006C7146"/>
    <w:rsid w:val="006D69EA"/>
    <w:rsid w:val="006E3E65"/>
    <w:rsid w:val="006E5465"/>
    <w:rsid w:val="006F0754"/>
    <w:rsid w:val="006F07ED"/>
    <w:rsid w:val="006F0F84"/>
    <w:rsid w:val="006F4137"/>
    <w:rsid w:val="00702A0B"/>
    <w:rsid w:val="00704A09"/>
    <w:rsid w:val="00705A7A"/>
    <w:rsid w:val="00714466"/>
    <w:rsid w:val="007209B1"/>
    <w:rsid w:val="00731E5D"/>
    <w:rsid w:val="0073314A"/>
    <w:rsid w:val="00736C4B"/>
    <w:rsid w:val="00777BC2"/>
    <w:rsid w:val="007844DE"/>
    <w:rsid w:val="00794123"/>
    <w:rsid w:val="007C3AA5"/>
    <w:rsid w:val="007E050D"/>
    <w:rsid w:val="007E74A3"/>
    <w:rsid w:val="007F1C35"/>
    <w:rsid w:val="0081687F"/>
    <w:rsid w:val="00831E3C"/>
    <w:rsid w:val="00852F6E"/>
    <w:rsid w:val="0086124F"/>
    <w:rsid w:val="008A247C"/>
    <w:rsid w:val="008A47AE"/>
    <w:rsid w:val="008B4082"/>
    <w:rsid w:val="008C39F3"/>
    <w:rsid w:val="008D0AC1"/>
    <w:rsid w:val="008E2482"/>
    <w:rsid w:val="008E3FCD"/>
    <w:rsid w:val="008E64C4"/>
    <w:rsid w:val="008F1F1F"/>
    <w:rsid w:val="008F20CF"/>
    <w:rsid w:val="00921C70"/>
    <w:rsid w:val="00921C8C"/>
    <w:rsid w:val="0093042B"/>
    <w:rsid w:val="00933739"/>
    <w:rsid w:val="0095720E"/>
    <w:rsid w:val="00971DA4"/>
    <w:rsid w:val="009751C2"/>
    <w:rsid w:val="009800AF"/>
    <w:rsid w:val="00980341"/>
    <w:rsid w:val="00980B4D"/>
    <w:rsid w:val="0098703E"/>
    <w:rsid w:val="00993254"/>
    <w:rsid w:val="00995AFC"/>
    <w:rsid w:val="009A1A79"/>
    <w:rsid w:val="009B6F27"/>
    <w:rsid w:val="009E05C0"/>
    <w:rsid w:val="009F2B0D"/>
    <w:rsid w:val="009F5CFC"/>
    <w:rsid w:val="00A071D8"/>
    <w:rsid w:val="00A076AD"/>
    <w:rsid w:val="00A1569E"/>
    <w:rsid w:val="00A170E9"/>
    <w:rsid w:val="00A2011C"/>
    <w:rsid w:val="00A2398F"/>
    <w:rsid w:val="00A2533B"/>
    <w:rsid w:val="00A25D9C"/>
    <w:rsid w:val="00A31816"/>
    <w:rsid w:val="00A34FC0"/>
    <w:rsid w:val="00A375BC"/>
    <w:rsid w:val="00A706CD"/>
    <w:rsid w:val="00A91246"/>
    <w:rsid w:val="00A97194"/>
    <w:rsid w:val="00AB0AA2"/>
    <w:rsid w:val="00AC6D80"/>
    <w:rsid w:val="00AF48B4"/>
    <w:rsid w:val="00B45B1E"/>
    <w:rsid w:val="00B52CBE"/>
    <w:rsid w:val="00B603F5"/>
    <w:rsid w:val="00B60FF3"/>
    <w:rsid w:val="00B62D4F"/>
    <w:rsid w:val="00B6539E"/>
    <w:rsid w:val="00B66C87"/>
    <w:rsid w:val="00B73F4F"/>
    <w:rsid w:val="00B9089B"/>
    <w:rsid w:val="00BA5336"/>
    <w:rsid w:val="00BB307A"/>
    <w:rsid w:val="00BC259B"/>
    <w:rsid w:val="00BD0A70"/>
    <w:rsid w:val="00BD1CF6"/>
    <w:rsid w:val="00BE3B23"/>
    <w:rsid w:val="00C06147"/>
    <w:rsid w:val="00C2211B"/>
    <w:rsid w:val="00C30CCC"/>
    <w:rsid w:val="00C31B29"/>
    <w:rsid w:val="00C42E24"/>
    <w:rsid w:val="00C5049B"/>
    <w:rsid w:val="00C85643"/>
    <w:rsid w:val="00C919E1"/>
    <w:rsid w:val="00C92BB4"/>
    <w:rsid w:val="00CA77B2"/>
    <w:rsid w:val="00CB73BD"/>
    <w:rsid w:val="00CB750C"/>
    <w:rsid w:val="00CD076B"/>
    <w:rsid w:val="00CE4C25"/>
    <w:rsid w:val="00CE56DF"/>
    <w:rsid w:val="00CF5608"/>
    <w:rsid w:val="00D03C64"/>
    <w:rsid w:val="00D0492D"/>
    <w:rsid w:val="00D06982"/>
    <w:rsid w:val="00D154A4"/>
    <w:rsid w:val="00D16843"/>
    <w:rsid w:val="00D42F78"/>
    <w:rsid w:val="00D66047"/>
    <w:rsid w:val="00D67143"/>
    <w:rsid w:val="00D73468"/>
    <w:rsid w:val="00D77DD5"/>
    <w:rsid w:val="00D964A8"/>
    <w:rsid w:val="00DB711B"/>
    <w:rsid w:val="00DC0C3E"/>
    <w:rsid w:val="00DC1855"/>
    <w:rsid w:val="00DD3C9F"/>
    <w:rsid w:val="00DD5410"/>
    <w:rsid w:val="00DE120F"/>
    <w:rsid w:val="00DE1A04"/>
    <w:rsid w:val="00DF58B1"/>
    <w:rsid w:val="00E00111"/>
    <w:rsid w:val="00E0176A"/>
    <w:rsid w:val="00E022ED"/>
    <w:rsid w:val="00E32A7A"/>
    <w:rsid w:val="00E41161"/>
    <w:rsid w:val="00E5466C"/>
    <w:rsid w:val="00E60119"/>
    <w:rsid w:val="00E60920"/>
    <w:rsid w:val="00E74532"/>
    <w:rsid w:val="00E75D04"/>
    <w:rsid w:val="00E82807"/>
    <w:rsid w:val="00E82C74"/>
    <w:rsid w:val="00E975BD"/>
    <w:rsid w:val="00EB19D7"/>
    <w:rsid w:val="00EB5AB4"/>
    <w:rsid w:val="00EC0693"/>
    <w:rsid w:val="00ED1970"/>
    <w:rsid w:val="00EE753C"/>
    <w:rsid w:val="00EF0B4E"/>
    <w:rsid w:val="00F40138"/>
    <w:rsid w:val="00F41826"/>
    <w:rsid w:val="00F453B4"/>
    <w:rsid w:val="00F52FB8"/>
    <w:rsid w:val="00F560FA"/>
    <w:rsid w:val="00F907EB"/>
    <w:rsid w:val="00F966B8"/>
    <w:rsid w:val="00FB201A"/>
    <w:rsid w:val="00FC4C04"/>
    <w:rsid w:val="00FE66E4"/>
    <w:rsid w:val="00FE7022"/>
    <w:rsid w:val="00FF0C08"/>
    <w:rsid w:val="00FF649B"/>
    <w:rsid w:val="00FF6B1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7012E"/>
  <w15:docId w15:val="{16113582-BE79-449A-AC75-F9E5396EA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Textkrper"/>
    <w:uiPriority w:val="9"/>
    <w:qFormat/>
    <w:pPr>
      <w:outlineLvl w:val="0"/>
    </w:pPr>
    <w:rPr>
      <w:rFonts w:asciiTheme="majorHAnsi" w:eastAsiaTheme="majorEastAsia" w:hAnsiTheme="majorHAnsi" w:cstheme="majorBidi"/>
      <w:b/>
      <w:bCs/>
      <w:color w:val="4F81BD"/>
      <w:sz w:val="32"/>
      <w:szCs w:val="32"/>
    </w:rPr>
  </w:style>
  <w:style w:type="paragraph" w:styleId="berschrift2">
    <w:name w:val="heading 2"/>
    <w:basedOn w:val="Standard"/>
    <w:next w:val="Textkrper"/>
    <w:uiPriority w:val="9"/>
    <w:unhideWhenUsed/>
    <w:qFormat/>
    <w:pPr>
      <w:outlineLvl w:val="1"/>
    </w:pPr>
    <w:rPr>
      <w:rFonts w:asciiTheme="majorHAnsi" w:eastAsiaTheme="majorEastAsia" w:hAnsiTheme="majorHAnsi" w:cstheme="majorBidi"/>
      <w:b/>
      <w:bCs/>
      <w:color w:val="4F81BD"/>
      <w:sz w:val="28"/>
      <w:szCs w:val="28"/>
    </w:rPr>
  </w:style>
  <w:style w:type="paragraph" w:styleId="berschrift3">
    <w:name w:val="heading 3"/>
    <w:basedOn w:val="Standard"/>
    <w:next w:val="Textkrper"/>
    <w:uiPriority w:val="9"/>
    <w:semiHidden/>
    <w:unhideWhenUsed/>
    <w:qFormat/>
    <w:pPr>
      <w:outlineLvl w:val="2"/>
    </w:pPr>
    <w:rPr>
      <w:rFonts w:asciiTheme="majorHAnsi" w:eastAsiaTheme="majorEastAsia" w:hAnsiTheme="majorHAnsi" w:cstheme="majorBidi"/>
      <w:b/>
      <w:bCs/>
      <w:color w:val="4F81BD"/>
    </w:rPr>
  </w:style>
  <w:style w:type="paragraph" w:styleId="berschrift4">
    <w:name w:val="heading 4"/>
    <w:basedOn w:val="Standard"/>
    <w:next w:val="Textkrper"/>
    <w:uiPriority w:val="9"/>
    <w:semiHidden/>
    <w:unhideWhenUsed/>
    <w:qFormat/>
    <w:pPr>
      <w:outlineLvl w:val="3"/>
    </w:pPr>
    <w:rPr>
      <w:rFonts w:asciiTheme="majorHAnsi" w:eastAsiaTheme="majorEastAsia" w:hAnsiTheme="majorHAnsi" w:cstheme="majorBidi"/>
      <w:i/>
      <w:iCs/>
      <w:color w:val="4F81BD"/>
    </w:rPr>
  </w:style>
  <w:style w:type="paragraph" w:styleId="berschrift5">
    <w:name w:val="heading 5"/>
    <w:basedOn w:val="Standard"/>
    <w:next w:val="Textkrper"/>
    <w:uiPriority w:val="9"/>
    <w:semiHidden/>
    <w:unhideWhenUsed/>
    <w:qFormat/>
    <w:pPr>
      <w:outlineLvl w:val="4"/>
    </w:pPr>
    <w:rPr>
      <w:rFonts w:asciiTheme="majorHAnsi" w:eastAsiaTheme="majorEastAsia" w:hAnsiTheme="majorHAnsi" w:cstheme="majorBidi"/>
      <w:color w:val="4F81BD"/>
    </w:rPr>
  </w:style>
  <w:style w:type="paragraph" w:styleId="berschrift6">
    <w:name w:val="heading 6"/>
    <w:basedOn w:val="Standard"/>
    <w:next w:val="Textkrper"/>
    <w:uiPriority w:val="9"/>
    <w:semiHidden/>
    <w:unhideWhenUsed/>
    <w:qFormat/>
    <w:pPr>
      <w:outlineLvl w:val="5"/>
    </w:pPr>
    <w:rPr>
      <w:rFonts w:asciiTheme="majorHAnsi" w:eastAsiaTheme="majorEastAsia" w:hAnsiTheme="majorHAnsi" w:cstheme="majorBidi"/>
      <w:color w:val="4F81BD"/>
    </w:rPr>
  </w:style>
  <w:style w:type="paragraph" w:styleId="berschrift7">
    <w:name w:val="heading 7"/>
    <w:basedOn w:val="Standard"/>
    <w:next w:val="Textkrper"/>
    <w:qFormat/>
    <w:pPr>
      <w:outlineLvl w:val="6"/>
    </w:pPr>
    <w:rPr>
      <w:rFonts w:asciiTheme="majorHAnsi" w:eastAsiaTheme="majorEastAsia" w:hAnsiTheme="majorHAnsi" w:cstheme="majorBidi"/>
      <w:color w:val="4F81BD"/>
    </w:rPr>
  </w:style>
  <w:style w:type="paragraph" w:styleId="berschrift8">
    <w:name w:val="heading 8"/>
    <w:basedOn w:val="Standard"/>
    <w:next w:val="Textkrper"/>
    <w:qFormat/>
    <w:pPr>
      <w:outlineLvl w:val="7"/>
    </w:pPr>
    <w:rPr>
      <w:rFonts w:asciiTheme="majorHAnsi" w:eastAsiaTheme="majorEastAsia" w:hAnsiTheme="majorHAnsi" w:cstheme="majorBidi"/>
      <w:color w:val="4F81BD"/>
    </w:rPr>
  </w:style>
  <w:style w:type="paragraph" w:styleId="berschrift9">
    <w:name w:val="heading 9"/>
    <w:basedOn w:val="Standard"/>
    <w:next w:val="Textkrper"/>
    <w:qFormat/>
    <w:pPr>
      <w:outlineLvl w:val="8"/>
    </w:pPr>
    <w:rPr>
      <w:rFonts w:asciiTheme="majorHAnsi" w:eastAsiaTheme="majorEastAsia" w:hAnsiTheme="majorHAnsi" w:cstheme="majorBidi"/>
      <w:color w:val="4F81BD"/>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next w:val="Standard"/>
    <w:qFormat/>
  </w:style>
  <w:style w:type="paragraph" w:customStyle="1" w:styleId="FirstParagraph">
    <w:name w:val="First Paragraph"/>
    <w:basedOn w:val="Textkrper"/>
    <w:next w:val="Textkrper"/>
    <w:qFormat/>
  </w:style>
  <w:style w:type="paragraph" w:customStyle="1" w:styleId="Compact">
    <w:name w:val="Compact"/>
    <w:basedOn w:val="Textkrper"/>
    <w:next w:val="Standard"/>
    <w:qFormat/>
  </w:style>
  <w:style w:type="paragraph" w:styleId="Titel">
    <w:name w:val="Title"/>
    <w:basedOn w:val="Standard"/>
    <w:next w:val="Textkrper"/>
    <w:uiPriority w:val="10"/>
    <w:qFormat/>
    <w:pPr>
      <w:jc w:val="center"/>
    </w:pPr>
    <w:rPr>
      <w:rFonts w:asciiTheme="majorHAnsi" w:eastAsiaTheme="majorEastAsia" w:hAnsiTheme="majorHAnsi" w:cstheme="majorBidi"/>
      <w:b/>
      <w:bCs/>
      <w:color w:val="345A8A"/>
      <w:sz w:val="36"/>
      <w:szCs w:val="36"/>
    </w:rPr>
  </w:style>
  <w:style w:type="paragraph" w:styleId="Untertitel">
    <w:name w:val="Subtitle"/>
    <w:basedOn w:val="Titel"/>
    <w:next w:val="Textkrper"/>
    <w:uiPriority w:val="11"/>
    <w:qFormat/>
    <w:rPr>
      <w:sz w:val="30"/>
      <w:szCs w:val="30"/>
    </w:rPr>
  </w:style>
  <w:style w:type="paragraph" w:customStyle="1" w:styleId="Author">
    <w:name w:val="Author"/>
    <w:next w:val="Textkrper"/>
    <w:qFormat/>
    <w:pPr>
      <w:jc w:val="center"/>
    </w:pPr>
  </w:style>
  <w:style w:type="paragraph" w:styleId="Datum">
    <w:name w:val="Date"/>
    <w:next w:val="Textkrper"/>
    <w:qFormat/>
    <w:pPr>
      <w:jc w:val="center"/>
    </w:pPr>
  </w:style>
  <w:style w:type="paragraph" w:customStyle="1" w:styleId="Abstract">
    <w:name w:val="Abstract"/>
    <w:basedOn w:val="Standard"/>
    <w:next w:val="Textkrper"/>
    <w:qFormat/>
    <w:rPr>
      <w:sz w:val="20"/>
      <w:szCs w:val="20"/>
    </w:rPr>
  </w:style>
  <w:style w:type="paragraph" w:styleId="Literaturverzeichnis">
    <w:name w:val="Bibliography"/>
    <w:basedOn w:val="Standard"/>
    <w:qFormat/>
  </w:style>
  <w:style w:type="paragraph" w:styleId="Blocktext">
    <w:name w:val="Block Text"/>
    <w:basedOn w:val="Textkrper"/>
    <w:next w:val="Textkrper"/>
    <w:qFormat/>
    <w:pPr>
      <w:ind w:left="480" w:right="480"/>
    </w:pPr>
  </w:style>
  <w:style w:type="paragraph" w:styleId="Zitat">
    <w:name w:val="Quote"/>
    <w:basedOn w:val="Textkrper"/>
    <w:next w:val="Textkrper"/>
    <w:qFormat/>
    <w:pPr>
      <w:ind w:left="480" w:right="480"/>
    </w:pPr>
  </w:style>
  <w:style w:type="paragraph" w:styleId="Funotentext">
    <w:name w:val="footnote text"/>
    <w:basedOn w:val="Standard"/>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Standard"/>
    <w:next w:val="Definition"/>
    <w:qFormat/>
    <w:rPr>
      <w:b/>
      <w:bCs/>
    </w:rPr>
  </w:style>
  <w:style w:type="paragraph" w:customStyle="1" w:styleId="Definition">
    <w:name w:val="Definition"/>
    <w:basedOn w:val="Standard"/>
    <w:next w:val="Standard"/>
    <w:qFormat/>
  </w:style>
  <w:style w:type="paragraph" w:styleId="Beschriftung">
    <w:name w:val="caption"/>
    <w:basedOn w:val="Standard"/>
    <w:next w:val="Standard"/>
    <w:qFormat/>
    <w:rPr>
      <w:i/>
      <w:iCs/>
    </w:rPr>
  </w:style>
  <w:style w:type="paragraph" w:customStyle="1" w:styleId="TableCaption">
    <w:name w:val="Table Caption"/>
    <w:basedOn w:val="Beschriftung"/>
    <w:next w:val="Standard"/>
    <w:qFormat/>
  </w:style>
  <w:style w:type="paragraph" w:customStyle="1" w:styleId="ImageCaption">
    <w:name w:val="Image Caption"/>
    <w:basedOn w:val="Beschriftung"/>
    <w:next w:val="Standard"/>
    <w:qFormat/>
  </w:style>
  <w:style w:type="paragraph" w:customStyle="1" w:styleId="Figure">
    <w:name w:val="Figure"/>
    <w:basedOn w:val="Standard"/>
    <w:next w:val="Standard"/>
    <w:qFormat/>
  </w:style>
  <w:style w:type="paragraph" w:customStyle="1" w:styleId="CaptionedFigure">
    <w:name w:val="Captioned Figure"/>
    <w:basedOn w:val="Figure"/>
    <w:next w:val="Standard"/>
    <w:qFormat/>
  </w:style>
  <w:style w:type="character" w:customStyle="1" w:styleId="BodyTextChar">
    <w:name w:val="Body Text Char"/>
    <w:basedOn w:val="Absatz-Standardschriftart"/>
    <w:qFormat/>
  </w:style>
  <w:style w:type="character" w:customStyle="1" w:styleId="VerbatimChar">
    <w:name w:val="Verbatim Char"/>
    <w:basedOn w:val="BodyTextChar"/>
    <w:qFormat/>
    <w:rPr>
      <w:rFonts w:ascii="Consolas" w:hAnsi="Consolas"/>
      <w:sz w:val="22"/>
      <w:szCs w:val="22"/>
    </w:rPr>
  </w:style>
  <w:style w:type="character" w:styleId="Funotenzeichen">
    <w:name w:val="footnote reference"/>
    <w:basedOn w:val="BodyTextChar"/>
    <w:qFormat/>
    <w:rPr>
      <w:vertAlign w:val="superscript"/>
    </w:rPr>
  </w:style>
  <w:style w:type="character" w:styleId="Hyperlink">
    <w:name w:val="Hyperlink"/>
    <w:basedOn w:val="BodyTextChar"/>
    <w:uiPriority w:val="99"/>
    <w:qFormat/>
    <w:rPr>
      <w:color w:val="4F81BD"/>
    </w:rPr>
  </w:style>
  <w:style w:type="paragraph" w:styleId="Inhaltsverzeichnisberschrift">
    <w:name w:val="TOC Heading"/>
    <w:basedOn w:val="berschrift1"/>
    <w:next w:val="Textkrper"/>
    <w:uiPriority w:val="39"/>
    <w:qFormat/>
    <w:rPr>
      <w:color w:val="365F91"/>
    </w:rPr>
  </w:style>
  <w:style w:type="paragraph" w:customStyle="1" w:styleId="SourceCode">
    <w:name w:val="Source Code"/>
    <w:basedOn w:val="Textkrper"/>
    <w:qFormat/>
    <w:pPr>
      <w:shd w:val="clear" w:color="auto" w:fill="D9D9D9"/>
      <w:contextualSpacing/>
    </w:pPr>
    <w:rPr>
      <w:rFonts w:ascii="Consolas" w:hAnsi="Consolas"/>
      <w:sz w:val="22"/>
      <w:szCs w:val="22"/>
    </w:rPr>
  </w:style>
  <w:style w:type="character" w:customStyle="1" w:styleId="InlineMath">
    <w:name w:val="Inline Math"/>
    <w:basedOn w:val="Absatz-Standardschriftart"/>
    <w:qFormat/>
    <w:rPr>
      <w:rFonts w:ascii="Consolas" w:hAnsi="Consolas"/>
      <w:color w:val="FF0000"/>
      <w:sz w:val="22"/>
      <w:szCs w:val="22"/>
    </w:rPr>
  </w:style>
  <w:style w:type="character" w:customStyle="1" w:styleId="DisplayMath">
    <w:name w:val="Display Math"/>
    <w:basedOn w:val="Absatz-Standardschriftart"/>
    <w:qFormat/>
    <w:rPr>
      <w:rFonts w:ascii="Consolas" w:hAnsi="Consolas"/>
      <w:color w:val="FF0000"/>
      <w:sz w:val="22"/>
      <w:szCs w:val="22"/>
    </w:rPr>
  </w:style>
  <w:style w:type="paragraph" w:customStyle="1" w:styleId="Metadata">
    <w:name w:val="Metadata"/>
    <w:basedOn w:val="Textkrper"/>
    <w:next w:val="Standard"/>
    <w:qFormat/>
    <w:rPr>
      <w:rFonts w:ascii="Consolas" w:hAnsi="Consolas"/>
      <w:color w:val="D9D9D9"/>
    </w:rPr>
  </w:style>
  <w:style w:type="paragraph" w:customStyle="1" w:styleId="SourceCodeLanguage">
    <w:name w:val="Source Code Language"/>
    <w:basedOn w:val="Textkrper"/>
    <w:next w:val="SourceCode"/>
    <w:qFormat/>
    <w:rPr>
      <w:rFonts w:ascii="Consolas" w:hAnsi="Consolas"/>
      <w:color w:val="D99594"/>
    </w:rPr>
  </w:style>
  <w:style w:type="character" w:styleId="NichtaufgelsteErwhnung">
    <w:name w:val="Unresolved Mention"/>
    <w:basedOn w:val="Absatz-Standardschriftart"/>
    <w:uiPriority w:val="99"/>
    <w:semiHidden/>
    <w:unhideWhenUsed/>
    <w:rsid w:val="00D154A4"/>
    <w:rPr>
      <w:color w:val="605E5C"/>
      <w:shd w:val="clear" w:color="auto" w:fill="E1DFDD"/>
    </w:rPr>
  </w:style>
  <w:style w:type="paragraph" w:styleId="Listenabsatz">
    <w:name w:val="List Paragraph"/>
    <w:basedOn w:val="Standard"/>
    <w:uiPriority w:val="34"/>
    <w:qFormat/>
    <w:rsid w:val="00714466"/>
    <w:pPr>
      <w:ind w:left="720"/>
      <w:contextualSpacing/>
    </w:pPr>
  </w:style>
  <w:style w:type="paragraph" w:styleId="KeinLeerraum">
    <w:name w:val="No Spacing"/>
    <w:link w:val="KeinLeerraumZchn"/>
    <w:uiPriority w:val="1"/>
    <w:qFormat/>
    <w:rsid w:val="00384330"/>
    <w:pPr>
      <w:spacing w:after="0" w:line="240" w:lineRule="auto"/>
    </w:pPr>
    <w:rPr>
      <w:rFonts w:eastAsiaTheme="minorEastAsia"/>
      <w:sz w:val="22"/>
      <w:szCs w:val="22"/>
    </w:rPr>
  </w:style>
  <w:style w:type="character" w:customStyle="1" w:styleId="KeinLeerraumZchn">
    <w:name w:val="Kein Leerraum Zchn"/>
    <w:basedOn w:val="Absatz-Standardschriftart"/>
    <w:link w:val="KeinLeerraum"/>
    <w:uiPriority w:val="1"/>
    <w:rsid w:val="00384330"/>
    <w:rPr>
      <w:rFonts w:eastAsiaTheme="minorEastAsia"/>
      <w:sz w:val="22"/>
      <w:szCs w:val="22"/>
    </w:rPr>
  </w:style>
  <w:style w:type="table" w:styleId="Tabellenraster">
    <w:name w:val="Table Grid"/>
    <w:basedOn w:val="NormaleTabelle"/>
    <w:uiPriority w:val="39"/>
    <w:rsid w:val="00520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52086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2086D"/>
  </w:style>
  <w:style w:type="paragraph" w:styleId="Fuzeile">
    <w:name w:val="footer"/>
    <w:basedOn w:val="Standard"/>
    <w:link w:val="FuzeileZchn"/>
    <w:uiPriority w:val="99"/>
    <w:unhideWhenUsed/>
    <w:rsid w:val="0052086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2086D"/>
  </w:style>
  <w:style w:type="paragraph" w:styleId="Verzeichnis1">
    <w:name w:val="toc 1"/>
    <w:basedOn w:val="Standard"/>
    <w:next w:val="Standard"/>
    <w:autoRedefine/>
    <w:uiPriority w:val="39"/>
    <w:unhideWhenUsed/>
    <w:rsid w:val="00360E2A"/>
    <w:pPr>
      <w:spacing w:after="100"/>
    </w:pPr>
  </w:style>
  <w:style w:type="paragraph" w:styleId="Verzeichnis2">
    <w:name w:val="toc 2"/>
    <w:basedOn w:val="Standard"/>
    <w:next w:val="Standard"/>
    <w:autoRedefine/>
    <w:uiPriority w:val="39"/>
    <w:unhideWhenUsed/>
    <w:rsid w:val="00360E2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907136">
      <w:bodyDiv w:val="1"/>
      <w:marLeft w:val="0"/>
      <w:marRight w:val="0"/>
      <w:marTop w:val="0"/>
      <w:marBottom w:val="0"/>
      <w:divBdr>
        <w:top w:val="none" w:sz="0" w:space="0" w:color="auto"/>
        <w:left w:val="none" w:sz="0" w:space="0" w:color="auto"/>
        <w:bottom w:val="none" w:sz="0" w:space="0" w:color="auto"/>
        <w:right w:val="none" w:sz="0" w:space="0" w:color="auto"/>
      </w:divBdr>
    </w:div>
    <w:div w:id="885680237">
      <w:bodyDiv w:val="1"/>
      <w:marLeft w:val="0"/>
      <w:marRight w:val="0"/>
      <w:marTop w:val="0"/>
      <w:marBottom w:val="0"/>
      <w:divBdr>
        <w:top w:val="none" w:sz="0" w:space="0" w:color="auto"/>
        <w:left w:val="none" w:sz="0" w:space="0" w:color="auto"/>
        <w:bottom w:val="none" w:sz="0" w:space="0" w:color="auto"/>
        <w:right w:val="none" w:sz="0" w:space="0" w:color="auto"/>
      </w:divBdr>
    </w:div>
    <w:div w:id="1476294894">
      <w:bodyDiv w:val="1"/>
      <w:marLeft w:val="0"/>
      <w:marRight w:val="0"/>
      <w:marTop w:val="0"/>
      <w:marBottom w:val="0"/>
      <w:divBdr>
        <w:top w:val="none" w:sz="0" w:space="0" w:color="auto"/>
        <w:left w:val="none" w:sz="0" w:space="0" w:color="auto"/>
        <w:bottom w:val="none" w:sz="0" w:space="0" w:color="auto"/>
        <w:right w:val="none" w:sz="0" w:space="0" w:color="auto"/>
      </w:divBdr>
    </w:div>
    <w:div w:id="1695494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visquid.org/api/charts/%3cCHART_ID%3e/config"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3j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iki.openstreetmap.org/wiki/Overpass_API"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jango-rest-framework-simplejwt.readthedocs.io/en/lates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7B2EAE028644C5D92BAE6D3D1D31D5D"/>
        <w:category>
          <w:name w:val="Allgemein"/>
          <w:gallery w:val="placeholder"/>
        </w:category>
        <w:types>
          <w:type w:val="bbPlcHdr"/>
        </w:types>
        <w:behaviors>
          <w:behavior w:val="content"/>
        </w:behaviors>
        <w:guid w:val="{3520709E-813C-4363-AAD8-9A9B6F3AEECE}"/>
      </w:docPartPr>
      <w:docPartBody>
        <w:p w:rsidR="00AA1620" w:rsidRDefault="000F50B6" w:rsidP="000F50B6">
          <w:pPr>
            <w:pStyle w:val="07B2EAE028644C5D92BAE6D3D1D31D5D"/>
          </w:pPr>
          <w:r>
            <w:rPr>
              <w:rFonts w:asciiTheme="majorHAnsi" w:eastAsiaTheme="majorEastAsia" w:hAnsiTheme="majorHAnsi" w:cstheme="majorBidi"/>
              <w:caps/>
              <w:color w:val="4472C4" w:themeColor="accent1"/>
              <w:sz w:val="80"/>
              <w:szCs w:val="80"/>
            </w:rPr>
            <w:t>[Dokumenttitel]</w:t>
          </w:r>
        </w:p>
      </w:docPartBody>
    </w:docPart>
    <w:docPart>
      <w:docPartPr>
        <w:name w:val="948E386A03824E7D8FDF15EBC02CAF5E"/>
        <w:category>
          <w:name w:val="Allgemein"/>
          <w:gallery w:val="placeholder"/>
        </w:category>
        <w:types>
          <w:type w:val="bbPlcHdr"/>
        </w:types>
        <w:behaviors>
          <w:behavior w:val="content"/>
        </w:behaviors>
        <w:guid w:val="{367D0A7A-F350-482D-A074-F9E50A577561}"/>
      </w:docPartPr>
      <w:docPartBody>
        <w:p w:rsidR="00AA1620" w:rsidRDefault="000F50B6" w:rsidP="000F50B6">
          <w:pPr>
            <w:pStyle w:val="948E386A03824E7D8FDF15EBC02CAF5E"/>
          </w:pPr>
          <w:r>
            <w:rPr>
              <w:color w:val="4472C4" w:themeColor="accent1"/>
              <w:sz w:val="28"/>
              <w:szCs w:val="28"/>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0B6"/>
    <w:rsid w:val="000862C8"/>
    <w:rsid w:val="000F50B6"/>
    <w:rsid w:val="003C75E4"/>
    <w:rsid w:val="00AA162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07B2EAE028644C5D92BAE6D3D1D31D5D">
    <w:name w:val="07B2EAE028644C5D92BAE6D3D1D31D5D"/>
    <w:rsid w:val="000F50B6"/>
  </w:style>
  <w:style w:type="paragraph" w:customStyle="1" w:styleId="948E386A03824E7D8FDF15EBC02CAF5E">
    <w:name w:val="948E386A03824E7D8FDF15EBC02CAF5E"/>
    <w:rsid w:val="000F5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A9C682-F353-4887-8FB3-B7136AD1C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7328</Words>
  <Characters>46172</Characters>
  <Application>Microsoft Office Word</Application>
  <DocSecurity>0</DocSecurity>
  <Lines>384</Lines>
  <Paragraphs>106</Paragraphs>
  <ScaleCrop>false</ScaleCrop>
  <HeadingPairs>
    <vt:vector size="2" baseType="variant">
      <vt:variant>
        <vt:lpstr>Titel</vt:lpstr>
      </vt:variant>
      <vt:variant>
        <vt:i4>1</vt:i4>
      </vt:variant>
    </vt:vector>
  </HeadingPairs>
  <TitlesOfParts>
    <vt:vector size="1" baseType="lpstr">
      <vt:lpstr>Schnittstellenspezifikation</vt:lpstr>
    </vt:vector>
  </TitlesOfParts>
  <Company>Institut für Internet-Sicherheit</Company>
  <LinksUpToDate>false</LinksUpToDate>
  <CharactersWithSpaces>5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nittstellenspezifikation</dc:title>
  <dc:subject>Im Rahmen des Projekts „Interaktive Visualisierung von Open Data - IVOD“</dc:subject>
  <dc:creator>unknown</dc:creator>
  <cp:lastModifiedBy>Grosnick, Mona</cp:lastModifiedBy>
  <cp:revision>2</cp:revision>
  <dcterms:created xsi:type="dcterms:W3CDTF">2022-11-18T09:45:00Z</dcterms:created>
  <dcterms:modified xsi:type="dcterms:W3CDTF">2022-11-18T09:45:00Z</dcterms:modified>
</cp:coreProperties>
</file>